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2E673F" w14:textId="77777777" w:rsidR="00E639B8" w:rsidRPr="00194789" w:rsidRDefault="00B9421C" w:rsidP="0003761B">
      <w:pPr>
        <w:bidi/>
        <w:jc w:val="both"/>
        <w:rPr>
          <w:b/>
          <w:bCs/>
          <w:sz w:val="24"/>
          <w:rtl/>
          <w:lang w:bidi="fa-IR"/>
        </w:rPr>
      </w:pPr>
      <w:r w:rsidRPr="00194789">
        <w:rPr>
          <w:noProof/>
          <w:sz w:val="24"/>
          <w:rtl/>
          <w:lang w:bidi="fa-IR"/>
        </w:rPr>
        <w:drawing>
          <wp:anchor distT="0" distB="0" distL="114300" distR="114300" simplePos="0" relativeHeight="251658240" behindDoc="1" locked="0" layoutInCell="1" allowOverlap="1" wp14:anchorId="0EDCA8DB" wp14:editId="42468ACA">
            <wp:simplePos x="0" y="0"/>
            <wp:positionH relativeFrom="column">
              <wp:posOffset>57709</wp:posOffset>
            </wp:positionH>
            <wp:positionV relativeFrom="paragraph">
              <wp:posOffset>42088</wp:posOffset>
            </wp:positionV>
            <wp:extent cx="1017905" cy="1155700"/>
            <wp:effectExtent l="0" t="0" r="0" b="6350"/>
            <wp:wrapSquare wrapText="bothSides"/>
            <wp:docPr id="1" name="Picture 1" descr="F:\madarek\phd\13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adarek\phd\1368.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7905" cy="1155700"/>
                    </a:xfrm>
                    <a:prstGeom prst="rect">
                      <a:avLst/>
                    </a:prstGeom>
                    <a:noFill/>
                    <a:ln>
                      <a:noFill/>
                    </a:ln>
                  </pic:spPr>
                </pic:pic>
              </a:graphicData>
            </a:graphic>
          </wp:anchor>
        </w:drawing>
      </w:r>
      <w:r w:rsidR="003D0F44" w:rsidRPr="00194789">
        <w:rPr>
          <w:rFonts w:hint="cs"/>
          <w:b/>
          <w:bCs/>
          <w:sz w:val="24"/>
          <w:rtl/>
        </w:rPr>
        <w:t>مشخصات</w:t>
      </w:r>
      <w:r w:rsidR="00820131" w:rsidRPr="00194789">
        <w:rPr>
          <w:rFonts w:hint="cs"/>
          <w:b/>
          <w:bCs/>
          <w:sz w:val="24"/>
          <w:rtl/>
          <w:lang w:bidi="fa-IR"/>
        </w:rPr>
        <w:t xml:space="preserve"> </w:t>
      </w:r>
      <w:r w:rsidR="0003761B" w:rsidRPr="00194789">
        <w:rPr>
          <w:rFonts w:hint="cs"/>
          <w:b/>
          <w:bCs/>
          <w:sz w:val="24"/>
          <w:rtl/>
          <w:lang w:bidi="fa-IR"/>
        </w:rPr>
        <w:t>فردی</w:t>
      </w:r>
      <w:r w:rsidR="00820131" w:rsidRPr="00194789">
        <w:rPr>
          <w:rFonts w:hint="cs"/>
          <w:b/>
          <w:bCs/>
          <w:sz w:val="24"/>
          <w:rtl/>
          <w:lang w:bidi="fa-IR"/>
        </w:rPr>
        <w:t>:</w:t>
      </w:r>
    </w:p>
    <w:p w14:paraId="243B8A92" w14:textId="77777777" w:rsidR="00C303B8" w:rsidRPr="00194789" w:rsidRDefault="00C303B8" w:rsidP="00C303B8">
      <w:pPr>
        <w:bidi/>
        <w:jc w:val="both"/>
        <w:rPr>
          <w:sz w:val="24"/>
          <w:rtl/>
          <w:lang w:bidi="fa-IR"/>
        </w:rPr>
      </w:pPr>
      <w:r w:rsidRPr="00194789">
        <w:rPr>
          <w:rFonts w:hint="cs"/>
          <w:sz w:val="24"/>
          <w:rtl/>
          <w:lang w:bidi="fa-IR"/>
        </w:rPr>
        <w:t xml:space="preserve">نام: فاطمه سادات </w:t>
      </w:r>
    </w:p>
    <w:p w14:paraId="1B3FBCBD" w14:textId="77777777" w:rsidR="00C303B8" w:rsidRPr="00194789" w:rsidRDefault="00C303B8" w:rsidP="00C303B8">
      <w:pPr>
        <w:bidi/>
        <w:jc w:val="both"/>
        <w:rPr>
          <w:sz w:val="24"/>
          <w:rtl/>
          <w:lang w:bidi="fa-IR"/>
        </w:rPr>
      </w:pPr>
      <w:r w:rsidRPr="00194789">
        <w:rPr>
          <w:rFonts w:hint="cs"/>
          <w:sz w:val="24"/>
          <w:rtl/>
          <w:lang w:bidi="fa-IR"/>
        </w:rPr>
        <w:t>نام خانوادگی: علوی‌پور</w:t>
      </w:r>
    </w:p>
    <w:p w14:paraId="0361CBCF" w14:textId="77777777" w:rsidR="0061128D" w:rsidRDefault="0061128D" w:rsidP="000D4D12">
      <w:pPr>
        <w:bidi/>
        <w:jc w:val="both"/>
        <w:rPr>
          <w:sz w:val="24"/>
          <w:rtl/>
          <w:lang w:bidi="fa-IR"/>
        </w:rPr>
      </w:pPr>
    </w:p>
    <w:p w14:paraId="5F8FF013" w14:textId="77777777" w:rsidR="0061128D" w:rsidRDefault="0061128D" w:rsidP="0061128D">
      <w:pPr>
        <w:bidi/>
        <w:jc w:val="both"/>
        <w:rPr>
          <w:sz w:val="24"/>
          <w:rtl/>
          <w:lang w:bidi="fa-IR"/>
        </w:rPr>
      </w:pPr>
    </w:p>
    <w:p w14:paraId="03A567F6" w14:textId="35DC4D58" w:rsidR="0099334A" w:rsidRPr="00194789" w:rsidRDefault="0099334A" w:rsidP="0061128D">
      <w:pPr>
        <w:bidi/>
        <w:jc w:val="both"/>
        <w:rPr>
          <w:b/>
          <w:bCs/>
          <w:sz w:val="24"/>
          <w:rtl/>
          <w:lang w:bidi="fa-IR"/>
        </w:rPr>
      </w:pPr>
      <w:r w:rsidRPr="00194789">
        <w:rPr>
          <w:rFonts w:hint="cs"/>
          <w:b/>
          <w:bCs/>
          <w:sz w:val="24"/>
          <w:rtl/>
          <w:lang w:bidi="fa-IR"/>
        </w:rPr>
        <w:t>سوابق تحصیلی:</w:t>
      </w:r>
    </w:p>
    <w:p w14:paraId="7B91F2D9" w14:textId="77777777" w:rsidR="0002308F" w:rsidRPr="00194789" w:rsidRDefault="0002308F" w:rsidP="0002308F">
      <w:pPr>
        <w:bidi/>
        <w:jc w:val="both"/>
        <w:rPr>
          <w:sz w:val="24"/>
          <w:rtl/>
          <w:lang w:bidi="fa-IR"/>
        </w:rPr>
      </w:pPr>
      <w:r w:rsidRPr="00194789">
        <w:rPr>
          <w:rFonts w:hint="cs"/>
          <w:sz w:val="24"/>
          <w:rtl/>
          <w:lang w:bidi="fa-IR"/>
        </w:rPr>
        <w:t>کارشناسی: دانش‌ آموخته‌ی دانشکده منابع طبیعی و محیط زیست دانشگاه فردوسی مشهد 1386-1390</w:t>
      </w:r>
    </w:p>
    <w:p w14:paraId="291E6EA9" w14:textId="77777777" w:rsidR="00EC14F4" w:rsidRPr="00194789" w:rsidRDefault="0002308F" w:rsidP="00F01931">
      <w:pPr>
        <w:pStyle w:val="ListParagraph"/>
        <w:numPr>
          <w:ilvl w:val="0"/>
          <w:numId w:val="1"/>
        </w:numPr>
        <w:bidi/>
        <w:jc w:val="both"/>
        <w:rPr>
          <w:sz w:val="24"/>
          <w:lang w:bidi="fa-IR"/>
        </w:rPr>
      </w:pPr>
      <w:r w:rsidRPr="00194789">
        <w:rPr>
          <w:rFonts w:hint="cs"/>
          <w:sz w:val="24"/>
          <w:rtl/>
          <w:lang w:bidi="fa-IR"/>
        </w:rPr>
        <w:t>رشته تحصیلی دوران کارشناسی: مهندسی منابع طبیعی-محیط زیست</w:t>
      </w:r>
    </w:p>
    <w:p w14:paraId="0F881EBE" w14:textId="77777777" w:rsidR="008E182E" w:rsidRPr="00194789" w:rsidRDefault="008E182E" w:rsidP="000F6553">
      <w:pPr>
        <w:pStyle w:val="ListParagraph"/>
        <w:numPr>
          <w:ilvl w:val="0"/>
          <w:numId w:val="1"/>
        </w:numPr>
        <w:bidi/>
        <w:jc w:val="both"/>
        <w:rPr>
          <w:sz w:val="24"/>
          <w:lang w:bidi="fa-IR"/>
        </w:rPr>
      </w:pPr>
      <w:r w:rsidRPr="00194789">
        <w:rPr>
          <w:rFonts w:hint="cs"/>
          <w:sz w:val="24"/>
          <w:rtl/>
          <w:lang w:bidi="fa-IR"/>
        </w:rPr>
        <w:t>عنوان جلسه بحث دوران کارشناسی:</w:t>
      </w:r>
      <w:r w:rsidR="000F6553" w:rsidRPr="00194789">
        <w:rPr>
          <w:rFonts w:hint="cs"/>
          <w:sz w:val="24"/>
          <w:rtl/>
          <w:lang w:bidi="fa-IR"/>
        </w:rPr>
        <w:t xml:space="preserve"> </w:t>
      </w:r>
      <w:r w:rsidR="000F6553" w:rsidRPr="00194789">
        <w:rPr>
          <w:sz w:val="24"/>
          <w:rtl/>
          <w:lang w:bidi="fa-IR"/>
        </w:rPr>
        <w:t>بررس</w:t>
      </w:r>
      <w:r w:rsidR="000F6553" w:rsidRPr="00194789">
        <w:rPr>
          <w:rFonts w:hint="cs"/>
          <w:sz w:val="24"/>
          <w:rtl/>
          <w:lang w:bidi="fa-IR"/>
        </w:rPr>
        <w:t>ی</w:t>
      </w:r>
      <w:r w:rsidR="000F6553" w:rsidRPr="00194789">
        <w:rPr>
          <w:sz w:val="24"/>
          <w:rtl/>
          <w:lang w:bidi="fa-IR"/>
        </w:rPr>
        <w:t xml:space="preserve"> آلودگ</w:t>
      </w:r>
      <w:r w:rsidR="000F6553" w:rsidRPr="00194789">
        <w:rPr>
          <w:rFonts w:hint="cs"/>
          <w:sz w:val="24"/>
          <w:rtl/>
          <w:lang w:bidi="fa-IR"/>
        </w:rPr>
        <w:t>ی</w:t>
      </w:r>
      <w:r w:rsidR="00711213" w:rsidRPr="00194789">
        <w:rPr>
          <w:rFonts w:hint="cs"/>
          <w:sz w:val="24"/>
          <w:rtl/>
          <w:lang w:bidi="fa-IR"/>
        </w:rPr>
        <w:t>‌</w:t>
      </w:r>
      <w:r w:rsidR="000F6553" w:rsidRPr="00194789">
        <w:rPr>
          <w:sz w:val="24"/>
          <w:rtl/>
          <w:lang w:bidi="fa-IR"/>
        </w:rPr>
        <w:t>ها</w:t>
      </w:r>
      <w:r w:rsidR="000F6553" w:rsidRPr="00194789">
        <w:rPr>
          <w:rFonts w:hint="cs"/>
          <w:sz w:val="24"/>
          <w:rtl/>
          <w:lang w:bidi="fa-IR"/>
        </w:rPr>
        <w:t>ی</w:t>
      </w:r>
      <w:r w:rsidR="000F6553" w:rsidRPr="00194789">
        <w:rPr>
          <w:sz w:val="24"/>
          <w:rtl/>
          <w:lang w:bidi="fa-IR"/>
        </w:rPr>
        <w:t xml:space="preserve"> ناش</w:t>
      </w:r>
      <w:r w:rsidR="000F6553" w:rsidRPr="00194789">
        <w:rPr>
          <w:rFonts w:hint="cs"/>
          <w:sz w:val="24"/>
          <w:rtl/>
          <w:lang w:bidi="fa-IR"/>
        </w:rPr>
        <w:t>ی</w:t>
      </w:r>
      <w:r w:rsidR="000F6553" w:rsidRPr="00194789">
        <w:rPr>
          <w:sz w:val="24"/>
          <w:rtl/>
          <w:lang w:bidi="fa-IR"/>
        </w:rPr>
        <w:t xml:space="preserve"> از فعال</w:t>
      </w:r>
      <w:r w:rsidR="000F6553" w:rsidRPr="00194789">
        <w:rPr>
          <w:rFonts w:hint="cs"/>
          <w:sz w:val="24"/>
          <w:rtl/>
          <w:lang w:bidi="fa-IR"/>
        </w:rPr>
        <w:t>یت</w:t>
      </w:r>
      <w:r w:rsidR="00711213" w:rsidRPr="00194789">
        <w:rPr>
          <w:rFonts w:hint="cs"/>
          <w:sz w:val="24"/>
          <w:rtl/>
          <w:lang w:bidi="fa-IR"/>
        </w:rPr>
        <w:t>‌</w:t>
      </w:r>
      <w:r w:rsidR="000F6553" w:rsidRPr="00194789">
        <w:rPr>
          <w:rFonts w:hint="cs"/>
          <w:sz w:val="24"/>
          <w:rtl/>
          <w:lang w:bidi="fa-IR"/>
        </w:rPr>
        <w:t>های</w:t>
      </w:r>
      <w:r w:rsidR="000F6553" w:rsidRPr="00194789">
        <w:rPr>
          <w:sz w:val="24"/>
          <w:rtl/>
          <w:lang w:bidi="fa-IR"/>
        </w:rPr>
        <w:t xml:space="preserve"> کشاورز</w:t>
      </w:r>
      <w:r w:rsidR="000F6553" w:rsidRPr="00194789">
        <w:rPr>
          <w:rFonts w:hint="cs"/>
          <w:sz w:val="24"/>
          <w:rtl/>
          <w:lang w:bidi="fa-IR"/>
        </w:rPr>
        <w:t xml:space="preserve">ی </w:t>
      </w:r>
    </w:p>
    <w:p w14:paraId="74100E3A" w14:textId="77777777" w:rsidR="00EC14F4" w:rsidRPr="00194789" w:rsidRDefault="00EC14F4" w:rsidP="00B652D5">
      <w:pPr>
        <w:pStyle w:val="ListParagraph"/>
        <w:numPr>
          <w:ilvl w:val="0"/>
          <w:numId w:val="1"/>
        </w:numPr>
        <w:bidi/>
        <w:jc w:val="both"/>
        <w:rPr>
          <w:sz w:val="24"/>
          <w:rtl/>
          <w:lang w:bidi="fa-IR"/>
        </w:rPr>
      </w:pPr>
      <w:r w:rsidRPr="00194789">
        <w:rPr>
          <w:rFonts w:hint="cs"/>
          <w:sz w:val="24"/>
          <w:rtl/>
          <w:lang w:bidi="fa-IR"/>
        </w:rPr>
        <w:t>عنوان پروژه‌ی کارشناسی:</w:t>
      </w:r>
      <w:r w:rsidR="00F40F99" w:rsidRPr="00194789">
        <w:rPr>
          <w:rFonts w:hint="cs"/>
          <w:sz w:val="24"/>
          <w:rtl/>
          <w:lang w:bidi="fa-IR"/>
        </w:rPr>
        <w:t xml:space="preserve"> </w:t>
      </w:r>
      <w:r w:rsidR="00F40F99" w:rsidRPr="00194789">
        <w:rPr>
          <w:sz w:val="24"/>
          <w:rtl/>
          <w:lang w:bidi="fa-IR"/>
        </w:rPr>
        <w:t>بررس</w:t>
      </w:r>
      <w:r w:rsidR="00F40F99" w:rsidRPr="00194789">
        <w:rPr>
          <w:rFonts w:hint="cs"/>
          <w:sz w:val="24"/>
          <w:rtl/>
          <w:lang w:bidi="fa-IR"/>
        </w:rPr>
        <w:t>ی</w:t>
      </w:r>
      <w:r w:rsidR="00F40F99" w:rsidRPr="00194789">
        <w:rPr>
          <w:sz w:val="24"/>
          <w:rtl/>
          <w:lang w:bidi="fa-IR"/>
        </w:rPr>
        <w:t xml:space="preserve"> سطح دانش ز</w:t>
      </w:r>
      <w:r w:rsidR="00F40F99" w:rsidRPr="00194789">
        <w:rPr>
          <w:rFonts w:hint="cs"/>
          <w:sz w:val="24"/>
          <w:rtl/>
          <w:lang w:bidi="fa-IR"/>
        </w:rPr>
        <w:t>یست</w:t>
      </w:r>
      <w:r w:rsidR="00F40F99" w:rsidRPr="00194789">
        <w:rPr>
          <w:sz w:val="24"/>
          <w:rtl/>
          <w:lang w:bidi="fa-IR"/>
        </w:rPr>
        <w:t xml:space="preserve"> مح</w:t>
      </w:r>
      <w:r w:rsidR="00F40F99" w:rsidRPr="00194789">
        <w:rPr>
          <w:rFonts w:hint="cs"/>
          <w:sz w:val="24"/>
          <w:rtl/>
          <w:lang w:bidi="fa-IR"/>
        </w:rPr>
        <w:t>یطی</w:t>
      </w:r>
      <w:r w:rsidR="00F40F99" w:rsidRPr="00194789">
        <w:rPr>
          <w:sz w:val="24"/>
          <w:rtl/>
          <w:lang w:bidi="fa-IR"/>
        </w:rPr>
        <w:t xml:space="preserve"> دانش آموزان دختر دوره ابتدا</w:t>
      </w:r>
      <w:r w:rsidR="00F40F99" w:rsidRPr="00194789">
        <w:rPr>
          <w:rFonts w:hint="cs"/>
          <w:sz w:val="24"/>
          <w:rtl/>
          <w:lang w:bidi="fa-IR"/>
        </w:rPr>
        <w:t>یی</w:t>
      </w:r>
      <w:r w:rsidR="00F40F99" w:rsidRPr="00194789">
        <w:rPr>
          <w:sz w:val="24"/>
          <w:rtl/>
          <w:lang w:bidi="fa-IR"/>
        </w:rPr>
        <w:t xml:space="preserve"> در شهر مشهد</w:t>
      </w:r>
      <w:r w:rsidR="00F40F99" w:rsidRPr="00194789">
        <w:rPr>
          <w:rFonts w:hint="cs"/>
          <w:sz w:val="24"/>
          <w:rtl/>
          <w:lang w:bidi="fa-IR"/>
        </w:rPr>
        <w:t xml:space="preserve"> </w:t>
      </w:r>
    </w:p>
    <w:p w14:paraId="26FEB18C" w14:textId="77777777" w:rsidR="0002308F" w:rsidRPr="00194789" w:rsidRDefault="00C64569" w:rsidP="0002308F">
      <w:pPr>
        <w:bidi/>
        <w:jc w:val="both"/>
        <w:rPr>
          <w:sz w:val="24"/>
          <w:rtl/>
          <w:lang w:bidi="fa-IR"/>
        </w:rPr>
      </w:pPr>
      <w:r w:rsidRPr="00194789">
        <w:rPr>
          <w:rFonts w:hint="cs"/>
          <w:sz w:val="24"/>
          <w:rtl/>
          <w:lang w:bidi="fa-IR"/>
        </w:rPr>
        <w:t xml:space="preserve">کارشناسی ارشد: </w:t>
      </w:r>
      <w:r w:rsidR="0002423E" w:rsidRPr="00194789">
        <w:rPr>
          <w:rFonts w:hint="cs"/>
          <w:sz w:val="24"/>
          <w:rtl/>
          <w:lang w:bidi="fa-IR"/>
        </w:rPr>
        <w:t>دانش</w:t>
      </w:r>
      <w:r w:rsidR="009D6956" w:rsidRPr="00194789">
        <w:rPr>
          <w:rFonts w:hint="cs"/>
          <w:sz w:val="24"/>
          <w:rtl/>
          <w:lang w:bidi="fa-IR"/>
        </w:rPr>
        <w:t>‌</w:t>
      </w:r>
      <w:r w:rsidR="0002423E" w:rsidRPr="00194789">
        <w:rPr>
          <w:rFonts w:hint="cs"/>
          <w:sz w:val="24"/>
          <w:rtl/>
          <w:lang w:bidi="fa-IR"/>
        </w:rPr>
        <w:t xml:space="preserve">آموخته‌ی </w:t>
      </w:r>
      <w:r w:rsidR="0002308F" w:rsidRPr="00194789">
        <w:rPr>
          <w:rFonts w:hint="cs"/>
          <w:sz w:val="24"/>
          <w:rtl/>
          <w:lang w:bidi="fa-IR"/>
        </w:rPr>
        <w:t>دانشکده محیط زیست دانشگاه تهران 1392-1395</w:t>
      </w:r>
    </w:p>
    <w:p w14:paraId="13EDFFAF" w14:textId="77777777" w:rsidR="0002308F" w:rsidRPr="00194789" w:rsidRDefault="0002308F" w:rsidP="0002308F">
      <w:pPr>
        <w:pStyle w:val="ListParagraph"/>
        <w:numPr>
          <w:ilvl w:val="0"/>
          <w:numId w:val="1"/>
        </w:numPr>
        <w:bidi/>
        <w:jc w:val="both"/>
        <w:rPr>
          <w:sz w:val="24"/>
          <w:rtl/>
          <w:lang w:bidi="fa-IR"/>
        </w:rPr>
      </w:pPr>
      <w:r w:rsidRPr="00194789">
        <w:rPr>
          <w:rFonts w:hint="cs"/>
          <w:sz w:val="24"/>
          <w:rtl/>
          <w:lang w:bidi="fa-IR"/>
        </w:rPr>
        <w:t>رشته تحصیلی دوران کارشناسی ارشد: آموزش محیط زیست</w:t>
      </w:r>
    </w:p>
    <w:p w14:paraId="2C769C6A" w14:textId="77777777" w:rsidR="0099334A" w:rsidRPr="00194789" w:rsidRDefault="001E7A1B" w:rsidP="0065427A">
      <w:pPr>
        <w:pStyle w:val="ListParagraph"/>
        <w:numPr>
          <w:ilvl w:val="0"/>
          <w:numId w:val="1"/>
        </w:numPr>
        <w:bidi/>
        <w:jc w:val="both"/>
        <w:rPr>
          <w:sz w:val="24"/>
          <w:lang w:bidi="fa-IR"/>
        </w:rPr>
      </w:pPr>
      <w:r w:rsidRPr="00194789">
        <w:rPr>
          <w:rFonts w:hint="cs"/>
          <w:sz w:val="24"/>
          <w:rtl/>
          <w:lang w:bidi="fa-IR"/>
        </w:rPr>
        <w:t>معدل کارشناسی ارشد: 75/19</w:t>
      </w:r>
    </w:p>
    <w:p w14:paraId="5D5B5F0E" w14:textId="77777777" w:rsidR="00CC44BD" w:rsidRPr="00194789" w:rsidRDefault="000656E8" w:rsidP="00A54F75">
      <w:pPr>
        <w:pStyle w:val="ListParagraph"/>
        <w:numPr>
          <w:ilvl w:val="0"/>
          <w:numId w:val="1"/>
        </w:numPr>
        <w:bidi/>
        <w:jc w:val="both"/>
        <w:rPr>
          <w:sz w:val="24"/>
          <w:lang w:bidi="fa-IR"/>
        </w:rPr>
      </w:pPr>
      <w:r w:rsidRPr="00194789">
        <w:rPr>
          <w:rFonts w:hint="cs"/>
          <w:sz w:val="24"/>
          <w:rtl/>
          <w:lang w:bidi="fa-IR"/>
        </w:rPr>
        <w:t xml:space="preserve">عنوان پایان‌نامه دوران کارشناسی ارشد: </w:t>
      </w:r>
      <w:r w:rsidR="00A54F75" w:rsidRPr="00194789">
        <w:rPr>
          <w:sz w:val="24"/>
          <w:rtl/>
          <w:lang w:bidi="fa-IR"/>
        </w:rPr>
        <w:t>شب</w:t>
      </w:r>
      <w:r w:rsidR="00A54F75" w:rsidRPr="00194789">
        <w:rPr>
          <w:rFonts w:hint="cs"/>
          <w:sz w:val="24"/>
          <w:rtl/>
          <w:lang w:bidi="fa-IR"/>
        </w:rPr>
        <w:t>یه</w:t>
      </w:r>
      <w:r w:rsidR="0024119F" w:rsidRPr="00194789">
        <w:rPr>
          <w:rFonts w:hint="cs"/>
          <w:sz w:val="24"/>
          <w:rtl/>
          <w:lang w:bidi="fa-IR"/>
        </w:rPr>
        <w:t>‌</w:t>
      </w:r>
      <w:r w:rsidR="00A54F75" w:rsidRPr="00194789">
        <w:rPr>
          <w:sz w:val="24"/>
          <w:rtl/>
          <w:lang w:bidi="fa-IR"/>
        </w:rPr>
        <w:t>ساز</w:t>
      </w:r>
      <w:r w:rsidR="00A54F75" w:rsidRPr="00194789">
        <w:rPr>
          <w:rFonts w:hint="cs"/>
          <w:sz w:val="24"/>
          <w:rtl/>
          <w:lang w:bidi="fa-IR"/>
        </w:rPr>
        <w:t>ی</w:t>
      </w:r>
      <w:r w:rsidR="00A54F75" w:rsidRPr="00194789">
        <w:rPr>
          <w:sz w:val="24"/>
          <w:rtl/>
          <w:lang w:bidi="fa-IR"/>
        </w:rPr>
        <w:t xml:space="preserve"> اثرات تغ</w:t>
      </w:r>
      <w:r w:rsidR="00A54F75" w:rsidRPr="00194789">
        <w:rPr>
          <w:rFonts w:hint="cs"/>
          <w:sz w:val="24"/>
          <w:rtl/>
          <w:lang w:bidi="fa-IR"/>
        </w:rPr>
        <w:t>ییرات</w:t>
      </w:r>
      <w:r w:rsidR="00A54F75" w:rsidRPr="00194789">
        <w:rPr>
          <w:sz w:val="24"/>
          <w:rtl/>
          <w:lang w:bidi="fa-IR"/>
        </w:rPr>
        <w:t xml:space="preserve"> پوشش زم</w:t>
      </w:r>
      <w:r w:rsidR="00A54F75" w:rsidRPr="00194789">
        <w:rPr>
          <w:rFonts w:hint="cs"/>
          <w:sz w:val="24"/>
          <w:rtl/>
          <w:lang w:bidi="fa-IR"/>
        </w:rPr>
        <w:t>ین</w:t>
      </w:r>
      <w:r w:rsidR="00A54F75" w:rsidRPr="00194789">
        <w:rPr>
          <w:sz w:val="24"/>
          <w:rtl/>
          <w:lang w:bidi="fa-IR"/>
        </w:rPr>
        <w:t xml:space="preserve"> بر رو</w:t>
      </w:r>
      <w:r w:rsidR="00A54F75" w:rsidRPr="00194789">
        <w:rPr>
          <w:rFonts w:hint="cs"/>
          <w:sz w:val="24"/>
          <w:rtl/>
          <w:lang w:bidi="fa-IR"/>
        </w:rPr>
        <w:t>ی</w:t>
      </w:r>
      <w:r w:rsidR="00A54F75" w:rsidRPr="00194789">
        <w:rPr>
          <w:sz w:val="24"/>
          <w:rtl/>
          <w:lang w:bidi="fa-IR"/>
        </w:rPr>
        <w:t xml:space="preserve"> خدمات اکوس</w:t>
      </w:r>
      <w:r w:rsidR="00A54F75" w:rsidRPr="00194789">
        <w:rPr>
          <w:rFonts w:hint="cs"/>
          <w:sz w:val="24"/>
          <w:rtl/>
          <w:lang w:bidi="fa-IR"/>
        </w:rPr>
        <w:t>یستمی</w:t>
      </w:r>
      <w:r w:rsidR="00A54F75" w:rsidRPr="00194789">
        <w:rPr>
          <w:sz w:val="24"/>
          <w:rtl/>
          <w:lang w:bidi="fa-IR"/>
        </w:rPr>
        <w:t xml:space="preserve"> (مطالعه مورد</w:t>
      </w:r>
      <w:r w:rsidR="00A54F75" w:rsidRPr="00194789">
        <w:rPr>
          <w:rFonts w:hint="cs"/>
          <w:sz w:val="24"/>
          <w:rtl/>
          <w:lang w:bidi="fa-IR"/>
        </w:rPr>
        <w:t>ی</w:t>
      </w:r>
      <w:r w:rsidR="00A54F75" w:rsidRPr="00194789">
        <w:rPr>
          <w:sz w:val="24"/>
          <w:rtl/>
          <w:lang w:bidi="fa-IR"/>
        </w:rPr>
        <w:t>: حوضه آبخ</w:t>
      </w:r>
      <w:r w:rsidR="00A54F75" w:rsidRPr="00194789">
        <w:rPr>
          <w:rFonts w:hint="cs"/>
          <w:sz w:val="24"/>
          <w:rtl/>
          <w:lang w:bidi="fa-IR"/>
        </w:rPr>
        <w:t>یز</w:t>
      </w:r>
      <w:r w:rsidR="00A54F75" w:rsidRPr="00194789">
        <w:rPr>
          <w:sz w:val="24"/>
          <w:rtl/>
          <w:lang w:bidi="fa-IR"/>
        </w:rPr>
        <w:t xml:space="preserve"> در</w:t>
      </w:r>
      <w:r w:rsidR="00A54F75" w:rsidRPr="00194789">
        <w:rPr>
          <w:rFonts w:hint="cs"/>
          <w:sz w:val="24"/>
          <w:rtl/>
          <w:lang w:bidi="fa-IR"/>
        </w:rPr>
        <w:t>یاچه</w:t>
      </w:r>
      <w:r w:rsidR="00A54F75" w:rsidRPr="00194789">
        <w:rPr>
          <w:sz w:val="24"/>
          <w:rtl/>
          <w:lang w:bidi="fa-IR"/>
        </w:rPr>
        <w:t xml:space="preserve"> اروم</w:t>
      </w:r>
      <w:r w:rsidR="00A54F75" w:rsidRPr="00194789">
        <w:rPr>
          <w:rFonts w:hint="cs"/>
          <w:sz w:val="24"/>
          <w:rtl/>
          <w:lang w:bidi="fa-IR"/>
        </w:rPr>
        <w:t>یه</w:t>
      </w:r>
      <w:r w:rsidR="00A54F75" w:rsidRPr="00194789">
        <w:rPr>
          <w:sz w:val="24"/>
          <w:rtl/>
          <w:lang w:bidi="fa-IR"/>
        </w:rPr>
        <w:t xml:space="preserve">)      </w:t>
      </w:r>
    </w:p>
    <w:p w14:paraId="5A74038D" w14:textId="77777777" w:rsidR="0061128D" w:rsidRDefault="00CC44BD" w:rsidP="0061128D">
      <w:pPr>
        <w:bidi/>
        <w:jc w:val="both"/>
        <w:rPr>
          <w:sz w:val="24"/>
          <w:rtl/>
          <w:lang w:bidi="fa-IR"/>
        </w:rPr>
      </w:pPr>
      <w:r w:rsidRPr="00194789">
        <w:rPr>
          <w:rFonts w:hint="cs"/>
          <w:sz w:val="24"/>
          <w:rtl/>
          <w:lang w:bidi="fa-IR"/>
        </w:rPr>
        <w:t xml:space="preserve">دکترا: </w:t>
      </w:r>
      <w:r w:rsidR="00B66EAC" w:rsidRPr="00194789">
        <w:rPr>
          <w:rFonts w:hint="cs"/>
          <w:sz w:val="24"/>
          <w:rtl/>
          <w:lang w:bidi="fa-IR"/>
        </w:rPr>
        <w:t xml:space="preserve">دانشجوی </w:t>
      </w:r>
      <w:r w:rsidRPr="00194789">
        <w:rPr>
          <w:rFonts w:hint="cs"/>
          <w:sz w:val="24"/>
          <w:rtl/>
          <w:lang w:bidi="fa-IR"/>
        </w:rPr>
        <w:t xml:space="preserve">دوره‌ی </w:t>
      </w:r>
      <w:r w:rsidR="002F13B5" w:rsidRPr="00194789">
        <w:rPr>
          <w:rFonts w:hint="cs"/>
          <w:sz w:val="24"/>
          <w:rtl/>
          <w:lang w:bidi="fa-IR"/>
        </w:rPr>
        <w:t xml:space="preserve">روزانه </w:t>
      </w:r>
      <w:r w:rsidRPr="00194789">
        <w:rPr>
          <w:rFonts w:hint="cs"/>
          <w:sz w:val="24"/>
          <w:rtl/>
          <w:lang w:bidi="fa-IR"/>
        </w:rPr>
        <w:t>دکترای تخصصی در دانشکده محیط زیست دانشگاه تهران</w:t>
      </w:r>
      <w:r w:rsidR="00C206B7">
        <w:rPr>
          <w:sz w:val="24"/>
          <w:lang w:bidi="fa-IR"/>
        </w:rPr>
        <w:t xml:space="preserve"> </w:t>
      </w:r>
    </w:p>
    <w:p w14:paraId="4BEEE54F" w14:textId="1CAAAB22" w:rsidR="000656E8" w:rsidRPr="00194789" w:rsidRDefault="007C69F9" w:rsidP="0061128D">
      <w:pPr>
        <w:bidi/>
        <w:jc w:val="both"/>
        <w:rPr>
          <w:sz w:val="24"/>
          <w:lang w:bidi="fa-IR"/>
        </w:rPr>
      </w:pPr>
      <w:r w:rsidRPr="00194789">
        <w:rPr>
          <w:rFonts w:hint="cs"/>
          <w:sz w:val="24"/>
          <w:rtl/>
          <w:lang w:bidi="fa-IR"/>
        </w:rPr>
        <w:t xml:space="preserve">عنوان رساله دکتری: </w:t>
      </w:r>
      <w:r w:rsidR="00EC287E" w:rsidRPr="00EC287E">
        <w:rPr>
          <w:sz w:val="24"/>
          <w:rtl/>
          <w:lang w:bidi="fa-IR"/>
        </w:rPr>
        <w:t>برنامه‌ر</w:t>
      </w:r>
      <w:r w:rsidR="00EC287E" w:rsidRPr="00EC287E">
        <w:rPr>
          <w:rFonts w:hint="cs"/>
          <w:sz w:val="24"/>
          <w:rtl/>
          <w:lang w:bidi="fa-IR"/>
        </w:rPr>
        <w:t>یزی</w:t>
      </w:r>
      <w:r w:rsidR="00EC287E" w:rsidRPr="00EC287E">
        <w:rPr>
          <w:sz w:val="24"/>
          <w:rtl/>
          <w:lang w:bidi="fa-IR"/>
        </w:rPr>
        <w:t xml:space="preserve"> کاهش ر</w:t>
      </w:r>
      <w:r w:rsidR="00EC287E" w:rsidRPr="00EC287E">
        <w:rPr>
          <w:rFonts w:hint="cs"/>
          <w:sz w:val="24"/>
          <w:rtl/>
          <w:lang w:bidi="fa-IR"/>
        </w:rPr>
        <w:t>یسک</w:t>
      </w:r>
      <w:r w:rsidR="00EC287E" w:rsidRPr="00EC287E">
        <w:rPr>
          <w:sz w:val="24"/>
          <w:rtl/>
          <w:lang w:bidi="fa-IR"/>
        </w:rPr>
        <w:t xml:space="preserve"> بهداشت</w:t>
      </w:r>
      <w:r w:rsidR="00EC287E" w:rsidRPr="00EC287E">
        <w:rPr>
          <w:rFonts w:hint="cs"/>
          <w:sz w:val="24"/>
          <w:rtl/>
          <w:lang w:bidi="fa-IR"/>
        </w:rPr>
        <w:t>ی</w:t>
      </w:r>
      <w:r w:rsidR="00EC287E" w:rsidRPr="00EC287E">
        <w:rPr>
          <w:sz w:val="24"/>
          <w:rtl/>
          <w:lang w:bidi="fa-IR"/>
        </w:rPr>
        <w:t xml:space="preserve"> در منطقه صنعت</w:t>
      </w:r>
      <w:r w:rsidR="00EC287E" w:rsidRPr="00EC287E">
        <w:rPr>
          <w:rFonts w:hint="cs"/>
          <w:sz w:val="24"/>
          <w:rtl/>
          <w:lang w:bidi="fa-IR"/>
        </w:rPr>
        <w:t>ی</w:t>
      </w:r>
      <w:r w:rsidR="00EC287E" w:rsidRPr="00EC287E">
        <w:rPr>
          <w:sz w:val="24"/>
          <w:rtl/>
          <w:lang w:bidi="fa-IR"/>
        </w:rPr>
        <w:t xml:space="preserve"> نفت، گاز و پتروش</w:t>
      </w:r>
      <w:r w:rsidR="00EC287E" w:rsidRPr="00EC287E">
        <w:rPr>
          <w:rFonts w:hint="cs"/>
          <w:sz w:val="24"/>
          <w:rtl/>
          <w:lang w:bidi="fa-IR"/>
        </w:rPr>
        <w:t>یمی</w:t>
      </w:r>
      <w:r w:rsidR="00EC287E" w:rsidRPr="00EC287E">
        <w:rPr>
          <w:sz w:val="24"/>
          <w:rtl/>
          <w:lang w:bidi="fa-IR"/>
        </w:rPr>
        <w:t xml:space="preserve"> با استفاده از مدلساز</w:t>
      </w:r>
      <w:r w:rsidR="00EC287E" w:rsidRPr="00EC287E">
        <w:rPr>
          <w:rFonts w:hint="cs"/>
          <w:sz w:val="24"/>
          <w:rtl/>
          <w:lang w:bidi="fa-IR"/>
        </w:rPr>
        <w:t>ی</w:t>
      </w:r>
      <w:r w:rsidR="00EC287E" w:rsidRPr="00EC287E">
        <w:rPr>
          <w:sz w:val="24"/>
          <w:rtl/>
          <w:lang w:bidi="fa-IR"/>
        </w:rPr>
        <w:t xml:space="preserve"> مکان</w:t>
      </w:r>
      <w:r w:rsidR="00EC287E" w:rsidRPr="00EC287E">
        <w:rPr>
          <w:rFonts w:hint="cs"/>
          <w:sz w:val="24"/>
          <w:rtl/>
          <w:lang w:bidi="fa-IR"/>
        </w:rPr>
        <w:t>ی</w:t>
      </w:r>
      <w:r w:rsidR="00EC287E" w:rsidRPr="00EC287E">
        <w:rPr>
          <w:sz w:val="24"/>
          <w:rtl/>
          <w:lang w:bidi="fa-IR"/>
        </w:rPr>
        <w:t>-د</w:t>
      </w:r>
      <w:r w:rsidR="00EC287E" w:rsidRPr="00EC287E">
        <w:rPr>
          <w:rFonts w:hint="cs"/>
          <w:sz w:val="24"/>
          <w:rtl/>
          <w:lang w:bidi="fa-IR"/>
        </w:rPr>
        <w:t>ینامیکی</w:t>
      </w:r>
      <w:r w:rsidR="00EC287E" w:rsidRPr="00EC287E">
        <w:rPr>
          <w:sz w:val="24"/>
          <w:rtl/>
          <w:lang w:bidi="fa-IR"/>
        </w:rPr>
        <w:t xml:space="preserve"> (مطالعه مورد</w:t>
      </w:r>
      <w:r w:rsidR="00EC287E" w:rsidRPr="00EC287E">
        <w:rPr>
          <w:rFonts w:hint="cs"/>
          <w:sz w:val="24"/>
          <w:rtl/>
          <w:lang w:bidi="fa-IR"/>
        </w:rPr>
        <w:t>ی</w:t>
      </w:r>
      <w:r w:rsidR="00EC287E" w:rsidRPr="00EC287E">
        <w:rPr>
          <w:sz w:val="24"/>
          <w:rtl/>
          <w:lang w:bidi="fa-IR"/>
        </w:rPr>
        <w:t>: بندر صنعت</w:t>
      </w:r>
      <w:r w:rsidR="00EC287E" w:rsidRPr="00EC287E">
        <w:rPr>
          <w:rFonts w:hint="cs"/>
          <w:sz w:val="24"/>
          <w:rtl/>
          <w:lang w:bidi="fa-IR"/>
        </w:rPr>
        <w:t>ی</w:t>
      </w:r>
      <w:r w:rsidR="00EC287E" w:rsidRPr="00EC287E">
        <w:rPr>
          <w:sz w:val="24"/>
          <w:rtl/>
          <w:lang w:bidi="fa-IR"/>
        </w:rPr>
        <w:t xml:space="preserve"> عسلو</w:t>
      </w:r>
      <w:r w:rsidR="00EC287E" w:rsidRPr="00EC287E">
        <w:rPr>
          <w:rFonts w:hint="cs"/>
          <w:sz w:val="24"/>
          <w:rtl/>
          <w:lang w:bidi="fa-IR"/>
        </w:rPr>
        <w:t>یه</w:t>
      </w:r>
      <w:r w:rsidR="00EC287E" w:rsidRPr="00EC287E">
        <w:rPr>
          <w:sz w:val="24"/>
          <w:rtl/>
          <w:lang w:bidi="fa-IR"/>
        </w:rPr>
        <w:t xml:space="preserve">)     </w:t>
      </w:r>
    </w:p>
    <w:p w14:paraId="78A7FC99" w14:textId="77777777" w:rsidR="007304E2" w:rsidRPr="00194789" w:rsidRDefault="001A3C58" w:rsidP="00345C08">
      <w:pPr>
        <w:bidi/>
        <w:jc w:val="both"/>
        <w:rPr>
          <w:b/>
          <w:bCs/>
          <w:sz w:val="24"/>
          <w:rtl/>
        </w:rPr>
      </w:pPr>
      <w:r w:rsidRPr="00194789">
        <w:rPr>
          <w:rFonts w:hint="cs"/>
          <w:b/>
          <w:bCs/>
          <w:sz w:val="24"/>
          <w:rtl/>
          <w:lang w:bidi="fa-IR"/>
        </w:rPr>
        <w:t>ت</w:t>
      </w:r>
      <w:r w:rsidR="000274FB" w:rsidRPr="00194789">
        <w:rPr>
          <w:rFonts w:hint="cs"/>
          <w:b/>
          <w:bCs/>
          <w:sz w:val="24"/>
          <w:rtl/>
          <w:lang w:bidi="fa-IR"/>
        </w:rPr>
        <w:t>و</w:t>
      </w:r>
      <w:r w:rsidR="005665B3" w:rsidRPr="00194789">
        <w:rPr>
          <w:rFonts w:hint="cs"/>
          <w:b/>
          <w:bCs/>
          <w:sz w:val="24"/>
          <w:rtl/>
        </w:rPr>
        <w:t>انمندی‌</w:t>
      </w:r>
      <w:r w:rsidR="007304E2" w:rsidRPr="00194789">
        <w:rPr>
          <w:rFonts w:hint="cs"/>
          <w:b/>
          <w:bCs/>
          <w:sz w:val="24"/>
          <w:rtl/>
        </w:rPr>
        <w:t>ها:</w:t>
      </w:r>
    </w:p>
    <w:p w14:paraId="5F928300" w14:textId="47F3F761" w:rsidR="005665B3" w:rsidRDefault="0061128D" w:rsidP="005665B3">
      <w:pPr>
        <w:bidi/>
        <w:jc w:val="both"/>
        <w:rPr>
          <w:sz w:val="24"/>
          <w:rtl/>
          <w:lang w:bidi="fa-IR"/>
        </w:rPr>
      </w:pPr>
      <w:r>
        <w:rPr>
          <w:rFonts w:hint="cs"/>
          <w:sz w:val="24"/>
          <w:rtl/>
        </w:rPr>
        <w:t>آموزش محیط زیست-</w:t>
      </w:r>
      <w:r w:rsidR="00E525BD" w:rsidRPr="00194789">
        <w:rPr>
          <w:rFonts w:hint="cs"/>
          <w:sz w:val="24"/>
          <w:rtl/>
        </w:rPr>
        <w:t>مدلسازی آلودگی هوا- ارزیابی ریسک سلامت و بهداشتی-</w:t>
      </w:r>
      <w:r w:rsidR="005665B3" w:rsidRPr="00194789">
        <w:rPr>
          <w:rFonts w:hint="cs"/>
          <w:sz w:val="24"/>
          <w:rtl/>
        </w:rPr>
        <w:t xml:space="preserve">ارزیابی توان </w:t>
      </w:r>
      <w:r w:rsidR="00F11C4F" w:rsidRPr="00194789">
        <w:rPr>
          <w:rFonts w:hint="cs"/>
          <w:sz w:val="24"/>
          <w:rtl/>
        </w:rPr>
        <w:t>اکولوژیکی-سیستمهای اطلاعات جغرافیایی (</w:t>
      </w:r>
      <w:r w:rsidR="00F11C4F" w:rsidRPr="00194789">
        <w:rPr>
          <w:sz w:val="24"/>
        </w:rPr>
        <w:t>GIS</w:t>
      </w:r>
      <w:r w:rsidR="00F11C4F" w:rsidRPr="00194789">
        <w:rPr>
          <w:rFonts w:hint="cs"/>
          <w:sz w:val="24"/>
          <w:rtl/>
        </w:rPr>
        <w:t>)</w:t>
      </w:r>
      <w:r w:rsidR="005665B3" w:rsidRPr="00194789">
        <w:rPr>
          <w:rFonts w:cs="Sakkal Majalla" w:hint="cs"/>
          <w:sz w:val="24"/>
          <w:rtl/>
        </w:rPr>
        <w:t>–</w:t>
      </w:r>
      <w:r w:rsidR="005665B3" w:rsidRPr="00194789">
        <w:rPr>
          <w:rFonts w:hint="cs"/>
          <w:sz w:val="24"/>
          <w:rtl/>
        </w:rPr>
        <w:t xml:space="preserve"> آمایش سرزمین </w:t>
      </w:r>
      <w:r w:rsidR="005665B3" w:rsidRPr="00194789">
        <w:rPr>
          <w:rFonts w:cs="Sakkal Majalla" w:hint="cs"/>
          <w:sz w:val="24"/>
          <w:rtl/>
        </w:rPr>
        <w:t>–</w:t>
      </w:r>
      <w:r w:rsidR="005665B3" w:rsidRPr="00194789">
        <w:rPr>
          <w:rFonts w:hint="cs"/>
          <w:sz w:val="24"/>
          <w:rtl/>
        </w:rPr>
        <w:t xml:space="preserve"> ارزیابی اثرات</w:t>
      </w:r>
      <w:r w:rsidR="00F11C4F" w:rsidRPr="00194789">
        <w:rPr>
          <w:rFonts w:hint="cs"/>
          <w:sz w:val="24"/>
          <w:rtl/>
          <w:lang w:bidi="fa-IR"/>
        </w:rPr>
        <w:t xml:space="preserve"> محیط زیستی-آموزش محیط زیست</w:t>
      </w:r>
      <w:r w:rsidR="00994500" w:rsidRPr="00194789">
        <w:rPr>
          <w:rFonts w:hint="cs"/>
          <w:sz w:val="24"/>
          <w:rtl/>
          <w:lang w:bidi="fa-IR"/>
        </w:rPr>
        <w:t>-مدلسازی خدمات اکوسیستمی- بررسی تغییر کاربری زمین طی دوره های مختلف زمانی-ارزیابی فرسایش خاک به روشهای مختلف-</w:t>
      </w:r>
      <w:r w:rsidR="005038EC" w:rsidRPr="00194789">
        <w:rPr>
          <w:rFonts w:hint="cs"/>
          <w:sz w:val="24"/>
          <w:rtl/>
          <w:lang w:bidi="fa-IR"/>
        </w:rPr>
        <w:t>تحلیل اقتصادی خدمات اکوسیستمی</w:t>
      </w:r>
      <w:r w:rsidR="00FD0DF9" w:rsidRPr="00194789">
        <w:rPr>
          <w:rFonts w:hint="cs"/>
          <w:sz w:val="24"/>
          <w:rtl/>
          <w:lang w:bidi="fa-IR"/>
        </w:rPr>
        <w:t>-برنامه‌ریزی محیط زیست</w:t>
      </w:r>
      <w:r w:rsidR="00C272F1">
        <w:rPr>
          <w:rFonts w:hint="cs"/>
          <w:sz w:val="24"/>
          <w:rtl/>
          <w:lang w:bidi="fa-IR"/>
        </w:rPr>
        <w:t>- ارزیابی ریسک ایمنی</w:t>
      </w:r>
    </w:p>
    <w:p w14:paraId="10E635BE" w14:textId="0E99DF75" w:rsidR="0000776A" w:rsidRDefault="0000776A" w:rsidP="0000776A">
      <w:pPr>
        <w:bidi/>
        <w:jc w:val="both"/>
        <w:rPr>
          <w:sz w:val="24"/>
          <w:rtl/>
          <w:lang w:bidi="fa-IR"/>
        </w:rPr>
      </w:pPr>
      <w:r>
        <w:rPr>
          <w:rFonts w:hint="cs"/>
          <w:sz w:val="24"/>
          <w:rtl/>
          <w:lang w:bidi="fa-IR"/>
        </w:rPr>
        <w:lastRenderedPageBreak/>
        <w:t>و</w:t>
      </w:r>
    </w:p>
    <w:p w14:paraId="401E3BC2" w14:textId="2A60FCB3" w:rsidR="0000776A" w:rsidRPr="00194789" w:rsidRDefault="0000776A" w:rsidP="0000776A">
      <w:pPr>
        <w:bidi/>
        <w:jc w:val="both"/>
        <w:rPr>
          <w:sz w:val="24"/>
          <w:lang w:bidi="fa-IR"/>
        </w:rPr>
      </w:pPr>
      <w:r>
        <w:rPr>
          <w:rFonts w:hint="cs"/>
          <w:sz w:val="24"/>
          <w:rtl/>
          <w:lang w:bidi="fa-IR"/>
        </w:rPr>
        <w:t>کارشناس تخصصی امور پژوهشی (راه‌اندازی مجلات بین‌المللی-برگزاری کنفرانس‌های بین‌المللی-ادیتور کتب بین‌المللی</w:t>
      </w:r>
      <w:r w:rsidR="00BD75FE">
        <w:rPr>
          <w:rFonts w:hint="cs"/>
          <w:sz w:val="24"/>
          <w:rtl/>
          <w:lang w:bidi="fa-IR"/>
        </w:rPr>
        <w:t>-آموزش تخصصی روش تحقیق و افزایش رتبه پژوهشی</w:t>
      </w:r>
      <w:r>
        <w:rPr>
          <w:rFonts w:hint="cs"/>
          <w:sz w:val="24"/>
          <w:rtl/>
          <w:lang w:bidi="fa-IR"/>
        </w:rPr>
        <w:t>)</w:t>
      </w:r>
    </w:p>
    <w:p w14:paraId="56FE27B1" w14:textId="77777777" w:rsidR="00D53F1B" w:rsidRDefault="00D53F1B" w:rsidP="00BB5BB3">
      <w:pPr>
        <w:bidi/>
        <w:jc w:val="both"/>
        <w:rPr>
          <w:b/>
          <w:bCs/>
          <w:sz w:val="24"/>
          <w:rtl/>
          <w:lang w:bidi="fa-IR"/>
        </w:rPr>
      </w:pPr>
    </w:p>
    <w:p w14:paraId="12B875F0" w14:textId="26A9B129" w:rsidR="00BB5BB3" w:rsidRPr="0097385B" w:rsidRDefault="00BB5BB3" w:rsidP="00D53F1B">
      <w:pPr>
        <w:bidi/>
        <w:jc w:val="both"/>
        <w:rPr>
          <w:b/>
          <w:bCs/>
          <w:sz w:val="24"/>
          <w:rtl/>
          <w:lang w:bidi="fa-IR"/>
        </w:rPr>
      </w:pPr>
      <w:r w:rsidRPr="0097385B">
        <w:rPr>
          <w:rFonts w:hint="cs"/>
          <w:b/>
          <w:bCs/>
          <w:sz w:val="24"/>
          <w:rtl/>
          <w:lang w:bidi="fa-IR"/>
        </w:rPr>
        <w:t>سوابق تدریس:</w:t>
      </w:r>
    </w:p>
    <w:p w14:paraId="499130FC" w14:textId="77777777" w:rsidR="00BB5BB3" w:rsidRPr="00194789" w:rsidRDefault="00BB5BB3" w:rsidP="007D69A3">
      <w:pPr>
        <w:bidi/>
        <w:jc w:val="both"/>
        <w:rPr>
          <w:sz w:val="24"/>
          <w:rtl/>
          <w:lang w:bidi="fa-IR"/>
        </w:rPr>
      </w:pPr>
      <w:r w:rsidRPr="00194789">
        <w:rPr>
          <w:rFonts w:hint="cs"/>
          <w:sz w:val="24"/>
          <w:rtl/>
          <w:lang w:bidi="fa-IR"/>
        </w:rPr>
        <w:t xml:space="preserve">تدریس واحدهای سیستمهای اطلاعات جغرافیایی و سنجش از دور در دانشکده محیط زیست دانشگاه تهران در سالهای </w:t>
      </w:r>
      <w:r w:rsidR="00B84C78" w:rsidRPr="00194789">
        <w:rPr>
          <w:rFonts w:hint="cs"/>
          <w:sz w:val="24"/>
          <w:rtl/>
          <w:lang w:bidi="fa-IR"/>
        </w:rPr>
        <w:t>93</w:t>
      </w:r>
      <w:r w:rsidRPr="00194789">
        <w:rPr>
          <w:rFonts w:hint="cs"/>
          <w:sz w:val="24"/>
          <w:rtl/>
          <w:lang w:bidi="fa-IR"/>
        </w:rPr>
        <w:t>-</w:t>
      </w:r>
      <w:r w:rsidR="007D69A3" w:rsidRPr="00194789">
        <w:rPr>
          <w:rFonts w:hint="cs"/>
          <w:sz w:val="24"/>
          <w:rtl/>
          <w:lang w:bidi="fa-IR"/>
        </w:rPr>
        <w:t>98</w:t>
      </w:r>
    </w:p>
    <w:p w14:paraId="4169B596" w14:textId="77777777" w:rsidR="00B84C78" w:rsidRPr="00194789" w:rsidRDefault="00BB5BB3" w:rsidP="00140BB5">
      <w:pPr>
        <w:bidi/>
        <w:jc w:val="both"/>
        <w:rPr>
          <w:sz w:val="24"/>
          <w:rtl/>
          <w:lang w:bidi="fa-IR"/>
        </w:rPr>
      </w:pPr>
      <w:r w:rsidRPr="00194789">
        <w:rPr>
          <w:rFonts w:hint="cs"/>
          <w:sz w:val="24"/>
          <w:rtl/>
          <w:lang w:bidi="fa-IR"/>
        </w:rPr>
        <w:t>تدریس واحد سنجش از دور در سوانح طبیعی در سال 1396</w:t>
      </w:r>
    </w:p>
    <w:p w14:paraId="0D4CE20E" w14:textId="77777777" w:rsidR="00D53F1B" w:rsidRDefault="00D53F1B" w:rsidP="007304E2">
      <w:pPr>
        <w:bidi/>
        <w:jc w:val="both"/>
        <w:rPr>
          <w:b/>
          <w:bCs/>
          <w:sz w:val="24"/>
          <w:rtl/>
        </w:rPr>
      </w:pPr>
    </w:p>
    <w:p w14:paraId="0F682452" w14:textId="09188903" w:rsidR="007304E2" w:rsidRPr="00194789" w:rsidRDefault="007304E2" w:rsidP="00D53F1B">
      <w:pPr>
        <w:bidi/>
        <w:jc w:val="both"/>
        <w:rPr>
          <w:b/>
          <w:bCs/>
          <w:sz w:val="24"/>
          <w:rtl/>
        </w:rPr>
      </w:pPr>
      <w:r w:rsidRPr="00194789">
        <w:rPr>
          <w:rFonts w:hint="cs"/>
          <w:b/>
          <w:bCs/>
          <w:sz w:val="24"/>
          <w:rtl/>
        </w:rPr>
        <w:t>نرم افزار:</w:t>
      </w:r>
    </w:p>
    <w:p w14:paraId="294615B0" w14:textId="77777777" w:rsidR="007304E2" w:rsidRPr="00194789" w:rsidRDefault="005665B3" w:rsidP="007304E2">
      <w:pPr>
        <w:bidi/>
        <w:jc w:val="both"/>
        <w:rPr>
          <w:b/>
          <w:bCs/>
          <w:sz w:val="24"/>
          <w:rtl/>
        </w:rPr>
      </w:pPr>
      <w:r w:rsidRPr="00194789">
        <w:rPr>
          <w:rFonts w:hint="cs"/>
          <w:b/>
          <w:bCs/>
          <w:sz w:val="24"/>
          <w:rtl/>
          <w:lang w:bidi="fa-IR"/>
        </w:rPr>
        <w:t xml:space="preserve">الف - </w:t>
      </w:r>
      <w:r w:rsidR="007304E2" w:rsidRPr="00194789">
        <w:rPr>
          <w:rFonts w:hint="cs"/>
          <w:b/>
          <w:bCs/>
          <w:sz w:val="24"/>
          <w:rtl/>
        </w:rPr>
        <w:t>عمومی</w:t>
      </w:r>
    </w:p>
    <w:p w14:paraId="00BAC7C0" w14:textId="77777777" w:rsidR="007304E2" w:rsidRPr="00194789" w:rsidRDefault="007304E2" w:rsidP="005665B3">
      <w:pPr>
        <w:bidi/>
        <w:jc w:val="both"/>
        <w:rPr>
          <w:sz w:val="24"/>
          <w:rtl/>
          <w:lang w:bidi="fa-IR"/>
        </w:rPr>
      </w:pPr>
      <w:r w:rsidRPr="00194789">
        <w:rPr>
          <w:rFonts w:hint="cs"/>
          <w:b/>
          <w:bCs/>
          <w:sz w:val="24"/>
          <w:rtl/>
        </w:rPr>
        <w:t>ویندوز-</w:t>
      </w:r>
      <w:r w:rsidR="005665B3" w:rsidRPr="00194789">
        <w:rPr>
          <w:rFonts w:hint="cs"/>
          <w:sz w:val="24"/>
          <w:rtl/>
          <w:lang w:bidi="fa-IR"/>
        </w:rPr>
        <w:t xml:space="preserve"> مسلط به آفیس (</w:t>
      </w:r>
      <w:r w:rsidR="005665B3" w:rsidRPr="00194789">
        <w:rPr>
          <w:sz w:val="24"/>
          <w:lang w:bidi="fa-IR"/>
        </w:rPr>
        <w:t>Word</w:t>
      </w:r>
      <w:r w:rsidR="005665B3" w:rsidRPr="00194789">
        <w:rPr>
          <w:rFonts w:hint="cs"/>
          <w:sz w:val="24"/>
          <w:rtl/>
          <w:lang w:bidi="fa-IR"/>
        </w:rPr>
        <w:t xml:space="preserve">، </w:t>
      </w:r>
      <w:r w:rsidR="005665B3" w:rsidRPr="00194789">
        <w:rPr>
          <w:sz w:val="24"/>
          <w:lang w:bidi="fa-IR"/>
        </w:rPr>
        <w:t>Power point</w:t>
      </w:r>
      <w:r w:rsidR="005665B3" w:rsidRPr="00194789">
        <w:rPr>
          <w:rFonts w:hint="cs"/>
          <w:sz w:val="24"/>
          <w:rtl/>
          <w:lang w:bidi="fa-IR"/>
        </w:rPr>
        <w:t xml:space="preserve">، </w:t>
      </w:r>
      <w:r w:rsidR="005665B3" w:rsidRPr="00194789">
        <w:rPr>
          <w:sz w:val="24"/>
          <w:lang w:bidi="fa-IR"/>
        </w:rPr>
        <w:t>Excel</w:t>
      </w:r>
      <w:r w:rsidR="005665B3" w:rsidRPr="00194789">
        <w:rPr>
          <w:rFonts w:hint="cs"/>
          <w:sz w:val="24"/>
          <w:rtl/>
          <w:lang w:bidi="fa-IR"/>
        </w:rPr>
        <w:t>)</w:t>
      </w:r>
    </w:p>
    <w:p w14:paraId="188DB6D1" w14:textId="77777777" w:rsidR="007304E2" w:rsidRPr="00194789" w:rsidRDefault="005665B3" w:rsidP="007304E2">
      <w:pPr>
        <w:bidi/>
        <w:jc w:val="both"/>
        <w:rPr>
          <w:b/>
          <w:bCs/>
          <w:sz w:val="24"/>
          <w:rtl/>
        </w:rPr>
      </w:pPr>
      <w:r w:rsidRPr="00194789">
        <w:rPr>
          <w:rFonts w:hint="cs"/>
          <w:b/>
          <w:bCs/>
          <w:sz w:val="24"/>
          <w:rtl/>
        </w:rPr>
        <w:t xml:space="preserve">ب - </w:t>
      </w:r>
      <w:r w:rsidR="007304E2" w:rsidRPr="00194789">
        <w:rPr>
          <w:rFonts w:hint="cs"/>
          <w:b/>
          <w:bCs/>
          <w:sz w:val="24"/>
          <w:rtl/>
        </w:rPr>
        <w:t>تخصصی:</w:t>
      </w:r>
    </w:p>
    <w:p w14:paraId="0FAB2DE5" w14:textId="77777777" w:rsidR="007304E2" w:rsidRPr="00194789" w:rsidRDefault="005665B3" w:rsidP="007858F5">
      <w:pPr>
        <w:bidi/>
        <w:jc w:val="both"/>
        <w:rPr>
          <w:sz w:val="24"/>
          <w:lang w:bidi="fa-IR"/>
        </w:rPr>
      </w:pPr>
      <w:r w:rsidRPr="00194789">
        <w:rPr>
          <w:rFonts w:hint="cs"/>
          <w:sz w:val="24"/>
          <w:rtl/>
          <w:lang w:bidi="fa-IR"/>
        </w:rPr>
        <w:t xml:space="preserve">مسلط به </w:t>
      </w:r>
      <w:r w:rsidRPr="00194789">
        <w:rPr>
          <w:sz w:val="24"/>
          <w:lang w:bidi="fa-IR"/>
        </w:rPr>
        <w:t>ArcGIS</w:t>
      </w:r>
      <w:r w:rsidRPr="00194789">
        <w:rPr>
          <w:rFonts w:hint="cs"/>
          <w:sz w:val="24"/>
          <w:rtl/>
          <w:lang w:bidi="fa-IR"/>
        </w:rPr>
        <w:t xml:space="preserve"> و </w:t>
      </w:r>
      <w:r w:rsidRPr="00194789">
        <w:rPr>
          <w:sz w:val="24"/>
          <w:lang w:bidi="fa-IR"/>
        </w:rPr>
        <w:t>Idrisi Selva</w:t>
      </w:r>
      <w:r w:rsidR="00057776" w:rsidRPr="00194789">
        <w:rPr>
          <w:rFonts w:hint="cs"/>
          <w:sz w:val="24"/>
          <w:rtl/>
          <w:lang w:bidi="fa-IR"/>
        </w:rPr>
        <w:t xml:space="preserve"> و </w:t>
      </w:r>
      <w:r w:rsidR="00057776" w:rsidRPr="00194789">
        <w:rPr>
          <w:sz w:val="24"/>
          <w:lang w:bidi="fa-IR"/>
        </w:rPr>
        <w:t>Terrset</w:t>
      </w:r>
    </w:p>
    <w:p w14:paraId="350C717D" w14:textId="77777777" w:rsidR="007858F5" w:rsidRPr="00194789" w:rsidRDefault="00190249" w:rsidP="00F11C4F">
      <w:pPr>
        <w:bidi/>
        <w:jc w:val="both"/>
        <w:rPr>
          <w:sz w:val="24"/>
          <w:rtl/>
          <w:lang w:bidi="fa-IR"/>
        </w:rPr>
      </w:pPr>
      <w:r w:rsidRPr="00194789">
        <w:rPr>
          <w:rFonts w:hint="cs"/>
          <w:sz w:val="24"/>
          <w:rtl/>
          <w:lang w:bidi="fa-IR"/>
        </w:rPr>
        <w:t>مسلط به</w:t>
      </w:r>
      <w:r w:rsidR="00F11C4F" w:rsidRPr="00194789">
        <w:rPr>
          <w:rFonts w:hint="cs"/>
          <w:sz w:val="24"/>
          <w:rtl/>
          <w:lang w:bidi="fa-IR"/>
        </w:rPr>
        <w:t xml:space="preserve"> </w:t>
      </w:r>
      <w:r w:rsidR="00F11C4F" w:rsidRPr="00194789">
        <w:rPr>
          <w:sz w:val="24"/>
          <w:lang w:bidi="fa-IR"/>
        </w:rPr>
        <w:t>SPSS</w:t>
      </w:r>
    </w:p>
    <w:p w14:paraId="396A8896" w14:textId="77777777" w:rsidR="005B7166" w:rsidRPr="00194789" w:rsidRDefault="005B7166" w:rsidP="005B7166">
      <w:pPr>
        <w:bidi/>
        <w:jc w:val="both"/>
        <w:rPr>
          <w:sz w:val="24"/>
          <w:lang w:bidi="fa-IR"/>
        </w:rPr>
      </w:pPr>
      <w:r w:rsidRPr="00194789">
        <w:rPr>
          <w:rFonts w:hint="cs"/>
          <w:sz w:val="24"/>
          <w:rtl/>
          <w:lang w:bidi="fa-IR"/>
        </w:rPr>
        <w:t xml:space="preserve">مسلط به </w:t>
      </w:r>
      <w:r w:rsidRPr="00194789">
        <w:rPr>
          <w:sz w:val="24"/>
          <w:lang w:bidi="fa-IR"/>
        </w:rPr>
        <w:t>RAIS</w:t>
      </w:r>
    </w:p>
    <w:p w14:paraId="4706BF37" w14:textId="77777777" w:rsidR="005B7166" w:rsidRPr="00194789" w:rsidRDefault="005B7166" w:rsidP="005B7166">
      <w:pPr>
        <w:bidi/>
        <w:jc w:val="both"/>
        <w:rPr>
          <w:sz w:val="24"/>
          <w:rtl/>
          <w:lang w:bidi="fa-IR"/>
        </w:rPr>
      </w:pPr>
      <w:r w:rsidRPr="00194789">
        <w:rPr>
          <w:rFonts w:hint="cs"/>
          <w:sz w:val="24"/>
          <w:rtl/>
          <w:lang w:bidi="fa-IR"/>
        </w:rPr>
        <w:t xml:space="preserve">مسلط به </w:t>
      </w:r>
      <w:r w:rsidRPr="00194789">
        <w:rPr>
          <w:sz w:val="24"/>
          <w:lang w:bidi="fa-IR"/>
        </w:rPr>
        <w:t>AirQ+</w:t>
      </w:r>
    </w:p>
    <w:p w14:paraId="68E28588" w14:textId="5E2CED50" w:rsidR="0024119F" w:rsidRPr="00194789" w:rsidRDefault="00A75BF3" w:rsidP="0024119F">
      <w:pPr>
        <w:bidi/>
        <w:jc w:val="both"/>
        <w:rPr>
          <w:sz w:val="24"/>
          <w:rtl/>
          <w:lang w:bidi="fa-IR"/>
        </w:rPr>
      </w:pPr>
      <w:r>
        <w:rPr>
          <w:rFonts w:hint="cs"/>
          <w:sz w:val="24"/>
          <w:rtl/>
          <w:lang w:bidi="fa-IR"/>
        </w:rPr>
        <w:t>آشنا با</w:t>
      </w:r>
      <w:r w:rsidR="0024119F" w:rsidRPr="00194789">
        <w:rPr>
          <w:rFonts w:hint="cs"/>
          <w:sz w:val="24"/>
          <w:rtl/>
          <w:lang w:bidi="fa-IR"/>
        </w:rPr>
        <w:t xml:space="preserve"> </w:t>
      </w:r>
      <w:r w:rsidR="0024119F" w:rsidRPr="00194789">
        <w:rPr>
          <w:sz w:val="24"/>
          <w:lang w:bidi="fa-IR"/>
        </w:rPr>
        <w:t>EnergyPLAN</w:t>
      </w:r>
    </w:p>
    <w:p w14:paraId="5529A977" w14:textId="40D97681" w:rsidR="00197FCC" w:rsidRDefault="00197FCC" w:rsidP="00197FCC">
      <w:pPr>
        <w:bidi/>
        <w:jc w:val="both"/>
        <w:rPr>
          <w:sz w:val="24"/>
          <w:rtl/>
          <w:lang w:bidi="fa-IR"/>
        </w:rPr>
      </w:pPr>
      <w:r w:rsidRPr="00194789">
        <w:rPr>
          <w:rFonts w:hint="cs"/>
          <w:sz w:val="24"/>
          <w:rtl/>
          <w:lang w:bidi="fa-IR"/>
        </w:rPr>
        <w:t xml:space="preserve">مسلط به </w:t>
      </w:r>
      <w:r w:rsidRPr="00194789">
        <w:rPr>
          <w:sz w:val="24"/>
          <w:lang w:bidi="fa-IR"/>
        </w:rPr>
        <w:t>Expert Choice</w:t>
      </w:r>
    </w:p>
    <w:p w14:paraId="71A412B2" w14:textId="777B1AC0" w:rsidR="008D0EAC" w:rsidRDefault="008D0EAC" w:rsidP="008D0EAC">
      <w:pPr>
        <w:bidi/>
        <w:jc w:val="both"/>
        <w:rPr>
          <w:sz w:val="24"/>
          <w:lang w:bidi="fa-IR"/>
        </w:rPr>
      </w:pPr>
      <w:r>
        <w:rPr>
          <w:rFonts w:hint="cs"/>
          <w:sz w:val="24"/>
          <w:rtl/>
          <w:lang w:bidi="fa-IR"/>
        </w:rPr>
        <w:t xml:space="preserve">مسلط به نرم‌افزار محاسبه موجودی گازهای گلخانه‌ای در تأسیسات صنعت نفت </w:t>
      </w:r>
      <w:r>
        <w:rPr>
          <w:sz w:val="24"/>
          <w:lang w:bidi="fa-IR"/>
        </w:rPr>
        <w:t>PICARS</w:t>
      </w:r>
    </w:p>
    <w:p w14:paraId="48BE2479" w14:textId="562882BE" w:rsidR="009C6F5E" w:rsidRDefault="009C6F5E" w:rsidP="009C6F5E">
      <w:pPr>
        <w:bidi/>
        <w:jc w:val="both"/>
        <w:rPr>
          <w:sz w:val="24"/>
          <w:rtl/>
          <w:lang w:bidi="fa-IR"/>
        </w:rPr>
      </w:pPr>
      <w:r>
        <w:rPr>
          <w:rFonts w:hint="cs"/>
          <w:sz w:val="24"/>
          <w:rtl/>
          <w:lang w:bidi="fa-IR"/>
        </w:rPr>
        <w:t xml:space="preserve">مسلط به نرم افزار </w:t>
      </w:r>
      <w:r>
        <w:rPr>
          <w:sz w:val="24"/>
          <w:lang w:bidi="fa-IR"/>
        </w:rPr>
        <w:t>PHAST</w:t>
      </w:r>
    </w:p>
    <w:p w14:paraId="6B2C9E65" w14:textId="70931DBB" w:rsidR="00DC4E4A" w:rsidRDefault="00DC4E4A" w:rsidP="00DC4E4A">
      <w:pPr>
        <w:bidi/>
        <w:jc w:val="both"/>
        <w:rPr>
          <w:sz w:val="24"/>
          <w:rtl/>
          <w:lang w:bidi="fa-IR"/>
        </w:rPr>
      </w:pPr>
      <w:r>
        <w:rPr>
          <w:rFonts w:hint="cs"/>
          <w:sz w:val="24"/>
          <w:rtl/>
          <w:lang w:bidi="fa-IR"/>
        </w:rPr>
        <w:lastRenderedPageBreak/>
        <w:t xml:space="preserve">مسلط به نرم افزار </w:t>
      </w:r>
      <w:r>
        <w:rPr>
          <w:sz w:val="24"/>
          <w:lang w:bidi="fa-IR"/>
        </w:rPr>
        <w:t>Fuzzy DEMATEL</w:t>
      </w:r>
    </w:p>
    <w:p w14:paraId="56E89128" w14:textId="2403F554" w:rsidR="00BB5BA7" w:rsidRDefault="00BB5BA7" w:rsidP="00BB5BA7">
      <w:pPr>
        <w:bidi/>
        <w:jc w:val="both"/>
        <w:rPr>
          <w:sz w:val="24"/>
          <w:lang w:bidi="fa-IR"/>
        </w:rPr>
      </w:pPr>
      <w:r>
        <w:rPr>
          <w:rFonts w:hint="cs"/>
          <w:sz w:val="24"/>
          <w:rtl/>
          <w:lang w:bidi="fa-IR"/>
        </w:rPr>
        <w:t xml:space="preserve">مسلط به نرم افزار </w:t>
      </w:r>
      <w:r>
        <w:rPr>
          <w:sz w:val="24"/>
          <w:lang w:bidi="fa-IR"/>
        </w:rPr>
        <w:t>Vensim</w:t>
      </w:r>
    </w:p>
    <w:p w14:paraId="46E75FF9" w14:textId="51C82ACA" w:rsidR="00BB5BA7" w:rsidRPr="00194789" w:rsidRDefault="00BB5BA7" w:rsidP="00EC31CD">
      <w:pPr>
        <w:bidi/>
        <w:jc w:val="both"/>
        <w:rPr>
          <w:sz w:val="24"/>
          <w:lang w:bidi="fa-IR"/>
        </w:rPr>
      </w:pPr>
      <w:r>
        <w:rPr>
          <w:rFonts w:hint="cs"/>
          <w:sz w:val="24"/>
          <w:rtl/>
          <w:lang w:bidi="fa-IR"/>
        </w:rPr>
        <w:t xml:space="preserve">مسلط به نرم افزار </w:t>
      </w:r>
      <w:r w:rsidR="00EC31CD">
        <w:rPr>
          <w:sz w:val="24"/>
          <w:lang w:bidi="fa-IR"/>
        </w:rPr>
        <w:t>AMOS</w:t>
      </w:r>
    </w:p>
    <w:p w14:paraId="3A572C1F" w14:textId="199A12D3" w:rsidR="00197FCC" w:rsidRDefault="00197FCC" w:rsidP="00197FCC">
      <w:pPr>
        <w:bidi/>
        <w:jc w:val="both"/>
        <w:rPr>
          <w:sz w:val="24"/>
          <w:rtl/>
          <w:lang w:bidi="fa-IR"/>
        </w:rPr>
      </w:pPr>
      <w:r w:rsidRPr="00194789">
        <w:rPr>
          <w:rFonts w:hint="cs"/>
          <w:sz w:val="24"/>
          <w:rtl/>
        </w:rPr>
        <w:t xml:space="preserve">آشنا به </w:t>
      </w:r>
      <w:r w:rsidRPr="00194789">
        <w:rPr>
          <w:sz w:val="24"/>
          <w:lang w:bidi="fa-IR"/>
        </w:rPr>
        <w:t>Simapro</w:t>
      </w:r>
    </w:p>
    <w:p w14:paraId="46D0F800" w14:textId="4E82D18A" w:rsidR="00F76B96" w:rsidRPr="00194789" w:rsidRDefault="00F76B96" w:rsidP="00F76B96">
      <w:pPr>
        <w:bidi/>
        <w:jc w:val="both"/>
        <w:rPr>
          <w:sz w:val="24"/>
          <w:lang w:bidi="fa-IR"/>
        </w:rPr>
      </w:pPr>
      <w:r>
        <w:rPr>
          <w:rFonts w:hint="cs"/>
          <w:sz w:val="24"/>
          <w:rtl/>
          <w:lang w:bidi="fa-IR"/>
        </w:rPr>
        <w:t xml:space="preserve">آشنا با </w:t>
      </w:r>
      <w:r>
        <w:rPr>
          <w:sz w:val="24"/>
          <w:lang w:bidi="fa-IR"/>
        </w:rPr>
        <w:t>FMEA</w:t>
      </w:r>
    </w:p>
    <w:p w14:paraId="1C9C566D" w14:textId="77777777" w:rsidR="00D53F1B" w:rsidRDefault="00D53F1B" w:rsidP="00140BB5">
      <w:pPr>
        <w:bidi/>
        <w:jc w:val="both"/>
        <w:rPr>
          <w:b/>
          <w:bCs/>
          <w:sz w:val="24"/>
          <w:rtl/>
        </w:rPr>
      </w:pPr>
    </w:p>
    <w:p w14:paraId="07BD5FEA" w14:textId="670742D8" w:rsidR="00AC4C69" w:rsidRPr="00194789" w:rsidRDefault="00AC4C69" w:rsidP="00D53F1B">
      <w:pPr>
        <w:bidi/>
        <w:jc w:val="both"/>
        <w:rPr>
          <w:b/>
          <w:bCs/>
          <w:sz w:val="24"/>
          <w:rtl/>
        </w:rPr>
      </w:pPr>
      <w:r w:rsidRPr="00194789">
        <w:rPr>
          <w:rFonts w:hint="cs"/>
          <w:b/>
          <w:bCs/>
          <w:sz w:val="24"/>
          <w:rtl/>
        </w:rPr>
        <w:t>توانایی تدریس</w:t>
      </w:r>
    </w:p>
    <w:p w14:paraId="0715410B" w14:textId="77777777" w:rsidR="00EF71CC" w:rsidRPr="00194789" w:rsidRDefault="00EF71CC" w:rsidP="00A47D95">
      <w:pPr>
        <w:pStyle w:val="ListParagraph"/>
        <w:numPr>
          <w:ilvl w:val="0"/>
          <w:numId w:val="9"/>
        </w:numPr>
        <w:bidi/>
        <w:ind w:left="0" w:firstLine="0"/>
        <w:jc w:val="both"/>
        <w:rPr>
          <w:sz w:val="24"/>
        </w:rPr>
      </w:pPr>
      <w:r w:rsidRPr="00194789">
        <w:rPr>
          <w:rFonts w:hint="cs"/>
          <w:sz w:val="24"/>
          <w:rtl/>
        </w:rPr>
        <w:t>ارزیابی ریسک بهداشتی</w:t>
      </w:r>
    </w:p>
    <w:p w14:paraId="556CFCD7" w14:textId="77777777" w:rsidR="008C3DF4" w:rsidRPr="00194789" w:rsidRDefault="008C3DF4" w:rsidP="00A47D95">
      <w:pPr>
        <w:pStyle w:val="ListParagraph"/>
        <w:numPr>
          <w:ilvl w:val="0"/>
          <w:numId w:val="9"/>
        </w:numPr>
        <w:bidi/>
        <w:ind w:left="0" w:firstLine="0"/>
        <w:jc w:val="both"/>
        <w:rPr>
          <w:sz w:val="24"/>
          <w:rtl/>
        </w:rPr>
      </w:pPr>
      <w:r w:rsidRPr="00194789">
        <w:rPr>
          <w:rFonts w:hint="cs"/>
          <w:sz w:val="24"/>
          <w:rtl/>
        </w:rPr>
        <w:t>مدلسازی آلودگی هوا</w:t>
      </w:r>
    </w:p>
    <w:p w14:paraId="512CA6A3" w14:textId="77777777" w:rsidR="008C3DF4" w:rsidRPr="00194789" w:rsidRDefault="008C3DF4" w:rsidP="00A47D95">
      <w:pPr>
        <w:pStyle w:val="ListParagraph"/>
        <w:numPr>
          <w:ilvl w:val="0"/>
          <w:numId w:val="9"/>
        </w:numPr>
        <w:bidi/>
        <w:ind w:left="0" w:firstLine="0"/>
        <w:jc w:val="both"/>
        <w:rPr>
          <w:sz w:val="24"/>
          <w:rtl/>
        </w:rPr>
      </w:pPr>
      <w:r w:rsidRPr="00194789">
        <w:rPr>
          <w:rFonts w:hint="cs"/>
          <w:sz w:val="24"/>
          <w:rtl/>
        </w:rPr>
        <w:t>مهندسی محیط زیست</w:t>
      </w:r>
    </w:p>
    <w:p w14:paraId="39018F96" w14:textId="77777777" w:rsidR="008C3DF4" w:rsidRPr="00194789" w:rsidRDefault="00AC4C69" w:rsidP="00A47D95">
      <w:pPr>
        <w:pStyle w:val="ListParagraph"/>
        <w:numPr>
          <w:ilvl w:val="0"/>
          <w:numId w:val="9"/>
        </w:numPr>
        <w:bidi/>
        <w:ind w:left="0" w:firstLine="0"/>
        <w:jc w:val="both"/>
        <w:rPr>
          <w:sz w:val="24"/>
          <w:rtl/>
        </w:rPr>
      </w:pPr>
      <w:r w:rsidRPr="00194789">
        <w:rPr>
          <w:rFonts w:hint="cs"/>
          <w:sz w:val="24"/>
          <w:rtl/>
        </w:rPr>
        <w:t>اکولو</w:t>
      </w:r>
      <w:r w:rsidR="008C3DF4" w:rsidRPr="00194789">
        <w:rPr>
          <w:rFonts w:hint="cs"/>
          <w:sz w:val="24"/>
          <w:rtl/>
        </w:rPr>
        <w:t>ژی</w:t>
      </w:r>
    </w:p>
    <w:p w14:paraId="0BEE3534" w14:textId="77777777" w:rsidR="008C3DF4" w:rsidRPr="00194789" w:rsidRDefault="008C3DF4" w:rsidP="00A47D95">
      <w:pPr>
        <w:pStyle w:val="ListParagraph"/>
        <w:numPr>
          <w:ilvl w:val="0"/>
          <w:numId w:val="9"/>
        </w:numPr>
        <w:bidi/>
        <w:ind w:left="0" w:firstLine="0"/>
        <w:jc w:val="both"/>
        <w:rPr>
          <w:sz w:val="24"/>
          <w:rtl/>
        </w:rPr>
      </w:pPr>
      <w:r w:rsidRPr="00194789">
        <w:rPr>
          <w:rFonts w:hint="cs"/>
          <w:sz w:val="24"/>
          <w:rtl/>
        </w:rPr>
        <w:t>شناخت محیط زیست</w:t>
      </w:r>
    </w:p>
    <w:p w14:paraId="4C7BB8D9" w14:textId="77777777" w:rsidR="008C3DF4" w:rsidRPr="00194789" w:rsidRDefault="008C3DF4" w:rsidP="00A47D95">
      <w:pPr>
        <w:pStyle w:val="ListParagraph"/>
        <w:numPr>
          <w:ilvl w:val="0"/>
          <w:numId w:val="9"/>
        </w:numPr>
        <w:bidi/>
        <w:ind w:left="0" w:firstLine="0"/>
        <w:jc w:val="both"/>
        <w:rPr>
          <w:sz w:val="24"/>
          <w:rtl/>
        </w:rPr>
      </w:pPr>
      <w:r w:rsidRPr="00194789">
        <w:rPr>
          <w:rFonts w:hint="cs"/>
          <w:sz w:val="24"/>
          <w:rtl/>
        </w:rPr>
        <w:t>ارزیابی توان محیط زیست</w:t>
      </w:r>
    </w:p>
    <w:p w14:paraId="416F3612" w14:textId="77777777" w:rsidR="008C3DF4" w:rsidRPr="00194789" w:rsidRDefault="008C3DF4" w:rsidP="00A47D95">
      <w:pPr>
        <w:pStyle w:val="ListParagraph"/>
        <w:numPr>
          <w:ilvl w:val="0"/>
          <w:numId w:val="9"/>
        </w:numPr>
        <w:bidi/>
        <w:ind w:left="0" w:firstLine="0"/>
        <w:jc w:val="both"/>
        <w:rPr>
          <w:sz w:val="24"/>
          <w:rtl/>
        </w:rPr>
      </w:pPr>
      <w:r w:rsidRPr="00194789">
        <w:rPr>
          <w:rFonts w:hint="cs"/>
          <w:sz w:val="24"/>
          <w:rtl/>
        </w:rPr>
        <w:t>تجزیه و تحلیل سیستم‌ها</w:t>
      </w:r>
    </w:p>
    <w:p w14:paraId="627A3730" w14:textId="4583BA7E" w:rsidR="00AC4C69" w:rsidRDefault="008C3DF4" w:rsidP="00A47D95">
      <w:pPr>
        <w:pStyle w:val="ListParagraph"/>
        <w:numPr>
          <w:ilvl w:val="0"/>
          <w:numId w:val="9"/>
        </w:numPr>
        <w:bidi/>
        <w:ind w:left="0" w:firstLine="0"/>
        <w:jc w:val="both"/>
        <w:rPr>
          <w:sz w:val="24"/>
        </w:rPr>
      </w:pPr>
      <w:r w:rsidRPr="00194789">
        <w:rPr>
          <w:rFonts w:hint="cs"/>
          <w:sz w:val="24"/>
          <w:rtl/>
        </w:rPr>
        <w:t>ارزیابی اثرات محیط زیست</w:t>
      </w:r>
    </w:p>
    <w:p w14:paraId="69964837" w14:textId="5D8B30B0" w:rsidR="002C708B" w:rsidRPr="00194789" w:rsidRDefault="002C708B" w:rsidP="002C708B">
      <w:pPr>
        <w:pStyle w:val="ListParagraph"/>
        <w:numPr>
          <w:ilvl w:val="0"/>
          <w:numId w:val="9"/>
        </w:numPr>
        <w:bidi/>
        <w:ind w:left="0" w:firstLine="0"/>
        <w:jc w:val="both"/>
        <w:rPr>
          <w:sz w:val="24"/>
        </w:rPr>
      </w:pPr>
      <w:r>
        <w:rPr>
          <w:rFonts w:hint="cs"/>
          <w:sz w:val="24"/>
          <w:rtl/>
        </w:rPr>
        <w:t>ارزیابی اثرات استراتژیک</w:t>
      </w:r>
    </w:p>
    <w:p w14:paraId="05A426CD" w14:textId="77777777" w:rsidR="008C3DF4" w:rsidRPr="00A47D95" w:rsidRDefault="00F62948" w:rsidP="00A47D95">
      <w:pPr>
        <w:pStyle w:val="ListParagraph"/>
        <w:numPr>
          <w:ilvl w:val="0"/>
          <w:numId w:val="9"/>
        </w:numPr>
        <w:tabs>
          <w:tab w:val="right" w:pos="630"/>
        </w:tabs>
        <w:bidi/>
        <w:ind w:left="0" w:firstLine="0"/>
        <w:jc w:val="both"/>
        <w:rPr>
          <w:sz w:val="24"/>
        </w:rPr>
      </w:pPr>
      <w:r w:rsidRPr="00A47D95">
        <w:rPr>
          <w:rFonts w:hint="cs"/>
          <w:sz w:val="24"/>
          <w:rtl/>
        </w:rPr>
        <w:t>به کارگیری منطق فازی در مسائل محیط زیست</w:t>
      </w:r>
    </w:p>
    <w:p w14:paraId="05712B57" w14:textId="6B9456F7" w:rsidR="00F62948" w:rsidRDefault="00F62948" w:rsidP="00A47D95">
      <w:pPr>
        <w:pStyle w:val="ListParagraph"/>
        <w:numPr>
          <w:ilvl w:val="0"/>
          <w:numId w:val="9"/>
        </w:numPr>
        <w:tabs>
          <w:tab w:val="right" w:pos="630"/>
        </w:tabs>
        <w:bidi/>
        <w:ind w:left="0" w:firstLine="0"/>
        <w:jc w:val="both"/>
        <w:rPr>
          <w:sz w:val="24"/>
        </w:rPr>
      </w:pPr>
      <w:r w:rsidRPr="00A47D95">
        <w:rPr>
          <w:rFonts w:hint="cs"/>
          <w:sz w:val="24"/>
          <w:rtl/>
        </w:rPr>
        <w:t>سیستم‌های تصمیم‌گیری چند معیاره</w:t>
      </w:r>
    </w:p>
    <w:p w14:paraId="6B708B10" w14:textId="6934B7CF" w:rsidR="003939D9" w:rsidRPr="003939D9" w:rsidRDefault="003939D9" w:rsidP="003939D9">
      <w:pPr>
        <w:pStyle w:val="ListParagraph"/>
        <w:numPr>
          <w:ilvl w:val="0"/>
          <w:numId w:val="9"/>
        </w:numPr>
        <w:tabs>
          <w:tab w:val="right" w:pos="630"/>
        </w:tabs>
        <w:bidi/>
        <w:ind w:left="0" w:firstLine="0"/>
        <w:jc w:val="both"/>
        <w:rPr>
          <w:sz w:val="24"/>
        </w:rPr>
      </w:pPr>
      <w:r>
        <w:rPr>
          <w:rFonts w:hint="cs"/>
          <w:sz w:val="24"/>
          <w:rtl/>
          <w:lang w:bidi="fa-IR"/>
        </w:rPr>
        <w:t>دینامیک سیستمها و مدلسازی دینامیکی</w:t>
      </w:r>
    </w:p>
    <w:p w14:paraId="61986A2A" w14:textId="77777777" w:rsidR="00F62948" w:rsidRPr="00A47D95" w:rsidRDefault="003C062E" w:rsidP="00A47D95">
      <w:pPr>
        <w:pStyle w:val="ListParagraph"/>
        <w:numPr>
          <w:ilvl w:val="0"/>
          <w:numId w:val="9"/>
        </w:numPr>
        <w:tabs>
          <w:tab w:val="right" w:pos="630"/>
        </w:tabs>
        <w:bidi/>
        <w:ind w:left="0" w:firstLine="0"/>
        <w:jc w:val="both"/>
        <w:rPr>
          <w:sz w:val="24"/>
        </w:rPr>
      </w:pPr>
      <w:r w:rsidRPr="00A47D95">
        <w:rPr>
          <w:rFonts w:hint="cs"/>
          <w:sz w:val="24"/>
          <w:rtl/>
        </w:rPr>
        <w:t>ارزیابی ریسک آب</w:t>
      </w:r>
      <w:r w:rsidR="000C2995" w:rsidRPr="00A47D95">
        <w:rPr>
          <w:rFonts w:hint="cs"/>
          <w:sz w:val="24"/>
          <w:rtl/>
        </w:rPr>
        <w:t>‌</w:t>
      </w:r>
      <w:r w:rsidRPr="00A47D95">
        <w:rPr>
          <w:rFonts w:hint="cs"/>
          <w:sz w:val="24"/>
          <w:rtl/>
        </w:rPr>
        <w:t>های سطحی</w:t>
      </w:r>
    </w:p>
    <w:p w14:paraId="2F2DCAFD" w14:textId="77777777" w:rsidR="003C062E" w:rsidRPr="00A47D95" w:rsidRDefault="000C2995" w:rsidP="00A47D95">
      <w:pPr>
        <w:pStyle w:val="ListParagraph"/>
        <w:numPr>
          <w:ilvl w:val="0"/>
          <w:numId w:val="9"/>
        </w:numPr>
        <w:tabs>
          <w:tab w:val="right" w:pos="630"/>
        </w:tabs>
        <w:bidi/>
        <w:ind w:left="0" w:firstLine="0"/>
        <w:jc w:val="both"/>
        <w:rPr>
          <w:sz w:val="24"/>
        </w:rPr>
      </w:pPr>
      <w:r w:rsidRPr="00A47D95">
        <w:rPr>
          <w:rFonts w:hint="cs"/>
          <w:sz w:val="24"/>
          <w:rtl/>
        </w:rPr>
        <w:t>ارزیابی ریسک آب‌</w:t>
      </w:r>
      <w:r w:rsidR="003C062E" w:rsidRPr="00A47D95">
        <w:rPr>
          <w:rFonts w:hint="cs"/>
          <w:sz w:val="24"/>
          <w:rtl/>
        </w:rPr>
        <w:t>های زیرزمینی</w:t>
      </w:r>
    </w:p>
    <w:p w14:paraId="0AD11DCF" w14:textId="77777777" w:rsidR="003C062E" w:rsidRPr="00A47D95" w:rsidRDefault="003C062E" w:rsidP="00A47D95">
      <w:pPr>
        <w:pStyle w:val="ListParagraph"/>
        <w:numPr>
          <w:ilvl w:val="0"/>
          <w:numId w:val="9"/>
        </w:numPr>
        <w:tabs>
          <w:tab w:val="right" w:pos="630"/>
        </w:tabs>
        <w:bidi/>
        <w:ind w:left="0" w:firstLine="0"/>
        <w:jc w:val="both"/>
        <w:rPr>
          <w:sz w:val="24"/>
        </w:rPr>
      </w:pPr>
      <w:r w:rsidRPr="00A47D95">
        <w:rPr>
          <w:rFonts w:hint="cs"/>
          <w:sz w:val="24"/>
          <w:rtl/>
        </w:rPr>
        <w:t>مدلسازی خدمات اکوسیستمی</w:t>
      </w:r>
    </w:p>
    <w:p w14:paraId="13715622" w14:textId="77777777" w:rsidR="003C062E" w:rsidRPr="00A47D95" w:rsidRDefault="003C062E" w:rsidP="00A47D95">
      <w:pPr>
        <w:pStyle w:val="ListParagraph"/>
        <w:numPr>
          <w:ilvl w:val="0"/>
          <w:numId w:val="9"/>
        </w:numPr>
        <w:tabs>
          <w:tab w:val="right" w:pos="630"/>
        </w:tabs>
        <w:bidi/>
        <w:ind w:left="0" w:firstLine="0"/>
        <w:jc w:val="both"/>
        <w:rPr>
          <w:sz w:val="24"/>
        </w:rPr>
      </w:pPr>
      <w:r w:rsidRPr="00A47D95">
        <w:rPr>
          <w:rFonts w:hint="cs"/>
          <w:sz w:val="24"/>
          <w:rtl/>
        </w:rPr>
        <w:t>اقتصاد محیط زیست</w:t>
      </w:r>
    </w:p>
    <w:p w14:paraId="7E021836" w14:textId="77777777" w:rsidR="003C062E" w:rsidRPr="00A47D95" w:rsidRDefault="003C062E" w:rsidP="00A47D95">
      <w:pPr>
        <w:pStyle w:val="ListParagraph"/>
        <w:numPr>
          <w:ilvl w:val="0"/>
          <w:numId w:val="9"/>
        </w:numPr>
        <w:tabs>
          <w:tab w:val="right" w:pos="630"/>
        </w:tabs>
        <w:bidi/>
        <w:ind w:left="0" w:firstLine="0"/>
        <w:jc w:val="both"/>
        <w:rPr>
          <w:sz w:val="24"/>
        </w:rPr>
      </w:pPr>
      <w:r w:rsidRPr="00A47D95">
        <w:rPr>
          <w:rFonts w:hint="cs"/>
          <w:sz w:val="24"/>
          <w:rtl/>
        </w:rPr>
        <w:t>سیاست‌های محیط زیست</w:t>
      </w:r>
    </w:p>
    <w:p w14:paraId="3167C2DC" w14:textId="77777777" w:rsidR="003C062E" w:rsidRPr="00A47D95" w:rsidRDefault="003C062E" w:rsidP="00A47D95">
      <w:pPr>
        <w:pStyle w:val="ListParagraph"/>
        <w:numPr>
          <w:ilvl w:val="0"/>
          <w:numId w:val="9"/>
        </w:numPr>
        <w:tabs>
          <w:tab w:val="right" w:pos="630"/>
        </w:tabs>
        <w:bidi/>
        <w:ind w:left="0" w:firstLine="0"/>
        <w:jc w:val="both"/>
        <w:rPr>
          <w:sz w:val="24"/>
        </w:rPr>
      </w:pPr>
      <w:r w:rsidRPr="00A47D95">
        <w:rPr>
          <w:rFonts w:hint="cs"/>
          <w:sz w:val="24"/>
          <w:rtl/>
        </w:rPr>
        <w:t>آلودگی آب و خاک</w:t>
      </w:r>
    </w:p>
    <w:p w14:paraId="74AB337B" w14:textId="77777777" w:rsidR="003C062E" w:rsidRPr="00A47D95" w:rsidRDefault="003C062E" w:rsidP="00A47D95">
      <w:pPr>
        <w:pStyle w:val="ListParagraph"/>
        <w:numPr>
          <w:ilvl w:val="0"/>
          <w:numId w:val="9"/>
        </w:numPr>
        <w:tabs>
          <w:tab w:val="right" w:pos="630"/>
        </w:tabs>
        <w:bidi/>
        <w:ind w:left="0" w:firstLine="0"/>
        <w:jc w:val="both"/>
        <w:rPr>
          <w:sz w:val="24"/>
        </w:rPr>
      </w:pPr>
      <w:r w:rsidRPr="00A47D95">
        <w:rPr>
          <w:rFonts w:hint="cs"/>
          <w:sz w:val="24"/>
          <w:rtl/>
        </w:rPr>
        <w:t>برنامه‌ریزی محیط زیست</w:t>
      </w:r>
    </w:p>
    <w:p w14:paraId="66E2F369" w14:textId="77777777" w:rsidR="003C062E" w:rsidRPr="00A47D95" w:rsidRDefault="003C062E" w:rsidP="00A47D95">
      <w:pPr>
        <w:pStyle w:val="ListParagraph"/>
        <w:numPr>
          <w:ilvl w:val="0"/>
          <w:numId w:val="9"/>
        </w:numPr>
        <w:tabs>
          <w:tab w:val="right" w:pos="630"/>
        </w:tabs>
        <w:bidi/>
        <w:ind w:left="0" w:firstLine="0"/>
        <w:jc w:val="both"/>
        <w:rPr>
          <w:sz w:val="24"/>
        </w:rPr>
      </w:pPr>
      <w:r w:rsidRPr="00A47D95">
        <w:rPr>
          <w:rFonts w:hint="cs"/>
          <w:sz w:val="24"/>
          <w:rtl/>
        </w:rPr>
        <w:lastRenderedPageBreak/>
        <w:t>آموزش محیط زیست</w:t>
      </w:r>
    </w:p>
    <w:p w14:paraId="2BA0FB8E" w14:textId="77777777" w:rsidR="003C062E" w:rsidRPr="00A47D95" w:rsidRDefault="003C062E" w:rsidP="00A47D95">
      <w:pPr>
        <w:pStyle w:val="ListParagraph"/>
        <w:numPr>
          <w:ilvl w:val="0"/>
          <w:numId w:val="9"/>
        </w:numPr>
        <w:tabs>
          <w:tab w:val="right" w:pos="630"/>
        </w:tabs>
        <w:bidi/>
        <w:ind w:left="0" w:firstLine="0"/>
        <w:jc w:val="both"/>
        <w:rPr>
          <w:sz w:val="24"/>
        </w:rPr>
      </w:pPr>
      <w:r w:rsidRPr="00A47D95">
        <w:rPr>
          <w:rFonts w:hint="cs"/>
          <w:sz w:val="24"/>
          <w:rtl/>
        </w:rPr>
        <w:t>مدلسازی فرسایش و رسوب</w:t>
      </w:r>
    </w:p>
    <w:p w14:paraId="59DF4C74" w14:textId="77777777" w:rsidR="003C062E" w:rsidRPr="00A47D95" w:rsidRDefault="003C062E" w:rsidP="00A47D95">
      <w:pPr>
        <w:pStyle w:val="ListParagraph"/>
        <w:numPr>
          <w:ilvl w:val="0"/>
          <w:numId w:val="9"/>
        </w:numPr>
        <w:tabs>
          <w:tab w:val="right" w:pos="630"/>
        </w:tabs>
        <w:bidi/>
        <w:ind w:left="0" w:firstLine="0"/>
        <w:jc w:val="both"/>
        <w:rPr>
          <w:sz w:val="24"/>
        </w:rPr>
      </w:pPr>
      <w:r w:rsidRPr="00A47D95">
        <w:rPr>
          <w:rFonts w:hint="cs"/>
          <w:sz w:val="24"/>
          <w:rtl/>
        </w:rPr>
        <w:t>تئوری‌های برنامه‌ریزی</w:t>
      </w:r>
      <w:r w:rsidR="008F24B4" w:rsidRPr="00A47D95">
        <w:rPr>
          <w:rFonts w:hint="cs"/>
          <w:sz w:val="24"/>
          <w:rtl/>
        </w:rPr>
        <w:t xml:space="preserve"> پیشرفته</w:t>
      </w:r>
    </w:p>
    <w:p w14:paraId="6684DE1F" w14:textId="77777777" w:rsidR="00D80831" w:rsidRPr="00A47D95" w:rsidRDefault="000C2995" w:rsidP="00A47D95">
      <w:pPr>
        <w:pStyle w:val="ListParagraph"/>
        <w:numPr>
          <w:ilvl w:val="0"/>
          <w:numId w:val="9"/>
        </w:numPr>
        <w:tabs>
          <w:tab w:val="right" w:pos="630"/>
        </w:tabs>
        <w:bidi/>
        <w:ind w:left="0" w:firstLine="0"/>
        <w:jc w:val="both"/>
        <w:rPr>
          <w:sz w:val="24"/>
        </w:rPr>
      </w:pPr>
      <w:r w:rsidRPr="00A47D95">
        <w:rPr>
          <w:rFonts w:hint="cs"/>
          <w:sz w:val="24"/>
          <w:rtl/>
        </w:rPr>
        <w:t>مدیریت محیط زیست</w:t>
      </w:r>
    </w:p>
    <w:p w14:paraId="124A3F41" w14:textId="77777777" w:rsidR="00C46DA8" w:rsidRPr="00A47D95" w:rsidRDefault="00C46DA8" w:rsidP="00A47D95">
      <w:pPr>
        <w:pStyle w:val="ListParagraph"/>
        <w:numPr>
          <w:ilvl w:val="0"/>
          <w:numId w:val="9"/>
        </w:numPr>
        <w:tabs>
          <w:tab w:val="right" w:pos="630"/>
        </w:tabs>
        <w:bidi/>
        <w:ind w:left="0" w:firstLine="0"/>
        <w:jc w:val="both"/>
        <w:rPr>
          <w:sz w:val="24"/>
          <w:rtl/>
        </w:rPr>
      </w:pPr>
      <w:r w:rsidRPr="00A47D95">
        <w:rPr>
          <w:rFonts w:hint="cs"/>
          <w:sz w:val="24"/>
          <w:rtl/>
          <w:lang w:bidi="fa-IR"/>
        </w:rPr>
        <w:t>روش تحقیق</w:t>
      </w:r>
    </w:p>
    <w:p w14:paraId="1CCAE0C7" w14:textId="77777777" w:rsidR="00D53F1B" w:rsidRDefault="00D53F1B" w:rsidP="009C0C7A">
      <w:pPr>
        <w:bidi/>
        <w:jc w:val="both"/>
        <w:rPr>
          <w:b/>
          <w:bCs/>
          <w:sz w:val="24"/>
          <w:rtl/>
        </w:rPr>
      </w:pPr>
    </w:p>
    <w:p w14:paraId="0D4FAAC8" w14:textId="09A512B2" w:rsidR="00F11C4F" w:rsidRPr="00194789" w:rsidRDefault="00AC4C69" w:rsidP="00D53F1B">
      <w:pPr>
        <w:bidi/>
        <w:jc w:val="both"/>
        <w:rPr>
          <w:b/>
          <w:bCs/>
          <w:sz w:val="24"/>
          <w:rtl/>
        </w:rPr>
      </w:pPr>
      <w:r w:rsidRPr="00194789">
        <w:rPr>
          <w:rFonts w:hint="cs"/>
          <w:b/>
          <w:bCs/>
          <w:sz w:val="24"/>
          <w:rtl/>
        </w:rPr>
        <w:t>پروژه‌ها</w:t>
      </w:r>
    </w:p>
    <w:p w14:paraId="44577C4B" w14:textId="0E3C54D3" w:rsidR="00AC4C69" w:rsidRPr="00194789" w:rsidRDefault="00C80D28" w:rsidP="00AC4C69">
      <w:pPr>
        <w:bidi/>
        <w:jc w:val="both"/>
        <w:rPr>
          <w:sz w:val="24"/>
          <w:rtl/>
          <w:lang w:bidi="fa-IR"/>
        </w:rPr>
      </w:pPr>
      <w:r w:rsidRPr="00194789">
        <w:rPr>
          <w:rFonts w:hint="cs"/>
          <w:sz w:val="24"/>
          <w:rtl/>
          <w:lang w:bidi="fa-IR"/>
        </w:rPr>
        <w:t xml:space="preserve">پروژه </w:t>
      </w:r>
      <w:r w:rsidR="00AC4C69" w:rsidRPr="00194789">
        <w:rPr>
          <w:rFonts w:hint="cs"/>
          <w:sz w:val="24"/>
          <w:rtl/>
          <w:lang w:bidi="fa-IR"/>
        </w:rPr>
        <w:t>ارزیابی ریسک سلامت پتروشیمی دشتستان</w:t>
      </w:r>
    </w:p>
    <w:p w14:paraId="6B482794" w14:textId="581D3B39" w:rsidR="00AC4C69" w:rsidRPr="00194789" w:rsidRDefault="00C80D28" w:rsidP="000274FB">
      <w:pPr>
        <w:bidi/>
        <w:jc w:val="both"/>
        <w:rPr>
          <w:sz w:val="24"/>
          <w:rtl/>
          <w:lang w:bidi="fa-IR"/>
        </w:rPr>
      </w:pPr>
      <w:r w:rsidRPr="00194789">
        <w:rPr>
          <w:rFonts w:hint="cs"/>
          <w:sz w:val="24"/>
          <w:rtl/>
          <w:lang w:bidi="fa-IR"/>
        </w:rPr>
        <w:t xml:space="preserve">پروژه </w:t>
      </w:r>
      <w:r w:rsidR="00AC4C69" w:rsidRPr="00194789">
        <w:rPr>
          <w:rFonts w:hint="cs"/>
          <w:sz w:val="24"/>
          <w:rtl/>
          <w:lang w:bidi="fa-IR"/>
        </w:rPr>
        <w:t>ارزیابی اثرات محیط زیستی معدن زاغیها در استان یزد</w:t>
      </w:r>
    </w:p>
    <w:p w14:paraId="4A234CE7" w14:textId="1479A090" w:rsidR="00151FDC" w:rsidRPr="00194789" w:rsidRDefault="00C80D28" w:rsidP="00151FDC">
      <w:pPr>
        <w:bidi/>
        <w:jc w:val="both"/>
        <w:rPr>
          <w:sz w:val="24"/>
          <w:rtl/>
          <w:lang w:bidi="fa-IR"/>
        </w:rPr>
      </w:pPr>
      <w:r w:rsidRPr="00194789">
        <w:rPr>
          <w:rFonts w:hint="cs"/>
          <w:sz w:val="24"/>
          <w:rtl/>
          <w:lang w:bidi="fa-IR"/>
        </w:rPr>
        <w:t xml:space="preserve">پروژه </w:t>
      </w:r>
      <w:r w:rsidR="00151FDC" w:rsidRPr="00194789">
        <w:rPr>
          <w:rFonts w:hint="cs"/>
          <w:sz w:val="24"/>
          <w:rtl/>
          <w:lang w:bidi="fa-IR"/>
        </w:rPr>
        <w:t>ارزیابی اثرات محیط زیستی میدان نفتی سپهر-جفیر شرکت اکتشاف و تولید پاسارگاد</w:t>
      </w:r>
    </w:p>
    <w:p w14:paraId="474A28BD" w14:textId="073DE18D" w:rsidR="00151FDC" w:rsidRDefault="00C80D28" w:rsidP="00151FDC">
      <w:pPr>
        <w:bidi/>
        <w:jc w:val="both"/>
        <w:rPr>
          <w:sz w:val="24"/>
          <w:rtl/>
          <w:lang w:bidi="fa-IR"/>
        </w:rPr>
      </w:pPr>
      <w:r w:rsidRPr="00194789">
        <w:rPr>
          <w:rFonts w:hint="cs"/>
          <w:sz w:val="24"/>
          <w:rtl/>
          <w:lang w:bidi="fa-IR"/>
        </w:rPr>
        <w:t xml:space="preserve">پروژه </w:t>
      </w:r>
      <w:r w:rsidR="00151FDC" w:rsidRPr="00194789">
        <w:rPr>
          <w:rFonts w:hint="cs"/>
          <w:sz w:val="24"/>
          <w:rtl/>
          <w:lang w:bidi="fa-IR"/>
        </w:rPr>
        <w:t>ارزیابی اثرات بهداشتی</w:t>
      </w:r>
      <w:r w:rsidR="00B42281" w:rsidRPr="00194789">
        <w:rPr>
          <w:rFonts w:hint="cs"/>
          <w:sz w:val="24"/>
          <w:rtl/>
          <w:lang w:bidi="fa-IR"/>
        </w:rPr>
        <w:t xml:space="preserve"> آلودگی هوای</w:t>
      </w:r>
      <w:r w:rsidR="00151FDC" w:rsidRPr="00194789">
        <w:rPr>
          <w:rFonts w:hint="cs"/>
          <w:sz w:val="24"/>
          <w:rtl/>
          <w:lang w:bidi="fa-IR"/>
        </w:rPr>
        <w:t xml:space="preserve"> میدان نفتی شرکت فلات قاره</w:t>
      </w:r>
      <w:r w:rsidR="00B42281" w:rsidRPr="00194789">
        <w:rPr>
          <w:rFonts w:hint="cs"/>
          <w:sz w:val="24"/>
          <w:rtl/>
          <w:lang w:bidi="fa-IR"/>
        </w:rPr>
        <w:t xml:space="preserve"> در جزیره خارگ</w:t>
      </w:r>
    </w:p>
    <w:p w14:paraId="6C029F42" w14:textId="62DE837B" w:rsidR="00FA3433" w:rsidRDefault="00FA3433" w:rsidP="00FA3433">
      <w:pPr>
        <w:bidi/>
        <w:jc w:val="both"/>
        <w:rPr>
          <w:sz w:val="24"/>
          <w:rtl/>
          <w:lang w:bidi="fa-IR"/>
        </w:rPr>
      </w:pPr>
      <w:r w:rsidRPr="00FA3433">
        <w:rPr>
          <w:sz w:val="24"/>
          <w:rtl/>
          <w:lang w:bidi="fa-IR"/>
        </w:rPr>
        <w:t>پروژه مطالعات ارز</w:t>
      </w:r>
      <w:r w:rsidRPr="00FA3433">
        <w:rPr>
          <w:rFonts w:hint="cs"/>
          <w:sz w:val="24"/>
          <w:rtl/>
          <w:lang w:bidi="fa-IR"/>
        </w:rPr>
        <w:t>یابی</w:t>
      </w:r>
      <w:r w:rsidRPr="00FA3433">
        <w:rPr>
          <w:sz w:val="24"/>
          <w:rtl/>
          <w:lang w:bidi="fa-IR"/>
        </w:rPr>
        <w:t xml:space="preserve"> اثرات ز</w:t>
      </w:r>
      <w:r w:rsidRPr="00FA3433">
        <w:rPr>
          <w:rFonts w:hint="cs"/>
          <w:sz w:val="24"/>
          <w:rtl/>
          <w:lang w:bidi="fa-IR"/>
        </w:rPr>
        <w:t>یست</w:t>
      </w:r>
      <w:r w:rsidRPr="00FA3433">
        <w:rPr>
          <w:sz w:val="24"/>
          <w:rtl/>
          <w:lang w:bidi="fa-IR"/>
        </w:rPr>
        <w:t xml:space="preserve"> مح</w:t>
      </w:r>
      <w:r w:rsidRPr="00FA3433">
        <w:rPr>
          <w:rFonts w:hint="cs"/>
          <w:sz w:val="24"/>
          <w:rtl/>
          <w:lang w:bidi="fa-IR"/>
        </w:rPr>
        <w:t>یطی</w:t>
      </w:r>
      <w:r w:rsidRPr="00FA3433">
        <w:rPr>
          <w:sz w:val="24"/>
          <w:rtl/>
          <w:lang w:bidi="fa-IR"/>
        </w:rPr>
        <w:t xml:space="preserve"> فرآور</w:t>
      </w:r>
      <w:r w:rsidRPr="00FA3433">
        <w:rPr>
          <w:rFonts w:hint="cs"/>
          <w:sz w:val="24"/>
          <w:rtl/>
          <w:lang w:bidi="fa-IR"/>
        </w:rPr>
        <w:t>ی</w:t>
      </w:r>
      <w:r w:rsidRPr="00FA3433">
        <w:rPr>
          <w:sz w:val="24"/>
          <w:rtl/>
          <w:lang w:bidi="fa-IR"/>
        </w:rPr>
        <w:t xml:space="preserve"> و سد باطله مجتمع مس نس</w:t>
      </w:r>
      <w:r w:rsidRPr="00FA3433">
        <w:rPr>
          <w:rFonts w:hint="cs"/>
          <w:sz w:val="24"/>
          <w:rtl/>
          <w:lang w:bidi="fa-IR"/>
        </w:rPr>
        <w:t>یم</w:t>
      </w:r>
    </w:p>
    <w:p w14:paraId="0D66F914" w14:textId="2C97846C" w:rsidR="0097385B" w:rsidRPr="00194789" w:rsidRDefault="0097385B" w:rsidP="0097385B">
      <w:pPr>
        <w:bidi/>
        <w:jc w:val="both"/>
        <w:rPr>
          <w:sz w:val="24"/>
          <w:rtl/>
          <w:lang w:bidi="fa-IR"/>
        </w:rPr>
      </w:pPr>
      <w:r w:rsidRPr="00194789">
        <w:rPr>
          <w:rFonts w:hint="cs"/>
          <w:sz w:val="24"/>
          <w:rtl/>
          <w:lang w:bidi="fa-IR"/>
        </w:rPr>
        <w:t>عضو اسبق هیأت مدیره‌ی شرکت</w:t>
      </w:r>
      <w:r w:rsidR="006D1199">
        <w:rPr>
          <w:rFonts w:hint="cs"/>
          <w:sz w:val="24"/>
          <w:rtl/>
          <w:lang w:bidi="fa-IR"/>
        </w:rPr>
        <w:t xml:space="preserve"> دانش بنیان</w:t>
      </w:r>
      <w:r w:rsidRPr="00194789">
        <w:rPr>
          <w:rFonts w:hint="cs"/>
          <w:sz w:val="24"/>
          <w:rtl/>
          <w:lang w:bidi="fa-IR"/>
        </w:rPr>
        <w:t xml:space="preserve"> زیست پردازش آریا</w:t>
      </w:r>
    </w:p>
    <w:p w14:paraId="006EAF00" w14:textId="77777777" w:rsidR="00D53F1B" w:rsidRDefault="00D53F1B" w:rsidP="001307B7">
      <w:pPr>
        <w:bidi/>
        <w:jc w:val="both"/>
        <w:rPr>
          <w:b/>
          <w:bCs/>
          <w:sz w:val="24"/>
          <w:rtl/>
        </w:rPr>
      </w:pPr>
    </w:p>
    <w:p w14:paraId="0309A6F1" w14:textId="1C122DAB" w:rsidR="00257B85" w:rsidRPr="00194789" w:rsidRDefault="00257B85" w:rsidP="00D53F1B">
      <w:pPr>
        <w:bidi/>
        <w:jc w:val="both"/>
        <w:rPr>
          <w:b/>
          <w:bCs/>
          <w:sz w:val="24"/>
          <w:lang w:bidi="fa-IR"/>
        </w:rPr>
      </w:pPr>
      <w:r w:rsidRPr="00194789">
        <w:rPr>
          <w:rFonts w:hint="cs"/>
          <w:b/>
          <w:bCs/>
          <w:sz w:val="24"/>
          <w:rtl/>
        </w:rPr>
        <w:t>مقالات</w:t>
      </w:r>
      <w:r w:rsidR="001307B7" w:rsidRPr="00194789">
        <w:rPr>
          <w:rFonts w:hint="cs"/>
          <w:b/>
          <w:bCs/>
          <w:sz w:val="24"/>
          <w:rtl/>
        </w:rPr>
        <w:t xml:space="preserve"> بین‌المللی </w:t>
      </w:r>
    </w:p>
    <w:p w14:paraId="24561B95" w14:textId="77777777" w:rsidR="00A62965" w:rsidRPr="00194789" w:rsidRDefault="0020159B" w:rsidP="00A62965">
      <w:pPr>
        <w:pStyle w:val="ListParagraph"/>
        <w:numPr>
          <w:ilvl w:val="0"/>
          <w:numId w:val="4"/>
        </w:numPr>
        <w:spacing w:after="0" w:line="240" w:lineRule="auto"/>
        <w:jc w:val="both"/>
        <w:rPr>
          <w:sz w:val="24"/>
          <w:szCs w:val="24"/>
          <w:lang w:bidi="fa-IR"/>
        </w:rPr>
      </w:pPr>
      <w:r w:rsidRPr="00194789">
        <w:rPr>
          <w:sz w:val="24"/>
          <w:szCs w:val="24"/>
          <w:lang w:bidi="fa-IR"/>
        </w:rPr>
        <w:t>Karimi, Saeed, Fatemeh Sadat Alavipoor, Negar Foroughi, Mehrdad Nahavandchi, and Abdolhossein Khakian</w:t>
      </w:r>
      <w:r w:rsidRPr="00194789">
        <w:rPr>
          <w:sz w:val="24"/>
          <w:szCs w:val="24"/>
          <w:rtl/>
          <w:lang w:bidi="fa-IR"/>
        </w:rPr>
        <w:t xml:space="preserve">. </w:t>
      </w:r>
      <w:r w:rsidR="00AE7DF8" w:rsidRPr="00194789">
        <w:rPr>
          <w:sz w:val="24"/>
          <w:szCs w:val="24"/>
          <w:lang w:bidi="fa-IR"/>
        </w:rPr>
        <w:t xml:space="preserve"> </w:t>
      </w:r>
      <w:r w:rsidR="00140D92" w:rsidRPr="00194789">
        <w:rPr>
          <w:rFonts w:hint="cs"/>
          <w:sz w:val="24"/>
          <w:szCs w:val="24"/>
          <w:rtl/>
          <w:lang w:bidi="fa-IR"/>
        </w:rPr>
        <w:t>"</w:t>
      </w:r>
      <w:r w:rsidRPr="00194789">
        <w:rPr>
          <w:sz w:val="24"/>
          <w:szCs w:val="24"/>
          <w:lang w:bidi="fa-IR"/>
        </w:rPr>
        <w:t>Environmental Impact Assessment (EIA) of pipeline gas transmission (Case Study: Duzduzan – Ahar)." Current World Environment 9, no. 3 (2014): 686-694</w:t>
      </w:r>
      <w:r w:rsidRPr="00194789">
        <w:rPr>
          <w:sz w:val="24"/>
          <w:szCs w:val="24"/>
          <w:rtl/>
          <w:lang w:bidi="fa-IR"/>
        </w:rPr>
        <w:t xml:space="preserve">. </w:t>
      </w:r>
    </w:p>
    <w:p w14:paraId="166CE72B" w14:textId="77777777" w:rsidR="004534B6" w:rsidRPr="00194789" w:rsidRDefault="004534B6" w:rsidP="004534B6">
      <w:pPr>
        <w:pStyle w:val="ListParagraph"/>
        <w:spacing w:after="0" w:line="240" w:lineRule="auto"/>
        <w:ind w:left="780"/>
        <w:jc w:val="both"/>
        <w:rPr>
          <w:sz w:val="24"/>
          <w:szCs w:val="24"/>
          <w:lang w:bidi="fa-IR"/>
        </w:rPr>
      </w:pPr>
      <w:r w:rsidRPr="00194789">
        <w:rPr>
          <w:sz w:val="24"/>
          <w:szCs w:val="24"/>
          <w:lang w:bidi="fa-IR"/>
        </w:rPr>
        <w:t>Retrieved from</w:t>
      </w:r>
      <w:r w:rsidR="009D5DCE" w:rsidRPr="00194789">
        <w:rPr>
          <w:sz w:val="24"/>
          <w:szCs w:val="24"/>
          <w:lang w:bidi="fa-IR"/>
        </w:rPr>
        <w:t xml:space="preserve"> </w:t>
      </w:r>
      <w:hyperlink r:id="rId9" w:history="1">
        <w:r w:rsidRPr="00194789">
          <w:rPr>
            <w:rStyle w:val="Hyperlink"/>
            <w:sz w:val="24"/>
          </w:rPr>
          <w:t>https://www.cwejournal.org/vol9no3/environmental-impact-assessment-eia-of-gas-pipeline-transmission-case-study-duzduzan-ahar/</w:t>
        </w:r>
      </w:hyperlink>
    </w:p>
    <w:p w14:paraId="6AED2466" w14:textId="77777777" w:rsidR="00A62965" w:rsidRPr="00194789" w:rsidRDefault="00AE7DF8" w:rsidP="00A62965">
      <w:pPr>
        <w:pStyle w:val="ListParagraph"/>
        <w:numPr>
          <w:ilvl w:val="0"/>
          <w:numId w:val="4"/>
        </w:numPr>
        <w:spacing w:after="0" w:line="240" w:lineRule="auto"/>
        <w:jc w:val="both"/>
        <w:rPr>
          <w:sz w:val="24"/>
          <w:szCs w:val="24"/>
          <w:lang w:bidi="fa-IR"/>
        </w:rPr>
      </w:pPr>
      <w:r w:rsidRPr="00194789">
        <w:rPr>
          <w:sz w:val="24"/>
          <w:szCs w:val="24"/>
          <w:lang w:bidi="fa-IR"/>
        </w:rPr>
        <w:t>Fatemeh Sadat Alavipoor, Zahra Ghorbaninia, Saeed Karimi, Hamidreza Jafari</w:t>
      </w:r>
      <w:r w:rsidR="00140D92" w:rsidRPr="00194789">
        <w:rPr>
          <w:sz w:val="24"/>
          <w:szCs w:val="24"/>
          <w:lang w:bidi="fa-IR"/>
        </w:rPr>
        <w:t xml:space="preserve">. </w:t>
      </w:r>
      <w:r w:rsidR="00140D92" w:rsidRPr="00194789">
        <w:rPr>
          <w:rFonts w:hint="cs"/>
          <w:sz w:val="24"/>
          <w:szCs w:val="24"/>
          <w:rtl/>
          <w:lang w:bidi="fa-IR"/>
        </w:rPr>
        <w:t>"</w:t>
      </w:r>
      <w:r w:rsidR="00140D92" w:rsidRPr="00194789">
        <w:rPr>
          <w:sz w:val="24"/>
          <w:szCs w:val="24"/>
          <w:lang w:bidi="fa-IR"/>
        </w:rPr>
        <w:t>Surface water contamination risk assessment modelled by Fuzzy-WRASTIC.</w:t>
      </w:r>
      <w:r w:rsidR="00140D92" w:rsidRPr="00194789">
        <w:rPr>
          <w:rFonts w:hint="cs"/>
          <w:sz w:val="24"/>
          <w:szCs w:val="24"/>
          <w:rtl/>
          <w:lang w:bidi="fa-IR"/>
        </w:rPr>
        <w:t>"</w:t>
      </w:r>
      <w:r w:rsidR="00140D92" w:rsidRPr="00194789">
        <w:rPr>
          <w:sz w:val="24"/>
          <w:szCs w:val="24"/>
          <w:lang w:bidi="fa-IR"/>
        </w:rPr>
        <w:t xml:space="preserve"> </w:t>
      </w:r>
      <w:r w:rsidR="008163A0" w:rsidRPr="00194789">
        <w:rPr>
          <w:sz w:val="24"/>
          <w:szCs w:val="24"/>
          <w:lang w:bidi="fa-IR"/>
        </w:rPr>
        <w:t xml:space="preserve">Water Environment Research (WER): </w:t>
      </w:r>
      <w:r w:rsidR="005665B3" w:rsidRPr="00194789">
        <w:rPr>
          <w:sz w:val="24"/>
          <w:szCs w:val="24"/>
          <w:lang w:bidi="fa-IR"/>
        </w:rPr>
        <w:t>88</w:t>
      </w:r>
      <w:r w:rsidR="008163A0" w:rsidRPr="00194789">
        <w:rPr>
          <w:sz w:val="24"/>
          <w:szCs w:val="24"/>
          <w:lang w:bidi="fa-IR"/>
        </w:rPr>
        <w:t xml:space="preserve"> (</w:t>
      </w:r>
      <w:r w:rsidR="005665B3" w:rsidRPr="00194789">
        <w:rPr>
          <w:sz w:val="24"/>
          <w:szCs w:val="24"/>
          <w:lang w:bidi="fa-IR"/>
        </w:rPr>
        <w:t>2016)</w:t>
      </w:r>
      <w:r w:rsidR="008163A0" w:rsidRPr="00194789">
        <w:rPr>
          <w:sz w:val="24"/>
          <w:szCs w:val="24"/>
          <w:lang w:bidi="fa-IR"/>
        </w:rPr>
        <w:t>.</w:t>
      </w:r>
    </w:p>
    <w:p w14:paraId="269A5DB5" w14:textId="77777777" w:rsidR="005A357D" w:rsidRPr="00194789" w:rsidRDefault="005A357D" w:rsidP="005A357D">
      <w:pPr>
        <w:pStyle w:val="ListParagraph"/>
        <w:spacing w:after="0" w:line="240" w:lineRule="auto"/>
        <w:ind w:left="780"/>
        <w:jc w:val="both"/>
        <w:rPr>
          <w:sz w:val="24"/>
          <w:szCs w:val="24"/>
          <w:lang w:bidi="fa-IR"/>
        </w:rPr>
      </w:pPr>
      <w:r w:rsidRPr="00194789">
        <w:rPr>
          <w:sz w:val="24"/>
          <w:szCs w:val="24"/>
          <w:lang w:bidi="fa-IR"/>
        </w:rPr>
        <w:t xml:space="preserve">Retrieved from </w:t>
      </w:r>
      <w:hyperlink r:id="rId10" w:history="1">
        <w:r w:rsidRPr="00194789">
          <w:rPr>
            <w:rStyle w:val="Hyperlink"/>
            <w:sz w:val="24"/>
          </w:rPr>
          <w:t>https://www.ncbi.nlm.nih.gov/pubmed/27329055</w:t>
        </w:r>
      </w:hyperlink>
    </w:p>
    <w:p w14:paraId="0B09BDF3" w14:textId="6E63F763" w:rsidR="00A62965" w:rsidRPr="00194789" w:rsidRDefault="001C1A12" w:rsidP="00A62965">
      <w:pPr>
        <w:pStyle w:val="ListParagraph"/>
        <w:numPr>
          <w:ilvl w:val="0"/>
          <w:numId w:val="4"/>
        </w:numPr>
        <w:spacing w:after="0" w:line="240" w:lineRule="auto"/>
        <w:jc w:val="both"/>
        <w:rPr>
          <w:sz w:val="24"/>
          <w:szCs w:val="24"/>
          <w:lang w:bidi="fa-IR"/>
        </w:rPr>
      </w:pPr>
      <w:r w:rsidRPr="00194789">
        <w:rPr>
          <w:sz w:val="24"/>
          <w:szCs w:val="24"/>
          <w:lang w:bidi="fa-IR"/>
        </w:rPr>
        <w:t xml:space="preserve">Alavipoor, F. S., </w:t>
      </w:r>
      <w:r w:rsidR="00195406">
        <w:rPr>
          <w:sz w:val="24"/>
          <w:szCs w:val="24"/>
          <w:lang w:bidi="fa-IR"/>
        </w:rPr>
        <w:t>Karimi, S.,</w:t>
      </w:r>
      <w:r w:rsidRPr="00194789">
        <w:rPr>
          <w:sz w:val="24"/>
          <w:szCs w:val="24"/>
          <w:lang w:bidi="fa-IR"/>
        </w:rPr>
        <w:t xml:space="preserve"> J. Balist, and A. H. Khakian. "A geographic information system for gas power plant location using analytical hierarchy process and fuzzy logic." Global Journal of Environmental Science and Management 2, no. 2 (2016): 197-207.</w:t>
      </w:r>
    </w:p>
    <w:p w14:paraId="0FC8DAE9" w14:textId="77777777" w:rsidR="002B35FD" w:rsidRPr="00194789" w:rsidRDefault="002B35FD" w:rsidP="002B35FD">
      <w:pPr>
        <w:pStyle w:val="ListParagraph"/>
        <w:spacing w:after="0" w:line="240" w:lineRule="auto"/>
        <w:ind w:left="780"/>
        <w:jc w:val="both"/>
        <w:rPr>
          <w:sz w:val="24"/>
          <w:szCs w:val="24"/>
          <w:lang w:bidi="fa-IR"/>
        </w:rPr>
      </w:pPr>
      <w:r w:rsidRPr="00194789">
        <w:rPr>
          <w:sz w:val="24"/>
          <w:szCs w:val="24"/>
          <w:lang w:bidi="fa-IR"/>
        </w:rPr>
        <w:t xml:space="preserve">Retrieved from </w:t>
      </w:r>
      <w:hyperlink r:id="rId11" w:history="1">
        <w:r w:rsidRPr="00194789">
          <w:rPr>
            <w:rStyle w:val="Hyperlink"/>
            <w:sz w:val="24"/>
          </w:rPr>
          <w:t>https://www.gjesm.net/article_17871.html</w:t>
        </w:r>
      </w:hyperlink>
    </w:p>
    <w:p w14:paraId="2782E900" w14:textId="77777777" w:rsidR="00375E39" w:rsidRPr="00194789" w:rsidRDefault="00375E39" w:rsidP="00375E39">
      <w:pPr>
        <w:pStyle w:val="ListParagraph"/>
        <w:numPr>
          <w:ilvl w:val="0"/>
          <w:numId w:val="4"/>
        </w:numPr>
        <w:spacing w:after="0" w:line="240" w:lineRule="auto"/>
        <w:jc w:val="both"/>
        <w:rPr>
          <w:sz w:val="24"/>
          <w:szCs w:val="24"/>
          <w:lang w:bidi="fa-IR"/>
        </w:rPr>
      </w:pPr>
      <w:r w:rsidRPr="00194789">
        <w:rPr>
          <w:sz w:val="24"/>
          <w:szCs w:val="24"/>
          <w:lang w:bidi="fa-IR"/>
        </w:rPr>
        <w:lastRenderedPageBreak/>
        <w:t xml:space="preserve">Shahi, Elham, Fatemeh Sadat Alavipoor, and Saeed Karimi. "The development of nuclear power plants by means of modified model of Fuzzy DEMATEL and GIS in Bushehr, Iran." Renewable and Sustainable Energy Reviews 83 (2018): 33-49. </w:t>
      </w:r>
    </w:p>
    <w:p w14:paraId="64315BFF" w14:textId="77777777" w:rsidR="00105A2C" w:rsidRPr="00194789" w:rsidRDefault="00105A2C" w:rsidP="00105A2C">
      <w:pPr>
        <w:pStyle w:val="ListParagraph"/>
        <w:spacing w:after="0" w:line="240" w:lineRule="auto"/>
        <w:ind w:left="780"/>
        <w:jc w:val="both"/>
        <w:rPr>
          <w:sz w:val="24"/>
          <w:szCs w:val="24"/>
          <w:lang w:bidi="fa-IR"/>
        </w:rPr>
      </w:pPr>
      <w:r w:rsidRPr="00194789">
        <w:rPr>
          <w:sz w:val="24"/>
          <w:szCs w:val="24"/>
          <w:lang w:bidi="fa-IR"/>
        </w:rPr>
        <w:t xml:space="preserve">Retrieved from </w:t>
      </w:r>
      <w:hyperlink r:id="rId12" w:history="1">
        <w:r w:rsidRPr="00194789">
          <w:rPr>
            <w:rStyle w:val="Hyperlink"/>
            <w:sz w:val="24"/>
          </w:rPr>
          <w:t>https://www.sciencedirect.com/science/article/abs/pii/S1364032117314429</w:t>
        </w:r>
      </w:hyperlink>
    </w:p>
    <w:p w14:paraId="54A32BEA" w14:textId="77777777" w:rsidR="007B1C3D" w:rsidRPr="00194789" w:rsidRDefault="007B1C3D" w:rsidP="00375E39">
      <w:pPr>
        <w:pStyle w:val="ListParagraph"/>
        <w:numPr>
          <w:ilvl w:val="0"/>
          <w:numId w:val="4"/>
        </w:numPr>
        <w:spacing w:after="0" w:line="240" w:lineRule="auto"/>
        <w:jc w:val="both"/>
        <w:rPr>
          <w:sz w:val="24"/>
          <w:szCs w:val="24"/>
          <w:lang w:bidi="fa-IR"/>
        </w:rPr>
      </w:pPr>
      <w:r w:rsidRPr="00194789">
        <w:rPr>
          <w:sz w:val="24"/>
          <w:szCs w:val="24"/>
          <w:lang w:bidi="fa-IR"/>
        </w:rPr>
        <w:t>Khaledi, Jabbar, Alizadeh, Somayeh, Karimi, Saeed, Alavipoor, Fatemeh Sadat. "</w:t>
      </w:r>
      <w:r w:rsidR="00495F88" w:rsidRPr="00194789">
        <w:rPr>
          <w:sz w:val="24"/>
          <w:szCs w:val="24"/>
          <w:lang w:bidi="fa-IR"/>
        </w:rPr>
        <w:t>The Development of Combined Cycle Power Plants Using Fuzzy AHP and OWA Techniques, Case Study Ghazvin Province</w:t>
      </w:r>
      <w:r w:rsidRPr="00194789">
        <w:rPr>
          <w:sz w:val="24"/>
          <w:szCs w:val="24"/>
          <w:lang w:bidi="fa-IR"/>
        </w:rPr>
        <w:t xml:space="preserve">". </w:t>
      </w:r>
      <w:r w:rsidR="008C1985" w:rsidRPr="00194789">
        <w:rPr>
          <w:sz w:val="24"/>
          <w:szCs w:val="24"/>
          <w:lang w:bidi="fa-IR"/>
        </w:rPr>
        <w:t>J. Appl. Environ. Biol. Sci., 7, no. 7 (2017).</w:t>
      </w:r>
    </w:p>
    <w:p w14:paraId="12D88787" w14:textId="77777777" w:rsidR="00822174" w:rsidRPr="00194789" w:rsidRDefault="00822174" w:rsidP="00822174">
      <w:pPr>
        <w:pStyle w:val="ListParagraph"/>
        <w:spacing w:after="0" w:line="240" w:lineRule="auto"/>
        <w:ind w:left="780"/>
        <w:jc w:val="both"/>
        <w:rPr>
          <w:sz w:val="24"/>
          <w:szCs w:val="24"/>
          <w:lang w:bidi="fa-IR"/>
        </w:rPr>
      </w:pPr>
      <w:r w:rsidRPr="00194789">
        <w:rPr>
          <w:sz w:val="24"/>
          <w:szCs w:val="24"/>
          <w:lang w:bidi="fa-IR"/>
        </w:rPr>
        <w:t xml:space="preserve">Retrieved from </w:t>
      </w:r>
      <w:hyperlink r:id="rId13" w:history="1">
        <w:r w:rsidRPr="00194789">
          <w:rPr>
            <w:rStyle w:val="Hyperlink"/>
            <w:sz w:val="24"/>
          </w:rPr>
          <w:t>https://www.textroad.com/JAEBS-July-%202017.html</w:t>
        </w:r>
      </w:hyperlink>
      <w:r w:rsidRPr="00194789">
        <w:rPr>
          <w:sz w:val="24"/>
          <w:szCs w:val="24"/>
          <w:lang w:bidi="fa-IR"/>
        </w:rPr>
        <w:t xml:space="preserve"> </w:t>
      </w:r>
    </w:p>
    <w:p w14:paraId="17D3FF84" w14:textId="77777777" w:rsidR="00C60D6B" w:rsidRPr="00194789" w:rsidRDefault="00683843" w:rsidP="00683843">
      <w:pPr>
        <w:pStyle w:val="ListParagraph"/>
        <w:numPr>
          <w:ilvl w:val="0"/>
          <w:numId w:val="4"/>
        </w:numPr>
        <w:jc w:val="both"/>
        <w:rPr>
          <w:sz w:val="24"/>
          <w:szCs w:val="24"/>
          <w:lang w:bidi="fa-IR"/>
        </w:rPr>
      </w:pPr>
      <w:r w:rsidRPr="00194789">
        <w:rPr>
          <w:sz w:val="24"/>
          <w:szCs w:val="24"/>
          <w:lang w:bidi="fa-IR"/>
        </w:rPr>
        <w:t xml:space="preserve">Jafari, H.R., Karimi, S. &amp; Alavipoor, F.S. Environmental planning and management, Environ Sci Pollut Res (2019) 26: 24313. </w:t>
      </w:r>
      <w:hyperlink r:id="rId14" w:history="1">
        <w:r w:rsidR="00413C89" w:rsidRPr="00194789">
          <w:rPr>
            <w:rStyle w:val="Hyperlink"/>
            <w:sz w:val="24"/>
            <w:szCs w:val="24"/>
            <w:lang w:bidi="fa-IR"/>
          </w:rPr>
          <w:t>https://doi.org/10.1007/s11356-019-05901-9</w:t>
        </w:r>
      </w:hyperlink>
      <w:r w:rsidRPr="00194789">
        <w:rPr>
          <w:sz w:val="24"/>
          <w:szCs w:val="24"/>
          <w:lang w:bidi="fa-IR"/>
        </w:rPr>
        <w:t>.</w:t>
      </w:r>
    </w:p>
    <w:p w14:paraId="3AFE2AA5" w14:textId="77777777" w:rsidR="009069FA" w:rsidRPr="00194789" w:rsidRDefault="009069FA" w:rsidP="009069FA">
      <w:pPr>
        <w:pStyle w:val="ListParagraph"/>
        <w:ind w:left="780"/>
        <w:jc w:val="both"/>
        <w:rPr>
          <w:sz w:val="24"/>
          <w:szCs w:val="24"/>
          <w:lang w:bidi="fa-IR"/>
        </w:rPr>
      </w:pPr>
      <w:r w:rsidRPr="00194789">
        <w:rPr>
          <w:sz w:val="24"/>
          <w:szCs w:val="24"/>
          <w:lang w:bidi="fa-IR"/>
        </w:rPr>
        <w:t xml:space="preserve">Retrieved from </w:t>
      </w:r>
      <w:hyperlink r:id="rId15" w:history="1">
        <w:r w:rsidRPr="00194789">
          <w:rPr>
            <w:rStyle w:val="Hyperlink"/>
            <w:sz w:val="24"/>
          </w:rPr>
          <w:t>https://link.springer.com/article/10.1007/s11356-019-05901-9</w:t>
        </w:r>
      </w:hyperlink>
    </w:p>
    <w:p w14:paraId="43B6BE8E" w14:textId="77777777" w:rsidR="00413C89" w:rsidRPr="00194789" w:rsidRDefault="00413C89" w:rsidP="00413C89">
      <w:pPr>
        <w:pStyle w:val="ListParagraph"/>
        <w:numPr>
          <w:ilvl w:val="0"/>
          <w:numId w:val="4"/>
        </w:numPr>
        <w:jc w:val="both"/>
        <w:rPr>
          <w:sz w:val="24"/>
          <w:szCs w:val="24"/>
          <w:lang w:bidi="fa-IR"/>
        </w:rPr>
      </w:pPr>
      <w:r w:rsidRPr="00194789">
        <w:rPr>
          <w:sz w:val="24"/>
          <w:szCs w:val="24"/>
          <w:lang w:bidi="fa-IR"/>
        </w:rPr>
        <w:t>Alavipoor, F. S., Amiri, M. J., Ahmadi, A. "effect of enviro</w:t>
      </w:r>
      <w:r w:rsidR="00BC5EAF" w:rsidRPr="00194789">
        <w:rPr>
          <w:sz w:val="24"/>
          <w:szCs w:val="24"/>
          <w:lang w:bidi="fa-IR"/>
        </w:rPr>
        <w:t xml:space="preserve">nmental sciences on female high </w:t>
      </w:r>
      <w:r w:rsidRPr="00194789">
        <w:rPr>
          <w:sz w:val="24"/>
          <w:szCs w:val="24"/>
          <w:lang w:bidi="fa-IR"/>
        </w:rPr>
        <w:t xml:space="preserve">school students in the </w:t>
      </w:r>
      <w:r w:rsidR="00BC5EAF" w:rsidRPr="00194789">
        <w:rPr>
          <w:sz w:val="24"/>
          <w:szCs w:val="24"/>
          <w:lang w:bidi="fa-IR"/>
        </w:rPr>
        <w:t>Iranian</w:t>
      </w:r>
      <w:r w:rsidRPr="00194789">
        <w:rPr>
          <w:sz w:val="24"/>
          <w:szCs w:val="24"/>
          <w:lang w:bidi="fa-IR"/>
        </w:rPr>
        <w:t xml:space="preserve"> education system (a case study: district 19 of </w:t>
      </w:r>
      <w:r w:rsidR="00BC5EAF" w:rsidRPr="00194789">
        <w:rPr>
          <w:sz w:val="24"/>
          <w:szCs w:val="24"/>
          <w:lang w:bidi="fa-IR"/>
        </w:rPr>
        <w:t>Tehran</w:t>
      </w:r>
      <w:r w:rsidRPr="00194789">
        <w:rPr>
          <w:sz w:val="24"/>
          <w:szCs w:val="24"/>
          <w:lang w:bidi="fa-IR"/>
        </w:rPr>
        <w:t>)." Environmental Planning and Management</w:t>
      </w:r>
      <w:r w:rsidR="006A5440" w:rsidRPr="00194789">
        <w:rPr>
          <w:sz w:val="24"/>
          <w:szCs w:val="24"/>
          <w:lang w:bidi="fa-IR"/>
        </w:rPr>
        <w:t>, Cambridge Scholar Publishing</w:t>
      </w:r>
      <w:r w:rsidRPr="00194789">
        <w:rPr>
          <w:sz w:val="24"/>
          <w:szCs w:val="24"/>
          <w:lang w:bidi="fa-IR"/>
        </w:rPr>
        <w:t xml:space="preserve"> (2019): 288.</w:t>
      </w:r>
    </w:p>
    <w:p w14:paraId="507E8EF2" w14:textId="77777777" w:rsidR="0048136B" w:rsidRDefault="00314AA7" w:rsidP="0061128D">
      <w:pPr>
        <w:pStyle w:val="ListParagraph"/>
        <w:ind w:left="780"/>
        <w:jc w:val="both"/>
        <w:rPr>
          <w:sz w:val="24"/>
          <w:szCs w:val="24"/>
          <w:lang w:bidi="fa-IR"/>
        </w:rPr>
      </w:pPr>
      <w:r w:rsidRPr="00194789">
        <w:rPr>
          <w:sz w:val="24"/>
          <w:szCs w:val="24"/>
          <w:lang w:bidi="fa-IR"/>
        </w:rPr>
        <w:t>Retrieved from</w:t>
      </w:r>
      <w:r w:rsidR="00326833" w:rsidRPr="00194789">
        <w:rPr>
          <w:sz w:val="24"/>
          <w:szCs w:val="24"/>
          <w:lang w:bidi="fa-IR"/>
        </w:rPr>
        <w:t xml:space="preserve"> </w:t>
      </w:r>
      <w:hyperlink r:id="rId16" w:anchor="v=onepage&amp;q=effect%20of%20environmental%20sciences%20on%20female%20high%20school%20students%20in%20the%20Iranian%20education%20system%20(a%20case%20study%3A%20district%2019%20of%20Tehran).%22&amp;f=false" w:history="1">
        <w:r w:rsidR="00326833" w:rsidRPr="00194789">
          <w:rPr>
            <w:rStyle w:val="Hyperlink"/>
            <w:sz w:val="24"/>
            <w:szCs w:val="24"/>
            <w:lang w:bidi="fa-IR"/>
          </w:rPr>
          <w:t>https://books.google.com/books?hl=en&amp;lr=&amp;id=kjeMDwAAQBAJ&amp;oi=fnd&amp;pg=PA288&amp;dq=effect+of+environmental+sciences+on+female+high+school+students+in+the+Iranian+education+system+(a+case+study:+district+19+of+Tehran).%22+&amp;ots=ea8qNYpZMm&amp;sig=HoRkT4_BPdRSgFxQKelgMKCYpDU#v=onepage&amp;q=effect%20of%20environmental%20sciences%20on%20female%20high%20school%20students%20in%20the%20Iranian%20education%20system%20(a%20case%20study%3A%20district%2019%20of%20Tehran).%22&amp;f=false</w:t>
        </w:r>
      </w:hyperlink>
      <w:r w:rsidR="00326833" w:rsidRPr="00194789">
        <w:rPr>
          <w:sz w:val="24"/>
          <w:szCs w:val="24"/>
          <w:lang w:bidi="fa-IR"/>
        </w:rPr>
        <w:t>.</w:t>
      </w:r>
    </w:p>
    <w:p w14:paraId="27606189" w14:textId="1FD5DC57" w:rsidR="00B02145" w:rsidRDefault="003C64CB" w:rsidP="000375A5">
      <w:pPr>
        <w:pStyle w:val="ListParagraph"/>
        <w:numPr>
          <w:ilvl w:val="0"/>
          <w:numId w:val="4"/>
        </w:numPr>
        <w:jc w:val="both"/>
        <w:rPr>
          <w:sz w:val="24"/>
          <w:szCs w:val="24"/>
          <w:lang w:bidi="fa-IR"/>
        </w:rPr>
      </w:pPr>
      <w:r w:rsidRPr="003C64CB">
        <w:rPr>
          <w:sz w:val="24"/>
          <w:szCs w:val="24"/>
          <w:lang w:bidi="fa-IR"/>
        </w:rPr>
        <w:t>Alavipoor, F. S., S. Karimi, H. Jafari, M. S. Hassanvand, and M. Tanha Ziyarati. “Causal Relationships of Health Risk of Air Pollution in Industrial Area”. Entorn</w:t>
      </w:r>
      <w:r>
        <w:rPr>
          <w:sz w:val="24"/>
          <w:szCs w:val="24"/>
          <w:lang w:bidi="fa-IR"/>
        </w:rPr>
        <w:t>o Geográfico, no. 28 (2024),</w:t>
      </w:r>
      <w:r w:rsidRPr="003C64CB">
        <w:rPr>
          <w:sz w:val="24"/>
          <w:szCs w:val="24"/>
          <w:lang w:bidi="fa-IR"/>
        </w:rPr>
        <w:t xml:space="preserve"> p. e24113697, doi:10.25100/eg.v0i28.13697.</w:t>
      </w:r>
      <w:r w:rsidR="00326833" w:rsidRPr="00194789">
        <w:rPr>
          <w:sz w:val="24"/>
          <w:szCs w:val="24"/>
          <w:lang w:bidi="fa-IR"/>
        </w:rPr>
        <w:t xml:space="preserve"> </w:t>
      </w:r>
      <w:r w:rsidR="000375A5" w:rsidRPr="00194789">
        <w:rPr>
          <w:sz w:val="24"/>
          <w:szCs w:val="24"/>
          <w:lang w:bidi="fa-IR"/>
        </w:rPr>
        <w:t>Retrieved from</w:t>
      </w:r>
      <w:r w:rsidR="000375A5">
        <w:rPr>
          <w:sz w:val="24"/>
          <w:szCs w:val="24"/>
          <w:lang w:bidi="fa-IR"/>
        </w:rPr>
        <w:t xml:space="preserve"> </w:t>
      </w:r>
      <w:hyperlink r:id="rId17" w:history="1">
        <w:r w:rsidR="000375A5" w:rsidRPr="006E5D8B">
          <w:rPr>
            <w:rStyle w:val="Hyperlink"/>
            <w:sz w:val="24"/>
            <w:szCs w:val="24"/>
            <w:lang w:bidi="fa-IR"/>
          </w:rPr>
          <w:t>https://entornogeografico.univalle.edu.co/index.php/entornogeografico/article/view/13697</w:t>
        </w:r>
      </w:hyperlink>
      <w:r w:rsidR="000375A5">
        <w:rPr>
          <w:sz w:val="24"/>
          <w:szCs w:val="24"/>
          <w:lang w:bidi="fa-IR"/>
        </w:rPr>
        <w:t xml:space="preserve">. </w:t>
      </w:r>
      <w:bookmarkStart w:id="0" w:name="_GoBack"/>
      <w:bookmarkEnd w:id="0"/>
    </w:p>
    <w:p w14:paraId="1B2CC460" w14:textId="77777777" w:rsidR="00D53F1B" w:rsidRDefault="00D53F1B" w:rsidP="00373983">
      <w:pPr>
        <w:bidi/>
        <w:jc w:val="both"/>
        <w:rPr>
          <w:b/>
          <w:bCs/>
          <w:sz w:val="24"/>
          <w:rtl/>
        </w:rPr>
      </w:pPr>
    </w:p>
    <w:p w14:paraId="5271B1E1" w14:textId="7A549D8B" w:rsidR="009D3E2E" w:rsidRPr="00194789" w:rsidRDefault="009D3E2E" w:rsidP="00D53F1B">
      <w:pPr>
        <w:bidi/>
        <w:jc w:val="both"/>
        <w:rPr>
          <w:b/>
          <w:bCs/>
          <w:sz w:val="24"/>
          <w:rtl/>
          <w:lang w:bidi="fa-IR"/>
        </w:rPr>
      </w:pPr>
      <w:r w:rsidRPr="00194789">
        <w:rPr>
          <w:rFonts w:hint="cs"/>
          <w:b/>
          <w:bCs/>
          <w:sz w:val="24"/>
          <w:rtl/>
        </w:rPr>
        <w:t>مقالات علمی پژوهشی</w:t>
      </w:r>
    </w:p>
    <w:p w14:paraId="666A1D43" w14:textId="16260158" w:rsidR="00AD4611" w:rsidRPr="00194789" w:rsidRDefault="000313D5" w:rsidP="000313D5">
      <w:pPr>
        <w:pStyle w:val="ListParagraph"/>
        <w:numPr>
          <w:ilvl w:val="0"/>
          <w:numId w:val="15"/>
        </w:numPr>
        <w:bidi/>
        <w:rPr>
          <w:sz w:val="24"/>
        </w:rPr>
      </w:pPr>
      <w:r w:rsidRPr="00194789">
        <w:rPr>
          <w:rFonts w:hint="cs"/>
          <w:sz w:val="24"/>
          <w:rtl/>
        </w:rPr>
        <w:t>علوی‌پور، فاطمه سادات، کریمی، سعید، ارزیابی ریسک بهداشتی حفاری چاه نفت در میدان نفتی</w:t>
      </w:r>
      <w:r w:rsidR="00184CCD">
        <w:rPr>
          <w:rFonts w:hint="cs"/>
          <w:sz w:val="24"/>
          <w:rtl/>
          <w:lang w:bidi="fa-IR"/>
        </w:rPr>
        <w:t xml:space="preserve"> (در مرحله پردازش)</w:t>
      </w:r>
      <w:r w:rsidRPr="00194789">
        <w:rPr>
          <w:rFonts w:hint="cs"/>
          <w:sz w:val="24"/>
          <w:rtl/>
        </w:rPr>
        <w:t>.</w:t>
      </w:r>
      <w:r w:rsidR="00B26E4D" w:rsidRPr="00194789">
        <w:rPr>
          <w:rFonts w:hint="cs"/>
          <w:sz w:val="24"/>
          <w:rtl/>
        </w:rPr>
        <w:t xml:space="preserve"> </w:t>
      </w:r>
    </w:p>
    <w:p w14:paraId="0FF18981" w14:textId="4DA51C9A" w:rsidR="00A62965" w:rsidRPr="00194789" w:rsidRDefault="00F61C53" w:rsidP="00CF1282">
      <w:pPr>
        <w:pStyle w:val="ListParagraph"/>
        <w:numPr>
          <w:ilvl w:val="0"/>
          <w:numId w:val="15"/>
        </w:numPr>
        <w:bidi/>
        <w:jc w:val="both"/>
        <w:rPr>
          <w:sz w:val="24"/>
        </w:rPr>
      </w:pPr>
      <w:r w:rsidRPr="00194789">
        <w:rPr>
          <w:rFonts w:hint="cs"/>
          <w:sz w:val="24"/>
          <w:rtl/>
        </w:rPr>
        <w:t xml:space="preserve">علوی‌پور، فاطمه سادات، </w:t>
      </w:r>
      <w:r w:rsidR="004A276D" w:rsidRPr="00194789">
        <w:rPr>
          <w:rFonts w:hint="cs"/>
          <w:sz w:val="24"/>
          <w:rtl/>
        </w:rPr>
        <w:t>کریمی، سعید</w:t>
      </w:r>
      <w:r w:rsidRPr="00194789">
        <w:rPr>
          <w:rFonts w:hint="cs"/>
          <w:sz w:val="24"/>
          <w:rtl/>
        </w:rPr>
        <w:t>، یزدان‌داد، حسین، وحیدیان، عاطفه. "</w:t>
      </w:r>
      <w:r w:rsidR="001216D6" w:rsidRPr="00194789">
        <w:rPr>
          <w:sz w:val="24"/>
          <w:rtl/>
        </w:rPr>
        <w:t>سنجش دانش و نگرش مح</w:t>
      </w:r>
      <w:r w:rsidR="001216D6" w:rsidRPr="00194789">
        <w:rPr>
          <w:rFonts w:hint="cs"/>
          <w:sz w:val="24"/>
          <w:rtl/>
        </w:rPr>
        <w:t>یط</w:t>
      </w:r>
      <w:r w:rsidR="001216D6" w:rsidRPr="00194789">
        <w:rPr>
          <w:sz w:val="24"/>
          <w:rtl/>
        </w:rPr>
        <w:t xml:space="preserve"> ز</w:t>
      </w:r>
      <w:r w:rsidR="001216D6" w:rsidRPr="00194789">
        <w:rPr>
          <w:rFonts w:hint="cs"/>
          <w:sz w:val="24"/>
          <w:rtl/>
        </w:rPr>
        <w:t>یستی</w:t>
      </w:r>
      <w:r w:rsidR="001216D6" w:rsidRPr="00194789">
        <w:rPr>
          <w:sz w:val="24"/>
          <w:rtl/>
        </w:rPr>
        <w:t xml:space="preserve"> دانش</w:t>
      </w:r>
      <w:r w:rsidR="001216D6" w:rsidRPr="00194789">
        <w:rPr>
          <w:sz w:val="24"/>
          <w:rtl/>
        </w:rPr>
        <w:softHyphen/>
        <w:t>آموزان</w:t>
      </w:r>
      <w:r w:rsidR="001216D6" w:rsidRPr="00194789">
        <w:rPr>
          <w:rFonts w:hint="cs"/>
          <w:sz w:val="24"/>
          <w:rtl/>
        </w:rPr>
        <w:t xml:space="preserve"> </w:t>
      </w:r>
      <w:r w:rsidR="001216D6" w:rsidRPr="00194789">
        <w:rPr>
          <w:sz w:val="24"/>
          <w:rtl/>
        </w:rPr>
        <w:t>(مطالعه مورد</w:t>
      </w:r>
      <w:r w:rsidR="001216D6" w:rsidRPr="00194789">
        <w:rPr>
          <w:rFonts w:hint="cs"/>
          <w:sz w:val="24"/>
          <w:rtl/>
        </w:rPr>
        <w:t>ی</w:t>
      </w:r>
      <w:r w:rsidR="001216D6" w:rsidRPr="00194789">
        <w:rPr>
          <w:sz w:val="24"/>
          <w:rtl/>
        </w:rPr>
        <w:t>: مدارس مقطع ابتدا</w:t>
      </w:r>
      <w:r w:rsidR="001216D6" w:rsidRPr="00194789">
        <w:rPr>
          <w:rFonts w:hint="cs"/>
          <w:sz w:val="24"/>
          <w:rtl/>
        </w:rPr>
        <w:t>یی</w:t>
      </w:r>
      <w:r w:rsidR="001216D6" w:rsidRPr="00194789">
        <w:rPr>
          <w:sz w:val="24"/>
          <w:rtl/>
        </w:rPr>
        <w:t xml:space="preserve"> در شهرستان طرقبه و شاند</w:t>
      </w:r>
      <w:r w:rsidR="001216D6" w:rsidRPr="00194789">
        <w:rPr>
          <w:rFonts w:hint="cs"/>
          <w:sz w:val="24"/>
          <w:rtl/>
        </w:rPr>
        <w:t>یز</w:t>
      </w:r>
      <w:r w:rsidR="001216D6" w:rsidRPr="00194789">
        <w:rPr>
          <w:sz w:val="24"/>
          <w:rtl/>
        </w:rPr>
        <w:t>)</w:t>
      </w:r>
      <w:r w:rsidR="007950DC" w:rsidRPr="00194789">
        <w:rPr>
          <w:rFonts w:hint="cs"/>
          <w:sz w:val="24"/>
          <w:rtl/>
        </w:rPr>
        <w:t>".</w:t>
      </w:r>
      <w:r w:rsidR="00E070EC" w:rsidRPr="00194789">
        <w:rPr>
          <w:sz w:val="24"/>
          <w:rtl/>
        </w:rPr>
        <w:t xml:space="preserve"> </w:t>
      </w:r>
      <w:r w:rsidR="00A16112" w:rsidRPr="00194789">
        <w:rPr>
          <w:sz w:val="24"/>
          <w:rtl/>
        </w:rPr>
        <w:t>مجله علم</w:t>
      </w:r>
      <w:r w:rsidR="00A16112" w:rsidRPr="00194789">
        <w:rPr>
          <w:rFonts w:hint="cs"/>
          <w:sz w:val="24"/>
          <w:rtl/>
        </w:rPr>
        <w:t>ی</w:t>
      </w:r>
      <w:r w:rsidR="00A16112" w:rsidRPr="00194789">
        <w:rPr>
          <w:sz w:val="24"/>
          <w:rtl/>
        </w:rPr>
        <w:t>- پژوهش</w:t>
      </w:r>
      <w:r w:rsidR="00A16112" w:rsidRPr="00194789">
        <w:rPr>
          <w:rFonts w:hint="cs"/>
          <w:sz w:val="24"/>
          <w:rtl/>
        </w:rPr>
        <w:t xml:space="preserve">ی </w:t>
      </w:r>
      <w:r w:rsidR="00E070EC" w:rsidRPr="00194789">
        <w:rPr>
          <w:sz w:val="24"/>
          <w:rtl/>
          <w:lang w:bidi="fa-IR"/>
        </w:rPr>
        <w:t>پژوهشها</w:t>
      </w:r>
      <w:r w:rsidR="00E070EC" w:rsidRPr="00194789">
        <w:rPr>
          <w:rFonts w:hint="cs"/>
          <w:sz w:val="24"/>
          <w:rtl/>
          <w:lang w:bidi="fa-IR"/>
        </w:rPr>
        <w:t>ی</w:t>
      </w:r>
      <w:r w:rsidR="00E070EC" w:rsidRPr="00194789">
        <w:rPr>
          <w:sz w:val="24"/>
          <w:rtl/>
          <w:lang w:bidi="fa-IR"/>
        </w:rPr>
        <w:t xml:space="preserve"> روستائ</w:t>
      </w:r>
      <w:r w:rsidR="00E070EC" w:rsidRPr="00194789">
        <w:rPr>
          <w:rFonts w:hint="cs"/>
          <w:sz w:val="24"/>
          <w:rtl/>
          <w:lang w:bidi="fa-IR"/>
        </w:rPr>
        <w:t>ی</w:t>
      </w:r>
      <w:r w:rsidR="004A276D" w:rsidRPr="00194789">
        <w:rPr>
          <w:rFonts w:hint="cs"/>
          <w:sz w:val="24"/>
          <w:rtl/>
          <w:lang w:bidi="fa-IR"/>
        </w:rPr>
        <w:t>.</w:t>
      </w:r>
      <w:r w:rsidR="00AA1CE9" w:rsidRPr="00194789">
        <w:rPr>
          <w:rFonts w:hint="cs"/>
          <w:sz w:val="24"/>
          <w:rtl/>
          <w:lang w:bidi="fa-IR"/>
        </w:rPr>
        <w:t xml:space="preserve"> شماره 4، صفحات </w:t>
      </w:r>
      <w:r w:rsidR="00F3628C" w:rsidRPr="00194789">
        <w:rPr>
          <w:rFonts w:hint="cs"/>
          <w:sz w:val="24"/>
          <w:rtl/>
          <w:lang w:bidi="fa-IR"/>
        </w:rPr>
        <w:t>672-687</w:t>
      </w:r>
      <w:r w:rsidR="00AA1CE9" w:rsidRPr="00194789">
        <w:rPr>
          <w:rFonts w:hint="cs"/>
          <w:sz w:val="24"/>
          <w:rtl/>
          <w:lang w:bidi="fa-IR"/>
        </w:rPr>
        <w:t>، زمستان 1395</w:t>
      </w:r>
      <w:r w:rsidR="00447376" w:rsidRPr="00134FA4">
        <w:rPr>
          <w:rFonts w:hint="cs"/>
          <w:sz w:val="24"/>
          <w:rtl/>
          <w:lang w:bidi="fa-IR"/>
        </w:rPr>
        <w:t>.</w:t>
      </w:r>
      <w:r w:rsidR="00134FA4" w:rsidRPr="00134FA4">
        <w:rPr>
          <w:rFonts w:hint="cs"/>
          <w:sz w:val="24"/>
          <w:rtl/>
          <w:lang w:bidi="fa-IR"/>
        </w:rPr>
        <w:t xml:space="preserve">                               </w:t>
      </w:r>
      <w:r w:rsidR="001035D4" w:rsidRPr="00194789">
        <w:rPr>
          <w:rFonts w:hint="cs"/>
          <w:sz w:val="24"/>
          <w:rtl/>
          <w:lang w:bidi="fa-IR"/>
        </w:rPr>
        <w:t xml:space="preserve"> </w:t>
      </w:r>
      <w:r w:rsidR="00134FA4" w:rsidRPr="00134FA4">
        <w:rPr>
          <w:sz w:val="24"/>
          <w:lang w:bidi="fa-IR"/>
        </w:rPr>
        <w:t>6-jjr/21859.10/org.doi.dx://http</w:t>
      </w:r>
      <w:r w:rsidR="00134FA4" w:rsidRPr="00134FA4">
        <w:rPr>
          <w:rFonts w:hint="cs"/>
          <w:sz w:val="24"/>
          <w:rtl/>
          <w:lang w:bidi="fa-IR"/>
        </w:rPr>
        <w:t>.</w:t>
      </w:r>
      <w:r w:rsidR="00134FA4">
        <w:rPr>
          <w:rFonts w:hint="cs"/>
          <w:rtl/>
        </w:rPr>
        <w:t xml:space="preserve"> </w:t>
      </w:r>
      <w:r w:rsidR="00FA6EBE">
        <w:rPr>
          <w:rFonts w:hint="cs"/>
          <w:rtl/>
        </w:rPr>
        <w:t xml:space="preserve"> </w:t>
      </w:r>
    </w:p>
    <w:p w14:paraId="4034DE7F" w14:textId="77777777" w:rsidR="001035D4" w:rsidRPr="00194789" w:rsidRDefault="001035D4" w:rsidP="00B078B0">
      <w:pPr>
        <w:pStyle w:val="ListParagraph"/>
        <w:numPr>
          <w:ilvl w:val="1"/>
          <w:numId w:val="15"/>
        </w:numPr>
        <w:bidi/>
        <w:jc w:val="both"/>
        <w:rPr>
          <w:sz w:val="24"/>
          <w:lang w:bidi="fa-IR"/>
        </w:rPr>
      </w:pPr>
      <w:r w:rsidRPr="00194789">
        <w:rPr>
          <w:rFonts w:hint="cs"/>
          <w:sz w:val="24"/>
          <w:rtl/>
          <w:lang w:bidi="fa-IR"/>
        </w:rPr>
        <w:t xml:space="preserve">قابل دسترس در </w:t>
      </w:r>
      <w:hyperlink r:id="rId18" w:history="1">
        <w:r w:rsidR="00247DB4" w:rsidRPr="00194789">
          <w:rPr>
            <w:rStyle w:val="Hyperlink"/>
            <w:sz w:val="24"/>
          </w:rPr>
          <w:t>https://jrur.ut.ac.ir/article_61072.html</w:t>
        </w:r>
      </w:hyperlink>
      <w:r w:rsidR="00247DB4" w:rsidRPr="00194789">
        <w:rPr>
          <w:rFonts w:hint="cs"/>
          <w:sz w:val="24"/>
          <w:rtl/>
          <w:lang w:bidi="fa-IR"/>
        </w:rPr>
        <w:t xml:space="preserve">. </w:t>
      </w:r>
    </w:p>
    <w:p w14:paraId="474896A9" w14:textId="77777777" w:rsidR="002340B4" w:rsidRPr="00194789" w:rsidRDefault="008C01F9" w:rsidP="00B078B0">
      <w:pPr>
        <w:pStyle w:val="ListParagraph"/>
        <w:numPr>
          <w:ilvl w:val="0"/>
          <w:numId w:val="15"/>
        </w:numPr>
        <w:bidi/>
        <w:jc w:val="both"/>
        <w:rPr>
          <w:sz w:val="24"/>
          <w:lang w:bidi="fa-IR"/>
        </w:rPr>
      </w:pPr>
      <w:r w:rsidRPr="00194789">
        <w:rPr>
          <w:rFonts w:hint="cs"/>
          <w:sz w:val="24"/>
          <w:rtl/>
        </w:rPr>
        <w:lastRenderedPageBreak/>
        <w:t xml:space="preserve"> </w:t>
      </w:r>
      <w:r w:rsidR="004E1F70" w:rsidRPr="00194789">
        <w:rPr>
          <w:sz w:val="24"/>
          <w:rtl/>
        </w:rPr>
        <w:t>علو</w:t>
      </w:r>
      <w:r w:rsidR="004E1F70" w:rsidRPr="00194789">
        <w:rPr>
          <w:rFonts w:hint="cs"/>
          <w:sz w:val="24"/>
          <w:rtl/>
        </w:rPr>
        <w:t>ی‌پور</w:t>
      </w:r>
      <w:r w:rsidR="004E1F70" w:rsidRPr="00194789">
        <w:rPr>
          <w:rFonts w:hint="cs"/>
          <w:sz w:val="24"/>
          <w:rtl/>
          <w:lang w:bidi="fa-IR"/>
        </w:rPr>
        <w:t>،</w:t>
      </w:r>
      <w:r w:rsidR="004E1F70" w:rsidRPr="00194789">
        <w:rPr>
          <w:sz w:val="24"/>
          <w:rtl/>
        </w:rPr>
        <w:t xml:space="preserve"> فاطمه سادات</w:t>
      </w:r>
      <w:r w:rsidR="004E1F70" w:rsidRPr="00194789">
        <w:rPr>
          <w:rFonts w:hint="cs"/>
          <w:sz w:val="24"/>
          <w:rtl/>
        </w:rPr>
        <w:t>،</w:t>
      </w:r>
      <w:r w:rsidR="004E1F70" w:rsidRPr="00194789">
        <w:rPr>
          <w:sz w:val="24"/>
          <w:rtl/>
        </w:rPr>
        <w:t xml:space="preserve"> قربان</w:t>
      </w:r>
      <w:r w:rsidR="004E1F70" w:rsidRPr="00194789">
        <w:rPr>
          <w:rFonts w:hint="cs"/>
          <w:sz w:val="24"/>
          <w:rtl/>
        </w:rPr>
        <w:t>ی‌نیا،</w:t>
      </w:r>
      <w:r w:rsidR="004E1F70" w:rsidRPr="00194789">
        <w:rPr>
          <w:sz w:val="24"/>
          <w:rtl/>
        </w:rPr>
        <w:t xml:space="preserve"> زهرا</w:t>
      </w:r>
      <w:r w:rsidR="004E1F70" w:rsidRPr="00194789">
        <w:rPr>
          <w:rFonts w:hint="cs"/>
          <w:sz w:val="24"/>
          <w:rtl/>
        </w:rPr>
        <w:t>،</w:t>
      </w:r>
      <w:r w:rsidR="004E1F70" w:rsidRPr="00194789">
        <w:rPr>
          <w:sz w:val="24"/>
          <w:rtl/>
        </w:rPr>
        <w:t xml:space="preserve"> کر</w:t>
      </w:r>
      <w:r w:rsidR="004E1F70" w:rsidRPr="00194789">
        <w:rPr>
          <w:rFonts w:hint="cs"/>
          <w:sz w:val="24"/>
          <w:rtl/>
        </w:rPr>
        <w:t>یمی،</w:t>
      </w:r>
      <w:r w:rsidR="004E1F70" w:rsidRPr="00194789">
        <w:rPr>
          <w:sz w:val="24"/>
          <w:rtl/>
        </w:rPr>
        <w:t xml:space="preserve"> سع</w:t>
      </w:r>
      <w:r w:rsidR="004E1F70" w:rsidRPr="00194789">
        <w:rPr>
          <w:rFonts w:hint="cs"/>
          <w:sz w:val="24"/>
          <w:rtl/>
        </w:rPr>
        <w:t>ید</w:t>
      </w:r>
      <w:r w:rsidR="004E1F70" w:rsidRPr="00194789">
        <w:rPr>
          <w:sz w:val="24"/>
          <w:rtl/>
        </w:rPr>
        <w:t>، جعفر</w:t>
      </w:r>
      <w:r w:rsidR="004E1F70" w:rsidRPr="00194789">
        <w:rPr>
          <w:rFonts w:hint="cs"/>
          <w:sz w:val="24"/>
          <w:rtl/>
        </w:rPr>
        <w:t>ی،</w:t>
      </w:r>
      <w:r w:rsidR="004E1F70" w:rsidRPr="00194789">
        <w:rPr>
          <w:sz w:val="24"/>
          <w:rtl/>
        </w:rPr>
        <w:t xml:space="preserve"> حم</w:t>
      </w:r>
      <w:r w:rsidR="004E1F70" w:rsidRPr="00194789">
        <w:rPr>
          <w:rFonts w:hint="cs"/>
          <w:sz w:val="24"/>
          <w:rtl/>
        </w:rPr>
        <w:t xml:space="preserve">یدرضا. </w:t>
      </w:r>
      <w:r w:rsidR="00413E24" w:rsidRPr="00194789">
        <w:rPr>
          <w:rFonts w:hint="cs"/>
          <w:sz w:val="24"/>
          <w:rtl/>
        </w:rPr>
        <w:t>"</w:t>
      </w:r>
      <w:r w:rsidR="00413E24" w:rsidRPr="00194789">
        <w:rPr>
          <w:sz w:val="24"/>
          <w:rtl/>
        </w:rPr>
        <w:t>تلف</w:t>
      </w:r>
      <w:r w:rsidR="00413E24" w:rsidRPr="00194789">
        <w:rPr>
          <w:rFonts w:hint="cs"/>
          <w:sz w:val="24"/>
          <w:rtl/>
        </w:rPr>
        <w:t>یق</w:t>
      </w:r>
      <w:r w:rsidR="00413E24" w:rsidRPr="00194789">
        <w:rPr>
          <w:sz w:val="24"/>
          <w:rtl/>
        </w:rPr>
        <w:t xml:space="preserve"> روش </w:t>
      </w:r>
      <w:r w:rsidR="00413E24" w:rsidRPr="00194789">
        <w:rPr>
          <w:sz w:val="24"/>
        </w:rPr>
        <w:t>WRASTIC</w:t>
      </w:r>
      <w:r w:rsidR="00413E24" w:rsidRPr="00194789">
        <w:rPr>
          <w:sz w:val="24"/>
          <w:rtl/>
        </w:rPr>
        <w:t xml:space="preserve"> با ارز</w:t>
      </w:r>
      <w:r w:rsidR="00413E24" w:rsidRPr="00194789">
        <w:rPr>
          <w:rFonts w:hint="cs"/>
          <w:sz w:val="24"/>
          <w:rtl/>
        </w:rPr>
        <w:t>یابی</w:t>
      </w:r>
      <w:r w:rsidR="00413E24" w:rsidRPr="00194789">
        <w:rPr>
          <w:sz w:val="24"/>
          <w:rtl/>
        </w:rPr>
        <w:t xml:space="preserve"> چند مع</w:t>
      </w:r>
      <w:r w:rsidR="00413E24" w:rsidRPr="00194789">
        <w:rPr>
          <w:rFonts w:hint="cs"/>
          <w:sz w:val="24"/>
          <w:rtl/>
        </w:rPr>
        <w:t>یاره</w:t>
      </w:r>
      <w:r w:rsidR="00413E24" w:rsidRPr="00194789">
        <w:rPr>
          <w:sz w:val="24"/>
          <w:rtl/>
        </w:rPr>
        <w:t xml:space="preserve"> و مدل فاز</w:t>
      </w:r>
      <w:r w:rsidR="00413E24" w:rsidRPr="00194789">
        <w:rPr>
          <w:rFonts w:hint="cs"/>
          <w:sz w:val="24"/>
          <w:rtl/>
        </w:rPr>
        <w:t>ی</w:t>
      </w:r>
      <w:r w:rsidR="00413E24" w:rsidRPr="00194789">
        <w:rPr>
          <w:sz w:val="24"/>
          <w:rtl/>
        </w:rPr>
        <w:t xml:space="preserve"> به منظور ارز</w:t>
      </w:r>
      <w:r w:rsidR="00413E24" w:rsidRPr="00194789">
        <w:rPr>
          <w:rFonts w:hint="cs"/>
          <w:sz w:val="24"/>
          <w:rtl/>
        </w:rPr>
        <w:t>یابی</w:t>
      </w:r>
      <w:r w:rsidR="00413E24" w:rsidRPr="00194789">
        <w:rPr>
          <w:sz w:val="24"/>
          <w:rtl/>
        </w:rPr>
        <w:t xml:space="preserve"> ر</w:t>
      </w:r>
      <w:r w:rsidR="00413E24" w:rsidRPr="00194789">
        <w:rPr>
          <w:rFonts w:hint="cs"/>
          <w:sz w:val="24"/>
          <w:rtl/>
        </w:rPr>
        <w:t>یسک</w:t>
      </w:r>
      <w:r w:rsidR="00413E24" w:rsidRPr="00194789">
        <w:rPr>
          <w:sz w:val="24"/>
          <w:rtl/>
        </w:rPr>
        <w:t xml:space="preserve"> آلودگ</w:t>
      </w:r>
      <w:r w:rsidR="00413E24" w:rsidRPr="00194789">
        <w:rPr>
          <w:rFonts w:hint="cs"/>
          <w:sz w:val="24"/>
          <w:rtl/>
        </w:rPr>
        <w:t>ی</w:t>
      </w:r>
      <w:r w:rsidR="00413E24" w:rsidRPr="00194789">
        <w:rPr>
          <w:sz w:val="24"/>
          <w:rtl/>
        </w:rPr>
        <w:t xml:space="preserve"> آب‌ها</w:t>
      </w:r>
      <w:r w:rsidR="00413E24" w:rsidRPr="00194789">
        <w:rPr>
          <w:rFonts w:hint="cs"/>
          <w:sz w:val="24"/>
          <w:rtl/>
        </w:rPr>
        <w:t>ی</w:t>
      </w:r>
      <w:r w:rsidR="00413E24" w:rsidRPr="00194789">
        <w:rPr>
          <w:sz w:val="24"/>
          <w:rtl/>
        </w:rPr>
        <w:t xml:space="preserve"> سطح</w:t>
      </w:r>
      <w:r w:rsidR="00413E24" w:rsidRPr="00194789">
        <w:rPr>
          <w:rFonts w:hint="cs"/>
          <w:sz w:val="24"/>
          <w:rtl/>
        </w:rPr>
        <w:t>ی". فصلنامه جغرافیا و توسعه،</w:t>
      </w:r>
      <w:r w:rsidR="00FB28B1" w:rsidRPr="00194789">
        <w:rPr>
          <w:rFonts w:hint="cs"/>
          <w:sz w:val="24"/>
          <w:rtl/>
        </w:rPr>
        <w:t xml:space="preserve"> شماره 44،</w:t>
      </w:r>
      <w:r w:rsidR="00283529" w:rsidRPr="00194789">
        <w:rPr>
          <w:rFonts w:hint="cs"/>
          <w:sz w:val="24"/>
          <w:rtl/>
        </w:rPr>
        <w:t xml:space="preserve"> صفحات 25-44،</w:t>
      </w:r>
      <w:r w:rsidR="00FB28B1" w:rsidRPr="00194789">
        <w:rPr>
          <w:rFonts w:hint="cs"/>
          <w:sz w:val="24"/>
          <w:rtl/>
        </w:rPr>
        <w:t xml:space="preserve"> پاییز</w:t>
      </w:r>
      <w:r w:rsidR="00413E24" w:rsidRPr="00194789">
        <w:rPr>
          <w:rFonts w:hint="cs"/>
          <w:sz w:val="24"/>
          <w:rtl/>
        </w:rPr>
        <w:t xml:space="preserve"> </w:t>
      </w:r>
      <w:r w:rsidR="00FB28B1" w:rsidRPr="00194789">
        <w:rPr>
          <w:rFonts w:hint="cs"/>
          <w:sz w:val="24"/>
          <w:rtl/>
        </w:rPr>
        <w:t>1395.</w:t>
      </w:r>
      <w:r w:rsidR="00701174" w:rsidRPr="00194789">
        <w:rPr>
          <w:rFonts w:hint="cs"/>
          <w:sz w:val="24"/>
          <w:rtl/>
        </w:rPr>
        <w:t xml:space="preserve"> </w:t>
      </w:r>
      <w:hyperlink r:id="rId19" w:history="1">
        <w:r w:rsidR="002340B4" w:rsidRPr="00194789">
          <w:rPr>
            <w:rStyle w:val="Hyperlink"/>
            <w:sz w:val="24"/>
            <w:lang w:bidi="fa-IR"/>
          </w:rPr>
          <w:t>https://dx.doi.org/10.22111/gdij.2016.2717</w:t>
        </w:r>
      </w:hyperlink>
      <w:r w:rsidR="002340B4" w:rsidRPr="00194789">
        <w:rPr>
          <w:rFonts w:hint="cs"/>
          <w:sz w:val="24"/>
          <w:rtl/>
          <w:lang w:bidi="fa-IR"/>
        </w:rPr>
        <w:t xml:space="preserve">. </w:t>
      </w:r>
    </w:p>
    <w:p w14:paraId="46C8BA25" w14:textId="77777777" w:rsidR="00A62965" w:rsidRPr="00194789" w:rsidRDefault="00701174" w:rsidP="00B078B0">
      <w:pPr>
        <w:pStyle w:val="ListParagraph"/>
        <w:numPr>
          <w:ilvl w:val="1"/>
          <w:numId w:val="15"/>
        </w:numPr>
        <w:bidi/>
        <w:jc w:val="both"/>
        <w:rPr>
          <w:sz w:val="24"/>
          <w:lang w:bidi="fa-IR"/>
        </w:rPr>
      </w:pPr>
      <w:r w:rsidRPr="00194789">
        <w:rPr>
          <w:rFonts w:hint="cs"/>
          <w:sz w:val="24"/>
          <w:rtl/>
        </w:rPr>
        <w:t>قابل دسترس در</w:t>
      </w:r>
      <w:r w:rsidR="0029232E" w:rsidRPr="00194789">
        <w:rPr>
          <w:rFonts w:hint="cs"/>
          <w:sz w:val="24"/>
          <w:rtl/>
          <w:lang w:bidi="fa-IR"/>
        </w:rPr>
        <w:t xml:space="preserve"> </w:t>
      </w:r>
      <w:hyperlink r:id="rId20" w:history="1">
        <w:r w:rsidR="0029232E" w:rsidRPr="00194789">
          <w:rPr>
            <w:rStyle w:val="Hyperlink"/>
            <w:sz w:val="24"/>
          </w:rPr>
          <w:t>http://gdij.usb.ac.ir/article_2717.html</w:t>
        </w:r>
      </w:hyperlink>
      <w:r w:rsidR="0029232E" w:rsidRPr="00194789">
        <w:rPr>
          <w:rFonts w:hint="cs"/>
          <w:sz w:val="24"/>
          <w:rtl/>
        </w:rPr>
        <w:t xml:space="preserve">. </w:t>
      </w:r>
    </w:p>
    <w:p w14:paraId="1D99F4BC" w14:textId="77777777" w:rsidR="00691532" w:rsidRPr="00194789" w:rsidRDefault="00AB1128" w:rsidP="00B078B0">
      <w:pPr>
        <w:pStyle w:val="ListParagraph"/>
        <w:numPr>
          <w:ilvl w:val="0"/>
          <w:numId w:val="15"/>
        </w:numPr>
        <w:bidi/>
        <w:jc w:val="both"/>
        <w:rPr>
          <w:sz w:val="24"/>
          <w:lang w:bidi="fa-IR"/>
        </w:rPr>
      </w:pPr>
      <w:r w:rsidRPr="00194789">
        <w:rPr>
          <w:sz w:val="24"/>
          <w:rtl/>
        </w:rPr>
        <w:t>علو</w:t>
      </w:r>
      <w:r w:rsidRPr="00194789">
        <w:rPr>
          <w:rFonts w:hint="cs"/>
          <w:sz w:val="24"/>
          <w:rtl/>
        </w:rPr>
        <w:t>ی‌</w:t>
      </w:r>
      <w:r w:rsidRPr="00194789">
        <w:rPr>
          <w:sz w:val="24"/>
          <w:rtl/>
        </w:rPr>
        <w:t>پور</w:t>
      </w:r>
      <w:r w:rsidRPr="00194789">
        <w:rPr>
          <w:rFonts w:hint="cs"/>
          <w:sz w:val="24"/>
          <w:rtl/>
        </w:rPr>
        <w:t>،</w:t>
      </w:r>
      <w:r w:rsidRPr="00194789">
        <w:rPr>
          <w:sz w:val="24"/>
          <w:rtl/>
        </w:rPr>
        <w:t xml:space="preserve"> فاطمه سادات</w:t>
      </w:r>
      <w:r w:rsidR="00852D39" w:rsidRPr="00194789">
        <w:rPr>
          <w:sz w:val="24"/>
          <w:rtl/>
        </w:rPr>
        <w:t xml:space="preserve">، </w:t>
      </w:r>
      <w:r w:rsidRPr="00194789">
        <w:rPr>
          <w:sz w:val="24"/>
          <w:rtl/>
        </w:rPr>
        <w:t>احسان</w:t>
      </w:r>
      <w:r w:rsidRPr="00194789">
        <w:rPr>
          <w:rFonts w:hint="cs"/>
          <w:sz w:val="24"/>
          <w:rtl/>
        </w:rPr>
        <w:t>ی،</w:t>
      </w:r>
      <w:r w:rsidRPr="00194789">
        <w:rPr>
          <w:sz w:val="24"/>
          <w:rtl/>
        </w:rPr>
        <w:t xml:space="preserve"> </w:t>
      </w:r>
      <w:r w:rsidR="00852D39" w:rsidRPr="00194789">
        <w:rPr>
          <w:sz w:val="24"/>
          <w:rtl/>
        </w:rPr>
        <w:t>ام</w:t>
      </w:r>
      <w:r w:rsidR="00852D39" w:rsidRPr="00194789">
        <w:rPr>
          <w:rFonts w:hint="cs"/>
          <w:sz w:val="24"/>
          <w:rtl/>
        </w:rPr>
        <w:t>یر</w:t>
      </w:r>
      <w:r w:rsidRPr="00194789">
        <w:rPr>
          <w:sz w:val="24"/>
          <w:rtl/>
        </w:rPr>
        <w:t xml:space="preserve"> هوشنگ، فائزه چهرآذر</w:t>
      </w:r>
      <w:r w:rsidRPr="00194789">
        <w:rPr>
          <w:rFonts w:hint="cs"/>
          <w:sz w:val="24"/>
          <w:rtl/>
        </w:rPr>
        <w:t>. "</w:t>
      </w:r>
      <w:r w:rsidR="00783D8C" w:rsidRPr="00194789">
        <w:rPr>
          <w:rFonts w:hint="cs"/>
          <w:sz w:val="24"/>
          <w:rtl/>
        </w:rPr>
        <w:t>ت</w:t>
      </w:r>
      <w:r w:rsidR="00CB0008" w:rsidRPr="00194789">
        <w:rPr>
          <w:sz w:val="24"/>
          <w:rtl/>
        </w:rPr>
        <w:t>أث</w:t>
      </w:r>
      <w:r w:rsidR="00CB0008" w:rsidRPr="00194789">
        <w:rPr>
          <w:rFonts w:hint="cs"/>
          <w:sz w:val="24"/>
          <w:rtl/>
        </w:rPr>
        <w:t>یر</w:t>
      </w:r>
      <w:r w:rsidR="00CB0008" w:rsidRPr="00194789">
        <w:rPr>
          <w:sz w:val="24"/>
          <w:rtl/>
        </w:rPr>
        <w:t xml:space="preserve"> فناور</w:t>
      </w:r>
      <w:r w:rsidR="00CB0008" w:rsidRPr="00194789">
        <w:rPr>
          <w:rFonts w:hint="cs"/>
          <w:sz w:val="24"/>
          <w:rtl/>
        </w:rPr>
        <w:t>ی</w:t>
      </w:r>
      <w:r w:rsidR="00CB0008" w:rsidRPr="00194789">
        <w:rPr>
          <w:sz w:val="24"/>
          <w:rtl/>
        </w:rPr>
        <w:t xml:space="preserve"> اطلاعات و ارتباطات در توسعه پا</w:t>
      </w:r>
      <w:r w:rsidR="00CB0008" w:rsidRPr="00194789">
        <w:rPr>
          <w:rFonts w:hint="cs"/>
          <w:sz w:val="24"/>
          <w:rtl/>
        </w:rPr>
        <w:t>یدار</w:t>
      </w:r>
      <w:r w:rsidR="00CB0008" w:rsidRPr="00194789">
        <w:rPr>
          <w:sz w:val="24"/>
          <w:rtl/>
        </w:rPr>
        <w:t xml:space="preserve"> مح</w:t>
      </w:r>
      <w:r w:rsidR="00CB0008" w:rsidRPr="00194789">
        <w:rPr>
          <w:rFonts w:hint="cs"/>
          <w:sz w:val="24"/>
          <w:rtl/>
        </w:rPr>
        <w:t>یط</w:t>
      </w:r>
      <w:r w:rsidR="00CB0008" w:rsidRPr="00194789">
        <w:rPr>
          <w:sz w:val="24"/>
          <w:rtl/>
        </w:rPr>
        <w:t xml:space="preserve"> ز</w:t>
      </w:r>
      <w:r w:rsidR="00CB0008" w:rsidRPr="00194789">
        <w:rPr>
          <w:rFonts w:hint="cs"/>
          <w:sz w:val="24"/>
          <w:rtl/>
        </w:rPr>
        <w:t>یست</w:t>
      </w:r>
      <w:r w:rsidRPr="00194789">
        <w:rPr>
          <w:rFonts w:hint="cs"/>
          <w:sz w:val="24"/>
          <w:rtl/>
        </w:rPr>
        <w:t>"</w:t>
      </w:r>
      <w:r w:rsidR="00CB0008" w:rsidRPr="00194789">
        <w:rPr>
          <w:rFonts w:hint="cs"/>
          <w:sz w:val="24"/>
          <w:rtl/>
        </w:rPr>
        <w:t xml:space="preserve">، </w:t>
      </w:r>
      <w:r w:rsidR="00D373C6" w:rsidRPr="00194789">
        <w:rPr>
          <w:rFonts w:hint="cs"/>
          <w:sz w:val="24"/>
          <w:rtl/>
        </w:rPr>
        <w:t>مجله</w:t>
      </w:r>
      <w:r w:rsidR="004E090D" w:rsidRPr="00194789">
        <w:rPr>
          <w:rFonts w:hint="cs"/>
          <w:sz w:val="24"/>
          <w:rtl/>
        </w:rPr>
        <w:t xml:space="preserve"> علمی و پژوهشی</w:t>
      </w:r>
      <w:r w:rsidR="00D373C6" w:rsidRPr="00194789">
        <w:rPr>
          <w:rFonts w:hint="cs"/>
          <w:sz w:val="24"/>
          <w:rtl/>
        </w:rPr>
        <w:t xml:space="preserve"> آموزش </w:t>
      </w:r>
      <w:r w:rsidR="002A0F6F" w:rsidRPr="00194789">
        <w:rPr>
          <w:rFonts w:hint="cs"/>
          <w:sz w:val="24"/>
          <w:rtl/>
        </w:rPr>
        <w:t>محیط زیست و توسعه پایدار، 139</w:t>
      </w:r>
      <w:r w:rsidR="000804DC" w:rsidRPr="00194789">
        <w:rPr>
          <w:rFonts w:hint="cs"/>
          <w:sz w:val="24"/>
          <w:rtl/>
        </w:rPr>
        <w:t>2</w:t>
      </w:r>
      <w:r w:rsidR="005665B3" w:rsidRPr="00194789">
        <w:rPr>
          <w:rFonts w:hint="cs"/>
          <w:sz w:val="24"/>
          <w:rtl/>
          <w:lang w:bidi="fa-IR"/>
        </w:rPr>
        <w:t>.</w:t>
      </w:r>
    </w:p>
    <w:p w14:paraId="364E9B3A" w14:textId="77777777" w:rsidR="00691532" w:rsidRPr="00194789" w:rsidRDefault="00691532" w:rsidP="00B078B0">
      <w:pPr>
        <w:pStyle w:val="ListParagraph"/>
        <w:numPr>
          <w:ilvl w:val="1"/>
          <w:numId w:val="15"/>
        </w:numPr>
        <w:bidi/>
        <w:jc w:val="both"/>
        <w:rPr>
          <w:sz w:val="24"/>
          <w:lang w:bidi="fa-IR"/>
        </w:rPr>
      </w:pPr>
      <w:r w:rsidRPr="00194789">
        <w:rPr>
          <w:rFonts w:hint="cs"/>
          <w:sz w:val="24"/>
          <w:rtl/>
          <w:lang w:bidi="fa-IR"/>
        </w:rPr>
        <w:t xml:space="preserve">قابل دسترس در </w:t>
      </w:r>
      <w:hyperlink r:id="rId21" w:history="1">
        <w:r w:rsidRPr="00194789">
          <w:rPr>
            <w:rStyle w:val="Hyperlink"/>
            <w:sz w:val="24"/>
          </w:rPr>
          <w:t>http://ee.journals.pnu.ac.ir/article_2027.html</w:t>
        </w:r>
      </w:hyperlink>
      <w:r w:rsidRPr="00194789">
        <w:rPr>
          <w:rFonts w:hint="cs"/>
          <w:rtl/>
        </w:rPr>
        <w:t>.</w:t>
      </w:r>
    </w:p>
    <w:p w14:paraId="06B2783F" w14:textId="0072D27D" w:rsidR="003723BC" w:rsidRDefault="00AA1F81" w:rsidP="003723BC">
      <w:pPr>
        <w:pStyle w:val="ListParagraph"/>
        <w:numPr>
          <w:ilvl w:val="0"/>
          <w:numId w:val="15"/>
        </w:numPr>
        <w:bidi/>
        <w:jc w:val="both"/>
        <w:rPr>
          <w:sz w:val="24"/>
          <w:lang w:bidi="fa-IR"/>
        </w:rPr>
      </w:pPr>
      <w:r w:rsidRPr="00194789">
        <w:rPr>
          <w:sz w:val="24"/>
          <w:rtl/>
        </w:rPr>
        <w:t>عل</w:t>
      </w:r>
      <w:r w:rsidRPr="00194789">
        <w:rPr>
          <w:rFonts w:hint="cs"/>
          <w:sz w:val="24"/>
          <w:rtl/>
        </w:rPr>
        <w:t>یزاده،</w:t>
      </w:r>
      <w:r w:rsidRPr="00194789">
        <w:rPr>
          <w:sz w:val="24"/>
          <w:rtl/>
        </w:rPr>
        <w:t xml:space="preserve"> سم</w:t>
      </w:r>
      <w:r w:rsidRPr="00194789">
        <w:rPr>
          <w:rFonts w:hint="cs"/>
          <w:sz w:val="24"/>
          <w:rtl/>
        </w:rPr>
        <w:t>یه،</w:t>
      </w:r>
      <w:r w:rsidRPr="00194789">
        <w:rPr>
          <w:sz w:val="24"/>
          <w:rtl/>
        </w:rPr>
        <w:t xml:space="preserve"> علو</w:t>
      </w:r>
      <w:r w:rsidRPr="00194789">
        <w:rPr>
          <w:rFonts w:hint="cs"/>
          <w:sz w:val="24"/>
          <w:rtl/>
        </w:rPr>
        <w:t>ی‌پور،</w:t>
      </w:r>
      <w:r w:rsidRPr="00194789">
        <w:rPr>
          <w:sz w:val="24"/>
          <w:rtl/>
        </w:rPr>
        <w:t xml:space="preserve"> فاطمه سادات</w:t>
      </w:r>
      <w:r w:rsidRPr="00194789">
        <w:rPr>
          <w:rFonts w:hint="cs"/>
          <w:sz w:val="24"/>
          <w:rtl/>
        </w:rPr>
        <w:t xml:space="preserve">، </w:t>
      </w:r>
      <w:r w:rsidRPr="00194789">
        <w:rPr>
          <w:sz w:val="24"/>
          <w:rtl/>
        </w:rPr>
        <w:t>کر</w:t>
      </w:r>
      <w:r w:rsidRPr="00194789">
        <w:rPr>
          <w:rFonts w:hint="cs"/>
          <w:sz w:val="24"/>
          <w:rtl/>
        </w:rPr>
        <w:t>یمی،</w:t>
      </w:r>
      <w:r w:rsidRPr="00194789">
        <w:rPr>
          <w:sz w:val="24"/>
          <w:rtl/>
        </w:rPr>
        <w:t xml:space="preserve"> سع</w:t>
      </w:r>
      <w:r w:rsidRPr="00194789">
        <w:rPr>
          <w:rFonts w:hint="cs"/>
          <w:sz w:val="24"/>
          <w:rtl/>
        </w:rPr>
        <w:t>ید</w:t>
      </w:r>
      <w:r w:rsidRPr="00194789">
        <w:rPr>
          <w:sz w:val="24"/>
          <w:rtl/>
        </w:rPr>
        <w:t>، خالد</w:t>
      </w:r>
      <w:r w:rsidRPr="00194789">
        <w:rPr>
          <w:rFonts w:hint="cs"/>
          <w:sz w:val="24"/>
          <w:rtl/>
        </w:rPr>
        <w:t>ی،</w:t>
      </w:r>
      <w:r w:rsidRPr="00194789">
        <w:rPr>
          <w:sz w:val="24"/>
          <w:rtl/>
        </w:rPr>
        <w:t xml:space="preserve"> جبار</w:t>
      </w:r>
      <w:r w:rsidRPr="00194789">
        <w:rPr>
          <w:rFonts w:hint="cs"/>
          <w:sz w:val="24"/>
          <w:rtl/>
        </w:rPr>
        <w:t xml:space="preserve">. </w:t>
      </w:r>
      <w:r w:rsidR="000805E0" w:rsidRPr="00194789">
        <w:rPr>
          <w:rFonts w:hint="cs"/>
          <w:sz w:val="24"/>
          <w:rtl/>
        </w:rPr>
        <w:t>"</w:t>
      </w:r>
      <w:r w:rsidR="000805E0" w:rsidRPr="00194789">
        <w:rPr>
          <w:sz w:val="24"/>
          <w:rtl/>
        </w:rPr>
        <w:t>مکان‌</w:t>
      </w:r>
      <w:r w:rsidR="000805E0" w:rsidRPr="00194789">
        <w:rPr>
          <w:rFonts w:hint="cs"/>
          <w:sz w:val="24"/>
          <w:rtl/>
        </w:rPr>
        <w:t>یابی</w:t>
      </w:r>
      <w:r w:rsidR="000805E0" w:rsidRPr="00194789">
        <w:rPr>
          <w:sz w:val="24"/>
          <w:rtl/>
        </w:rPr>
        <w:t xml:space="preserve"> ن</w:t>
      </w:r>
      <w:r w:rsidR="000805E0" w:rsidRPr="00194789">
        <w:rPr>
          <w:rFonts w:hint="cs"/>
          <w:sz w:val="24"/>
          <w:rtl/>
        </w:rPr>
        <w:t>یروگاه</w:t>
      </w:r>
      <w:r w:rsidR="000805E0" w:rsidRPr="00194789">
        <w:rPr>
          <w:sz w:val="24"/>
          <w:rtl/>
        </w:rPr>
        <w:t xml:space="preserve"> س</w:t>
      </w:r>
      <w:r w:rsidR="000805E0" w:rsidRPr="00194789">
        <w:rPr>
          <w:rFonts w:hint="cs"/>
          <w:sz w:val="24"/>
          <w:rtl/>
        </w:rPr>
        <w:t>یکل</w:t>
      </w:r>
      <w:r w:rsidR="000805E0" w:rsidRPr="00194789">
        <w:rPr>
          <w:sz w:val="24"/>
          <w:rtl/>
        </w:rPr>
        <w:t xml:space="preserve"> ترک</w:t>
      </w:r>
      <w:r w:rsidR="000805E0" w:rsidRPr="00194789">
        <w:rPr>
          <w:rFonts w:hint="cs"/>
          <w:sz w:val="24"/>
          <w:rtl/>
        </w:rPr>
        <w:t>یبی</w:t>
      </w:r>
      <w:r w:rsidR="000805E0" w:rsidRPr="00194789">
        <w:rPr>
          <w:sz w:val="24"/>
          <w:rtl/>
        </w:rPr>
        <w:t xml:space="preserve"> با استفاده از تکن</w:t>
      </w:r>
      <w:r w:rsidR="000805E0" w:rsidRPr="00194789">
        <w:rPr>
          <w:rFonts w:hint="cs"/>
          <w:sz w:val="24"/>
          <w:rtl/>
        </w:rPr>
        <w:t>یک</w:t>
      </w:r>
      <w:r w:rsidR="000805E0" w:rsidRPr="00194789">
        <w:rPr>
          <w:sz w:val="24"/>
          <w:rtl/>
        </w:rPr>
        <w:t xml:space="preserve">  </w:t>
      </w:r>
      <w:r w:rsidR="000805E0" w:rsidRPr="00194789">
        <w:rPr>
          <w:sz w:val="24"/>
        </w:rPr>
        <w:t>Fuzzy AHP</w:t>
      </w:r>
      <w:r w:rsidR="000805E0" w:rsidRPr="00194789">
        <w:rPr>
          <w:sz w:val="24"/>
          <w:rtl/>
        </w:rPr>
        <w:t xml:space="preserve"> و </w:t>
      </w:r>
      <w:r w:rsidR="000805E0" w:rsidRPr="00194789">
        <w:rPr>
          <w:sz w:val="24"/>
        </w:rPr>
        <w:t>OWA</w:t>
      </w:r>
      <w:r w:rsidR="000805E0" w:rsidRPr="00194789">
        <w:rPr>
          <w:sz w:val="24"/>
          <w:rtl/>
        </w:rPr>
        <w:t xml:space="preserve"> (مطالعه مورد</w:t>
      </w:r>
      <w:r w:rsidR="000805E0" w:rsidRPr="00194789">
        <w:rPr>
          <w:rFonts w:hint="cs"/>
          <w:sz w:val="24"/>
          <w:rtl/>
        </w:rPr>
        <w:t>ی</w:t>
      </w:r>
      <w:r w:rsidR="000805E0" w:rsidRPr="00194789">
        <w:rPr>
          <w:sz w:val="24"/>
          <w:rtl/>
        </w:rPr>
        <w:t>: استان قزو</w:t>
      </w:r>
      <w:r w:rsidR="000805E0" w:rsidRPr="00194789">
        <w:rPr>
          <w:rFonts w:hint="cs"/>
          <w:sz w:val="24"/>
          <w:rtl/>
        </w:rPr>
        <w:t>ین</w:t>
      </w:r>
      <w:r w:rsidR="000805E0" w:rsidRPr="00194789">
        <w:rPr>
          <w:sz w:val="24"/>
          <w:rtl/>
        </w:rPr>
        <w:t>)</w:t>
      </w:r>
      <w:r w:rsidR="000805E0" w:rsidRPr="00194789">
        <w:rPr>
          <w:rFonts w:hint="cs"/>
          <w:sz w:val="24"/>
          <w:rtl/>
        </w:rPr>
        <w:t xml:space="preserve">"، </w:t>
      </w:r>
      <w:r w:rsidR="00816DD8" w:rsidRPr="00194789">
        <w:rPr>
          <w:rFonts w:hint="cs"/>
          <w:sz w:val="24"/>
          <w:rtl/>
          <w:lang w:bidi="fa-IR"/>
        </w:rPr>
        <w:t>فصلنامه علوم و تکنولوژی محیط زیست</w:t>
      </w:r>
      <w:r w:rsidR="00816DD8" w:rsidRPr="00194789">
        <w:rPr>
          <w:rFonts w:hint="cs"/>
          <w:sz w:val="24"/>
          <w:rtl/>
        </w:rPr>
        <w:t xml:space="preserve">، </w:t>
      </w:r>
      <w:r w:rsidR="00683843" w:rsidRPr="00194789">
        <w:rPr>
          <w:rFonts w:hint="cs"/>
          <w:sz w:val="24"/>
          <w:rtl/>
        </w:rPr>
        <w:t>دوره بیست و یک، شماره سه، خرداد 1398</w:t>
      </w:r>
      <w:r w:rsidR="003723BC">
        <w:rPr>
          <w:rFonts w:hint="cs"/>
          <w:sz w:val="24"/>
          <w:rtl/>
        </w:rPr>
        <w:t>.</w:t>
      </w:r>
      <w:r w:rsidR="003723BC" w:rsidRPr="003723BC">
        <w:rPr>
          <w:rtl/>
        </w:rPr>
        <w:t xml:space="preserve"> </w:t>
      </w:r>
      <w:hyperlink r:id="rId22" w:history="1">
        <w:r w:rsidR="008E1E66" w:rsidRPr="00E17E1A">
          <w:rPr>
            <w:rStyle w:val="Hyperlink"/>
            <w:sz w:val="24"/>
          </w:rPr>
          <w:t>https://dx.doi.org/10.22034/jest.2019.14532</w:t>
        </w:r>
      </w:hyperlink>
      <w:r w:rsidR="008E1E66">
        <w:rPr>
          <w:rFonts w:hint="cs"/>
          <w:sz w:val="24"/>
          <w:rtl/>
          <w:lang w:bidi="fa-IR"/>
        </w:rPr>
        <w:t xml:space="preserve">. </w:t>
      </w:r>
    </w:p>
    <w:p w14:paraId="00A5CC20" w14:textId="5F484BC1" w:rsidR="00A62965" w:rsidRPr="003723BC" w:rsidRDefault="003723BC" w:rsidP="003723BC">
      <w:pPr>
        <w:pStyle w:val="ListParagraph"/>
        <w:numPr>
          <w:ilvl w:val="0"/>
          <w:numId w:val="19"/>
        </w:numPr>
        <w:bidi/>
        <w:jc w:val="both"/>
        <w:rPr>
          <w:sz w:val="24"/>
          <w:lang w:bidi="fa-IR"/>
        </w:rPr>
      </w:pPr>
      <w:r w:rsidRPr="00194789">
        <w:rPr>
          <w:rFonts w:hint="cs"/>
          <w:sz w:val="24"/>
          <w:rtl/>
          <w:lang w:bidi="fa-IR"/>
        </w:rPr>
        <w:t xml:space="preserve">قابل دسترس در </w:t>
      </w:r>
      <w:hyperlink r:id="rId23" w:history="1">
        <w:r w:rsidR="00831373" w:rsidRPr="003723BC">
          <w:rPr>
            <w:rStyle w:val="Hyperlink"/>
            <w:sz w:val="24"/>
          </w:rPr>
          <w:t>http://jest.srbiau.ac.ir/mobile/article_14532.html</w:t>
        </w:r>
      </w:hyperlink>
      <w:r w:rsidR="00831373" w:rsidRPr="003723BC">
        <w:rPr>
          <w:rFonts w:hint="cs"/>
          <w:sz w:val="24"/>
          <w:rtl/>
          <w:lang w:bidi="fa-IR"/>
        </w:rPr>
        <w:t xml:space="preserve">. </w:t>
      </w:r>
    </w:p>
    <w:p w14:paraId="7394A91C" w14:textId="102A2633" w:rsidR="00FD2685" w:rsidRPr="00194789" w:rsidRDefault="008C01F9" w:rsidP="00280163">
      <w:pPr>
        <w:pStyle w:val="ListParagraph"/>
        <w:numPr>
          <w:ilvl w:val="0"/>
          <w:numId w:val="15"/>
        </w:numPr>
        <w:bidi/>
        <w:jc w:val="both"/>
        <w:rPr>
          <w:sz w:val="24"/>
          <w:lang w:bidi="fa-IR"/>
        </w:rPr>
      </w:pPr>
      <w:r w:rsidRPr="00194789">
        <w:rPr>
          <w:rFonts w:hint="cs"/>
          <w:sz w:val="24"/>
          <w:rtl/>
        </w:rPr>
        <w:t xml:space="preserve"> </w:t>
      </w:r>
      <w:r w:rsidR="00D65D06" w:rsidRPr="00194789">
        <w:rPr>
          <w:sz w:val="24"/>
          <w:rtl/>
        </w:rPr>
        <w:t>اسماعیلی علویجه، الهام</w:t>
      </w:r>
      <w:r w:rsidR="00D65D06" w:rsidRPr="00194789">
        <w:rPr>
          <w:rFonts w:hint="cs"/>
          <w:sz w:val="24"/>
          <w:rtl/>
        </w:rPr>
        <w:t>،</w:t>
      </w:r>
      <w:r w:rsidR="00D65D06" w:rsidRPr="00194789">
        <w:rPr>
          <w:sz w:val="24"/>
          <w:rtl/>
        </w:rPr>
        <w:t xml:space="preserve"> کریمی</w:t>
      </w:r>
      <w:r w:rsidR="00D65D06" w:rsidRPr="00194789">
        <w:rPr>
          <w:rFonts w:hint="cs"/>
          <w:sz w:val="24"/>
          <w:rtl/>
        </w:rPr>
        <w:t>،</w:t>
      </w:r>
      <w:r w:rsidR="00D65D06" w:rsidRPr="00194789">
        <w:rPr>
          <w:sz w:val="24"/>
          <w:rtl/>
        </w:rPr>
        <w:t xml:space="preserve"> سعید، علوی</w:t>
      </w:r>
      <w:r w:rsidR="00D65D06" w:rsidRPr="00194789">
        <w:rPr>
          <w:rFonts w:hint="cs"/>
          <w:sz w:val="24"/>
          <w:rtl/>
        </w:rPr>
        <w:t>‌</w:t>
      </w:r>
      <w:r w:rsidR="00D65D06" w:rsidRPr="00194789">
        <w:rPr>
          <w:sz w:val="24"/>
          <w:rtl/>
        </w:rPr>
        <w:t>پور</w:t>
      </w:r>
      <w:r w:rsidR="00D65D06" w:rsidRPr="00194789">
        <w:rPr>
          <w:rFonts w:hint="cs"/>
          <w:sz w:val="24"/>
          <w:rtl/>
        </w:rPr>
        <w:t>،</w:t>
      </w:r>
      <w:r w:rsidR="00D65D06" w:rsidRPr="00194789">
        <w:rPr>
          <w:sz w:val="24"/>
          <w:rtl/>
        </w:rPr>
        <w:t xml:space="preserve"> فاطمه سادات</w:t>
      </w:r>
      <w:r w:rsidR="005371E4" w:rsidRPr="00194789">
        <w:rPr>
          <w:rFonts w:hint="cs"/>
          <w:sz w:val="24"/>
          <w:rtl/>
        </w:rPr>
        <w:t>."</w:t>
      </w:r>
      <w:r w:rsidR="005371E4" w:rsidRPr="00194789">
        <w:rPr>
          <w:sz w:val="24"/>
          <w:rtl/>
        </w:rPr>
        <w:t xml:space="preserve"> ارزیابی آسیب پذیری مناطق شهری در برابر سیل با منطق فاز</w:t>
      </w:r>
      <w:r w:rsidR="001E7ECD" w:rsidRPr="00194789">
        <w:rPr>
          <w:sz w:val="24"/>
          <w:rtl/>
        </w:rPr>
        <w:t>ی (مطالعه موردی: منطقه 22 تهران</w:t>
      </w:r>
      <w:r w:rsidR="005371E4" w:rsidRPr="00194789">
        <w:rPr>
          <w:sz w:val="24"/>
          <w:rtl/>
        </w:rPr>
        <w:t>)</w:t>
      </w:r>
      <w:r w:rsidR="005371E4" w:rsidRPr="00194789">
        <w:rPr>
          <w:rFonts w:hint="cs"/>
          <w:sz w:val="24"/>
          <w:rtl/>
        </w:rPr>
        <w:t>"،</w:t>
      </w:r>
      <w:r w:rsidR="00843189" w:rsidRPr="00194789">
        <w:rPr>
          <w:rFonts w:hint="cs"/>
          <w:sz w:val="24"/>
          <w:rtl/>
        </w:rPr>
        <w:t xml:space="preserve"> فصلنامه ع</w:t>
      </w:r>
      <w:r w:rsidR="009774E3" w:rsidRPr="00194789">
        <w:rPr>
          <w:rFonts w:hint="cs"/>
          <w:sz w:val="24"/>
          <w:rtl/>
        </w:rPr>
        <w:t xml:space="preserve">لوم و تکنولوژی محیط زیست، </w:t>
      </w:r>
      <w:r w:rsidR="009774E3" w:rsidRPr="00194789">
        <w:rPr>
          <w:rFonts w:hint="cs"/>
          <w:sz w:val="24"/>
          <w:rtl/>
          <w:lang w:bidi="fa-IR"/>
        </w:rPr>
        <w:t>1395</w:t>
      </w:r>
      <w:r w:rsidR="005665B3" w:rsidRPr="00194789">
        <w:rPr>
          <w:rFonts w:hint="cs"/>
          <w:sz w:val="24"/>
          <w:rtl/>
        </w:rPr>
        <w:t>.</w:t>
      </w:r>
      <w:r w:rsidR="003D5CA4" w:rsidRPr="00194789">
        <w:rPr>
          <w:rFonts w:hint="cs"/>
          <w:sz w:val="24"/>
          <w:rtl/>
          <w:lang w:bidi="fa-IR"/>
        </w:rPr>
        <w:t xml:space="preserve"> </w:t>
      </w:r>
      <w:hyperlink r:id="rId24" w:history="1">
        <w:r w:rsidR="00280163" w:rsidRPr="003F79AA">
          <w:rPr>
            <w:rStyle w:val="Hyperlink"/>
            <w:sz w:val="24"/>
            <w:lang w:bidi="fa-IR"/>
          </w:rPr>
          <w:t>https://doi.org/10.22034/jest.2020.10940</w:t>
        </w:r>
      </w:hyperlink>
      <w:r w:rsidR="00280163">
        <w:rPr>
          <w:rFonts w:hint="cs"/>
          <w:sz w:val="24"/>
          <w:rtl/>
          <w:lang w:bidi="fa-IR"/>
        </w:rPr>
        <w:t xml:space="preserve">. </w:t>
      </w:r>
    </w:p>
    <w:p w14:paraId="4BA306C1" w14:textId="365D1C93" w:rsidR="0000778E" w:rsidRPr="0000778E" w:rsidRDefault="003D5CA4" w:rsidP="00FA206A">
      <w:pPr>
        <w:pStyle w:val="ListParagraph"/>
        <w:numPr>
          <w:ilvl w:val="1"/>
          <w:numId w:val="15"/>
        </w:numPr>
        <w:bidi/>
        <w:jc w:val="both"/>
        <w:rPr>
          <w:sz w:val="24"/>
          <w:rtl/>
          <w:lang w:bidi="fa-IR"/>
        </w:rPr>
      </w:pPr>
      <w:r w:rsidRPr="0000778E">
        <w:rPr>
          <w:rFonts w:hint="cs"/>
          <w:sz w:val="24"/>
          <w:rtl/>
          <w:lang w:bidi="fa-IR"/>
        </w:rPr>
        <w:t xml:space="preserve">قابل دسترس در </w:t>
      </w:r>
      <w:hyperlink r:id="rId25" w:history="1">
        <w:r w:rsidR="0000778E" w:rsidRPr="003F79AA">
          <w:rPr>
            <w:rStyle w:val="Hyperlink"/>
            <w:sz w:val="24"/>
            <w:lang w:bidi="fa-IR"/>
          </w:rPr>
          <w:t>https://sanad.iau.ir/fa/Article/837070</w:t>
        </w:r>
      </w:hyperlink>
      <w:r w:rsidR="0000778E" w:rsidRPr="0000778E">
        <w:rPr>
          <w:rFonts w:hint="cs"/>
          <w:sz w:val="24"/>
          <w:rtl/>
          <w:lang w:bidi="fa-IR"/>
        </w:rPr>
        <w:t xml:space="preserve">. </w:t>
      </w:r>
    </w:p>
    <w:p w14:paraId="13D9EB75" w14:textId="77777777" w:rsidR="004523F8" w:rsidRPr="00194789" w:rsidRDefault="00D26891" w:rsidP="00B078B0">
      <w:pPr>
        <w:pStyle w:val="ListParagraph"/>
        <w:numPr>
          <w:ilvl w:val="0"/>
          <w:numId w:val="15"/>
        </w:numPr>
        <w:bidi/>
        <w:jc w:val="both"/>
        <w:rPr>
          <w:sz w:val="24"/>
          <w:lang w:bidi="fa-IR"/>
        </w:rPr>
      </w:pPr>
      <w:r w:rsidRPr="00194789">
        <w:rPr>
          <w:sz w:val="24"/>
          <w:rtl/>
        </w:rPr>
        <w:t>رمضان</w:t>
      </w:r>
      <w:r w:rsidRPr="00194789">
        <w:rPr>
          <w:rFonts w:hint="cs"/>
          <w:sz w:val="24"/>
          <w:rtl/>
        </w:rPr>
        <w:t>ی</w:t>
      </w:r>
      <w:r w:rsidRPr="00194789">
        <w:rPr>
          <w:sz w:val="24"/>
          <w:rtl/>
        </w:rPr>
        <w:t xml:space="preserve"> ک</w:t>
      </w:r>
      <w:r w:rsidRPr="00194789">
        <w:rPr>
          <w:rFonts w:hint="cs"/>
          <w:sz w:val="24"/>
          <w:rtl/>
        </w:rPr>
        <w:t>یاسج</w:t>
      </w:r>
      <w:r w:rsidRPr="00194789">
        <w:rPr>
          <w:sz w:val="24"/>
          <w:rtl/>
        </w:rPr>
        <w:t xml:space="preserve"> محله،</w:t>
      </w:r>
      <w:r w:rsidRPr="00194789">
        <w:rPr>
          <w:rFonts w:hint="cs"/>
          <w:sz w:val="24"/>
          <w:rtl/>
        </w:rPr>
        <w:t xml:space="preserve"> </w:t>
      </w:r>
      <w:r w:rsidRPr="00194789">
        <w:rPr>
          <w:sz w:val="24"/>
          <w:rtl/>
        </w:rPr>
        <w:t>رؤ</w:t>
      </w:r>
      <w:r w:rsidRPr="00194789">
        <w:rPr>
          <w:rFonts w:hint="cs"/>
          <w:sz w:val="24"/>
          <w:rtl/>
        </w:rPr>
        <w:t>یا،</w:t>
      </w:r>
      <w:r w:rsidRPr="00194789">
        <w:rPr>
          <w:sz w:val="24"/>
          <w:rtl/>
        </w:rPr>
        <w:t xml:space="preserve"> کر</w:t>
      </w:r>
      <w:r w:rsidRPr="00194789">
        <w:rPr>
          <w:rFonts w:hint="cs"/>
          <w:sz w:val="24"/>
          <w:rtl/>
        </w:rPr>
        <w:t>یمی،</w:t>
      </w:r>
      <w:r w:rsidRPr="00194789">
        <w:rPr>
          <w:sz w:val="24"/>
          <w:rtl/>
        </w:rPr>
        <w:t xml:space="preserve"> سع</w:t>
      </w:r>
      <w:r w:rsidRPr="00194789">
        <w:rPr>
          <w:rFonts w:hint="cs"/>
          <w:sz w:val="24"/>
          <w:rtl/>
        </w:rPr>
        <w:t>ید،</w:t>
      </w:r>
      <w:r w:rsidRPr="00194789">
        <w:rPr>
          <w:sz w:val="24"/>
          <w:rtl/>
        </w:rPr>
        <w:t xml:space="preserve"> علو</w:t>
      </w:r>
      <w:r w:rsidRPr="00194789">
        <w:rPr>
          <w:rFonts w:hint="cs"/>
          <w:sz w:val="24"/>
          <w:rtl/>
        </w:rPr>
        <w:t>ی‌</w:t>
      </w:r>
      <w:r w:rsidRPr="00194789">
        <w:rPr>
          <w:sz w:val="24"/>
          <w:rtl/>
        </w:rPr>
        <w:t>پور</w:t>
      </w:r>
      <w:r w:rsidRPr="00194789">
        <w:rPr>
          <w:rFonts w:hint="cs"/>
          <w:sz w:val="24"/>
          <w:rtl/>
        </w:rPr>
        <w:t xml:space="preserve">، </w:t>
      </w:r>
      <w:r w:rsidRPr="00194789">
        <w:rPr>
          <w:sz w:val="24"/>
          <w:rtl/>
        </w:rPr>
        <w:t>فاطمه سادات</w:t>
      </w:r>
      <w:r w:rsidRPr="00194789">
        <w:rPr>
          <w:rFonts w:hint="cs"/>
          <w:sz w:val="24"/>
          <w:rtl/>
        </w:rPr>
        <w:t>.</w:t>
      </w:r>
      <w:r w:rsidRPr="00194789">
        <w:rPr>
          <w:sz w:val="24"/>
          <w:rtl/>
        </w:rPr>
        <w:t xml:space="preserve"> </w:t>
      </w:r>
      <w:r w:rsidRPr="00194789">
        <w:rPr>
          <w:rFonts w:hint="cs"/>
          <w:sz w:val="24"/>
          <w:rtl/>
        </w:rPr>
        <w:t>"</w:t>
      </w:r>
      <w:r w:rsidR="006332F9" w:rsidRPr="00194789">
        <w:rPr>
          <w:sz w:val="24"/>
          <w:rtl/>
        </w:rPr>
        <w:t>پهنه</w:t>
      </w:r>
      <w:r w:rsidR="006332F9" w:rsidRPr="00194789">
        <w:rPr>
          <w:rFonts w:hint="cs"/>
          <w:sz w:val="24"/>
          <w:rtl/>
        </w:rPr>
        <w:t>‌</w:t>
      </w:r>
      <w:r w:rsidR="00B13701" w:rsidRPr="00194789">
        <w:rPr>
          <w:sz w:val="24"/>
          <w:rtl/>
        </w:rPr>
        <w:t>بند</w:t>
      </w:r>
      <w:r w:rsidR="00B13701" w:rsidRPr="00194789">
        <w:rPr>
          <w:rFonts w:hint="cs"/>
          <w:sz w:val="24"/>
          <w:rtl/>
        </w:rPr>
        <w:t>ی</w:t>
      </w:r>
      <w:r w:rsidR="00B13701" w:rsidRPr="00194789">
        <w:rPr>
          <w:sz w:val="24"/>
          <w:rtl/>
        </w:rPr>
        <w:t xml:space="preserve"> آس</w:t>
      </w:r>
      <w:r w:rsidR="00B13701" w:rsidRPr="00194789">
        <w:rPr>
          <w:rFonts w:hint="cs"/>
          <w:sz w:val="24"/>
          <w:rtl/>
        </w:rPr>
        <w:t>یب</w:t>
      </w:r>
      <w:r w:rsidR="00B13701" w:rsidRPr="00194789">
        <w:rPr>
          <w:sz w:val="24"/>
          <w:rtl/>
        </w:rPr>
        <w:t xml:space="preserve"> پذ</w:t>
      </w:r>
      <w:r w:rsidR="00B13701" w:rsidRPr="00194789">
        <w:rPr>
          <w:rFonts w:hint="cs"/>
          <w:sz w:val="24"/>
          <w:rtl/>
        </w:rPr>
        <w:t>یری</w:t>
      </w:r>
      <w:r w:rsidR="00B13701" w:rsidRPr="00194789">
        <w:rPr>
          <w:sz w:val="24"/>
          <w:rtl/>
        </w:rPr>
        <w:t xml:space="preserve"> مناطق شهر</w:t>
      </w:r>
      <w:r w:rsidR="00B13701" w:rsidRPr="00194789">
        <w:rPr>
          <w:rFonts w:hint="cs"/>
          <w:sz w:val="24"/>
          <w:rtl/>
        </w:rPr>
        <w:t>ی</w:t>
      </w:r>
      <w:r w:rsidR="00B13701" w:rsidRPr="00194789">
        <w:rPr>
          <w:sz w:val="24"/>
          <w:rtl/>
        </w:rPr>
        <w:t xml:space="preserve"> در برابر زلزله با استفاده از تکن</w:t>
      </w:r>
      <w:r w:rsidR="00B13701" w:rsidRPr="00194789">
        <w:rPr>
          <w:rFonts w:hint="cs"/>
          <w:sz w:val="24"/>
          <w:rtl/>
        </w:rPr>
        <w:t>یک</w:t>
      </w:r>
      <w:r w:rsidR="00B13701" w:rsidRPr="00194789">
        <w:rPr>
          <w:sz w:val="24"/>
          <w:rtl/>
        </w:rPr>
        <w:t xml:space="preserve"> </w:t>
      </w:r>
      <w:r w:rsidR="00B13701" w:rsidRPr="00194789">
        <w:rPr>
          <w:sz w:val="24"/>
        </w:rPr>
        <w:t>WLC</w:t>
      </w:r>
      <w:r w:rsidR="00B13701" w:rsidRPr="00194789">
        <w:rPr>
          <w:sz w:val="24"/>
          <w:rtl/>
        </w:rPr>
        <w:t xml:space="preserve"> و </w:t>
      </w:r>
      <w:r w:rsidR="00B13701" w:rsidRPr="00194789">
        <w:rPr>
          <w:sz w:val="24"/>
        </w:rPr>
        <w:t>OWA</w:t>
      </w:r>
      <w:r w:rsidR="00B13701" w:rsidRPr="00194789">
        <w:rPr>
          <w:sz w:val="24"/>
          <w:rtl/>
        </w:rPr>
        <w:t xml:space="preserve"> (مطالعه مورد</w:t>
      </w:r>
      <w:r w:rsidR="00B13701" w:rsidRPr="00194789">
        <w:rPr>
          <w:rFonts w:hint="cs"/>
          <w:sz w:val="24"/>
          <w:rtl/>
        </w:rPr>
        <w:t>ی</w:t>
      </w:r>
      <w:r w:rsidR="00B13701" w:rsidRPr="00194789">
        <w:rPr>
          <w:sz w:val="24"/>
          <w:rtl/>
        </w:rPr>
        <w:t>: منطقه 7 تهران)</w:t>
      </w:r>
      <w:r w:rsidRPr="00194789">
        <w:rPr>
          <w:rFonts w:hint="cs"/>
          <w:sz w:val="24"/>
          <w:rtl/>
        </w:rPr>
        <w:t>"</w:t>
      </w:r>
      <w:r w:rsidR="00B13701" w:rsidRPr="00194789">
        <w:rPr>
          <w:rFonts w:hint="cs"/>
          <w:sz w:val="24"/>
          <w:rtl/>
        </w:rPr>
        <w:t xml:space="preserve">، </w:t>
      </w:r>
      <w:r w:rsidR="006332F9" w:rsidRPr="00194789">
        <w:rPr>
          <w:sz w:val="24"/>
          <w:rtl/>
        </w:rPr>
        <w:t>فصلنامه جغراف</w:t>
      </w:r>
      <w:r w:rsidR="006332F9" w:rsidRPr="00194789">
        <w:rPr>
          <w:rFonts w:hint="cs"/>
          <w:sz w:val="24"/>
          <w:rtl/>
        </w:rPr>
        <w:t>یا</w:t>
      </w:r>
      <w:r w:rsidR="006332F9" w:rsidRPr="00194789">
        <w:rPr>
          <w:sz w:val="24"/>
          <w:rtl/>
        </w:rPr>
        <w:t xml:space="preserve"> و آما</w:t>
      </w:r>
      <w:r w:rsidR="006332F9" w:rsidRPr="00194789">
        <w:rPr>
          <w:rFonts w:hint="cs"/>
          <w:sz w:val="24"/>
          <w:rtl/>
        </w:rPr>
        <w:t>یش</w:t>
      </w:r>
      <w:r w:rsidR="006332F9" w:rsidRPr="00194789">
        <w:rPr>
          <w:sz w:val="24"/>
          <w:rtl/>
        </w:rPr>
        <w:t xml:space="preserve"> شهر</w:t>
      </w:r>
      <w:r w:rsidR="006332F9" w:rsidRPr="00194789">
        <w:rPr>
          <w:rFonts w:hint="cs"/>
          <w:sz w:val="24"/>
          <w:rtl/>
        </w:rPr>
        <w:t>ی</w:t>
      </w:r>
      <w:r w:rsidR="006332F9" w:rsidRPr="00194789">
        <w:rPr>
          <w:sz w:val="24"/>
          <w:rtl/>
        </w:rPr>
        <w:t>- منطقه ا</w:t>
      </w:r>
      <w:r w:rsidR="006332F9" w:rsidRPr="00194789">
        <w:rPr>
          <w:rFonts w:hint="cs"/>
          <w:sz w:val="24"/>
          <w:rtl/>
        </w:rPr>
        <w:t>ی،</w:t>
      </w:r>
      <w:r w:rsidR="00783E42" w:rsidRPr="00194789">
        <w:rPr>
          <w:rFonts w:hint="cs"/>
          <w:sz w:val="24"/>
          <w:rtl/>
        </w:rPr>
        <w:t xml:space="preserve"> شماره 21، صفحات 125-138، زمستان</w:t>
      </w:r>
      <w:r w:rsidR="006332F9" w:rsidRPr="00194789">
        <w:rPr>
          <w:rFonts w:hint="cs"/>
          <w:sz w:val="24"/>
          <w:rtl/>
        </w:rPr>
        <w:t xml:space="preserve"> </w:t>
      </w:r>
      <w:r w:rsidR="004D0A12" w:rsidRPr="00194789">
        <w:rPr>
          <w:rFonts w:hint="cs"/>
          <w:sz w:val="24"/>
          <w:rtl/>
        </w:rPr>
        <w:t>1395</w:t>
      </w:r>
      <w:r w:rsidR="006332F9" w:rsidRPr="00194789">
        <w:rPr>
          <w:rFonts w:hint="cs"/>
          <w:sz w:val="24"/>
          <w:rtl/>
        </w:rPr>
        <w:t>.</w:t>
      </w:r>
    </w:p>
    <w:p w14:paraId="2A2AB4FB" w14:textId="77777777" w:rsidR="00DC2E23" w:rsidRPr="00194789" w:rsidRDefault="00DC2E23" w:rsidP="00B078B0">
      <w:pPr>
        <w:pStyle w:val="ListParagraph"/>
        <w:numPr>
          <w:ilvl w:val="1"/>
          <w:numId w:val="15"/>
        </w:numPr>
        <w:bidi/>
        <w:jc w:val="both"/>
        <w:rPr>
          <w:sz w:val="24"/>
          <w:rtl/>
          <w:lang w:bidi="fa-IR"/>
        </w:rPr>
      </w:pPr>
      <w:r w:rsidRPr="00194789">
        <w:rPr>
          <w:rFonts w:hint="cs"/>
          <w:sz w:val="24"/>
          <w:rtl/>
          <w:lang w:bidi="fa-IR"/>
        </w:rPr>
        <w:t xml:space="preserve">قابل دسترس در </w:t>
      </w:r>
      <w:hyperlink r:id="rId26" w:history="1">
        <w:r w:rsidRPr="00194789">
          <w:rPr>
            <w:rStyle w:val="Hyperlink"/>
            <w:sz w:val="24"/>
          </w:rPr>
          <w:t>http://gaij.usb.ac.ir/article_2838.html</w:t>
        </w:r>
      </w:hyperlink>
      <w:r w:rsidRPr="00194789">
        <w:rPr>
          <w:rFonts w:hint="cs"/>
          <w:rtl/>
        </w:rPr>
        <w:t>.</w:t>
      </w:r>
    </w:p>
    <w:p w14:paraId="436DD3FB" w14:textId="77777777" w:rsidR="00B3085A" w:rsidRPr="00194789" w:rsidRDefault="00B3085A" w:rsidP="00B078B0">
      <w:pPr>
        <w:pStyle w:val="ListParagraph"/>
        <w:numPr>
          <w:ilvl w:val="0"/>
          <w:numId w:val="15"/>
        </w:numPr>
        <w:bidi/>
        <w:jc w:val="both"/>
        <w:rPr>
          <w:sz w:val="24"/>
          <w:lang w:bidi="fa-IR"/>
        </w:rPr>
      </w:pPr>
      <w:r w:rsidRPr="00194789">
        <w:rPr>
          <w:rFonts w:hint="cs"/>
          <w:sz w:val="24"/>
          <w:rtl/>
        </w:rPr>
        <w:t>علوی‌پور، فاطمه سادات، امیری، محمد جواد، یزدان‌داد، حسین، وحیدیان، عاطفه. "</w:t>
      </w:r>
      <w:r w:rsidRPr="00194789">
        <w:rPr>
          <w:sz w:val="24"/>
          <w:rtl/>
        </w:rPr>
        <w:t xml:space="preserve"> بررس</w:t>
      </w:r>
      <w:r w:rsidRPr="00194789">
        <w:rPr>
          <w:rFonts w:hint="cs"/>
          <w:sz w:val="24"/>
          <w:rtl/>
        </w:rPr>
        <w:t>ی</w:t>
      </w:r>
      <w:r w:rsidRPr="00194789">
        <w:rPr>
          <w:sz w:val="24"/>
          <w:rtl/>
        </w:rPr>
        <w:t xml:space="preserve"> م</w:t>
      </w:r>
      <w:r w:rsidRPr="00194789">
        <w:rPr>
          <w:rFonts w:hint="cs"/>
          <w:sz w:val="24"/>
          <w:rtl/>
        </w:rPr>
        <w:t>یزان</w:t>
      </w:r>
      <w:r w:rsidRPr="00194789">
        <w:rPr>
          <w:sz w:val="24"/>
          <w:rtl/>
        </w:rPr>
        <w:t xml:space="preserve"> دانش و رفتار مح</w:t>
      </w:r>
      <w:r w:rsidRPr="00194789">
        <w:rPr>
          <w:rFonts w:hint="cs"/>
          <w:sz w:val="24"/>
          <w:rtl/>
        </w:rPr>
        <w:t>یط</w:t>
      </w:r>
      <w:r w:rsidRPr="00194789">
        <w:rPr>
          <w:sz w:val="24"/>
          <w:rtl/>
        </w:rPr>
        <w:t xml:space="preserve"> ز</w:t>
      </w:r>
      <w:r w:rsidRPr="00194789">
        <w:rPr>
          <w:rFonts w:hint="cs"/>
          <w:sz w:val="24"/>
          <w:rtl/>
        </w:rPr>
        <w:t>یستی</w:t>
      </w:r>
      <w:r w:rsidRPr="00194789">
        <w:rPr>
          <w:sz w:val="24"/>
          <w:rtl/>
        </w:rPr>
        <w:t xml:space="preserve"> دانش آموزان</w:t>
      </w:r>
      <w:r w:rsidRPr="00194789">
        <w:rPr>
          <w:rFonts w:hint="cs"/>
          <w:sz w:val="24"/>
          <w:rtl/>
        </w:rPr>
        <w:t xml:space="preserve"> </w:t>
      </w:r>
      <w:r w:rsidRPr="00194789">
        <w:rPr>
          <w:sz w:val="24"/>
          <w:rtl/>
        </w:rPr>
        <w:t>(مطالعه مورد</w:t>
      </w:r>
      <w:r w:rsidRPr="00194789">
        <w:rPr>
          <w:rFonts w:hint="cs"/>
          <w:sz w:val="24"/>
          <w:rtl/>
        </w:rPr>
        <w:t>ی</w:t>
      </w:r>
      <w:r w:rsidRPr="00194789">
        <w:rPr>
          <w:sz w:val="24"/>
          <w:rtl/>
        </w:rPr>
        <w:t>: مدارس دخترانه مقطع ابتدا</w:t>
      </w:r>
      <w:r w:rsidRPr="00194789">
        <w:rPr>
          <w:rFonts w:hint="cs"/>
          <w:sz w:val="24"/>
          <w:rtl/>
        </w:rPr>
        <w:t>یی</w:t>
      </w:r>
      <w:r w:rsidRPr="00194789">
        <w:rPr>
          <w:sz w:val="24"/>
          <w:rtl/>
        </w:rPr>
        <w:t xml:space="preserve"> در شهر مشهد)</w:t>
      </w:r>
      <w:r w:rsidRPr="00194789">
        <w:rPr>
          <w:rFonts w:hint="cs"/>
          <w:sz w:val="24"/>
          <w:rtl/>
        </w:rPr>
        <w:t>".</w:t>
      </w:r>
      <w:r w:rsidRPr="00194789">
        <w:rPr>
          <w:rFonts w:hint="cs"/>
          <w:sz w:val="24"/>
          <w:rtl/>
          <w:lang w:bidi="fa-IR"/>
        </w:rPr>
        <w:t xml:space="preserve"> فصلنامه علوم و تکنولوژی محیط زیست.</w:t>
      </w:r>
      <w:r w:rsidR="00371A89" w:rsidRPr="00194789">
        <w:rPr>
          <w:rFonts w:hint="cs"/>
          <w:sz w:val="24"/>
          <w:rtl/>
          <w:lang w:bidi="fa-IR"/>
        </w:rPr>
        <w:t xml:space="preserve"> 1395.</w:t>
      </w:r>
      <w:r w:rsidR="00447376" w:rsidRPr="00194789">
        <w:rPr>
          <w:rFonts w:hint="cs"/>
          <w:sz w:val="24"/>
          <w:rtl/>
          <w:lang w:bidi="fa-IR"/>
        </w:rPr>
        <w:t xml:space="preserve"> </w:t>
      </w:r>
      <w:r w:rsidR="00447376" w:rsidRPr="00194789">
        <w:rPr>
          <w:rFonts w:hint="cs"/>
          <w:i/>
          <w:iCs/>
          <w:sz w:val="24"/>
          <w:rtl/>
        </w:rPr>
        <w:t>پذیرش شده.</w:t>
      </w:r>
    </w:p>
    <w:p w14:paraId="676A1302" w14:textId="77777777" w:rsidR="00AC4C69" w:rsidRPr="00194789" w:rsidRDefault="00AC4C69" w:rsidP="00AC4C69">
      <w:pPr>
        <w:pStyle w:val="ListParagraph"/>
        <w:bidi/>
        <w:ind w:left="795"/>
        <w:jc w:val="both"/>
        <w:rPr>
          <w:sz w:val="24"/>
          <w:lang w:bidi="fa-IR"/>
        </w:rPr>
      </w:pPr>
    </w:p>
    <w:p w14:paraId="6B6810DC" w14:textId="77777777" w:rsidR="00275563" w:rsidRPr="00194789" w:rsidRDefault="00275563" w:rsidP="00275563">
      <w:pPr>
        <w:bidi/>
        <w:jc w:val="both"/>
        <w:rPr>
          <w:b/>
          <w:bCs/>
          <w:sz w:val="24"/>
          <w:rtl/>
          <w:lang w:bidi="fa-IR"/>
        </w:rPr>
      </w:pPr>
      <w:r w:rsidRPr="00194789">
        <w:rPr>
          <w:rFonts w:hint="cs"/>
          <w:b/>
          <w:bCs/>
          <w:sz w:val="24"/>
          <w:rtl/>
          <w:lang w:bidi="fa-IR"/>
        </w:rPr>
        <w:t>کتاب‌ها</w:t>
      </w:r>
    </w:p>
    <w:p w14:paraId="7DC4FDFB" w14:textId="71EFB1C8" w:rsidR="00F90ED2" w:rsidRPr="00194789" w:rsidRDefault="00840A62" w:rsidP="00A93E28">
      <w:pPr>
        <w:pStyle w:val="ListParagraph"/>
        <w:numPr>
          <w:ilvl w:val="0"/>
          <w:numId w:val="16"/>
        </w:numPr>
        <w:bidi/>
        <w:rPr>
          <w:sz w:val="24"/>
          <w:rtl/>
          <w:lang w:bidi="fa-IR"/>
        </w:rPr>
      </w:pPr>
      <w:r w:rsidRPr="00194789">
        <w:rPr>
          <w:sz w:val="24"/>
          <w:rtl/>
          <w:lang w:bidi="fa-IR"/>
        </w:rPr>
        <w:t>علو</w:t>
      </w:r>
      <w:r w:rsidRPr="00194789">
        <w:rPr>
          <w:rFonts w:hint="cs"/>
          <w:sz w:val="24"/>
          <w:rtl/>
          <w:lang w:bidi="fa-IR"/>
        </w:rPr>
        <w:t>ی</w:t>
      </w:r>
      <w:r w:rsidRPr="00194789">
        <w:rPr>
          <w:sz w:val="24"/>
          <w:rtl/>
          <w:lang w:bidi="fa-IR"/>
        </w:rPr>
        <w:t xml:space="preserve"> پور، فاطمه سادات، سع</w:t>
      </w:r>
      <w:r w:rsidRPr="00194789">
        <w:rPr>
          <w:rFonts w:hint="cs"/>
          <w:sz w:val="24"/>
          <w:rtl/>
          <w:lang w:bidi="fa-IR"/>
        </w:rPr>
        <w:t>ید</w:t>
      </w:r>
      <w:r w:rsidRPr="00194789">
        <w:rPr>
          <w:sz w:val="24"/>
          <w:rtl/>
          <w:lang w:bidi="fa-IR"/>
        </w:rPr>
        <w:t xml:space="preserve"> کر</w:t>
      </w:r>
      <w:r w:rsidRPr="00194789">
        <w:rPr>
          <w:rFonts w:hint="cs"/>
          <w:sz w:val="24"/>
          <w:rtl/>
          <w:lang w:bidi="fa-IR"/>
        </w:rPr>
        <w:t>یمی</w:t>
      </w:r>
      <w:r w:rsidRPr="00194789">
        <w:rPr>
          <w:sz w:val="24"/>
          <w:rtl/>
          <w:lang w:bidi="fa-IR"/>
        </w:rPr>
        <w:t xml:space="preserve"> و حم</w:t>
      </w:r>
      <w:r w:rsidRPr="00194789">
        <w:rPr>
          <w:rFonts w:hint="cs"/>
          <w:sz w:val="24"/>
          <w:rtl/>
          <w:lang w:bidi="fa-IR"/>
        </w:rPr>
        <w:t>یدرضا</w:t>
      </w:r>
      <w:r w:rsidRPr="00194789">
        <w:rPr>
          <w:sz w:val="24"/>
          <w:rtl/>
          <w:lang w:bidi="fa-IR"/>
        </w:rPr>
        <w:t xml:space="preserve"> جعفر</w:t>
      </w:r>
      <w:r w:rsidRPr="00194789">
        <w:rPr>
          <w:rFonts w:hint="cs"/>
          <w:sz w:val="24"/>
          <w:rtl/>
          <w:lang w:bidi="fa-IR"/>
        </w:rPr>
        <w:t>ی</w:t>
      </w:r>
      <w:r w:rsidRPr="00194789">
        <w:rPr>
          <w:sz w:val="24"/>
          <w:rtl/>
          <w:lang w:bidi="fa-IR"/>
        </w:rPr>
        <w:t xml:space="preserve"> . "معرف</w:t>
      </w:r>
      <w:r w:rsidRPr="00194789">
        <w:rPr>
          <w:rFonts w:hint="cs"/>
          <w:sz w:val="24"/>
          <w:rtl/>
          <w:lang w:bidi="fa-IR"/>
        </w:rPr>
        <w:t>ی</w:t>
      </w:r>
      <w:r w:rsidRPr="00194789">
        <w:rPr>
          <w:sz w:val="24"/>
          <w:rtl/>
          <w:lang w:bidi="fa-IR"/>
        </w:rPr>
        <w:t xml:space="preserve"> س</w:t>
      </w:r>
      <w:r w:rsidRPr="00194789">
        <w:rPr>
          <w:rFonts w:hint="cs"/>
          <w:sz w:val="24"/>
          <w:rtl/>
          <w:lang w:bidi="fa-IR"/>
        </w:rPr>
        <w:t>یستم</w:t>
      </w:r>
      <w:r w:rsidRPr="00194789">
        <w:rPr>
          <w:sz w:val="24"/>
          <w:rtl/>
          <w:lang w:bidi="fa-IR"/>
        </w:rPr>
        <w:t xml:space="preserve"> ها</w:t>
      </w:r>
      <w:r w:rsidRPr="00194789">
        <w:rPr>
          <w:rFonts w:hint="cs"/>
          <w:sz w:val="24"/>
          <w:rtl/>
          <w:lang w:bidi="fa-IR"/>
        </w:rPr>
        <w:t>ی</w:t>
      </w:r>
      <w:r w:rsidRPr="00194789">
        <w:rPr>
          <w:sz w:val="24"/>
          <w:rtl/>
          <w:lang w:bidi="fa-IR"/>
        </w:rPr>
        <w:t xml:space="preserve"> اطلاعات جغراف</w:t>
      </w:r>
      <w:r w:rsidRPr="00194789">
        <w:rPr>
          <w:rFonts w:hint="cs"/>
          <w:sz w:val="24"/>
          <w:rtl/>
          <w:lang w:bidi="fa-IR"/>
        </w:rPr>
        <w:t>یایی</w:t>
      </w:r>
      <w:r w:rsidRPr="00194789">
        <w:rPr>
          <w:sz w:val="24"/>
          <w:rtl/>
          <w:lang w:bidi="fa-IR"/>
        </w:rPr>
        <w:t xml:space="preserve"> با</w:t>
      </w:r>
      <w:r w:rsidRPr="00194789">
        <w:rPr>
          <w:sz w:val="24"/>
          <w:lang w:bidi="fa-IR"/>
        </w:rPr>
        <w:t xml:space="preserve"> ArcGIS." : </w:t>
      </w:r>
      <w:r w:rsidRPr="00194789">
        <w:rPr>
          <w:sz w:val="24"/>
          <w:rtl/>
          <w:lang w:bidi="fa-IR"/>
        </w:rPr>
        <w:t>دانشگام امام رضا، 1395</w:t>
      </w:r>
      <w:r w:rsidRPr="00194789">
        <w:rPr>
          <w:sz w:val="24"/>
          <w:lang w:bidi="fa-IR"/>
        </w:rPr>
        <w:t>.</w:t>
      </w:r>
      <w:r w:rsidR="00516320" w:rsidRPr="00194789">
        <w:rPr>
          <w:rFonts w:hint="cs"/>
          <w:sz w:val="24"/>
          <w:rtl/>
          <w:lang w:bidi="fa-IR"/>
        </w:rPr>
        <w:t xml:space="preserve"> </w:t>
      </w:r>
      <w:r w:rsidR="00B83E3F">
        <w:rPr>
          <w:rFonts w:hint="cs"/>
          <w:sz w:val="24"/>
          <w:rtl/>
          <w:lang w:bidi="fa-IR"/>
        </w:rPr>
        <w:t>پذیرش شده.</w:t>
      </w:r>
    </w:p>
    <w:p w14:paraId="134C5189" w14:textId="77777777" w:rsidR="00A93E28" w:rsidRPr="00194789" w:rsidRDefault="00BB1EE6" w:rsidP="00A93E28">
      <w:pPr>
        <w:pStyle w:val="ListParagraph"/>
        <w:numPr>
          <w:ilvl w:val="0"/>
          <w:numId w:val="16"/>
        </w:numPr>
        <w:jc w:val="both"/>
        <w:rPr>
          <w:sz w:val="24"/>
          <w:lang w:bidi="fa-IR"/>
        </w:rPr>
      </w:pPr>
      <w:r w:rsidRPr="00194789">
        <w:rPr>
          <w:sz w:val="24"/>
          <w:lang w:bidi="fa-IR"/>
        </w:rPr>
        <w:lastRenderedPageBreak/>
        <w:t xml:space="preserve">Jafari, H. R., Karimi, S., Alavipoor, F. S., </w:t>
      </w:r>
      <w:r w:rsidR="00916EC1" w:rsidRPr="00194789">
        <w:rPr>
          <w:sz w:val="24"/>
          <w:lang w:bidi="fa-IR"/>
        </w:rPr>
        <w:t xml:space="preserve">Environmental planning and management; </w:t>
      </w:r>
      <w:r w:rsidR="00BC4AE1" w:rsidRPr="00194789">
        <w:rPr>
          <w:sz w:val="24"/>
          <w:lang w:bidi="fa-IR"/>
        </w:rPr>
        <w:t>Cambridge Scholars publishing</w:t>
      </w:r>
      <w:r w:rsidR="005149B1" w:rsidRPr="00194789">
        <w:rPr>
          <w:sz w:val="24"/>
          <w:lang w:bidi="fa-IR"/>
        </w:rPr>
        <w:t>,</w:t>
      </w:r>
      <w:r w:rsidR="00203063" w:rsidRPr="00194789">
        <w:rPr>
          <w:sz w:val="24"/>
          <w:lang w:bidi="fa-IR"/>
        </w:rPr>
        <w:t xml:space="preserve"> </w:t>
      </w:r>
      <w:r w:rsidR="005149B1" w:rsidRPr="00194789">
        <w:rPr>
          <w:sz w:val="24"/>
          <w:lang w:bidi="fa-IR"/>
        </w:rPr>
        <w:t>2018</w:t>
      </w:r>
      <w:r w:rsidRPr="00194789">
        <w:rPr>
          <w:sz w:val="24"/>
          <w:lang w:bidi="fa-IR"/>
        </w:rPr>
        <w:t>.</w:t>
      </w:r>
      <w:r w:rsidR="00F90ED2" w:rsidRPr="00194789">
        <w:rPr>
          <w:sz w:val="24"/>
          <w:lang w:bidi="fa-IR"/>
        </w:rPr>
        <w:t xml:space="preserve"> ISBN (10): 1-5275-1183-9, ISBN (13): 978-1-5275-1183-5</w:t>
      </w:r>
      <w:r w:rsidR="00077BDC" w:rsidRPr="00194789">
        <w:rPr>
          <w:sz w:val="24"/>
          <w:lang w:bidi="fa-IR"/>
        </w:rPr>
        <w:t xml:space="preserve"> </w:t>
      </w:r>
      <w:r w:rsidR="00535988" w:rsidRPr="00194789">
        <w:rPr>
          <w:sz w:val="24"/>
          <w:lang w:bidi="fa-IR"/>
        </w:rPr>
        <w:t xml:space="preserve"> </w:t>
      </w:r>
    </w:p>
    <w:p w14:paraId="4E2A2C80" w14:textId="77777777" w:rsidR="00A93E28" w:rsidRPr="00194789" w:rsidRDefault="005F74B6" w:rsidP="00A93E28">
      <w:pPr>
        <w:pStyle w:val="ListParagraph"/>
        <w:ind w:left="1080"/>
        <w:jc w:val="both"/>
        <w:rPr>
          <w:sz w:val="24"/>
          <w:lang w:bidi="fa-IR"/>
        </w:rPr>
      </w:pPr>
      <w:hyperlink r:id="rId27" w:history="1">
        <w:r w:rsidR="00535988" w:rsidRPr="00194789">
          <w:rPr>
            <w:rStyle w:val="Hyperlink"/>
            <w:sz w:val="24"/>
            <w:lang w:bidi="fa-IR"/>
          </w:rPr>
          <w:t>https://www.cambridgescholars.com/environmental-planning-and-management</w:t>
        </w:r>
      </w:hyperlink>
      <w:r w:rsidR="00535988" w:rsidRPr="00194789">
        <w:rPr>
          <w:sz w:val="24"/>
          <w:lang w:bidi="fa-IR"/>
        </w:rPr>
        <w:t>;</w:t>
      </w:r>
    </w:p>
    <w:p w14:paraId="747C1853" w14:textId="77777777" w:rsidR="00A93E28" w:rsidRPr="00194789" w:rsidRDefault="005F74B6" w:rsidP="00A93E28">
      <w:pPr>
        <w:pStyle w:val="ListParagraph"/>
        <w:ind w:left="1080"/>
        <w:jc w:val="both"/>
        <w:rPr>
          <w:sz w:val="24"/>
          <w:lang w:bidi="fa-IR"/>
        </w:rPr>
      </w:pPr>
      <w:hyperlink r:id="rId28" w:anchor="v=onepage&amp;q=environmental%20planning%20and%20management%2Bcambridge%20scholar%20publishing&amp;f=false" w:history="1">
        <w:r w:rsidR="00535988" w:rsidRPr="00194789">
          <w:rPr>
            <w:rStyle w:val="Hyperlink"/>
            <w:sz w:val="24"/>
            <w:lang w:bidi="fa-IR"/>
          </w:rPr>
          <w:t>https://books.google.com/books?id=kjeMDwAAQBAJ&amp;pg=PR4&amp;lpg=PR4&amp;dq=environmental+planning+and+management%2Bcambridge+scholar+publishing&amp;source=bl&amp;ots=ea7rOXjXOl&amp;sig=ACfU3U2JMNSeCgr1h-jVjJdoIot3cMsyLg&amp;hl=en&amp;sa=X&amp;ved=2ahUKEwiF4Pu6nNLjAhULX30KHVYPDxYQ6AEwBHoECAgQAQ#v=onepage&amp;q=environmental%20planning%20and%20management%2Bcambridge%20scholar%20publishing&amp;f=false</w:t>
        </w:r>
      </w:hyperlink>
      <w:r w:rsidR="00535988" w:rsidRPr="00194789">
        <w:rPr>
          <w:sz w:val="24"/>
          <w:lang w:bidi="fa-IR"/>
        </w:rPr>
        <w:t>;</w:t>
      </w:r>
    </w:p>
    <w:p w14:paraId="24DAC17A" w14:textId="77777777" w:rsidR="00A93E28" w:rsidRPr="00194789" w:rsidRDefault="005F74B6" w:rsidP="00A93E28">
      <w:pPr>
        <w:pStyle w:val="ListParagraph"/>
        <w:ind w:left="1080"/>
        <w:jc w:val="both"/>
        <w:rPr>
          <w:sz w:val="24"/>
          <w:lang w:bidi="fa-IR"/>
        </w:rPr>
      </w:pPr>
      <w:hyperlink r:id="rId29" w:history="1">
        <w:r w:rsidR="00535988" w:rsidRPr="00194789">
          <w:rPr>
            <w:rStyle w:val="Hyperlink"/>
            <w:sz w:val="24"/>
            <w:lang w:bidi="fa-IR"/>
          </w:rPr>
          <w:t>https://www.amazon.co.uk/Environmental-Planning-Management-Fatemeh-Alavipoor/dp/1527511839</w:t>
        </w:r>
      </w:hyperlink>
      <w:r w:rsidR="00535988" w:rsidRPr="00194789">
        <w:rPr>
          <w:sz w:val="24"/>
          <w:lang w:bidi="fa-IR"/>
        </w:rPr>
        <w:t>;</w:t>
      </w:r>
    </w:p>
    <w:p w14:paraId="04D59048" w14:textId="77777777" w:rsidR="0095084D" w:rsidRPr="00194789" w:rsidRDefault="005F74B6" w:rsidP="00A93E28">
      <w:pPr>
        <w:pStyle w:val="ListParagraph"/>
        <w:ind w:left="1080"/>
        <w:jc w:val="both"/>
      </w:pPr>
      <w:hyperlink r:id="rId30" w:history="1">
        <w:r w:rsidR="00535988" w:rsidRPr="00194789">
          <w:rPr>
            <w:rStyle w:val="Hyperlink"/>
            <w:sz w:val="24"/>
            <w:lang w:bidi="fa-IR"/>
          </w:rPr>
          <w:t>https://www.ncbi.nlm.nih.gov/pubmed/31332686</w:t>
        </w:r>
      </w:hyperlink>
      <w:r w:rsidR="00535988" w:rsidRPr="00194789">
        <w:rPr>
          <w:sz w:val="24"/>
          <w:lang w:bidi="fa-IR"/>
        </w:rPr>
        <w:t>;</w:t>
      </w:r>
    </w:p>
    <w:p w14:paraId="0129E0F2" w14:textId="45AFD044" w:rsidR="00077BDC" w:rsidRPr="00194789" w:rsidRDefault="005F74B6" w:rsidP="00A93E28">
      <w:pPr>
        <w:pStyle w:val="ListParagraph"/>
        <w:ind w:left="1080"/>
        <w:jc w:val="both"/>
        <w:rPr>
          <w:sz w:val="24"/>
          <w:lang w:bidi="fa-IR"/>
        </w:rPr>
      </w:pPr>
      <w:hyperlink r:id="rId31" w:history="1">
        <w:r w:rsidR="00535988" w:rsidRPr="00194789">
          <w:rPr>
            <w:rStyle w:val="Hyperlink"/>
            <w:sz w:val="24"/>
            <w:lang w:bidi="fa-IR"/>
          </w:rPr>
          <w:t>https://www.worldcat.org/title/environmental-planning-and-management/oclc/1089683951</w:t>
        </w:r>
      </w:hyperlink>
    </w:p>
    <w:p w14:paraId="3EA747BB" w14:textId="77777777" w:rsidR="009D3E2E" w:rsidRPr="00194789" w:rsidRDefault="009D3E2E" w:rsidP="00916EC1">
      <w:pPr>
        <w:bidi/>
        <w:jc w:val="both"/>
        <w:rPr>
          <w:sz w:val="24"/>
          <w:rtl/>
        </w:rPr>
      </w:pPr>
      <w:r w:rsidRPr="00194789">
        <w:rPr>
          <w:rFonts w:hint="cs"/>
          <w:b/>
          <w:bCs/>
          <w:sz w:val="24"/>
          <w:rtl/>
        </w:rPr>
        <w:t>مقالات کنفرانس</w:t>
      </w:r>
    </w:p>
    <w:p w14:paraId="3277A408" w14:textId="5A560D63" w:rsidR="00770260" w:rsidRPr="00194789" w:rsidRDefault="00B253FC" w:rsidP="00770260">
      <w:pPr>
        <w:pStyle w:val="ListParagraph"/>
        <w:numPr>
          <w:ilvl w:val="0"/>
          <w:numId w:val="2"/>
        </w:numPr>
        <w:bidi/>
        <w:jc w:val="both"/>
        <w:rPr>
          <w:sz w:val="24"/>
        </w:rPr>
      </w:pPr>
      <w:r w:rsidRPr="00194789">
        <w:rPr>
          <w:sz w:val="24"/>
          <w:rtl/>
        </w:rPr>
        <w:t>علو</w:t>
      </w:r>
      <w:r w:rsidRPr="00194789">
        <w:rPr>
          <w:rFonts w:hint="cs"/>
          <w:sz w:val="24"/>
          <w:rtl/>
        </w:rPr>
        <w:t>ی</w:t>
      </w:r>
      <w:r w:rsidR="002F367C" w:rsidRPr="00194789">
        <w:rPr>
          <w:rFonts w:hint="cs"/>
          <w:sz w:val="24"/>
          <w:rtl/>
        </w:rPr>
        <w:t>‌</w:t>
      </w:r>
      <w:r w:rsidR="002F367C" w:rsidRPr="00194789">
        <w:rPr>
          <w:sz w:val="24"/>
          <w:rtl/>
        </w:rPr>
        <w:t>پور، فاطمه</w:t>
      </w:r>
      <w:r w:rsidR="002F367C" w:rsidRPr="00194789">
        <w:rPr>
          <w:rFonts w:hint="cs"/>
          <w:sz w:val="24"/>
          <w:rtl/>
        </w:rPr>
        <w:t>‌</w:t>
      </w:r>
      <w:r w:rsidRPr="00194789">
        <w:rPr>
          <w:sz w:val="24"/>
          <w:rtl/>
        </w:rPr>
        <w:t>السادات و ام</w:t>
      </w:r>
      <w:r w:rsidRPr="00194789">
        <w:rPr>
          <w:rFonts w:hint="cs"/>
          <w:sz w:val="24"/>
          <w:rtl/>
        </w:rPr>
        <w:t>یر</w:t>
      </w:r>
      <w:r w:rsidRPr="00194789">
        <w:rPr>
          <w:sz w:val="24"/>
          <w:rtl/>
        </w:rPr>
        <w:t xml:space="preserve"> هوشنگ احسان</w:t>
      </w:r>
      <w:r w:rsidRPr="00194789">
        <w:rPr>
          <w:rFonts w:hint="cs"/>
          <w:sz w:val="24"/>
          <w:rtl/>
        </w:rPr>
        <w:t>ی</w:t>
      </w:r>
      <w:r w:rsidRPr="00194789">
        <w:rPr>
          <w:sz w:val="24"/>
          <w:rtl/>
        </w:rPr>
        <w:t>. "فناور</w:t>
      </w:r>
      <w:r w:rsidRPr="00194789">
        <w:rPr>
          <w:rFonts w:hint="cs"/>
          <w:sz w:val="24"/>
          <w:rtl/>
        </w:rPr>
        <w:t>ی</w:t>
      </w:r>
      <w:r w:rsidRPr="00194789">
        <w:rPr>
          <w:sz w:val="24"/>
          <w:rtl/>
        </w:rPr>
        <w:t xml:space="preserve"> اطلاعات و آموزش مح</w:t>
      </w:r>
      <w:r w:rsidRPr="00194789">
        <w:rPr>
          <w:rFonts w:hint="cs"/>
          <w:sz w:val="24"/>
          <w:rtl/>
        </w:rPr>
        <w:t>یط</w:t>
      </w:r>
      <w:r w:rsidRPr="00194789">
        <w:rPr>
          <w:sz w:val="24"/>
          <w:rtl/>
        </w:rPr>
        <w:t xml:space="preserve"> ز</w:t>
      </w:r>
      <w:r w:rsidRPr="00194789">
        <w:rPr>
          <w:rFonts w:hint="cs"/>
          <w:sz w:val="24"/>
          <w:rtl/>
        </w:rPr>
        <w:t>یست</w:t>
      </w:r>
      <w:r w:rsidRPr="00194789">
        <w:rPr>
          <w:sz w:val="24"/>
          <w:rtl/>
        </w:rPr>
        <w:t>." هشتم</w:t>
      </w:r>
      <w:r w:rsidRPr="00194789">
        <w:rPr>
          <w:rFonts w:hint="cs"/>
          <w:sz w:val="24"/>
          <w:rtl/>
        </w:rPr>
        <w:t>ین</w:t>
      </w:r>
      <w:r w:rsidRPr="00194789">
        <w:rPr>
          <w:sz w:val="24"/>
          <w:rtl/>
        </w:rPr>
        <w:t xml:space="preserve"> کنفرانس مل</w:t>
      </w:r>
      <w:r w:rsidRPr="00194789">
        <w:rPr>
          <w:rFonts w:hint="cs"/>
          <w:sz w:val="24"/>
          <w:rtl/>
        </w:rPr>
        <w:t>ی</w:t>
      </w:r>
      <w:r w:rsidRPr="00194789">
        <w:rPr>
          <w:sz w:val="24"/>
          <w:rtl/>
        </w:rPr>
        <w:t xml:space="preserve"> روز جهان</w:t>
      </w:r>
      <w:r w:rsidRPr="00194789">
        <w:rPr>
          <w:rFonts w:hint="cs"/>
          <w:sz w:val="24"/>
          <w:rtl/>
        </w:rPr>
        <w:t>ی</w:t>
      </w:r>
      <w:r w:rsidRPr="00194789">
        <w:rPr>
          <w:sz w:val="24"/>
          <w:rtl/>
        </w:rPr>
        <w:t xml:space="preserve"> مح</w:t>
      </w:r>
      <w:r w:rsidRPr="00194789">
        <w:rPr>
          <w:rFonts w:hint="cs"/>
          <w:sz w:val="24"/>
          <w:rtl/>
        </w:rPr>
        <w:t>یط</w:t>
      </w:r>
      <w:r w:rsidRPr="00194789">
        <w:rPr>
          <w:sz w:val="24"/>
          <w:rtl/>
        </w:rPr>
        <w:t xml:space="preserve"> ز</w:t>
      </w:r>
      <w:r w:rsidRPr="00194789">
        <w:rPr>
          <w:rFonts w:hint="cs"/>
          <w:sz w:val="24"/>
          <w:rtl/>
        </w:rPr>
        <w:t>یست،</w:t>
      </w:r>
      <w:r w:rsidRPr="00194789">
        <w:rPr>
          <w:sz w:val="24"/>
          <w:rtl/>
        </w:rPr>
        <w:t xml:space="preserve"> </w:t>
      </w:r>
      <w:r w:rsidR="009C2707">
        <w:rPr>
          <w:rFonts w:hint="cs"/>
          <w:sz w:val="24"/>
          <w:rtl/>
        </w:rPr>
        <w:t xml:space="preserve">دانشگاه تهران، </w:t>
      </w:r>
      <w:r w:rsidRPr="00194789">
        <w:rPr>
          <w:sz w:val="24"/>
          <w:rtl/>
        </w:rPr>
        <w:t>تهران، تير 2-3، 1393</w:t>
      </w:r>
      <w:r w:rsidRPr="00194789">
        <w:rPr>
          <w:sz w:val="24"/>
        </w:rPr>
        <w:t>.</w:t>
      </w:r>
    </w:p>
    <w:p w14:paraId="538E6263" w14:textId="2B846486" w:rsidR="00770260" w:rsidRPr="00194789" w:rsidRDefault="00B253FC" w:rsidP="00770260">
      <w:pPr>
        <w:pStyle w:val="ListParagraph"/>
        <w:numPr>
          <w:ilvl w:val="0"/>
          <w:numId w:val="2"/>
        </w:numPr>
        <w:bidi/>
        <w:jc w:val="both"/>
        <w:rPr>
          <w:sz w:val="24"/>
        </w:rPr>
      </w:pPr>
      <w:r w:rsidRPr="00194789">
        <w:rPr>
          <w:rFonts w:hint="cs"/>
          <w:sz w:val="24"/>
          <w:rtl/>
        </w:rPr>
        <w:t>چهر</w:t>
      </w:r>
      <w:r w:rsidR="00362E1F" w:rsidRPr="00194789">
        <w:rPr>
          <w:rFonts w:hint="cs"/>
          <w:sz w:val="24"/>
          <w:rtl/>
        </w:rPr>
        <w:t>‌</w:t>
      </w:r>
      <w:r w:rsidRPr="00194789">
        <w:rPr>
          <w:rFonts w:hint="cs"/>
          <w:sz w:val="24"/>
          <w:rtl/>
          <w:lang w:bidi="fa-IR"/>
        </w:rPr>
        <w:t>آ</w:t>
      </w:r>
      <w:r w:rsidR="00D00119" w:rsidRPr="00194789">
        <w:rPr>
          <w:sz w:val="24"/>
          <w:rtl/>
        </w:rPr>
        <w:t>ذ</w:t>
      </w:r>
      <w:r w:rsidR="00D00119" w:rsidRPr="00194789">
        <w:rPr>
          <w:rFonts w:hint="cs"/>
          <w:sz w:val="24"/>
          <w:rtl/>
        </w:rPr>
        <w:t>ر</w:t>
      </w:r>
      <w:r w:rsidRPr="00194789">
        <w:rPr>
          <w:sz w:val="24"/>
          <w:rtl/>
        </w:rPr>
        <w:t>، فائزه، فاطمه السادات علو</w:t>
      </w:r>
      <w:r w:rsidRPr="00194789">
        <w:rPr>
          <w:rFonts w:hint="cs"/>
          <w:sz w:val="24"/>
          <w:rtl/>
        </w:rPr>
        <w:t>ی</w:t>
      </w:r>
      <w:r w:rsidR="002F367C" w:rsidRPr="00194789">
        <w:rPr>
          <w:rFonts w:hint="cs"/>
          <w:sz w:val="24"/>
          <w:rtl/>
        </w:rPr>
        <w:t>‌</w:t>
      </w:r>
      <w:r w:rsidRPr="00194789">
        <w:rPr>
          <w:sz w:val="24"/>
          <w:rtl/>
        </w:rPr>
        <w:t>پور و ام</w:t>
      </w:r>
      <w:r w:rsidRPr="00194789">
        <w:rPr>
          <w:rFonts w:hint="cs"/>
          <w:sz w:val="24"/>
          <w:rtl/>
        </w:rPr>
        <w:t>یر</w:t>
      </w:r>
      <w:r w:rsidRPr="00194789">
        <w:rPr>
          <w:sz w:val="24"/>
          <w:rtl/>
        </w:rPr>
        <w:t xml:space="preserve"> هوشنگ احسان</w:t>
      </w:r>
      <w:r w:rsidRPr="00194789">
        <w:rPr>
          <w:rFonts w:hint="cs"/>
          <w:sz w:val="24"/>
          <w:rtl/>
        </w:rPr>
        <w:t>ی</w:t>
      </w:r>
      <w:r w:rsidR="002F367C" w:rsidRPr="00194789">
        <w:rPr>
          <w:sz w:val="24"/>
          <w:rtl/>
        </w:rPr>
        <w:t>. "نحوه شکل</w:t>
      </w:r>
      <w:r w:rsidR="002F367C" w:rsidRPr="00194789">
        <w:rPr>
          <w:rFonts w:hint="cs"/>
          <w:sz w:val="24"/>
          <w:rtl/>
        </w:rPr>
        <w:t>‌</w:t>
      </w:r>
      <w:r w:rsidRPr="00194789">
        <w:rPr>
          <w:sz w:val="24"/>
          <w:rtl/>
        </w:rPr>
        <w:t>گ</w:t>
      </w:r>
      <w:r w:rsidRPr="00194789">
        <w:rPr>
          <w:rFonts w:hint="cs"/>
          <w:sz w:val="24"/>
          <w:rtl/>
        </w:rPr>
        <w:t>یری</w:t>
      </w:r>
      <w:r w:rsidRPr="00194789">
        <w:rPr>
          <w:sz w:val="24"/>
          <w:rtl/>
        </w:rPr>
        <w:t xml:space="preserve"> و سازگار</w:t>
      </w:r>
      <w:r w:rsidRPr="00194789">
        <w:rPr>
          <w:rFonts w:hint="cs"/>
          <w:sz w:val="24"/>
          <w:rtl/>
        </w:rPr>
        <w:t>ی</w:t>
      </w:r>
      <w:r w:rsidR="002F367C" w:rsidRPr="00194789">
        <w:rPr>
          <w:sz w:val="24"/>
          <w:rtl/>
        </w:rPr>
        <w:t xml:space="preserve"> سکونتگاه</w:t>
      </w:r>
      <w:r w:rsidR="002F367C" w:rsidRPr="00194789">
        <w:rPr>
          <w:rFonts w:hint="cs"/>
          <w:sz w:val="24"/>
          <w:rtl/>
        </w:rPr>
        <w:t>‌</w:t>
      </w:r>
      <w:r w:rsidRPr="00194789">
        <w:rPr>
          <w:sz w:val="24"/>
          <w:rtl/>
        </w:rPr>
        <w:t>ها در اقل</w:t>
      </w:r>
      <w:r w:rsidRPr="00194789">
        <w:rPr>
          <w:rFonts w:hint="cs"/>
          <w:sz w:val="24"/>
          <w:rtl/>
        </w:rPr>
        <w:t>یم</w:t>
      </w:r>
      <w:r w:rsidRPr="00194789">
        <w:rPr>
          <w:sz w:val="24"/>
          <w:rtl/>
        </w:rPr>
        <w:t xml:space="preserve"> کو</w:t>
      </w:r>
      <w:r w:rsidRPr="00194789">
        <w:rPr>
          <w:rFonts w:hint="cs"/>
          <w:sz w:val="24"/>
          <w:rtl/>
        </w:rPr>
        <w:t>یری</w:t>
      </w:r>
      <w:r w:rsidRPr="00194789">
        <w:rPr>
          <w:sz w:val="24"/>
          <w:rtl/>
        </w:rPr>
        <w:t xml:space="preserve"> ا</w:t>
      </w:r>
      <w:r w:rsidRPr="00194789">
        <w:rPr>
          <w:rFonts w:hint="cs"/>
          <w:sz w:val="24"/>
          <w:rtl/>
        </w:rPr>
        <w:t>یران</w:t>
      </w:r>
      <w:r w:rsidRPr="00194789">
        <w:rPr>
          <w:sz w:val="24"/>
          <w:rtl/>
        </w:rPr>
        <w:t>"</w:t>
      </w:r>
      <w:r w:rsidR="0083329C" w:rsidRPr="00194789">
        <w:rPr>
          <w:rFonts w:hint="cs"/>
          <w:sz w:val="24"/>
          <w:rtl/>
          <w:lang w:bidi="fa-IR"/>
        </w:rPr>
        <w:t>،</w:t>
      </w:r>
      <w:r w:rsidRPr="00194789">
        <w:rPr>
          <w:sz w:val="24"/>
          <w:rtl/>
        </w:rPr>
        <w:t xml:space="preserve"> هشتم</w:t>
      </w:r>
      <w:r w:rsidRPr="00194789">
        <w:rPr>
          <w:rFonts w:hint="cs"/>
          <w:sz w:val="24"/>
          <w:rtl/>
        </w:rPr>
        <w:t>ین</w:t>
      </w:r>
      <w:r w:rsidRPr="00194789">
        <w:rPr>
          <w:sz w:val="24"/>
          <w:rtl/>
        </w:rPr>
        <w:t xml:space="preserve"> کنفرانس مل</w:t>
      </w:r>
      <w:r w:rsidRPr="00194789">
        <w:rPr>
          <w:rFonts w:hint="cs"/>
          <w:sz w:val="24"/>
          <w:rtl/>
        </w:rPr>
        <w:t>ی</w:t>
      </w:r>
      <w:r w:rsidRPr="00194789">
        <w:rPr>
          <w:sz w:val="24"/>
          <w:rtl/>
        </w:rPr>
        <w:t xml:space="preserve"> روز جهان</w:t>
      </w:r>
      <w:r w:rsidRPr="00194789">
        <w:rPr>
          <w:rFonts w:hint="cs"/>
          <w:sz w:val="24"/>
          <w:rtl/>
        </w:rPr>
        <w:t>ی</w:t>
      </w:r>
      <w:r w:rsidRPr="00194789">
        <w:rPr>
          <w:sz w:val="24"/>
          <w:rtl/>
        </w:rPr>
        <w:t xml:space="preserve"> مح</w:t>
      </w:r>
      <w:r w:rsidRPr="00194789">
        <w:rPr>
          <w:rFonts w:hint="cs"/>
          <w:sz w:val="24"/>
          <w:rtl/>
        </w:rPr>
        <w:t>یط</w:t>
      </w:r>
      <w:r w:rsidRPr="00194789">
        <w:rPr>
          <w:sz w:val="24"/>
          <w:rtl/>
        </w:rPr>
        <w:t xml:space="preserve"> ز</w:t>
      </w:r>
      <w:r w:rsidRPr="00194789">
        <w:rPr>
          <w:rFonts w:hint="cs"/>
          <w:sz w:val="24"/>
          <w:rtl/>
        </w:rPr>
        <w:t>یست،</w:t>
      </w:r>
      <w:r w:rsidR="00BC55FD">
        <w:rPr>
          <w:rFonts w:hint="cs"/>
          <w:sz w:val="24"/>
          <w:rtl/>
        </w:rPr>
        <w:t xml:space="preserve"> دانشگاه تهران،</w:t>
      </w:r>
      <w:r w:rsidRPr="00194789">
        <w:rPr>
          <w:sz w:val="24"/>
          <w:rtl/>
        </w:rPr>
        <w:t xml:space="preserve"> تهران، تير 2-3، 1393</w:t>
      </w:r>
      <w:r w:rsidRPr="00194789">
        <w:rPr>
          <w:sz w:val="24"/>
        </w:rPr>
        <w:t>.</w:t>
      </w:r>
    </w:p>
    <w:p w14:paraId="698C9C28" w14:textId="77777777" w:rsidR="006B34F0" w:rsidRPr="00194789" w:rsidRDefault="001F2173" w:rsidP="006B34F0">
      <w:pPr>
        <w:pStyle w:val="ListParagraph"/>
        <w:numPr>
          <w:ilvl w:val="0"/>
          <w:numId w:val="2"/>
        </w:numPr>
        <w:bidi/>
        <w:jc w:val="both"/>
        <w:rPr>
          <w:sz w:val="24"/>
        </w:rPr>
      </w:pPr>
      <w:r w:rsidRPr="00194789">
        <w:rPr>
          <w:rFonts w:hint="cs"/>
          <w:sz w:val="24"/>
          <w:rtl/>
        </w:rPr>
        <w:t>آزاد، فاطیما</w:t>
      </w:r>
      <w:r w:rsidR="00362E1F" w:rsidRPr="00194789">
        <w:rPr>
          <w:rFonts w:hint="cs"/>
          <w:sz w:val="24"/>
          <w:rtl/>
        </w:rPr>
        <w:t>، غلامی، احسان</w:t>
      </w:r>
      <w:r w:rsidRPr="00194789">
        <w:rPr>
          <w:rFonts w:hint="cs"/>
          <w:sz w:val="24"/>
          <w:rtl/>
          <w:lang w:bidi="fa-IR"/>
        </w:rPr>
        <w:t xml:space="preserve">، </w:t>
      </w:r>
      <w:r w:rsidRPr="00194789">
        <w:rPr>
          <w:rFonts w:hint="cs"/>
          <w:sz w:val="24"/>
          <w:rtl/>
        </w:rPr>
        <w:t>علوی‌پور، فاطمه سادات</w:t>
      </w:r>
      <w:r w:rsidR="00362E1F" w:rsidRPr="00194789">
        <w:rPr>
          <w:rFonts w:hint="cs"/>
          <w:sz w:val="24"/>
          <w:rtl/>
        </w:rPr>
        <w:t>. "</w:t>
      </w:r>
      <w:r w:rsidR="002A0DBE" w:rsidRPr="00194789">
        <w:rPr>
          <w:rFonts w:hint="cs"/>
          <w:sz w:val="24"/>
          <w:rtl/>
        </w:rPr>
        <w:t>تأثیر بازی‌های رایانه‌ای در آموزش محیط زیست</w:t>
      </w:r>
      <w:r w:rsidR="00362E1F" w:rsidRPr="00194789">
        <w:rPr>
          <w:rFonts w:hint="cs"/>
          <w:sz w:val="24"/>
          <w:rtl/>
        </w:rPr>
        <w:t xml:space="preserve">". </w:t>
      </w:r>
      <w:r w:rsidR="00362E1F" w:rsidRPr="00194789">
        <w:rPr>
          <w:sz w:val="24"/>
          <w:rtl/>
        </w:rPr>
        <w:t>هشتم</w:t>
      </w:r>
      <w:r w:rsidR="00362E1F" w:rsidRPr="00194789">
        <w:rPr>
          <w:rFonts w:hint="cs"/>
          <w:sz w:val="24"/>
          <w:rtl/>
        </w:rPr>
        <w:t>ین</w:t>
      </w:r>
      <w:r w:rsidR="00362E1F" w:rsidRPr="00194789">
        <w:rPr>
          <w:sz w:val="24"/>
          <w:rtl/>
        </w:rPr>
        <w:t xml:space="preserve"> کنفرانس مل</w:t>
      </w:r>
      <w:r w:rsidR="00362E1F" w:rsidRPr="00194789">
        <w:rPr>
          <w:rFonts w:hint="cs"/>
          <w:sz w:val="24"/>
          <w:rtl/>
        </w:rPr>
        <w:t>ی</w:t>
      </w:r>
      <w:r w:rsidR="00362E1F" w:rsidRPr="00194789">
        <w:rPr>
          <w:sz w:val="24"/>
          <w:rtl/>
        </w:rPr>
        <w:t xml:space="preserve"> روز جهان</w:t>
      </w:r>
      <w:r w:rsidR="00362E1F" w:rsidRPr="00194789">
        <w:rPr>
          <w:rFonts w:hint="cs"/>
          <w:sz w:val="24"/>
          <w:rtl/>
        </w:rPr>
        <w:t>ی</w:t>
      </w:r>
      <w:r w:rsidR="00362E1F" w:rsidRPr="00194789">
        <w:rPr>
          <w:sz w:val="24"/>
          <w:rtl/>
        </w:rPr>
        <w:t xml:space="preserve"> مح</w:t>
      </w:r>
      <w:r w:rsidR="00362E1F" w:rsidRPr="00194789">
        <w:rPr>
          <w:rFonts w:hint="cs"/>
          <w:sz w:val="24"/>
          <w:rtl/>
        </w:rPr>
        <w:t>یط</w:t>
      </w:r>
      <w:r w:rsidR="00362E1F" w:rsidRPr="00194789">
        <w:rPr>
          <w:sz w:val="24"/>
          <w:rtl/>
        </w:rPr>
        <w:t xml:space="preserve"> ز</w:t>
      </w:r>
      <w:r w:rsidR="00362E1F" w:rsidRPr="00194789">
        <w:rPr>
          <w:rFonts w:hint="cs"/>
          <w:sz w:val="24"/>
          <w:rtl/>
        </w:rPr>
        <w:t>یست،</w:t>
      </w:r>
      <w:r w:rsidR="00362E1F" w:rsidRPr="00194789">
        <w:rPr>
          <w:sz w:val="24"/>
          <w:rtl/>
        </w:rPr>
        <w:t xml:space="preserve"> تهران، تير 2-3، 1393</w:t>
      </w:r>
      <w:r w:rsidR="00362E1F" w:rsidRPr="00194789">
        <w:rPr>
          <w:sz w:val="24"/>
        </w:rPr>
        <w:t>.</w:t>
      </w:r>
      <w:r w:rsidR="00362E1F" w:rsidRPr="00194789">
        <w:rPr>
          <w:rFonts w:hint="cs"/>
          <w:sz w:val="24"/>
          <w:rtl/>
        </w:rPr>
        <w:t xml:space="preserve"> </w:t>
      </w:r>
    </w:p>
    <w:p w14:paraId="54F4045D" w14:textId="77777777" w:rsidR="00770260" w:rsidRPr="00194789" w:rsidRDefault="006D741E" w:rsidP="000D6D80">
      <w:pPr>
        <w:pStyle w:val="ListParagraph"/>
        <w:numPr>
          <w:ilvl w:val="0"/>
          <w:numId w:val="2"/>
        </w:numPr>
        <w:bidi/>
        <w:jc w:val="both"/>
        <w:rPr>
          <w:sz w:val="24"/>
        </w:rPr>
      </w:pPr>
      <w:r w:rsidRPr="00194789">
        <w:rPr>
          <w:rFonts w:hint="cs"/>
          <w:sz w:val="24"/>
          <w:rtl/>
        </w:rPr>
        <w:t xml:space="preserve">خالدی، جبار، علوی‌پور، فاطمه سادات. </w:t>
      </w:r>
      <w:r w:rsidRPr="00194789">
        <w:rPr>
          <w:sz w:val="24"/>
          <w:rtl/>
        </w:rPr>
        <w:t>ارز</w:t>
      </w:r>
      <w:r w:rsidRPr="00194789">
        <w:rPr>
          <w:rFonts w:hint="cs"/>
          <w:sz w:val="24"/>
          <w:rtl/>
        </w:rPr>
        <w:t>یابی</w:t>
      </w:r>
      <w:r w:rsidRPr="00194789">
        <w:rPr>
          <w:sz w:val="24"/>
          <w:rtl/>
        </w:rPr>
        <w:t xml:space="preserve"> توان کشاورز</w:t>
      </w:r>
      <w:r w:rsidRPr="00194789">
        <w:rPr>
          <w:rFonts w:hint="cs"/>
          <w:sz w:val="24"/>
          <w:rtl/>
        </w:rPr>
        <w:t>ی</w:t>
      </w:r>
      <w:r w:rsidRPr="00194789">
        <w:rPr>
          <w:sz w:val="24"/>
          <w:rtl/>
        </w:rPr>
        <w:t xml:space="preserve"> شهرستان دماوند</w:t>
      </w:r>
      <w:r w:rsidRPr="00194789">
        <w:rPr>
          <w:rFonts w:hint="cs"/>
          <w:sz w:val="24"/>
          <w:rtl/>
        </w:rPr>
        <w:t xml:space="preserve">. دومین کنفرانس برنامه‌ریزی و مدیریت محیط زیست، تهران. </w:t>
      </w:r>
      <w:r w:rsidR="000D6D80" w:rsidRPr="00194789">
        <w:rPr>
          <w:rFonts w:hint="cs"/>
          <w:sz w:val="24"/>
          <w:rtl/>
        </w:rPr>
        <w:t>1391</w:t>
      </w:r>
      <w:r w:rsidRPr="00194789">
        <w:rPr>
          <w:rFonts w:hint="cs"/>
          <w:sz w:val="24"/>
          <w:rtl/>
        </w:rPr>
        <w:t>.</w:t>
      </w:r>
    </w:p>
    <w:p w14:paraId="47EFCA61" w14:textId="77777777" w:rsidR="006B34F0" w:rsidRPr="00194789" w:rsidRDefault="006D741E" w:rsidP="006B34F0">
      <w:pPr>
        <w:pStyle w:val="ListParagraph"/>
        <w:numPr>
          <w:ilvl w:val="0"/>
          <w:numId w:val="2"/>
        </w:numPr>
        <w:bidi/>
        <w:jc w:val="both"/>
        <w:rPr>
          <w:sz w:val="24"/>
        </w:rPr>
      </w:pPr>
      <w:r w:rsidRPr="00194789">
        <w:rPr>
          <w:rFonts w:hint="cs"/>
          <w:sz w:val="24"/>
          <w:rtl/>
        </w:rPr>
        <w:t xml:space="preserve">خالدی، جبار، علوی‌پور، فاطمه سادات. </w:t>
      </w:r>
      <w:r w:rsidRPr="00194789">
        <w:rPr>
          <w:sz w:val="24"/>
          <w:rtl/>
        </w:rPr>
        <w:t>مدل ساز</w:t>
      </w:r>
      <w:r w:rsidRPr="00194789">
        <w:rPr>
          <w:rFonts w:hint="cs"/>
          <w:sz w:val="24"/>
          <w:rtl/>
        </w:rPr>
        <w:t>ی</w:t>
      </w:r>
      <w:r w:rsidRPr="00194789">
        <w:rPr>
          <w:sz w:val="24"/>
          <w:rtl/>
        </w:rPr>
        <w:t xml:space="preserve"> تع</w:t>
      </w:r>
      <w:r w:rsidRPr="00194789">
        <w:rPr>
          <w:rFonts w:hint="cs"/>
          <w:sz w:val="24"/>
          <w:rtl/>
        </w:rPr>
        <w:t>یین</w:t>
      </w:r>
      <w:r w:rsidRPr="00194789">
        <w:rPr>
          <w:sz w:val="24"/>
          <w:rtl/>
        </w:rPr>
        <w:t xml:space="preserve"> مکان به</w:t>
      </w:r>
      <w:r w:rsidRPr="00194789">
        <w:rPr>
          <w:rFonts w:hint="cs"/>
          <w:sz w:val="24"/>
          <w:rtl/>
        </w:rPr>
        <w:t>ینه</w:t>
      </w:r>
      <w:r w:rsidRPr="00194789">
        <w:rPr>
          <w:sz w:val="24"/>
          <w:rtl/>
        </w:rPr>
        <w:t xml:space="preserve"> ا</w:t>
      </w:r>
      <w:r w:rsidRPr="00194789">
        <w:rPr>
          <w:rFonts w:hint="cs"/>
          <w:sz w:val="24"/>
          <w:rtl/>
        </w:rPr>
        <w:t>یستگاههای</w:t>
      </w:r>
      <w:r w:rsidRPr="00194789">
        <w:rPr>
          <w:sz w:val="24"/>
          <w:rtl/>
        </w:rPr>
        <w:t xml:space="preserve"> آتش</w:t>
      </w:r>
      <w:r w:rsidR="00553440" w:rsidRPr="00194789">
        <w:rPr>
          <w:sz w:val="24"/>
          <w:rtl/>
        </w:rPr>
        <w:softHyphen/>
      </w:r>
      <w:r w:rsidRPr="00194789">
        <w:rPr>
          <w:rFonts w:hint="cs"/>
          <w:sz w:val="24"/>
          <w:rtl/>
        </w:rPr>
        <w:t>نشانی</w:t>
      </w:r>
      <w:r w:rsidR="009D3491" w:rsidRPr="00194789">
        <w:rPr>
          <w:sz w:val="24"/>
          <w:rtl/>
        </w:rPr>
        <w:t xml:space="preserve"> با بهر</w:t>
      </w:r>
      <w:r w:rsidR="009D3491" w:rsidRPr="00194789">
        <w:rPr>
          <w:rFonts w:hint="cs"/>
          <w:sz w:val="24"/>
          <w:rtl/>
        </w:rPr>
        <w:t>ه</w:t>
      </w:r>
      <w:r w:rsidR="009D3491" w:rsidRPr="00194789">
        <w:rPr>
          <w:sz w:val="24"/>
          <w:rtl/>
        </w:rPr>
        <w:softHyphen/>
      </w:r>
      <w:r w:rsidRPr="00194789">
        <w:rPr>
          <w:rFonts w:hint="cs"/>
          <w:sz w:val="24"/>
          <w:rtl/>
        </w:rPr>
        <w:t>گیری</w:t>
      </w:r>
      <w:r w:rsidRPr="00194789">
        <w:rPr>
          <w:sz w:val="24"/>
          <w:rtl/>
        </w:rPr>
        <w:t xml:space="preserve"> س</w:t>
      </w:r>
      <w:r w:rsidRPr="00194789">
        <w:rPr>
          <w:rFonts w:hint="cs"/>
          <w:sz w:val="24"/>
          <w:rtl/>
        </w:rPr>
        <w:t>یستم</w:t>
      </w:r>
      <w:r w:rsidRPr="00194789">
        <w:rPr>
          <w:sz w:val="24"/>
          <w:rtl/>
        </w:rPr>
        <w:t xml:space="preserve"> اطلاعات جغراف</w:t>
      </w:r>
      <w:r w:rsidRPr="00194789">
        <w:rPr>
          <w:rFonts w:hint="cs"/>
          <w:sz w:val="24"/>
          <w:rtl/>
        </w:rPr>
        <w:t>یایی</w:t>
      </w:r>
      <w:r w:rsidRPr="00194789">
        <w:rPr>
          <w:sz w:val="24"/>
          <w:rtl/>
        </w:rPr>
        <w:t xml:space="preserve"> (مطالعه مورد</w:t>
      </w:r>
      <w:r w:rsidRPr="00194789">
        <w:rPr>
          <w:rFonts w:hint="cs"/>
          <w:sz w:val="24"/>
          <w:rtl/>
        </w:rPr>
        <w:t>ی</w:t>
      </w:r>
      <w:r w:rsidRPr="00194789">
        <w:rPr>
          <w:sz w:val="24"/>
          <w:rtl/>
        </w:rPr>
        <w:t>: منطقه 21 شهر تهران)</w:t>
      </w:r>
      <w:r w:rsidRPr="00194789">
        <w:rPr>
          <w:rFonts w:hint="cs"/>
          <w:sz w:val="24"/>
          <w:rtl/>
        </w:rPr>
        <w:t xml:space="preserve">. دومین کنفرانس برنامه‌ریزی و مدیریت محیط زیست، تهران. </w:t>
      </w:r>
      <w:r w:rsidR="000D6D80" w:rsidRPr="00194789">
        <w:rPr>
          <w:rFonts w:hint="cs"/>
          <w:sz w:val="24"/>
          <w:rtl/>
        </w:rPr>
        <w:t>1391</w:t>
      </w:r>
      <w:r w:rsidRPr="00194789">
        <w:rPr>
          <w:rFonts w:hint="cs"/>
          <w:sz w:val="24"/>
          <w:rtl/>
        </w:rPr>
        <w:t xml:space="preserve">. </w:t>
      </w:r>
    </w:p>
    <w:p w14:paraId="3CB2323C" w14:textId="73A83D2E" w:rsidR="00ED2EF7" w:rsidRPr="00194789" w:rsidRDefault="00741F02" w:rsidP="00EA26CA">
      <w:pPr>
        <w:pStyle w:val="ListParagraph"/>
        <w:numPr>
          <w:ilvl w:val="0"/>
          <w:numId w:val="2"/>
        </w:numPr>
        <w:bidi/>
        <w:jc w:val="both"/>
        <w:rPr>
          <w:sz w:val="24"/>
        </w:rPr>
      </w:pPr>
      <w:r w:rsidRPr="00194789">
        <w:rPr>
          <w:rFonts w:hint="cs"/>
          <w:sz w:val="24"/>
          <w:rtl/>
          <w:lang w:bidi="fa-IR"/>
        </w:rPr>
        <w:t xml:space="preserve">علوی پور، فاطمه سادات. </w:t>
      </w:r>
      <w:r w:rsidR="009D3491" w:rsidRPr="00194789">
        <w:rPr>
          <w:sz w:val="24"/>
          <w:rtl/>
          <w:lang w:bidi="fa-IR"/>
        </w:rPr>
        <w:t>الگو</w:t>
      </w:r>
      <w:r w:rsidR="009D3491" w:rsidRPr="00194789">
        <w:rPr>
          <w:rFonts w:hint="cs"/>
          <w:sz w:val="24"/>
          <w:rtl/>
          <w:lang w:bidi="fa-IR"/>
        </w:rPr>
        <w:t>ی</w:t>
      </w:r>
      <w:r w:rsidR="009D3491" w:rsidRPr="00194789">
        <w:rPr>
          <w:sz w:val="24"/>
          <w:rtl/>
          <w:lang w:bidi="fa-IR"/>
        </w:rPr>
        <w:t xml:space="preserve"> رفتار</w:t>
      </w:r>
      <w:r w:rsidR="009D3491" w:rsidRPr="00194789">
        <w:rPr>
          <w:rFonts w:hint="cs"/>
          <w:sz w:val="24"/>
          <w:rtl/>
          <w:lang w:bidi="fa-IR"/>
        </w:rPr>
        <w:t>ی</w:t>
      </w:r>
      <w:r w:rsidR="009D3491" w:rsidRPr="00194789">
        <w:rPr>
          <w:sz w:val="24"/>
          <w:rtl/>
          <w:lang w:bidi="fa-IR"/>
        </w:rPr>
        <w:t xml:space="preserve"> دانش</w:t>
      </w:r>
      <w:r w:rsidR="009D3491" w:rsidRPr="00194789">
        <w:rPr>
          <w:sz w:val="24"/>
          <w:rtl/>
          <w:lang w:bidi="fa-IR"/>
        </w:rPr>
        <w:softHyphen/>
        <w:t>آموزان ابتدا</w:t>
      </w:r>
      <w:r w:rsidR="009D3491" w:rsidRPr="00194789">
        <w:rPr>
          <w:rFonts w:hint="cs"/>
          <w:sz w:val="24"/>
          <w:rtl/>
          <w:lang w:bidi="fa-IR"/>
        </w:rPr>
        <w:t>یی</w:t>
      </w:r>
      <w:r w:rsidR="009D3491" w:rsidRPr="00194789">
        <w:rPr>
          <w:sz w:val="24"/>
          <w:rtl/>
          <w:lang w:bidi="fa-IR"/>
        </w:rPr>
        <w:t xml:space="preserve"> شهر مشهد در قبال مواد زائد جامد شهر</w:t>
      </w:r>
      <w:r w:rsidR="009D3491" w:rsidRPr="00194789">
        <w:rPr>
          <w:rFonts w:hint="cs"/>
          <w:sz w:val="24"/>
          <w:rtl/>
          <w:lang w:bidi="fa-IR"/>
        </w:rPr>
        <w:t xml:space="preserve">ی. </w:t>
      </w:r>
      <w:r w:rsidR="00EE119C" w:rsidRPr="00194789">
        <w:rPr>
          <w:rFonts w:hint="cs"/>
          <w:sz w:val="24"/>
          <w:rtl/>
          <w:lang w:bidi="fa-IR"/>
        </w:rPr>
        <w:t>دومین کنگره بین</w:t>
      </w:r>
      <w:r w:rsidR="00EE119C" w:rsidRPr="00194789">
        <w:rPr>
          <w:sz w:val="24"/>
          <w:rtl/>
          <w:lang w:bidi="fa-IR"/>
        </w:rPr>
        <w:softHyphen/>
      </w:r>
      <w:r w:rsidR="00EE119C" w:rsidRPr="00194789">
        <w:rPr>
          <w:rFonts w:hint="cs"/>
          <w:sz w:val="24"/>
          <w:rtl/>
          <w:lang w:bidi="fa-IR"/>
        </w:rPr>
        <w:t>المللی علوم زمین و توسعه</w:t>
      </w:r>
      <w:r w:rsidR="00EE119C" w:rsidRPr="00194789">
        <w:rPr>
          <w:sz w:val="24"/>
          <w:rtl/>
          <w:lang w:bidi="fa-IR"/>
        </w:rPr>
        <w:softHyphen/>
      </w:r>
      <w:r w:rsidR="00EE119C" w:rsidRPr="00194789">
        <w:rPr>
          <w:rFonts w:hint="cs"/>
          <w:sz w:val="24"/>
          <w:rtl/>
          <w:lang w:bidi="fa-IR"/>
        </w:rPr>
        <w:t>ی شهری،</w:t>
      </w:r>
      <w:r w:rsidR="00EA26CA">
        <w:rPr>
          <w:rFonts w:hint="cs"/>
          <w:sz w:val="24"/>
          <w:rtl/>
          <w:lang w:bidi="fa-IR"/>
        </w:rPr>
        <w:t xml:space="preserve"> </w:t>
      </w:r>
      <w:r w:rsidR="00EA26CA" w:rsidRPr="00EA26CA">
        <w:rPr>
          <w:sz w:val="24"/>
          <w:rtl/>
          <w:lang w:bidi="fa-IR"/>
        </w:rPr>
        <w:t>شركت كيان طرح دانش و پژوهشكده جهاد دانشگاهي واحد استان آذربايجان شرقي</w:t>
      </w:r>
      <w:r w:rsidR="00EA26CA">
        <w:rPr>
          <w:rFonts w:hint="cs"/>
          <w:sz w:val="24"/>
          <w:rtl/>
          <w:lang w:bidi="fa-IR"/>
        </w:rPr>
        <w:t>،</w:t>
      </w:r>
      <w:r w:rsidR="00EE119C" w:rsidRPr="00194789">
        <w:rPr>
          <w:rFonts w:hint="cs"/>
          <w:sz w:val="24"/>
          <w:rtl/>
          <w:lang w:bidi="fa-IR"/>
        </w:rPr>
        <w:t xml:space="preserve"> </w:t>
      </w:r>
      <w:r w:rsidR="00806A97" w:rsidRPr="00194789">
        <w:rPr>
          <w:rFonts w:hint="cs"/>
          <w:sz w:val="24"/>
          <w:rtl/>
          <w:lang w:bidi="fa-IR"/>
        </w:rPr>
        <w:t>تبریز، 1395.</w:t>
      </w:r>
    </w:p>
    <w:p w14:paraId="1B3DEF5B" w14:textId="77777777" w:rsidR="00EE0017" w:rsidRPr="00194789" w:rsidRDefault="00EE0017" w:rsidP="00B50A48">
      <w:pPr>
        <w:pStyle w:val="ListParagraph"/>
        <w:bidi/>
        <w:ind w:left="795"/>
        <w:jc w:val="both"/>
        <w:rPr>
          <w:sz w:val="24"/>
        </w:rPr>
      </w:pPr>
      <w:r w:rsidRPr="00194789">
        <w:rPr>
          <w:rFonts w:hint="cs"/>
          <w:sz w:val="24"/>
          <w:rtl/>
        </w:rPr>
        <w:t xml:space="preserve">برگرفته از </w:t>
      </w:r>
      <w:hyperlink r:id="rId32" w:history="1">
        <w:r w:rsidR="00910B28" w:rsidRPr="00194789">
          <w:rPr>
            <w:rStyle w:val="Hyperlink"/>
            <w:sz w:val="24"/>
            <w:shd w:val="clear" w:color="auto" w:fill="FFFFFF"/>
          </w:rPr>
          <w:t>https://www.civilica.com/Paper-ESUD02-ESUD02_176.html</w:t>
        </w:r>
      </w:hyperlink>
      <w:r w:rsidR="00910B28" w:rsidRPr="00194789">
        <w:rPr>
          <w:rFonts w:hint="cs"/>
          <w:sz w:val="24"/>
          <w:rtl/>
        </w:rPr>
        <w:t>.</w:t>
      </w:r>
    </w:p>
    <w:p w14:paraId="4D393F88" w14:textId="77777777" w:rsidR="0071766E" w:rsidRPr="00194789" w:rsidRDefault="0071766E" w:rsidP="00315329">
      <w:pPr>
        <w:pStyle w:val="ListParagraph"/>
        <w:numPr>
          <w:ilvl w:val="0"/>
          <w:numId w:val="2"/>
        </w:numPr>
        <w:bidi/>
        <w:jc w:val="both"/>
        <w:rPr>
          <w:sz w:val="24"/>
        </w:rPr>
      </w:pPr>
      <w:r w:rsidRPr="00194789">
        <w:rPr>
          <w:rFonts w:hint="cs"/>
          <w:sz w:val="24"/>
          <w:rtl/>
          <w:lang w:bidi="fa-IR"/>
        </w:rPr>
        <w:lastRenderedPageBreak/>
        <w:t xml:space="preserve">علوی پور، فاطمه سادات، کریمی، سعید. </w:t>
      </w:r>
      <w:r w:rsidRPr="00194789">
        <w:rPr>
          <w:sz w:val="24"/>
          <w:rtl/>
          <w:lang w:bidi="fa-IR"/>
        </w:rPr>
        <w:t>ارز</w:t>
      </w:r>
      <w:r w:rsidRPr="00194789">
        <w:rPr>
          <w:rFonts w:hint="cs"/>
          <w:sz w:val="24"/>
          <w:rtl/>
          <w:lang w:bidi="fa-IR"/>
        </w:rPr>
        <w:t>یابی</w:t>
      </w:r>
      <w:r w:rsidRPr="00194789">
        <w:rPr>
          <w:sz w:val="24"/>
          <w:rtl/>
          <w:lang w:bidi="fa-IR"/>
        </w:rPr>
        <w:t xml:space="preserve"> فرسا</w:t>
      </w:r>
      <w:r w:rsidRPr="00194789">
        <w:rPr>
          <w:rFonts w:hint="cs"/>
          <w:sz w:val="24"/>
          <w:rtl/>
          <w:lang w:bidi="fa-IR"/>
        </w:rPr>
        <w:t>یش</w:t>
      </w:r>
      <w:r w:rsidRPr="00194789">
        <w:rPr>
          <w:sz w:val="24"/>
          <w:rtl/>
          <w:lang w:bidi="fa-IR"/>
        </w:rPr>
        <w:t xml:space="preserve"> خاک حوضه آبخ</w:t>
      </w:r>
      <w:r w:rsidRPr="00194789">
        <w:rPr>
          <w:rFonts w:hint="cs"/>
          <w:sz w:val="24"/>
          <w:rtl/>
          <w:lang w:bidi="fa-IR"/>
        </w:rPr>
        <w:t>یز</w:t>
      </w:r>
      <w:r w:rsidRPr="00194789">
        <w:rPr>
          <w:sz w:val="24"/>
          <w:rtl/>
          <w:lang w:bidi="fa-IR"/>
        </w:rPr>
        <w:t xml:space="preserve"> تالاب چغاخور با استفاده از مدل </w:t>
      </w:r>
      <w:r w:rsidRPr="00194789">
        <w:rPr>
          <w:sz w:val="24"/>
          <w:lang w:bidi="fa-IR"/>
        </w:rPr>
        <w:t>MPSIAC</w:t>
      </w:r>
      <w:r w:rsidRPr="00194789">
        <w:rPr>
          <w:sz w:val="24"/>
          <w:rtl/>
          <w:lang w:bidi="fa-IR"/>
        </w:rPr>
        <w:t xml:space="preserve"> و </w:t>
      </w:r>
      <w:r w:rsidRPr="00194789">
        <w:rPr>
          <w:sz w:val="24"/>
          <w:lang w:bidi="fa-IR"/>
        </w:rPr>
        <w:t>GIS</w:t>
      </w:r>
      <w:r w:rsidRPr="00194789">
        <w:rPr>
          <w:rFonts w:hint="cs"/>
          <w:sz w:val="24"/>
          <w:rtl/>
          <w:lang w:bidi="fa-IR"/>
        </w:rPr>
        <w:t xml:space="preserve">. </w:t>
      </w:r>
      <w:r w:rsidR="00315329" w:rsidRPr="00194789">
        <w:rPr>
          <w:sz w:val="24"/>
          <w:rtl/>
          <w:lang w:bidi="fa-IR"/>
        </w:rPr>
        <w:t>چهارم</w:t>
      </w:r>
      <w:r w:rsidR="00315329" w:rsidRPr="00194789">
        <w:rPr>
          <w:rFonts w:hint="cs"/>
          <w:sz w:val="24"/>
          <w:rtl/>
          <w:lang w:bidi="fa-IR"/>
        </w:rPr>
        <w:t>ین</w:t>
      </w:r>
      <w:r w:rsidR="00315329" w:rsidRPr="00194789">
        <w:rPr>
          <w:sz w:val="24"/>
          <w:rtl/>
          <w:lang w:bidi="fa-IR"/>
        </w:rPr>
        <w:t xml:space="preserve"> کنفرانس ب</w:t>
      </w:r>
      <w:r w:rsidR="00315329" w:rsidRPr="00194789">
        <w:rPr>
          <w:rFonts w:hint="cs"/>
          <w:sz w:val="24"/>
          <w:rtl/>
          <w:lang w:bidi="fa-IR"/>
        </w:rPr>
        <w:t>ین</w:t>
      </w:r>
      <w:r w:rsidR="00315329" w:rsidRPr="00194789">
        <w:rPr>
          <w:sz w:val="24"/>
          <w:rtl/>
          <w:lang w:bidi="fa-IR"/>
        </w:rPr>
        <w:t xml:space="preserve"> الملل</w:t>
      </w:r>
      <w:r w:rsidR="00315329" w:rsidRPr="00194789">
        <w:rPr>
          <w:rFonts w:hint="cs"/>
          <w:sz w:val="24"/>
          <w:rtl/>
          <w:lang w:bidi="fa-IR"/>
        </w:rPr>
        <w:t>ی</w:t>
      </w:r>
      <w:r w:rsidR="00315329" w:rsidRPr="00194789">
        <w:rPr>
          <w:sz w:val="24"/>
          <w:rtl/>
          <w:lang w:bidi="fa-IR"/>
        </w:rPr>
        <w:t xml:space="preserve"> برنامه ر</w:t>
      </w:r>
      <w:r w:rsidR="00315329" w:rsidRPr="00194789">
        <w:rPr>
          <w:rFonts w:hint="cs"/>
          <w:sz w:val="24"/>
          <w:rtl/>
          <w:lang w:bidi="fa-IR"/>
        </w:rPr>
        <w:t>یزی</w:t>
      </w:r>
      <w:r w:rsidR="00315329" w:rsidRPr="00194789">
        <w:rPr>
          <w:sz w:val="24"/>
          <w:rtl/>
          <w:lang w:bidi="fa-IR"/>
        </w:rPr>
        <w:t xml:space="preserve"> و مد</w:t>
      </w:r>
      <w:r w:rsidR="00315329" w:rsidRPr="00194789">
        <w:rPr>
          <w:rFonts w:hint="cs"/>
          <w:sz w:val="24"/>
          <w:rtl/>
          <w:lang w:bidi="fa-IR"/>
        </w:rPr>
        <w:t>یریت</w:t>
      </w:r>
      <w:r w:rsidR="00315329" w:rsidRPr="00194789">
        <w:rPr>
          <w:sz w:val="24"/>
          <w:rtl/>
          <w:lang w:bidi="fa-IR"/>
        </w:rPr>
        <w:t xml:space="preserve"> مح</w:t>
      </w:r>
      <w:r w:rsidR="00315329" w:rsidRPr="00194789">
        <w:rPr>
          <w:rFonts w:hint="cs"/>
          <w:sz w:val="24"/>
          <w:rtl/>
          <w:lang w:bidi="fa-IR"/>
        </w:rPr>
        <w:t>یط</w:t>
      </w:r>
      <w:r w:rsidR="00315329" w:rsidRPr="00194789">
        <w:rPr>
          <w:sz w:val="24"/>
          <w:rtl/>
          <w:lang w:bidi="fa-IR"/>
        </w:rPr>
        <w:t xml:space="preserve"> ز</w:t>
      </w:r>
      <w:r w:rsidR="00315329" w:rsidRPr="00194789">
        <w:rPr>
          <w:rFonts w:hint="cs"/>
          <w:sz w:val="24"/>
          <w:rtl/>
          <w:lang w:bidi="fa-IR"/>
        </w:rPr>
        <w:t>یست</w:t>
      </w:r>
      <w:r w:rsidRPr="00194789">
        <w:rPr>
          <w:rFonts w:hint="cs"/>
          <w:sz w:val="24"/>
          <w:rtl/>
          <w:lang w:bidi="fa-IR"/>
        </w:rPr>
        <w:t xml:space="preserve">، تهران، </w:t>
      </w:r>
      <w:r w:rsidR="00315329" w:rsidRPr="00194789">
        <w:rPr>
          <w:rFonts w:hint="cs"/>
          <w:sz w:val="24"/>
          <w:rtl/>
          <w:lang w:bidi="fa-IR"/>
        </w:rPr>
        <w:t>1396</w:t>
      </w:r>
      <w:r w:rsidRPr="00194789">
        <w:rPr>
          <w:rFonts w:hint="cs"/>
          <w:sz w:val="24"/>
          <w:rtl/>
          <w:lang w:bidi="fa-IR"/>
        </w:rPr>
        <w:t>.</w:t>
      </w:r>
    </w:p>
    <w:p w14:paraId="28472A4F" w14:textId="0E745893" w:rsidR="00ED2EF7" w:rsidRPr="00194789" w:rsidRDefault="00A31070" w:rsidP="00ED2EF7">
      <w:pPr>
        <w:pStyle w:val="ListParagraph"/>
        <w:bidi/>
        <w:ind w:left="795"/>
        <w:jc w:val="both"/>
        <w:rPr>
          <w:sz w:val="24"/>
          <w:rtl/>
        </w:rPr>
      </w:pPr>
      <w:r>
        <w:rPr>
          <w:rFonts w:hint="cs"/>
          <w:sz w:val="24"/>
          <w:rtl/>
        </w:rPr>
        <w:t xml:space="preserve">برگرفته از  </w:t>
      </w:r>
      <w:hyperlink r:id="rId33" w:history="1">
        <w:r w:rsidRPr="00A31070">
          <w:rPr>
            <w:rStyle w:val="Hyperlink"/>
            <w:sz w:val="24"/>
            <w:shd w:val="clear" w:color="auto" w:fill="FFFFFF"/>
          </w:rPr>
          <w:t>https://www.civilica.com/Paper-ESPME04-ESPME04_873.html</w:t>
        </w:r>
      </w:hyperlink>
      <w:r>
        <w:rPr>
          <w:rFonts w:ascii="mtr" w:hAnsi="mtr" w:hint="cs"/>
          <w:color w:val="000000"/>
          <w:sz w:val="30"/>
          <w:szCs w:val="30"/>
          <w:shd w:val="clear" w:color="auto" w:fill="FFFFFF"/>
          <w:rtl/>
        </w:rPr>
        <w:t>.</w:t>
      </w:r>
    </w:p>
    <w:p w14:paraId="1D4967BD" w14:textId="77777777" w:rsidR="0071766E" w:rsidRPr="00194789" w:rsidRDefault="0071766E" w:rsidP="00315329">
      <w:pPr>
        <w:pStyle w:val="ListParagraph"/>
        <w:numPr>
          <w:ilvl w:val="0"/>
          <w:numId w:val="2"/>
        </w:numPr>
        <w:bidi/>
        <w:jc w:val="both"/>
        <w:rPr>
          <w:sz w:val="24"/>
          <w:lang w:bidi="fa-IR"/>
        </w:rPr>
      </w:pPr>
      <w:r w:rsidRPr="00194789">
        <w:rPr>
          <w:rFonts w:hint="cs"/>
          <w:sz w:val="24"/>
          <w:rtl/>
          <w:lang w:bidi="fa-IR"/>
        </w:rPr>
        <w:t xml:space="preserve">علوی پور، فاطمه سادات. </w:t>
      </w:r>
      <w:r w:rsidRPr="00194789">
        <w:rPr>
          <w:sz w:val="24"/>
          <w:rtl/>
          <w:lang w:bidi="fa-IR"/>
        </w:rPr>
        <w:t>بررس</w:t>
      </w:r>
      <w:r w:rsidRPr="00194789">
        <w:rPr>
          <w:rFonts w:hint="cs"/>
          <w:sz w:val="24"/>
          <w:rtl/>
          <w:lang w:bidi="fa-IR"/>
        </w:rPr>
        <w:t>ی</w:t>
      </w:r>
      <w:r w:rsidRPr="00194789">
        <w:rPr>
          <w:sz w:val="24"/>
          <w:rtl/>
          <w:lang w:bidi="fa-IR"/>
        </w:rPr>
        <w:t xml:space="preserve"> حقوق</w:t>
      </w:r>
      <w:r w:rsidRPr="00194789">
        <w:rPr>
          <w:rFonts w:hint="cs"/>
          <w:sz w:val="24"/>
          <w:rtl/>
          <w:lang w:bidi="fa-IR"/>
        </w:rPr>
        <w:t>ی</w:t>
      </w:r>
      <w:r w:rsidRPr="00194789">
        <w:rPr>
          <w:sz w:val="24"/>
          <w:rtl/>
          <w:lang w:bidi="fa-IR"/>
        </w:rPr>
        <w:t xml:space="preserve"> رودخانه</w:t>
      </w:r>
      <w:r w:rsidRPr="00194789">
        <w:rPr>
          <w:rFonts w:hint="cs"/>
          <w:sz w:val="24"/>
          <w:rtl/>
        </w:rPr>
        <w:t xml:space="preserve"> </w:t>
      </w:r>
      <w:r w:rsidRPr="00194789">
        <w:rPr>
          <w:sz w:val="24"/>
          <w:rtl/>
          <w:lang w:bidi="fa-IR"/>
        </w:rPr>
        <w:t>ها</w:t>
      </w:r>
      <w:r w:rsidRPr="00194789">
        <w:rPr>
          <w:rFonts w:hint="cs"/>
          <w:sz w:val="24"/>
          <w:rtl/>
          <w:lang w:bidi="fa-IR"/>
        </w:rPr>
        <w:t>ی</w:t>
      </w:r>
      <w:r w:rsidRPr="00194789">
        <w:rPr>
          <w:sz w:val="24"/>
          <w:rtl/>
          <w:lang w:bidi="fa-IR"/>
        </w:rPr>
        <w:t xml:space="preserve"> مرز</w:t>
      </w:r>
      <w:r w:rsidRPr="00194789">
        <w:rPr>
          <w:rFonts w:hint="cs"/>
          <w:sz w:val="24"/>
          <w:rtl/>
          <w:lang w:bidi="fa-IR"/>
        </w:rPr>
        <w:t>ی</w:t>
      </w:r>
      <w:r w:rsidRPr="00194789">
        <w:rPr>
          <w:sz w:val="24"/>
          <w:rtl/>
          <w:lang w:bidi="fa-IR"/>
        </w:rPr>
        <w:t xml:space="preserve"> ا</w:t>
      </w:r>
      <w:r w:rsidRPr="00194789">
        <w:rPr>
          <w:rFonts w:hint="cs"/>
          <w:sz w:val="24"/>
          <w:rtl/>
          <w:lang w:bidi="fa-IR"/>
        </w:rPr>
        <w:t>یران</w:t>
      </w:r>
      <w:r w:rsidRPr="00194789">
        <w:rPr>
          <w:sz w:val="24"/>
          <w:rtl/>
          <w:lang w:bidi="fa-IR"/>
        </w:rPr>
        <w:t xml:space="preserve"> </w:t>
      </w:r>
      <w:r w:rsidRPr="00194789">
        <w:rPr>
          <w:rFonts w:hint="cs"/>
          <w:sz w:val="24"/>
          <w:rtl/>
          <w:lang w:bidi="fa-IR"/>
        </w:rPr>
        <w:t>(</w:t>
      </w:r>
      <w:r w:rsidRPr="00194789">
        <w:rPr>
          <w:sz w:val="24"/>
          <w:rtl/>
          <w:lang w:bidi="fa-IR"/>
        </w:rPr>
        <w:t>مطالعه مورد</w:t>
      </w:r>
      <w:r w:rsidRPr="00194789">
        <w:rPr>
          <w:rFonts w:hint="cs"/>
          <w:sz w:val="24"/>
          <w:rtl/>
          <w:lang w:bidi="fa-IR"/>
        </w:rPr>
        <w:t>ی</w:t>
      </w:r>
      <w:r w:rsidRPr="00194789">
        <w:rPr>
          <w:sz w:val="24"/>
          <w:rtl/>
          <w:lang w:bidi="fa-IR"/>
        </w:rPr>
        <w:t xml:space="preserve"> رودخانه ارس، اروند</w:t>
      </w:r>
      <w:r w:rsidRPr="00194789">
        <w:rPr>
          <w:rFonts w:hint="cs"/>
          <w:sz w:val="24"/>
          <w:rtl/>
          <w:lang w:bidi="fa-IR"/>
        </w:rPr>
        <w:t xml:space="preserve"> رود،</w:t>
      </w:r>
      <w:r w:rsidRPr="00194789">
        <w:rPr>
          <w:sz w:val="24"/>
          <w:rtl/>
          <w:lang w:bidi="fa-IR"/>
        </w:rPr>
        <w:t xml:space="preserve"> اترک</w:t>
      </w:r>
      <w:r w:rsidRPr="00194789">
        <w:rPr>
          <w:rFonts w:hint="cs"/>
          <w:sz w:val="24"/>
          <w:rtl/>
          <w:lang w:bidi="fa-IR"/>
        </w:rPr>
        <w:t xml:space="preserve">). </w:t>
      </w:r>
      <w:r w:rsidR="00315329" w:rsidRPr="00194789">
        <w:rPr>
          <w:sz w:val="24"/>
          <w:rtl/>
          <w:lang w:bidi="fa-IR"/>
        </w:rPr>
        <w:t>چهارم</w:t>
      </w:r>
      <w:r w:rsidR="00315329" w:rsidRPr="00194789">
        <w:rPr>
          <w:rFonts w:hint="cs"/>
          <w:sz w:val="24"/>
          <w:rtl/>
          <w:lang w:bidi="fa-IR"/>
        </w:rPr>
        <w:t>ین</w:t>
      </w:r>
      <w:r w:rsidR="00315329" w:rsidRPr="00194789">
        <w:rPr>
          <w:sz w:val="24"/>
          <w:rtl/>
          <w:lang w:bidi="fa-IR"/>
        </w:rPr>
        <w:t xml:space="preserve"> کنفرانس ب</w:t>
      </w:r>
      <w:r w:rsidR="00315329" w:rsidRPr="00194789">
        <w:rPr>
          <w:rFonts w:hint="cs"/>
          <w:sz w:val="24"/>
          <w:rtl/>
          <w:lang w:bidi="fa-IR"/>
        </w:rPr>
        <w:t>ین</w:t>
      </w:r>
      <w:r w:rsidR="00315329" w:rsidRPr="00194789">
        <w:rPr>
          <w:sz w:val="24"/>
          <w:rtl/>
          <w:lang w:bidi="fa-IR"/>
        </w:rPr>
        <w:t xml:space="preserve"> الملل</w:t>
      </w:r>
      <w:r w:rsidR="00315329" w:rsidRPr="00194789">
        <w:rPr>
          <w:rFonts w:hint="cs"/>
          <w:sz w:val="24"/>
          <w:rtl/>
          <w:lang w:bidi="fa-IR"/>
        </w:rPr>
        <w:t>ی</w:t>
      </w:r>
      <w:r w:rsidR="00315329" w:rsidRPr="00194789">
        <w:rPr>
          <w:sz w:val="24"/>
          <w:rtl/>
          <w:lang w:bidi="fa-IR"/>
        </w:rPr>
        <w:t xml:space="preserve"> برنامه ر</w:t>
      </w:r>
      <w:r w:rsidR="00315329" w:rsidRPr="00194789">
        <w:rPr>
          <w:rFonts w:hint="cs"/>
          <w:sz w:val="24"/>
          <w:rtl/>
          <w:lang w:bidi="fa-IR"/>
        </w:rPr>
        <w:t>یزی</w:t>
      </w:r>
      <w:r w:rsidR="00315329" w:rsidRPr="00194789">
        <w:rPr>
          <w:sz w:val="24"/>
          <w:rtl/>
          <w:lang w:bidi="fa-IR"/>
        </w:rPr>
        <w:t xml:space="preserve"> و مد</w:t>
      </w:r>
      <w:r w:rsidR="00315329" w:rsidRPr="00194789">
        <w:rPr>
          <w:rFonts w:hint="cs"/>
          <w:sz w:val="24"/>
          <w:rtl/>
          <w:lang w:bidi="fa-IR"/>
        </w:rPr>
        <w:t>یریت</w:t>
      </w:r>
      <w:r w:rsidR="00315329" w:rsidRPr="00194789">
        <w:rPr>
          <w:sz w:val="24"/>
          <w:rtl/>
          <w:lang w:bidi="fa-IR"/>
        </w:rPr>
        <w:t xml:space="preserve"> مح</w:t>
      </w:r>
      <w:r w:rsidR="00315329" w:rsidRPr="00194789">
        <w:rPr>
          <w:rFonts w:hint="cs"/>
          <w:sz w:val="24"/>
          <w:rtl/>
          <w:lang w:bidi="fa-IR"/>
        </w:rPr>
        <w:t>یط</w:t>
      </w:r>
      <w:r w:rsidR="00315329" w:rsidRPr="00194789">
        <w:rPr>
          <w:sz w:val="24"/>
          <w:rtl/>
          <w:lang w:bidi="fa-IR"/>
        </w:rPr>
        <w:t xml:space="preserve"> ز</w:t>
      </w:r>
      <w:r w:rsidR="00315329" w:rsidRPr="00194789">
        <w:rPr>
          <w:rFonts w:hint="cs"/>
          <w:sz w:val="24"/>
          <w:rtl/>
          <w:lang w:bidi="fa-IR"/>
        </w:rPr>
        <w:t>یست</w:t>
      </w:r>
      <w:r w:rsidRPr="00194789">
        <w:rPr>
          <w:rFonts w:hint="cs"/>
          <w:sz w:val="24"/>
          <w:rtl/>
          <w:lang w:bidi="fa-IR"/>
        </w:rPr>
        <w:t xml:space="preserve">، تهران، </w:t>
      </w:r>
      <w:r w:rsidR="00315329" w:rsidRPr="00194789">
        <w:rPr>
          <w:rFonts w:hint="cs"/>
          <w:sz w:val="24"/>
          <w:rtl/>
          <w:lang w:bidi="fa-IR"/>
        </w:rPr>
        <w:t>1396</w:t>
      </w:r>
      <w:r w:rsidRPr="00194789">
        <w:rPr>
          <w:rFonts w:hint="cs"/>
          <w:sz w:val="24"/>
          <w:rtl/>
          <w:lang w:bidi="fa-IR"/>
        </w:rPr>
        <w:t>.</w:t>
      </w:r>
    </w:p>
    <w:p w14:paraId="1A16CB8B" w14:textId="724B6659" w:rsidR="002836D2" w:rsidRPr="00194789" w:rsidRDefault="002836D2" w:rsidP="002836D2">
      <w:pPr>
        <w:pStyle w:val="ListParagraph"/>
        <w:bidi/>
        <w:ind w:left="795"/>
        <w:jc w:val="both"/>
        <w:rPr>
          <w:sz w:val="24"/>
          <w:rtl/>
        </w:rPr>
      </w:pPr>
      <w:r w:rsidRPr="00194789">
        <w:rPr>
          <w:rFonts w:hint="cs"/>
          <w:sz w:val="24"/>
          <w:rtl/>
        </w:rPr>
        <w:t>برگرفته از</w:t>
      </w:r>
      <w:r w:rsidR="001F7AD9">
        <w:rPr>
          <w:rFonts w:hint="cs"/>
          <w:sz w:val="24"/>
          <w:rtl/>
        </w:rPr>
        <w:t xml:space="preserve"> </w:t>
      </w:r>
      <w:hyperlink r:id="rId34" w:history="1">
        <w:r w:rsidR="001F7AD9" w:rsidRPr="002E4900">
          <w:rPr>
            <w:rStyle w:val="Hyperlink"/>
            <w:sz w:val="24"/>
          </w:rPr>
          <w:t>https://www.civilica.com/Paper-ESPME04-ESPME04_874.html</w:t>
        </w:r>
      </w:hyperlink>
      <w:r w:rsidR="001F7AD9">
        <w:rPr>
          <w:rFonts w:hint="cs"/>
          <w:sz w:val="24"/>
          <w:rtl/>
        </w:rPr>
        <w:t xml:space="preserve">. </w:t>
      </w:r>
    </w:p>
    <w:p w14:paraId="778B4D43" w14:textId="77777777" w:rsidR="00993F1A" w:rsidRPr="00194789" w:rsidRDefault="00993F1A" w:rsidP="00993F1A">
      <w:pPr>
        <w:pStyle w:val="ListParagraph"/>
        <w:bidi/>
        <w:ind w:left="795"/>
        <w:jc w:val="both"/>
        <w:rPr>
          <w:sz w:val="24"/>
        </w:rPr>
      </w:pPr>
    </w:p>
    <w:p w14:paraId="36200544" w14:textId="77777777" w:rsidR="00F54331" w:rsidRPr="00194789" w:rsidRDefault="00FA6C94" w:rsidP="00A6602F">
      <w:pPr>
        <w:pStyle w:val="ListParagraph"/>
        <w:numPr>
          <w:ilvl w:val="0"/>
          <w:numId w:val="2"/>
        </w:numPr>
        <w:jc w:val="both"/>
        <w:rPr>
          <w:sz w:val="24"/>
        </w:rPr>
      </w:pPr>
      <w:r w:rsidRPr="00194789">
        <w:rPr>
          <w:sz w:val="24"/>
        </w:rPr>
        <w:t xml:space="preserve">Alavipoor, F.S., Padidar, A., </w:t>
      </w:r>
      <w:r w:rsidR="00A6602F" w:rsidRPr="00194789">
        <w:rPr>
          <w:sz w:val="24"/>
        </w:rPr>
        <w:t xml:space="preserve">An environmental framework for sustainable transportation system, </w:t>
      </w:r>
      <w:r w:rsidR="0024774E" w:rsidRPr="00194789">
        <w:rPr>
          <w:sz w:val="24"/>
        </w:rPr>
        <w:t>The 2</w:t>
      </w:r>
      <w:r w:rsidR="0024774E" w:rsidRPr="00194789">
        <w:rPr>
          <w:sz w:val="24"/>
          <w:vertAlign w:val="superscript"/>
        </w:rPr>
        <w:t>nd</w:t>
      </w:r>
      <w:r w:rsidR="0024774E" w:rsidRPr="00194789">
        <w:rPr>
          <w:sz w:val="24"/>
        </w:rPr>
        <w:t xml:space="preserve"> International Conference </w:t>
      </w:r>
      <w:r w:rsidR="005C5CA6" w:rsidRPr="00194789">
        <w:rPr>
          <w:sz w:val="24"/>
        </w:rPr>
        <w:t xml:space="preserve">on environmental engineering. Tehran, 2016. </w:t>
      </w:r>
    </w:p>
    <w:p w14:paraId="0576DA59" w14:textId="77777777" w:rsidR="00347BE6" w:rsidRPr="00194789" w:rsidRDefault="00347BE6" w:rsidP="00347BE6">
      <w:pPr>
        <w:pStyle w:val="ListParagraph"/>
        <w:ind w:left="795"/>
        <w:jc w:val="both"/>
        <w:rPr>
          <w:sz w:val="24"/>
        </w:rPr>
      </w:pPr>
      <w:r w:rsidRPr="00194789">
        <w:rPr>
          <w:sz w:val="24"/>
          <w:lang w:bidi="fa-IR"/>
        </w:rPr>
        <w:t xml:space="preserve">Retrieved from </w:t>
      </w:r>
      <w:hyperlink r:id="rId35" w:history="1">
        <w:r w:rsidR="00E90385" w:rsidRPr="00194789">
          <w:rPr>
            <w:rStyle w:val="Hyperlink"/>
            <w:sz w:val="24"/>
            <w:shd w:val="clear" w:color="auto" w:fill="FFFFFF"/>
          </w:rPr>
          <w:t>https://www.civilica.com/Paper-EICONF02-EICONF02_079.html</w:t>
        </w:r>
      </w:hyperlink>
      <w:r w:rsidR="00E90385" w:rsidRPr="00194789">
        <w:rPr>
          <w:sz w:val="24"/>
        </w:rPr>
        <w:t xml:space="preserve">. </w:t>
      </w:r>
    </w:p>
    <w:p w14:paraId="3BA3373D" w14:textId="77777777" w:rsidR="000645B0" w:rsidRPr="00194789" w:rsidRDefault="000645B0" w:rsidP="00776A11">
      <w:pPr>
        <w:pStyle w:val="ListParagraph"/>
        <w:numPr>
          <w:ilvl w:val="0"/>
          <w:numId w:val="2"/>
        </w:numPr>
        <w:jc w:val="both"/>
        <w:rPr>
          <w:sz w:val="24"/>
        </w:rPr>
      </w:pPr>
      <w:r w:rsidRPr="00194789">
        <w:rPr>
          <w:sz w:val="24"/>
        </w:rPr>
        <w:t xml:space="preserve">Alavipoor, F.S., Padidar, A., </w:t>
      </w:r>
      <w:r w:rsidR="00776A11" w:rsidRPr="00194789">
        <w:rPr>
          <w:sz w:val="24"/>
        </w:rPr>
        <w:t>The necessity of attention to ecosystem services in urban planning in order to reduce air pollution (Case Study: Tehran City)</w:t>
      </w:r>
      <w:r w:rsidRPr="00194789">
        <w:rPr>
          <w:sz w:val="24"/>
        </w:rPr>
        <w:t>, The 2</w:t>
      </w:r>
      <w:r w:rsidRPr="00194789">
        <w:rPr>
          <w:sz w:val="24"/>
          <w:vertAlign w:val="superscript"/>
        </w:rPr>
        <w:t>nd</w:t>
      </w:r>
      <w:r w:rsidRPr="00194789">
        <w:rPr>
          <w:sz w:val="24"/>
        </w:rPr>
        <w:t xml:space="preserve"> International Conference on environmental engineering. Tehran, 2016. </w:t>
      </w:r>
    </w:p>
    <w:p w14:paraId="7F8AEDC2" w14:textId="77777777" w:rsidR="00E90385" w:rsidRPr="00194789" w:rsidRDefault="00E90385" w:rsidP="00E90385">
      <w:pPr>
        <w:pStyle w:val="ListParagraph"/>
        <w:ind w:left="795"/>
        <w:jc w:val="both"/>
        <w:rPr>
          <w:sz w:val="24"/>
        </w:rPr>
      </w:pPr>
      <w:r w:rsidRPr="00194789">
        <w:rPr>
          <w:sz w:val="24"/>
          <w:lang w:bidi="fa-IR"/>
        </w:rPr>
        <w:t xml:space="preserve">Retrieved from </w:t>
      </w:r>
      <w:r w:rsidRPr="00194789">
        <w:rPr>
          <w:sz w:val="24"/>
        </w:rPr>
        <w:t xml:space="preserve"> </w:t>
      </w:r>
      <w:hyperlink r:id="rId36" w:history="1">
        <w:r w:rsidRPr="00194789">
          <w:rPr>
            <w:rStyle w:val="Hyperlink"/>
            <w:sz w:val="24"/>
          </w:rPr>
          <w:t>https://www.civilica.com/Paper-EICONF02-EICONF02_078.html</w:t>
        </w:r>
      </w:hyperlink>
      <w:r w:rsidRPr="00194789">
        <w:rPr>
          <w:sz w:val="24"/>
        </w:rPr>
        <w:t xml:space="preserve">. </w:t>
      </w:r>
    </w:p>
    <w:p w14:paraId="0FD01A13" w14:textId="0BB9F49E" w:rsidR="00401669" w:rsidRPr="00194789" w:rsidRDefault="009B5D30" w:rsidP="0051067A">
      <w:pPr>
        <w:pStyle w:val="ListParagraph"/>
        <w:numPr>
          <w:ilvl w:val="0"/>
          <w:numId w:val="2"/>
        </w:numPr>
        <w:jc w:val="both"/>
        <w:rPr>
          <w:sz w:val="24"/>
        </w:rPr>
      </w:pPr>
      <w:r w:rsidRPr="00194789">
        <w:rPr>
          <w:sz w:val="24"/>
        </w:rPr>
        <w:t>Alavipoor, F.S., Amiri, M.J., Ahmadi, A., Effect of Environmental Sciences on Female High-school Students in the Iranian Education System (A Case Study: District 19 of Tehran), The 2</w:t>
      </w:r>
      <w:r w:rsidRPr="00194789">
        <w:rPr>
          <w:sz w:val="24"/>
          <w:vertAlign w:val="superscript"/>
        </w:rPr>
        <w:t>nd</w:t>
      </w:r>
      <w:r w:rsidRPr="00194789">
        <w:rPr>
          <w:sz w:val="24"/>
        </w:rPr>
        <w:t xml:space="preserve"> International Congress on Earth Science and Urban Development. Tabriz, 2016.</w:t>
      </w:r>
    </w:p>
    <w:p w14:paraId="77EA186D" w14:textId="1865A4FA" w:rsidR="0008526B" w:rsidRPr="00194789" w:rsidRDefault="0008526B" w:rsidP="0008526B">
      <w:pPr>
        <w:pStyle w:val="ListParagraph"/>
        <w:ind w:left="795"/>
        <w:jc w:val="both"/>
        <w:rPr>
          <w:sz w:val="24"/>
        </w:rPr>
      </w:pPr>
      <w:r w:rsidRPr="00194789">
        <w:rPr>
          <w:sz w:val="24"/>
          <w:lang w:bidi="fa-IR"/>
        </w:rPr>
        <w:t xml:space="preserve">Retrieved from </w:t>
      </w:r>
      <w:hyperlink r:id="rId37" w:history="1">
        <w:r w:rsidRPr="00194789">
          <w:rPr>
            <w:rStyle w:val="Hyperlink"/>
            <w:sz w:val="24"/>
          </w:rPr>
          <w:t>https://www.civilica.com/Paper-ESUD02-ESUD02_154.html</w:t>
        </w:r>
      </w:hyperlink>
      <w:r w:rsidRPr="00194789">
        <w:rPr>
          <w:sz w:val="24"/>
        </w:rPr>
        <w:t xml:space="preserve">. </w:t>
      </w:r>
    </w:p>
    <w:p w14:paraId="11052E46" w14:textId="77777777" w:rsidR="00D53F1B" w:rsidRDefault="00D53F1B" w:rsidP="00904E90">
      <w:pPr>
        <w:bidi/>
        <w:jc w:val="both"/>
        <w:rPr>
          <w:b/>
          <w:bCs/>
          <w:sz w:val="24"/>
          <w:rtl/>
        </w:rPr>
      </w:pPr>
    </w:p>
    <w:p w14:paraId="68BA6659" w14:textId="4A78A2AA" w:rsidR="00851AE4" w:rsidRPr="00194789" w:rsidRDefault="00C43C13" w:rsidP="00D53F1B">
      <w:pPr>
        <w:bidi/>
        <w:jc w:val="both"/>
        <w:rPr>
          <w:b/>
          <w:bCs/>
          <w:sz w:val="24"/>
          <w:rtl/>
          <w:lang w:bidi="fa-IR"/>
        </w:rPr>
      </w:pPr>
      <w:r w:rsidRPr="00194789">
        <w:rPr>
          <w:rFonts w:hint="cs"/>
          <w:b/>
          <w:bCs/>
          <w:sz w:val="24"/>
          <w:rtl/>
        </w:rPr>
        <w:t xml:space="preserve">فعالیت‌های </w:t>
      </w:r>
      <w:r w:rsidR="00851AE4" w:rsidRPr="00194789">
        <w:rPr>
          <w:rFonts w:hint="cs"/>
          <w:b/>
          <w:bCs/>
          <w:sz w:val="24"/>
          <w:rtl/>
        </w:rPr>
        <w:t>علمی و پژوهشی</w:t>
      </w:r>
    </w:p>
    <w:p w14:paraId="575D2608" w14:textId="2A6AEBF7" w:rsidR="007066CD" w:rsidRDefault="007066CD" w:rsidP="00126485">
      <w:pPr>
        <w:pStyle w:val="ListParagraph"/>
        <w:numPr>
          <w:ilvl w:val="0"/>
          <w:numId w:val="5"/>
        </w:numPr>
        <w:bidi/>
        <w:jc w:val="both"/>
        <w:rPr>
          <w:sz w:val="24"/>
          <w:lang w:bidi="fa-IR"/>
        </w:rPr>
      </w:pPr>
      <w:r>
        <w:rPr>
          <w:rFonts w:hint="cs"/>
          <w:sz w:val="24"/>
          <w:rtl/>
          <w:lang w:bidi="fa-IR"/>
        </w:rPr>
        <w:t xml:space="preserve">ادیتور نشریه </w:t>
      </w:r>
      <w:r w:rsidR="00126485">
        <w:rPr>
          <w:rFonts w:hint="cs"/>
          <w:sz w:val="24"/>
          <w:rtl/>
          <w:lang w:bidi="fa-IR"/>
        </w:rPr>
        <w:t>فصل</w:t>
      </w:r>
      <w:r>
        <w:rPr>
          <w:rFonts w:hint="cs"/>
          <w:sz w:val="24"/>
          <w:rtl/>
          <w:lang w:bidi="fa-IR"/>
        </w:rPr>
        <w:t xml:space="preserve"> نو سازمان محیط زیست کل کشور، تهران</w:t>
      </w:r>
      <w:r w:rsidR="00F51DD5">
        <w:rPr>
          <w:rFonts w:hint="cs"/>
          <w:sz w:val="24"/>
          <w:rtl/>
          <w:lang w:bidi="fa-IR"/>
        </w:rPr>
        <w:t>، 1402</w:t>
      </w:r>
    </w:p>
    <w:p w14:paraId="51F5460A" w14:textId="646A26BE" w:rsidR="00B25458" w:rsidRPr="00194789" w:rsidRDefault="00B25458" w:rsidP="007066CD">
      <w:pPr>
        <w:pStyle w:val="ListParagraph"/>
        <w:numPr>
          <w:ilvl w:val="0"/>
          <w:numId w:val="5"/>
        </w:numPr>
        <w:bidi/>
        <w:jc w:val="both"/>
        <w:rPr>
          <w:sz w:val="24"/>
          <w:lang w:bidi="fa-IR"/>
        </w:rPr>
      </w:pPr>
      <w:r w:rsidRPr="00194789">
        <w:rPr>
          <w:rFonts w:hint="cs"/>
          <w:sz w:val="24"/>
          <w:rtl/>
          <w:lang w:bidi="fa-IR"/>
        </w:rPr>
        <w:t>عضو هیأت داوران هفتمین جشنواره ملی رویش، وزارت علوم، تحقیقات و فناوری، 1398.</w:t>
      </w:r>
    </w:p>
    <w:p w14:paraId="498CC214" w14:textId="77777777" w:rsidR="00636AB9" w:rsidRPr="00194789" w:rsidRDefault="00636AB9" w:rsidP="00B25458">
      <w:pPr>
        <w:pStyle w:val="ListParagraph"/>
        <w:numPr>
          <w:ilvl w:val="0"/>
          <w:numId w:val="5"/>
        </w:numPr>
        <w:bidi/>
        <w:jc w:val="both"/>
        <w:rPr>
          <w:sz w:val="24"/>
          <w:lang w:bidi="fa-IR"/>
        </w:rPr>
      </w:pPr>
      <w:r w:rsidRPr="00194789">
        <w:rPr>
          <w:rFonts w:hint="cs"/>
          <w:sz w:val="24"/>
          <w:rtl/>
          <w:lang w:bidi="fa-IR"/>
        </w:rPr>
        <w:t xml:space="preserve">مسئول امور بین‌الملل چهارمین کنفرانس بین‌المللی برنامه‌ریزی و مدیریت محیط زیست، </w:t>
      </w:r>
      <w:r w:rsidR="001307F7" w:rsidRPr="00194789">
        <w:rPr>
          <w:rFonts w:hint="cs"/>
          <w:sz w:val="24"/>
          <w:rtl/>
          <w:lang w:bidi="fa-IR"/>
        </w:rPr>
        <w:t xml:space="preserve">دانشکده محیط زیست، دانشگاه تهران، </w:t>
      </w:r>
      <w:r w:rsidRPr="00194789">
        <w:rPr>
          <w:rFonts w:hint="cs"/>
          <w:sz w:val="24"/>
          <w:rtl/>
          <w:lang w:bidi="fa-IR"/>
        </w:rPr>
        <w:t>1396.</w:t>
      </w:r>
    </w:p>
    <w:p w14:paraId="37FE47F1" w14:textId="77777777" w:rsidR="00E43806" w:rsidRPr="00194789" w:rsidRDefault="00E43806" w:rsidP="00E102DC">
      <w:pPr>
        <w:pStyle w:val="ListParagraph"/>
        <w:numPr>
          <w:ilvl w:val="0"/>
          <w:numId w:val="5"/>
        </w:numPr>
        <w:bidi/>
        <w:jc w:val="both"/>
        <w:rPr>
          <w:sz w:val="24"/>
          <w:lang w:bidi="fa-IR"/>
        </w:rPr>
      </w:pPr>
      <w:r w:rsidRPr="00194789">
        <w:rPr>
          <w:rFonts w:hint="cs"/>
          <w:sz w:val="24"/>
          <w:rtl/>
          <w:lang w:bidi="fa-IR"/>
        </w:rPr>
        <w:t>سردبیر مهمان مجله</w:t>
      </w:r>
      <w:r w:rsidR="00BB3272" w:rsidRPr="00194789">
        <w:rPr>
          <w:rFonts w:hint="cs"/>
          <w:sz w:val="24"/>
          <w:rtl/>
          <w:lang w:bidi="fa-IR"/>
        </w:rPr>
        <w:t xml:space="preserve"> موجود در لیست</w:t>
      </w:r>
      <w:r w:rsidRPr="00194789">
        <w:rPr>
          <w:rFonts w:hint="cs"/>
          <w:sz w:val="24"/>
          <w:rtl/>
          <w:lang w:bidi="fa-IR"/>
        </w:rPr>
        <w:t xml:space="preserve"> </w:t>
      </w:r>
      <w:r w:rsidRPr="00194789">
        <w:rPr>
          <w:sz w:val="24"/>
          <w:lang w:bidi="fa-IR"/>
        </w:rPr>
        <w:t>JCR</w:t>
      </w:r>
      <w:r w:rsidRPr="00194789">
        <w:rPr>
          <w:rFonts w:hint="cs"/>
          <w:sz w:val="24"/>
          <w:rtl/>
          <w:lang w:bidi="fa-IR"/>
        </w:rPr>
        <w:t xml:space="preserve"> با عنوان </w:t>
      </w:r>
      <w:r w:rsidRPr="00194789">
        <w:rPr>
          <w:sz w:val="24"/>
          <w:lang w:bidi="fa-IR"/>
        </w:rPr>
        <w:t>Environmental Science and pollution research</w:t>
      </w:r>
      <w:r w:rsidRPr="00194789">
        <w:rPr>
          <w:rFonts w:hint="cs"/>
          <w:sz w:val="24"/>
          <w:rtl/>
          <w:lang w:bidi="fa-IR"/>
        </w:rPr>
        <w:t xml:space="preserve"> از </w:t>
      </w:r>
      <w:r w:rsidR="00283051" w:rsidRPr="00194789">
        <w:rPr>
          <w:rFonts w:hint="cs"/>
          <w:sz w:val="24"/>
          <w:rtl/>
          <w:lang w:bidi="fa-IR"/>
        </w:rPr>
        <w:t xml:space="preserve">انتشارات </w:t>
      </w:r>
      <w:r w:rsidR="00283051" w:rsidRPr="00194789">
        <w:rPr>
          <w:sz w:val="24"/>
          <w:lang w:bidi="fa-IR"/>
        </w:rPr>
        <w:t>Springer</w:t>
      </w:r>
      <w:r w:rsidR="00283051" w:rsidRPr="00194789">
        <w:rPr>
          <w:rFonts w:hint="cs"/>
          <w:sz w:val="24"/>
          <w:rtl/>
          <w:lang w:bidi="fa-IR"/>
        </w:rPr>
        <w:t xml:space="preserve"> </w:t>
      </w:r>
      <w:r w:rsidRPr="00194789">
        <w:rPr>
          <w:rFonts w:hint="cs"/>
          <w:sz w:val="24"/>
          <w:rtl/>
          <w:lang w:bidi="fa-IR"/>
        </w:rPr>
        <w:t>کشور آلمان</w:t>
      </w:r>
      <w:r w:rsidR="00AC4D94" w:rsidRPr="00194789">
        <w:rPr>
          <w:rFonts w:hint="cs"/>
          <w:sz w:val="24"/>
          <w:rtl/>
          <w:lang w:bidi="fa-IR"/>
        </w:rPr>
        <w:t>، 2017-2019.</w:t>
      </w:r>
      <w:r w:rsidR="00E102DC" w:rsidRPr="00194789">
        <w:rPr>
          <w:rFonts w:hint="cs"/>
          <w:sz w:val="24"/>
          <w:rtl/>
          <w:lang w:bidi="fa-IR"/>
        </w:rPr>
        <w:t xml:space="preserve"> </w:t>
      </w:r>
      <w:hyperlink r:id="rId38" w:history="1">
        <w:r w:rsidR="00E102DC" w:rsidRPr="00194789">
          <w:rPr>
            <w:sz w:val="24"/>
            <w:lang w:bidi="fa-IR"/>
          </w:rPr>
          <w:t>https://link.springer.com/article/10.1007/s11356-019-05901-9</w:t>
        </w:r>
      </w:hyperlink>
      <w:r w:rsidR="00E102DC" w:rsidRPr="00194789">
        <w:rPr>
          <w:rFonts w:hint="cs"/>
          <w:sz w:val="24"/>
          <w:rtl/>
          <w:lang w:bidi="fa-IR"/>
        </w:rPr>
        <w:t xml:space="preserve">. </w:t>
      </w:r>
      <w:r w:rsidR="00E102DC" w:rsidRPr="00194789">
        <w:rPr>
          <w:rFonts w:hint="cs"/>
          <w:rtl/>
        </w:rPr>
        <w:t xml:space="preserve"> </w:t>
      </w:r>
    </w:p>
    <w:p w14:paraId="311AB7C0" w14:textId="77777777" w:rsidR="00CF341A" w:rsidRPr="00194789" w:rsidRDefault="00CF341A" w:rsidP="00EF3911">
      <w:pPr>
        <w:pStyle w:val="ListParagraph"/>
        <w:numPr>
          <w:ilvl w:val="0"/>
          <w:numId w:val="5"/>
        </w:numPr>
        <w:bidi/>
        <w:jc w:val="both"/>
        <w:rPr>
          <w:sz w:val="24"/>
          <w:lang w:bidi="fa-IR"/>
        </w:rPr>
      </w:pPr>
      <w:r w:rsidRPr="00194789">
        <w:rPr>
          <w:rFonts w:hint="cs"/>
          <w:sz w:val="24"/>
          <w:rtl/>
          <w:lang w:bidi="fa-IR"/>
        </w:rPr>
        <w:t>سردبیر مهمان مجله</w:t>
      </w:r>
      <w:r w:rsidR="00477D50" w:rsidRPr="00194789">
        <w:rPr>
          <w:rFonts w:hint="cs"/>
          <w:sz w:val="24"/>
          <w:rtl/>
          <w:lang w:bidi="fa-IR"/>
        </w:rPr>
        <w:t xml:space="preserve"> موجود در لیست</w:t>
      </w:r>
      <w:r w:rsidRPr="00194789">
        <w:rPr>
          <w:rFonts w:hint="cs"/>
          <w:sz w:val="24"/>
          <w:rtl/>
          <w:lang w:bidi="fa-IR"/>
        </w:rPr>
        <w:t xml:space="preserve"> </w:t>
      </w:r>
      <w:r w:rsidRPr="00194789">
        <w:rPr>
          <w:sz w:val="24"/>
          <w:lang w:bidi="fa-IR"/>
        </w:rPr>
        <w:t>JCR</w:t>
      </w:r>
      <w:r w:rsidRPr="00194789">
        <w:rPr>
          <w:rFonts w:hint="cs"/>
          <w:sz w:val="24"/>
          <w:rtl/>
          <w:lang w:bidi="fa-IR"/>
        </w:rPr>
        <w:t xml:space="preserve"> با عنوان </w:t>
      </w:r>
      <w:r w:rsidRPr="00194789">
        <w:rPr>
          <w:sz w:val="24"/>
          <w:lang w:bidi="fa-IR"/>
        </w:rPr>
        <w:t>Journal of Great Lakes Research</w:t>
      </w:r>
      <w:r w:rsidRPr="00194789">
        <w:rPr>
          <w:rFonts w:hint="cs"/>
          <w:sz w:val="24"/>
          <w:rtl/>
          <w:lang w:bidi="fa-IR"/>
        </w:rPr>
        <w:t xml:space="preserve"> از انتشارات </w:t>
      </w:r>
      <w:r w:rsidRPr="00194789">
        <w:rPr>
          <w:sz w:val="24"/>
          <w:lang w:bidi="fa-IR"/>
        </w:rPr>
        <w:t>Elsevier</w:t>
      </w:r>
      <w:r w:rsidR="00AC4D94" w:rsidRPr="00194789">
        <w:rPr>
          <w:rFonts w:hint="cs"/>
          <w:sz w:val="24"/>
          <w:rtl/>
          <w:lang w:bidi="fa-IR"/>
        </w:rPr>
        <w:t>.</w:t>
      </w:r>
      <w:r w:rsidR="00EF3911" w:rsidRPr="00194789">
        <w:rPr>
          <w:rFonts w:hint="cs"/>
          <w:sz w:val="24"/>
          <w:rtl/>
          <w:lang w:bidi="fa-IR"/>
        </w:rPr>
        <w:t xml:space="preserve"> </w:t>
      </w:r>
      <w:hyperlink r:id="rId39" w:history="1">
        <w:r w:rsidR="00EF3911" w:rsidRPr="00194789">
          <w:rPr>
            <w:sz w:val="24"/>
            <w:lang w:bidi="fa-IR"/>
          </w:rPr>
          <w:t>https://www.journals.elsevier.com/journal-of-great-lakes-research</w:t>
        </w:r>
      </w:hyperlink>
      <w:r w:rsidR="00EF3911" w:rsidRPr="00194789">
        <w:rPr>
          <w:rFonts w:hint="cs"/>
          <w:sz w:val="24"/>
          <w:rtl/>
          <w:lang w:bidi="fa-IR"/>
        </w:rPr>
        <w:t xml:space="preserve">. </w:t>
      </w:r>
    </w:p>
    <w:p w14:paraId="69081A5D" w14:textId="77777777" w:rsidR="00E43806" w:rsidRPr="00194789" w:rsidRDefault="00E43806" w:rsidP="00502F29">
      <w:pPr>
        <w:pStyle w:val="ListParagraph"/>
        <w:numPr>
          <w:ilvl w:val="0"/>
          <w:numId w:val="5"/>
        </w:numPr>
        <w:bidi/>
        <w:jc w:val="both"/>
        <w:rPr>
          <w:sz w:val="24"/>
          <w:lang w:bidi="fa-IR"/>
        </w:rPr>
      </w:pPr>
      <w:r w:rsidRPr="00194789">
        <w:rPr>
          <w:rFonts w:hint="cs"/>
          <w:sz w:val="24"/>
          <w:rtl/>
          <w:lang w:bidi="fa-IR"/>
        </w:rPr>
        <w:lastRenderedPageBreak/>
        <w:t xml:space="preserve">سردبیر مهمان مجله </w:t>
      </w:r>
      <w:r w:rsidR="00FA3D45" w:rsidRPr="00194789">
        <w:rPr>
          <w:rFonts w:hint="cs"/>
          <w:sz w:val="24"/>
          <w:rtl/>
          <w:lang w:bidi="fa-IR"/>
        </w:rPr>
        <w:t>م</w:t>
      </w:r>
      <w:r w:rsidRPr="00194789">
        <w:rPr>
          <w:rFonts w:hint="cs"/>
          <w:sz w:val="24"/>
          <w:rtl/>
          <w:lang w:bidi="fa-IR"/>
        </w:rPr>
        <w:t xml:space="preserve">وجود در لیست اسکوپوس با عنوان </w:t>
      </w:r>
      <w:r w:rsidRPr="00194789">
        <w:rPr>
          <w:sz w:val="24"/>
          <w:lang w:bidi="fa-IR"/>
        </w:rPr>
        <w:t>Progress in industrial ecology</w:t>
      </w:r>
      <w:r w:rsidRPr="00194789">
        <w:rPr>
          <w:rFonts w:hint="cs"/>
          <w:sz w:val="24"/>
          <w:rtl/>
          <w:lang w:bidi="fa-IR"/>
        </w:rPr>
        <w:t xml:space="preserve"> از </w:t>
      </w:r>
      <w:r w:rsidR="00283051" w:rsidRPr="00194789">
        <w:rPr>
          <w:rFonts w:hint="cs"/>
          <w:sz w:val="24"/>
          <w:rtl/>
          <w:lang w:bidi="fa-IR"/>
        </w:rPr>
        <w:t xml:space="preserve">انتشارات </w:t>
      </w:r>
      <w:r w:rsidR="00283051" w:rsidRPr="00194789">
        <w:rPr>
          <w:sz w:val="24"/>
          <w:lang w:bidi="fa-IR"/>
        </w:rPr>
        <w:t>Inderscience</w:t>
      </w:r>
      <w:r w:rsidR="00283051" w:rsidRPr="00194789">
        <w:rPr>
          <w:rFonts w:hint="cs"/>
          <w:sz w:val="24"/>
          <w:rtl/>
          <w:lang w:bidi="fa-IR"/>
        </w:rPr>
        <w:t xml:space="preserve"> </w:t>
      </w:r>
      <w:r w:rsidRPr="00194789">
        <w:rPr>
          <w:rFonts w:hint="cs"/>
          <w:sz w:val="24"/>
          <w:rtl/>
          <w:lang w:bidi="fa-IR"/>
        </w:rPr>
        <w:t>کشور انگلستان</w:t>
      </w:r>
      <w:r w:rsidR="00AC4D94" w:rsidRPr="00194789">
        <w:rPr>
          <w:rFonts w:hint="cs"/>
          <w:sz w:val="24"/>
          <w:rtl/>
          <w:lang w:bidi="fa-IR"/>
        </w:rPr>
        <w:t xml:space="preserve">، </w:t>
      </w:r>
      <w:r w:rsidR="00FA3D45" w:rsidRPr="00194789">
        <w:rPr>
          <w:rFonts w:hint="cs"/>
          <w:sz w:val="24"/>
          <w:rtl/>
          <w:lang w:bidi="fa-IR"/>
        </w:rPr>
        <w:t>2017.</w:t>
      </w:r>
      <w:r w:rsidR="00F83B1F" w:rsidRPr="00194789">
        <w:rPr>
          <w:rFonts w:hint="cs"/>
          <w:sz w:val="24"/>
          <w:rtl/>
          <w:lang w:bidi="fa-IR"/>
        </w:rPr>
        <w:t xml:space="preserve"> </w:t>
      </w:r>
      <w:hyperlink r:id="rId40" w:history="1">
        <w:r w:rsidR="00F83B1F" w:rsidRPr="00194789">
          <w:rPr>
            <w:sz w:val="24"/>
            <w:lang w:bidi="fa-IR"/>
          </w:rPr>
          <w:t>https://www.inderscience.com/mobile/inauthors/cfp.php?id=3638</w:t>
        </w:r>
      </w:hyperlink>
      <w:r w:rsidR="00502F29" w:rsidRPr="00194789">
        <w:rPr>
          <w:rFonts w:hint="cs"/>
          <w:sz w:val="24"/>
          <w:rtl/>
          <w:lang w:bidi="fa-IR"/>
        </w:rPr>
        <w:t xml:space="preserve">. </w:t>
      </w:r>
      <w:r w:rsidR="00F83B1F" w:rsidRPr="00194789">
        <w:rPr>
          <w:rFonts w:hint="cs"/>
          <w:rtl/>
        </w:rPr>
        <w:t xml:space="preserve"> </w:t>
      </w:r>
    </w:p>
    <w:p w14:paraId="76E844EA" w14:textId="77777777" w:rsidR="00E43806" w:rsidRPr="00194789" w:rsidRDefault="00283051" w:rsidP="0003604F">
      <w:pPr>
        <w:pStyle w:val="ListParagraph"/>
        <w:numPr>
          <w:ilvl w:val="0"/>
          <w:numId w:val="5"/>
        </w:numPr>
        <w:bidi/>
        <w:jc w:val="both"/>
        <w:rPr>
          <w:sz w:val="24"/>
          <w:lang w:bidi="fa-IR"/>
        </w:rPr>
      </w:pPr>
      <w:r w:rsidRPr="00194789">
        <w:rPr>
          <w:rFonts w:hint="cs"/>
          <w:sz w:val="24"/>
          <w:rtl/>
          <w:lang w:bidi="fa-IR"/>
        </w:rPr>
        <w:t xml:space="preserve">سردبیر مهمان مجله بین المللی </w:t>
      </w:r>
      <w:r w:rsidRPr="00194789">
        <w:rPr>
          <w:sz w:val="24"/>
          <w:lang w:bidi="fa-IR"/>
        </w:rPr>
        <w:t>Climate Change</w:t>
      </w:r>
      <w:r w:rsidRPr="00194789">
        <w:rPr>
          <w:rFonts w:hint="cs"/>
          <w:sz w:val="24"/>
          <w:rtl/>
          <w:lang w:bidi="fa-IR"/>
        </w:rPr>
        <w:t xml:space="preserve"> کشور هندوستان</w:t>
      </w:r>
      <w:r w:rsidR="0003604F" w:rsidRPr="00194789">
        <w:rPr>
          <w:rFonts w:hint="cs"/>
          <w:sz w:val="24"/>
          <w:rtl/>
          <w:lang w:bidi="fa-IR"/>
        </w:rPr>
        <w:t xml:space="preserve">، عنوان شماره ویژه: </w:t>
      </w:r>
      <w:r w:rsidR="0003604F" w:rsidRPr="00194789">
        <w:rPr>
          <w:sz w:val="24"/>
          <w:lang w:bidi="fa-IR"/>
        </w:rPr>
        <w:t>Environmental Planning &amp; Management on Climate change</w:t>
      </w:r>
      <w:r w:rsidR="0003604F" w:rsidRPr="00194789">
        <w:rPr>
          <w:rFonts w:hint="cs"/>
          <w:sz w:val="24"/>
          <w:rtl/>
          <w:lang w:bidi="fa-IR"/>
        </w:rPr>
        <w:t xml:space="preserve">، 2017. </w:t>
      </w:r>
      <w:hyperlink r:id="rId41" w:history="1">
        <w:r w:rsidR="0003604F" w:rsidRPr="00194789">
          <w:rPr>
            <w:sz w:val="24"/>
            <w:lang w:bidi="fa-IR"/>
          </w:rPr>
          <w:t>http://www.discoveryjournals.org/climate_change/current_issue/v3/n11/index.htm</w:t>
        </w:r>
      </w:hyperlink>
      <w:r w:rsidR="0003604F" w:rsidRPr="00194789">
        <w:rPr>
          <w:rFonts w:hint="cs"/>
          <w:sz w:val="24"/>
          <w:rtl/>
          <w:lang w:bidi="fa-IR"/>
        </w:rPr>
        <w:t>.</w:t>
      </w:r>
    </w:p>
    <w:p w14:paraId="2CABC818" w14:textId="77777777" w:rsidR="00283051" w:rsidRPr="00194789" w:rsidRDefault="00904E90" w:rsidP="00B04953">
      <w:pPr>
        <w:pStyle w:val="ListParagraph"/>
        <w:numPr>
          <w:ilvl w:val="0"/>
          <w:numId w:val="5"/>
        </w:numPr>
        <w:bidi/>
        <w:jc w:val="both"/>
        <w:rPr>
          <w:sz w:val="24"/>
          <w:lang w:bidi="fa-IR"/>
        </w:rPr>
      </w:pPr>
      <w:r w:rsidRPr="00194789">
        <w:rPr>
          <w:rFonts w:hint="cs"/>
          <w:sz w:val="24"/>
          <w:rtl/>
          <w:lang w:bidi="fa-IR"/>
        </w:rPr>
        <w:t>سردبیر مهمان مجله موجود در مستر لیست تامسون و لیست اسکوپوس</w:t>
      </w:r>
      <w:r w:rsidR="00283051" w:rsidRPr="00194789">
        <w:rPr>
          <w:rFonts w:hint="cs"/>
          <w:sz w:val="24"/>
          <w:rtl/>
          <w:lang w:bidi="fa-IR"/>
        </w:rPr>
        <w:t xml:space="preserve"> با عنوان </w:t>
      </w:r>
      <w:r w:rsidR="00283051" w:rsidRPr="00194789">
        <w:rPr>
          <w:sz w:val="24"/>
          <w:lang w:bidi="fa-IR"/>
        </w:rPr>
        <w:t>ECOLOGY ENVIRONMENT &amp; CONSERVATION</w:t>
      </w:r>
      <w:r w:rsidR="00283051" w:rsidRPr="00194789">
        <w:rPr>
          <w:rFonts w:hint="cs"/>
          <w:sz w:val="24"/>
          <w:rtl/>
          <w:lang w:bidi="fa-IR"/>
        </w:rPr>
        <w:t xml:space="preserve"> کشور هندوستان</w:t>
      </w:r>
      <w:r w:rsidR="00FA3D45" w:rsidRPr="00194789">
        <w:rPr>
          <w:rFonts w:hint="cs"/>
          <w:sz w:val="24"/>
          <w:rtl/>
          <w:lang w:bidi="fa-IR"/>
        </w:rPr>
        <w:t>، 2017.</w:t>
      </w:r>
      <w:r w:rsidR="00B04953" w:rsidRPr="00194789">
        <w:rPr>
          <w:rFonts w:hint="cs"/>
          <w:sz w:val="24"/>
          <w:rtl/>
          <w:lang w:bidi="fa-IR"/>
        </w:rPr>
        <w:t xml:space="preserve"> </w:t>
      </w:r>
      <w:hyperlink r:id="rId42" w:history="1">
        <w:r w:rsidR="00B04953" w:rsidRPr="00194789">
          <w:rPr>
            <w:sz w:val="24"/>
            <w:lang w:bidi="fa-IR"/>
          </w:rPr>
          <w:t>http://www.envirobiotechjournals.com/journal_details.php?jid=3</w:t>
        </w:r>
      </w:hyperlink>
      <w:r w:rsidR="00B04953" w:rsidRPr="00194789">
        <w:rPr>
          <w:rFonts w:hint="cs"/>
          <w:sz w:val="24"/>
          <w:rtl/>
          <w:lang w:bidi="fa-IR"/>
        </w:rPr>
        <w:t xml:space="preserve">. </w:t>
      </w:r>
    </w:p>
    <w:p w14:paraId="5527FE9C" w14:textId="77777777" w:rsidR="00283051" w:rsidRPr="00194789" w:rsidRDefault="00283051" w:rsidP="00B5226E">
      <w:pPr>
        <w:pStyle w:val="ListParagraph"/>
        <w:numPr>
          <w:ilvl w:val="0"/>
          <w:numId w:val="5"/>
        </w:numPr>
        <w:bidi/>
        <w:jc w:val="both"/>
        <w:rPr>
          <w:sz w:val="24"/>
          <w:lang w:bidi="fa-IR"/>
        </w:rPr>
      </w:pPr>
      <w:r w:rsidRPr="00194789">
        <w:rPr>
          <w:rFonts w:hint="cs"/>
          <w:sz w:val="24"/>
          <w:rtl/>
          <w:lang w:bidi="fa-IR"/>
        </w:rPr>
        <w:t xml:space="preserve">سردبیر مهمان مجله </w:t>
      </w:r>
      <w:r w:rsidR="00A64385" w:rsidRPr="00194789">
        <w:rPr>
          <w:rFonts w:hint="cs"/>
          <w:sz w:val="24"/>
          <w:rtl/>
          <w:lang w:bidi="fa-IR"/>
        </w:rPr>
        <w:t xml:space="preserve">موجود در مستر لیست تامسون </w:t>
      </w:r>
      <w:r w:rsidRPr="00194789">
        <w:rPr>
          <w:rFonts w:hint="cs"/>
          <w:sz w:val="24"/>
          <w:rtl/>
          <w:lang w:bidi="fa-IR"/>
        </w:rPr>
        <w:t xml:space="preserve">با عنوان </w:t>
      </w:r>
      <w:r w:rsidRPr="00194789">
        <w:rPr>
          <w:sz w:val="24"/>
          <w:lang w:bidi="fa-IR"/>
        </w:rPr>
        <w:t>Open journal of ecology</w:t>
      </w:r>
      <w:r w:rsidRPr="00194789">
        <w:rPr>
          <w:rFonts w:hint="cs"/>
          <w:sz w:val="24"/>
          <w:rtl/>
          <w:lang w:bidi="fa-IR"/>
        </w:rPr>
        <w:t xml:space="preserve"> کشور آمریکا</w:t>
      </w:r>
      <w:r w:rsidR="00FA3D45" w:rsidRPr="00194789">
        <w:rPr>
          <w:rFonts w:hint="cs"/>
          <w:sz w:val="24"/>
          <w:rtl/>
          <w:lang w:bidi="fa-IR"/>
        </w:rPr>
        <w:t>، 2017.</w:t>
      </w:r>
      <w:r w:rsidR="00B5226E" w:rsidRPr="00194789">
        <w:rPr>
          <w:rFonts w:hint="cs"/>
          <w:sz w:val="24"/>
          <w:rtl/>
          <w:lang w:bidi="fa-IR"/>
        </w:rPr>
        <w:t xml:space="preserve"> </w:t>
      </w:r>
      <w:hyperlink r:id="rId43" w:history="1">
        <w:r w:rsidR="00B5226E" w:rsidRPr="00194789">
          <w:rPr>
            <w:sz w:val="24"/>
            <w:lang w:bidi="fa-IR"/>
          </w:rPr>
          <w:t>https://www.scirp.org/journal/oje/</w:t>
        </w:r>
      </w:hyperlink>
      <w:r w:rsidR="00B5226E" w:rsidRPr="00194789">
        <w:rPr>
          <w:rFonts w:hint="cs"/>
          <w:sz w:val="24"/>
          <w:rtl/>
          <w:lang w:bidi="fa-IR"/>
        </w:rPr>
        <w:t xml:space="preserve">. </w:t>
      </w:r>
    </w:p>
    <w:p w14:paraId="7A5F81DB" w14:textId="77777777" w:rsidR="00283051" w:rsidRPr="00194789" w:rsidRDefault="00283051" w:rsidP="007152AF">
      <w:pPr>
        <w:pStyle w:val="ListParagraph"/>
        <w:numPr>
          <w:ilvl w:val="0"/>
          <w:numId w:val="5"/>
        </w:numPr>
        <w:bidi/>
        <w:jc w:val="both"/>
        <w:rPr>
          <w:sz w:val="24"/>
          <w:lang w:bidi="fa-IR"/>
        </w:rPr>
      </w:pPr>
      <w:r w:rsidRPr="00194789">
        <w:rPr>
          <w:rFonts w:hint="cs"/>
          <w:sz w:val="24"/>
          <w:rtl/>
          <w:lang w:bidi="fa-IR"/>
        </w:rPr>
        <w:t xml:space="preserve">سردبیر مهمان مجله </w:t>
      </w:r>
      <w:r w:rsidR="00837173" w:rsidRPr="00194789">
        <w:rPr>
          <w:rFonts w:hint="cs"/>
          <w:sz w:val="24"/>
          <w:rtl/>
          <w:lang w:bidi="fa-IR"/>
        </w:rPr>
        <w:t xml:space="preserve">بین‌المللی </w:t>
      </w:r>
      <w:r w:rsidR="00837173" w:rsidRPr="00194789">
        <w:rPr>
          <w:sz w:val="24"/>
          <w:lang w:bidi="fa-IR"/>
        </w:rPr>
        <w:t>Journal of Sustainable Development in Africa</w:t>
      </w:r>
      <w:r w:rsidR="00837173" w:rsidRPr="00194789">
        <w:rPr>
          <w:rFonts w:hint="cs"/>
          <w:sz w:val="24"/>
          <w:rtl/>
          <w:lang w:bidi="fa-IR"/>
        </w:rPr>
        <w:t xml:space="preserve"> کشور آمریکا</w:t>
      </w:r>
      <w:r w:rsidR="00FA3D45" w:rsidRPr="00194789">
        <w:rPr>
          <w:rFonts w:hint="cs"/>
          <w:sz w:val="24"/>
          <w:rtl/>
          <w:lang w:bidi="fa-IR"/>
        </w:rPr>
        <w:t>، 2017.</w:t>
      </w:r>
      <w:r w:rsidR="007152AF" w:rsidRPr="00194789">
        <w:rPr>
          <w:rFonts w:hint="cs"/>
          <w:sz w:val="24"/>
          <w:rtl/>
          <w:lang w:bidi="fa-IR"/>
        </w:rPr>
        <w:t xml:space="preserve"> </w:t>
      </w:r>
      <w:r w:rsidR="007152AF" w:rsidRPr="00194789">
        <w:rPr>
          <w:sz w:val="24"/>
          <w:lang w:bidi="fa-IR"/>
        </w:rPr>
        <w:t>http://www.jsd-africa.com/</w:t>
      </w:r>
      <w:r w:rsidR="007152AF" w:rsidRPr="00194789">
        <w:rPr>
          <w:rFonts w:hint="cs"/>
          <w:sz w:val="24"/>
          <w:rtl/>
          <w:lang w:bidi="fa-IR"/>
        </w:rPr>
        <w:t xml:space="preserve">. </w:t>
      </w:r>
    </w:p>
    <w:p w14:paraId="3D05B0EF" w14:textId="77777777" w:rsidR="00983431" w:rsidRPr="00194789" w:rsidRDefault="00983431" w:rsidP="00696691">
      <w:pPr>
        <w:pStyle w:val="ListParagraph"/>
        <w:numPr>
          <w:ilvl w:val="0"/>
          <w:numId w:val="5"/>
        </w:numPr>
        <w:bidi/>
        <w:jc w:val="both"/>
        <w:rPr>
          <w:sz w:val="24"/>
          <w:lang w:bidi="fa-IR"/>
        </w:rPr>
      </w:pPr>
      <w:r w:rsidRPr="00194789">
        <w:rPr>
          <w:rFonts w:hint="cs"/>
          <w:sz w:val="24"/>
          <w:rtl/>
          <w:lang w:bidi="fa-IR"/>
        </w:rPr>
        <w:t xml:space="preserve">سردبیر مهمان مجله بین‌المللی </w:t>
      </w:r>
      <w:r w:rsidR="001A07F9" w:rsidRPr="00194789">
        <w:rPr>
          <w:sz w:val="24"/>
          <w:lang w:bidi="fa-IR"/>
        </w:rPr>
        <w:t xml:space="preserve">Geology, Ecology, and Landscapes </w:t>
      </w:r>
      <w:r w:rsidR="001A07F9" w:rsidRPr="00194789">
        <w:rPr>
          <w:rFonts w:hint="cs"/>
          <w:sz w:val="24"/>
          <w:rtl/>
          <w:lang w:bidi="fa-IR"/>
        </w:rPr>
        <w:t xml:space="preserve"> انتشارات </w:t>
      </w:r>
      <w:r w:rsidR="001A07F9" w:rsidRPr="00194789">
        <w:rPr>
          <w:sz w:val="24"/>
          <w:lang w:bidi="fa-IR"/>
        </w:rPr>
        <w:t>Taylor and Francis</w:t>
      </w:r>
      <w:r w:rsidR="00FA3D45" w:rsidRPr="00194789">
        <w:rPr>
          <w:rFonts w:hint="cs"/>
          <w:sz w:val="24"/>
          <w:rtl/>
          <w:lang w:bidi="fa-IR"/>
        </w:rPr>
        <w:t>، 2017.</w:t>
      </w:r>
      <w:r w:rsidR="00696691" w:rsidRPr="00194789">
        <w:rPr>
          <w:rFonts w:hint="cs"/>
          <w:sz w:val="24"/>
          <w:rtl/>
          <w:lang w:bidi="fa-IR"/>
        </w:rPr>
        <w:t xml:space="preserve"> </w:t>
      </w:r>
      <w:r w:rsidR="00696691" w:rsidRPr="00194789">
        <w:rPr>
          <w:sz w:val="24"/>
          <w:lang w:bidi="fa-IR"/>
        </w:rPr>
        <w:t>https://www.tandfonline.com/loi/tgel20</w:t>
      </w:r>
      <w:r w:rsidR="00696691" w:rsidRPr="00194789">
        <w:rPr>
          <w:rFonts w:hint="cs"/>
          <w:sz w:val="24"/>
          <w:rtl/>
          <w:lang w:bidi="fa-IR"/>
        </w:rPr>
        <w:t>.</w:t>
      </w:r>
    </w:p>
    <w:p w14:paraId="1E619CC3" w14:textId="77777777" w:rsidR="001A07F9" w:rsidRPr="00194789" w:rsidRDefault="001A07F9" w:rsidP="00413C89">
      <w:pPr>
        <w:pStyle w:val="ListParagraph"/>
        <w:numPr>
          <w:ilvl w:val="0"/>
          <w:numId w:val="5"/>
        </w:numPr>
        <w:bidi/>
        <w:jc w:val="both"/>
        <w:rPr>
          <w:sz w:val="24"/>
          <w:lang w:bidi="fa-IR"/>
        </w:rPr>
      </w:pPr>
      <w:r w:rsidRPr="00194789">
        <w:rPr>
          <w:rFonts w:hint="cs"/>
          <w:sz w:val="24"/>
          <w:rtl/>
          <w:lang w:bidi="fa-IR"/>
        </w:rPr>
        <w:t xml:space="preserve">سردبیر مهمان مجله بین‌المللی </w:t>
      </w:r>
      <w:r w:rsidRPr="00194789">
        <w:rPr>
          <w:sz w:val="24"/>
          <w:lang w:bidi="fa-IR"/>
        </w:rPr>
        <w:t>Environment &amp; Ecosystem Science (EES)</w:t>
      </w:r>
      <w:r w:rsidRPr="00194789">
        <w:rPr>
          <w:rFonts w:hint="cs"/>
          <w:sz w:val="24"/>
          <w:rtl/>
          <w:lang w:bidi="fa-IR"/>
        </w:rPr>
        <w:t xml:space="preserve"> موسسه </w:t>
      </w:r>
      <w:r w:rsidRPr="00194789">
        <w:rPr>
          <w:sz w:val="24"/>
          <w:lang w:bidi="fa-IR"/>
        </w:rPr>
        <w:t>INWASCON</w:t>
      </w:r>
      <w:r w:rsidR="00FA3D45" w:rsidRPr="00194789">
        <w:rPr>
          <w:rFonts w:hint="cs"/>
          <w:sz w:val="24"/>
          <w:rtl/>
          <w:lang w:bidi="fa-IR"/>
        </w:rPr>
        <w:t>، 2017.</w:t>
      </w:r>
      <w:r w:rsidR="00413C89" w:rsidRPr="00194789">
        <w:rPr>
          <w:rFonts w:hint="cs"/>
          <w:sz w:val="24"/>
          <w:rtl/>
          <w:lang w:bidi="fa-IR"/>
        </w:rPr>
        <w:t xml:space="preserve"> </w:t>
      </w:r>
      <w:r w:rsidR="00413C89" w:rsidRPr="00194789">
        <w:rPr>
          <w:sz w:val="24"/>
          <w:lang w:bidi="fa-IR"/>
        </w:rPr>
        <w:t>https://environecosystem.com/</w:t>
      </w:r>
      <w:r w:rsidR="00413C89" w:rsidRPr="00194789">
        <w:rPr>
          <w:rFonts w:hint="cs"/>
          <w:sz w:val="24"/>
          <w:rtl/>
          <w:lang w:bidi="fa-IR"/>
        </w:rPr>
        <w:t>.</w:t>
      </w:r>
    </w:p>
    <w:p w14:paraId="21C7B9D0" w14:textId="77777777" w:rsidR="001A07F9" w:rsidRPr="00194789" w:rsidRDefault="001A07F9" w:rsidP="00CA51EF">
      <w:pPr>
        <w:pStyle w:val="ListParagraph"/>
        <w:numPr>
          <w:ilvl w:val="0"/>
          <w:numId w:val="5"/>
        </w:numPr>
        <w:bidi/>
        <w:jc w:val="both"/>
        <w:rPr>
          <w:sz w:val="24"/>
          <w:lang w:bidi="fa-IR"/>
        </w:rPr>
      </w:pPr>
      <w:r w:rsidRPr="00194789">
        <w:rPr>
          <w:rFonts w:hint="cs"/>
          <w:sz w:val="24"/>
          <w:rtl/>
          <w:lang w:bidi="fa-IR"/>
        </w:rPr>
        <w:t xml:space="preserve">سردبیر مهمان مجله بین‌المللی </w:t>
      </w:r>
      <w:r w:rsidRPr="00194789">
        <w:rPr>
          <w:sz w:val="24"/>
          <w:lang w:bidi="fa-IR"/>
        </w:rPr>
        <w:t>Journal Clean WAS (JCleanWAS)</w:t>
      </w:r>
      <w:r w:rsidR="00CA51EF" w:rsidRPr="00194789">
        <w:rPr>
          <w:rFonts w:hint="cs"/>
          <w:sz w:val="24"/>
          <w:rtl/>
          <w:lang w:bidi="fa-IR"/>
        </w:rPr>
        <w:t xml:space="preserve"> </w:t>
      </w:r>
      <w:r w:rsidRPr="00194789">
        <w:rPr>
          <w:rFonts w:hint="cs"/>
          <w:sz w:val="24"/>
          <w:rtl/>
          <w:lang w:bidi="fa-IR"/>
        </w:rPr>
        <w:t xml:space="preserve"> موسسه </w:t>
      </w:r>
      <w:r w:rsidRPr="00194789">
        <w:rPr>
          <w:sz w:val="24"/>
          <w:lang w:bidi="fa-IR"/>
        </w:rPr>
        <w:t>INWASCON</w:t>
      </w:r>
      <w:r w:rsidR="00FA3D45" w:rsidRPr="00194789">
        <w:rPr>
          <w:rFonts w:hint="cs"/>
          <w:sz w:val="24"/>
          <w:rtl/>
          <w:lang w:bidi="fa-IR"/>
        </w:rPr>
        <w:t>، 2017.</w:t>
      </w:r>
      <w:r w:rsidR="00A62BB0" w:rsidRPr="00194789">
        <w:rPr>
          <w:rFonts w:hint="cs"/>
          <w:sz w:val="24"/>
          <w:rtl/>
          <w:lang w:bidi="fa-IR"/>
        </w:rPr>
        <w:t xml:space="preserve"> </w:t>
      </w:r>
      <w:hyperlink r:id="rId44" w:history="1">
        <w:r w:rsidR="00A62BB0" w:rsidRPr="00194789">
          <w:rPr>
            <w:sz w:val="24"/>
            <w:lang w:bidi="fa-IR"/>
          </w:rPr>
          <w:t>https://www.zibelinepub.com/journal-clean-was-jcleanwas/</w:t>
        </w:r>
      </w:hyperlink>
      <w:r w:rsidR="00A62BB0" w:rsidRPr="00194789">
        <w:rPr>
          <w:rFonts w:hint="cs"/>
          <w:sz w:val="24"/>
          <w:rtl/>
          <w:lang w:bidi="fa-IR"/>
        </w:rPr>
        <w:t>.</w:t>
      </w:r>
    </w:p>
    <w:p w14:paraId="0630134B" w14:textId="77777777" w:rsidR="00983431" w:rsidRPr="00194789" w:rsidRDefault="001A07F9" w:rsidP="00413C89">
      <w:pPr>
        <w:pStyle w:val="ListParagraph"/>
        <w:numPr>
          <w:ilvl w:val="0"/>
          <w:numId w:val="5"/>
        </w:numPr>
        <w:bidi/>
        <w:jc w:val="both"/>
        <w:rPr>
          <w:sz w:val="24"/>
          <w:lang w:bidi="fa-IR"/>
        </w:rPr>
      </w:pPr>
      <w:r w:rsidRPr="00194789">
        <w:rPr>
          <w:rFonts w:hint="cs"/>
          <w:sz w:val="24"/>
          <w:rtl/>
          <w:lang w:bidi="fa-IR"/>
        </w:rPr>
        <w:t>سردبیر مهمان مجله بین‌المللی</w:t>
      </w:r>
      <w:r w:rsidRPr="00194789">
        <w:rPr>
          <w:sz w:val="24"/>
          <w:lang w:bidi="fa-IR"/>
        </w:rPr>
        <w:t xml:space="preserve">Water Conservation and Efficiency (WCE) </w:t>
      </w:r>
      <w:r w:rsidR="00413C89" w:rsidRPr="00194789">
        <w:rPr>
          <w:rFonts w:hint="cs"/>
          <w:sz w:val="24"/>
          <w:rtl/>
          <w:lang w:bidi="fa-IR"/>
        </w:rPr>
        <w:t xml:space="preserve"> </w:t>
      </w:r>
      <w:r w:rsidRPr="00194789">
        <w:rPr>
          <w:rFonts w:hint="cs"/>
          <w:sz w:val="24"/>
          <w:rtl/>
          <w:lang w:bidi="fa-IR"/>
        </w:rPr>
        <w:t xml:space="preserve">موسسه </w:t>
      </w:r>
      <w:r w:rsidRPr="00194789">
        <w:rPr>
          <w:sz w:val="24"/>
          <w:lang w:bidi="fa-IR"/>
        </w:rPr>
        <w:t>INWASCON</w:t>
      </w:r>
      <w:r w:rsidR="00FA3D45" w:rsidRPr="00194789">
        <w:rPr>
          <w:rFonts w:hint="cs"/>
          <w:sz w:val="24"/>
          <w:rtl/>
          <w:lang w:bidi="fa-IR"/>
        </w:rPr>
        <w:t>، 2017.</w:t>
      </w:r>
      <w:r w:rsidR="00A62BB0" w:rsidRPr="00194789">
        <w:rPr>
          <w:rFonts w:hint="cs"/>
          <w:sz w:val="24"/>
          <w:rtl/>
          <w:lang w:bidi="fa-IR"/>
        </w:rPr>
        <w:t xml:space="preserve"> </w:t>
      </w:r>
      <w:hyperlink r:id="rId45" w:history="1">
        <w:r w:rsidR="00A62BB0" w:rsidRPr="00194789">
          <w:rPr>
            <w:sz w:val="24"/>
            <w:lang w:bidi="fa-IR"/>
          </w:rPr>
          <w:t>https://inwascon.org.my/#</w:t>
        </w:r>
      </w:hyperlink>
      <w:r w:rsidR="00A62BB0" w:rsidRPr="00194789">
        <w:rPr>
          <w:rFonts w:hint="cs"/>
          <w:sz w:val="24"/>
          <w:rtl/>
          <w:lang w:bidi="fa-IR"/>
        </w:rPr>
        <w:t>.</w:t>
      </w:r>
      <w:r w:rsidR="00A62BB0" w:rsidRPr="00194789">
        <w:rPr>
          <w:rFonts w:hint="cs"/>
          <w:rtl/>
        </w:rPr>
        <w:t xml:space="preserve"> </w:t>
      </w:r>
    </w:p>
    <w:p w14:paraId="7D60D698" w14:textId="77777777" w:rsidR="004A1801" w:rsidRPr="00194789" w:rsidRDefault="004A1801" w:rsidP="00276AAD">
      <w:pPr>
        <w:pStyle w:val="ListParagraph"/>
        <w:numPr>
          <w:ilvl w:val="0"/>
          <w:numId w:val="5"/>
        </w:numPr>
        <w:bidi/>
        <w:jc w:val="both"/>
        <w:rPr>
          <w:sz w:val="24"/>
          <w:lang w:bidi="fa-IR"/>
        </w:rPr>
      </w:pPr>
      <w:r w:rsidRPr="00194789">
        <w:rPr>
          <w:rFonts w:hint="cs"/>
          <w:sz w:val="24"/>
          <w:rtl/>
          <w:lang w:bidi="fa-IR"/>
        </w:rPr>
        <w:t xml:space="preserve">سردبیر مهمان مجله </w:t>
      </w:r>
      <w:r w:rsidR="00276AAD" w:rsidRPr="00194789">
        <w:rPr>
          <w:rFonts w:hint="cs"/>
          <w:sz w:val="24"/>
          <w:rtl/>
          <w:lang w:bidi="fa-IR"/>
        </w:rPr>
        <w:t xml:space="preserve">موجود در مستر لیست تامسون و لیست اسکوپوس </w:t>
      </w:r>
      <w:r w:rsidRPr="00194789">
        <w:rPr>
          <w:rFonts w:hint="cs"/>
          <w:sz w:val="24"/>
          <w:rtl/>
          <w:lang w:bidi="fa-IR"/>
        </w:rPr>
        <w:t xml:space="preserve">با عنوان </w:t>
      </w:r>
      <w:r w:rsidRPr="00194789">
        <w:rPr>
          <w:sz w:val="24"/>
          <w:lang w:bidi="fa-IR"/>
        </w:rPr>
        <w:t>Asian Journal of Water, Environment and Pollution</w:t>
      </w:r>
      <w:r w:rsidR="00FA3D45" w:rsidRPr="00194789">
        <w:rPr>
          <w:rFonts w:hint="cs"/>
          <w:sz w:val="24"/>
          <w:rtl/>
          <w:lang w:bidi="fa-IR"/>
        </w:rPr>
        <w:t xml:space="preserve"> کشور هلند، 2017-2019.</w:t>
      </w:r>
      <w:r w:rsidR="00593FF7" w:rsidRPr="00194789">
        <w:rPr>
          <w:rFonts w:hint="cs"/>
          <w:sz w:val="24"/>
          <w:rtl/>
          <w:lang w:bidi="fa-IR"/>
        </w:rPr>
        <w:t xml:space="preserve"> </w:t>
      </w:r>
      <w:hyperlink r:id="rId46" w:history="1">
        <w:r w:rsidR="00593FF7" w:rsidRPr="00194789">
          <w:rPr>
            <w:sz w:val="24"/>
            <w:lang w:bidi="fa-IR"/>
          </w:rPr>
          <w:t>https://www.iospress.nl/journal/asian-journal-of-water-environment-and-pollution/</w:t>
        </w:r>
      </w:hyperlink>
      <w:r w:rsidR="00593FF7" w:rsidRPr="00194789">
        <w:rPr>
          <w:rFonts w:hint="cs"/>
          <w:sz w:val="24"/>
          <w:rtl/>
          <w:lang w:bidi="fa-IR"/>
        </w:rPr>
        <w:t>.</w:t>
      </w:r>
    </w:p>
    <w:p w14:paraId="071587D3" w14:textId="77777777" w:rsidR="00F67223" w:rsidRPr="00194789" w:rsidRDefault="00F67223" w:rsidP="00F67223">
      <w:pPr>
        <w:pStyle w:val="ListParagraph"/>
        <w:numPr>
          <w:ilvl w:val="0"/>
          <w:numId w:val="5"/>
        </w:numPr>
        <w:bidi/>
        <w:jc w:val="both"/>
        <w:rPr>
          <w:sz w:val="24"/>
          <w:lang w:bidi="fa-IR"/>
        </w:rPr>
      </w:pPr>
      <w:r w:rsidRPr="00194789">
        <w:rPr>
          <w:rFonts w:hint="cs"/>
          <w:sz w:val="24"/>
          <w:rtl/>
          <w:lang w:bidi="fa-IR"/>
        </w:rPr>
        <w:t xml:space="preserve">داوری مقالات در مجله </w:t>
      </w:r>
      <w:r w:rsidRPr="00194789">
        <w:rPr>
          <w:sz w:val="24"/>
          <w:lang w:bidi="fa-IR"/>
        </w:rPr>
        <w:t>Current Issues in Tourism</w:t>
      </w:r>
      <w:r w:rsidRPr="00194789">
        <w:rPr>
          <w:rFonts w:hint="cs"/>
          <w:sz w:val="24"/>
          <w:rtl/>
          <w:lang w:bidi="fa-IR"/>
        </w:rPr>
        <w:t>، 2016-2019.</w:t>
      </w:r>
    </w:p>
    <w:p w14:paraId="60084DD7" w14:textId="2593A9D5" w:rsidR="00853A98" w:rsidRDefault="00446036" w:rsidP="00A106E4">
      <w:pPr>
        <w:pStyle w:val="ListParagraph"/>
        <w:numPr>
          <w:ilvl w:val="0"/>
          <w:numId w:val="5"/>
        </w:numPr>
        <w:bidi/>
        <w:jc w:val="both"/>
        <w:rPr>
          <w:sz w:val="24"/>
          <w:lang w:bidi="fa-IR"/>
        </w:rPr>
      </w:pPr>
      <w:r w:rsidRPr="00194789">
        <w:rPr>
          <w:rFonts w:hint="cs"/>
          <w:sz w:val="24"/>
          <w:rtl/>
          <w:lang w:bidi="fa-IR"/>
        </w:rPr>
        <w:t xml:space="preserve">داوری مقالات در مجله </w:t>
      </w:r>
      <w:r w:rsidRPr="00194789">
        <w:rPr>
          <w:sz w:val="24"/>
          <w:lang w:bidi="fa-IR"/>
        </w:rPr>
        <w:t>Civil Engineering and Environmental systems</w:t>
      </w:r>
      <w:r w:rsidRPr="00194789">
        <w:rPr>
          <w:rFonts w:hint="cs"/>
          <w:sz w:val="24"/>
          <w:rtl/>
          <w:lang w:bidi="fa-IR"/>
        </w:rPr>
        <w:t xml:space="preserve">، 2015. </w:t>
      </w:r>
    </w:p>
    <w:p w14:paraId="2CE704E8" w14:textId="707D746E" w:rsidR="001A398F" w:rsidRDefault="001A398F" w:rsidP="001A398F">
      <w:pPr>
        <w:pStyle w:val="ListParagraph"/>
        <w:numPr>
          <w:ilvl w:val="0"/>
          <w:numId w:val="5"/>
        </w:numPr>
        <w:bidi/>
        <w:jc w:val="both"/>
        <w:rPr>
          <w:sz w:val="24"/>
          <w:lang w:bidi="fa-IR"/>
        </w:rPr>
      </w:pPr>
      <w:r w:rsidRPr="00194789">
        <w:rPr>
          <w:rFonts w:hint="cs"/>
          <w:sz w:val="24"/>
          <w:rtl/>
          <w:lang w:bidi="fa-IR"/>
        </w:rPr>
        <w:t xml:space="preserve">داوری مقالات در مجله </w:t>
      </w:r>
      <w:r w:rsidRPr="001A398F">
        <w:rPr>
          <w:sz w:val="24"/>
          <w:lang w:bidi="fa-IR"/>
        </w:rPr>
        <w:t>SN Applied Sciences</w:t>
      </w:r>
      <w:r w:rsidRPr="00194789">
        <w:rPr>
          <w:rFonts w:hint="cs"/>
          <w:sz w:val="24"/>
          <w:rtl/>
          <w:lang w:bidi="fa-IR"/>
        </w:rPr>
        <w:t xml:space="preserve">، </w:t>
      </w:r>
      <w:r>
        <w:rPr>
          <w:rFonts w:hint="cs"/>
          <w:sz w:val="24"/>
          <w:rtl/>
          <w:lang w:bidi="fa-IR"/>
        </w:rPr>
        <w:t>2020</w:t>
      </w:r>
      <w:r w:rsidRPr="00194789">
        <w:rPr>
          <w:rFonts w:hint="cs"/>
          <w:sz w:val="24"/>
          <w:rtl/>
          <w:lang w:bidi="fa-IR"/>
        </w:rPr>
        <w:t xml:space="preserve">. </w:t>
      </w:r>
    </w:p>
    <w:p w14:paraId="17E88C16" w14:textId="38F263E3" w:rsidR="0040532E" w:rsidRDefault="0040532E" w:rsidP="0040532E">
      <w:pPr>
        <w:pStyle w:val="ListParagraph"/>
        <w:numPr>
          <w:ilvl w:val="0"/>
          <w:numId w:val="5"/>
        </w:numPr>
        <w:bidi/>
        <w:jc w:val="both"/>
        <w:rPr>
          <w:sz w:val="24"/>
          <w:lang w:bidi="fa-IR"/>
        </w:rPr>
      </w:pPr>
      <w:r w:rsidRPr="00194789">
        <w:rPr>
          <w:rFonts w:hint="cs"/>
          <w:sz w:val="24"/>
          <w:rtl/>
          <w:lang w:bidi="fa-IR"/>
        </w:rPr>
        <w:t xml:space="preserve">داوری مقالات در مجله </w:t>
      </w:r>
      <w:r w:rsidRPr="0040532E">
        <w:rPr>
          <w:sz w:val="24"/>
          <w:lang w:bidi="fa-IR"/>
        </w:rPr>
        <w:t>Current World Environment</w:t>
      </w:r>
      <w:r w:rsidRPr="00194789">
        <w:rPr>
          <w:rFonts w:hint="cs"/>
          <w:sz w:val="24"/>
          <w:rtl/>
          <w:lang w:bidi="fa-IR"/>
        </w:rPr>
        <w:t xml:space="preserve">، </w:t>
      </w:r>
      <w:r>
        <w:rPr>
          <w:rFonts w:hint="cs"/>
          <w:sz w:val="24"/>
          <w:rtl/>
          <w:lang w:bidi="fa-IR"/>
        </w:rPr>
        <w:t>2020</w:t>
      </w:r>
      <w:r w:rsidRPr="00194789">
        <w:rPr>
          <w:rFonts w:hint="cs"/>
          <w:sz w:val="24"/>
          <w:rtl/>
          <w:lang w:bidi="fa-IR"/>
        </w:rPr>
        <w:t xml:space="preserve">. </w:t>
      </w:r>
    </w:p>
    <w:p w14:paraId="762C467F" w14:textId="259B37E8" w:rsidR="00443490" w:rsidRPr="0040532E" w:rsidRDefault="00443490" w:rsidP="00443490">
      <w:pPr>
        <w:pStyle w:val="ListParagraph"/>
        <w:numPr>
          <w:ilvl w:val="0"/>
          <w:numId w:val="5"/>
        </w:numPr>
        <w:bidi/>
        <w:jc w:val="both"/>
        <w:rPr>
          <w:sz w:val="24"/>
          <w:lang w:bidi="fa-IR"/>
        </w:rPr>
      </w:pPr>
      <w:r w:rsidRPr="00194789">
        <w:rPr>
          <w:rFonts w:hint="cs"/>
          <w:sz w:val="24"/>
          <w:rtl/>
          <w:lang w:bidi="fa-IR"/>
        </w:rPr>
        <w:t xml:space="preserve">داوری مقالات در مجله </w:t>
      </w:r>
      <w:r w:rsidRPr="00443490">
        <w:rPr>
          <w:sz w:val="24"/>
          <w:lang w:bidi="fa-IR"/>
        </w:rPr>
        <w:t>Electric Power Components and Systems Journal</w:t>
      </w:r>
      <w:r w:rsidRPr="00194789">
        <w:rPr>
          <w:rFonts w:hint="cs"/>
          <w:sz w:val="24"/>
          <w:rtl/>
          <w:lang w:bidi="fa-IR"/>
        </w:rPr>
        <w:t xml:space="preserve">، </w:t>
      </w:r>
      <w:r>
        <w:rPr>
          <w:rFonts w:hint="cs"/>
          <w:sz w:val="24"/>
          <w:rtl/>
          <w:lang w:bidi="fa-IR"/>
        </w:rPr>
        <w:t>2020</w:t>
      </w:r>
      <w:r w:rsidRPr="00194789">
        <w:rPr>
          <w:rFonts w:hint="cs"/>
          <w:sz w:val="24"/>
          <w:rtl/>
          <w:lang w:bidi="fa-IR"/>
        </w:rPr>
        <w:t xml:space="preserve">. </w:t>
      </w:r>
    </w:p>
    <w:p w14:paraId="36C3D182" w14:textId="49463980" w:rsidR="00AF74E9" w:rsidRDefault="00AF74E9" w:rsidP="00AF74E9">
      <w:pPr>
        <w:pStyle w:val="ListParagraph"/>
        <w:numPr>
          <w:ilvl w:val="0"/>
          <w:numId w:val="5"/>
        </w:numPr>
        <w:bidi/>
        <w:jc w:val="both"/>
        <w:rPr>
          <w:sz w:val="24"/>
          <w:lang w:bidi="fa-IR"/>
        </w:rPr>
      </w:pPr>
      <w:r w:rsidRPr="00194789">
        <w:rPr>
          <w:rFonts w:hint="cs"/>
          <w:sz w:val="24"/>
          <w:rtl/>
          <w:lang w:bidi="fa-IR"/>
        </w:rPr>
        <w:lastRenderedPageBreak/>
        <w:t xml:space="preserve">داوری مقالات در مجله </w:t>
      </w:r>
      <w:r w:rsidRPr="00AF74E9">
        <w:rPr>
          <w:sz w:val="24"/>
          <w:lang w:bidi="fa-IR"/>
        </w:rPr>
        <w:t>Environmental Forensics Journal</w:t>
      </w:r>
      <w:r w:rsidRPr="00194789">
        <w:rPr>
          <w:rFonts w:hint="cs"/>
          <w:sz w:val="24"/>
          <w:rtl/>
          <w:lang w:bidi="fa-IR"/>
        </w:rPr>
        <w:t xml:space="preserve">، </w:t>
      </w:r>
      <w:r>
        <w:rPr>
          <w:rFonts w:hint="cs"/>
          <w:sz w:val="24"/>
          <w:rtl/>
          <w:lang w:bidi="fa-IR"/>
        </w:rPr>
        <w:t>2020</w:t>
      </w:r>
      <w:r w:rsidRPr="00194789">
        <w:rPr>
          <w:rFonts w:hint="cs"/>
          <w:sz w:val="24"/>
          <w:rtl/>
          <w:lang w:bidi="fa-IR"/>
        </w:rPr>
        <w:t xml:space="preserve">. </w:t>
      </w:r>
    </w:p>
    <w:p w14:paraId="2618C07D" w14:textId="4A537146" w:rsidR="00B47543" w:rsidRPr="00232670" w:rsidRDefault="00B47543" w:rsidP="00232670">
      <w:pPr>
        <w:pStyle w:val="ListParagraph"/>
        <w:numPr>
          <w:ilvl w:val="0"/>
          <w:numId w:val="5"/>
        </w:numPr>
        <w:bidi/>
        <w:jc w:val="both"/>
        <w:rPr>
          <w:sz w:val="24"/>
          <w:lang w:bidi="fa-IR"/>
        </w:rPr>
      </w:pPr>
      <w:r w:rsidRPr="00194789">
        <w:rPr>
          <w:rFonts w:hint="cs"/>
          <w:sz w:val="24"/>
          <w:rtl/>
          <w:lang w:bidi="fa-IR"/>
        </w:rPr>
        <w:t xml:space="preserve">داوری مقالات در مجله </w:t>
      </w:r>
      <w:r w:rsidRPr="00B47543">
        <w:rPr>
          <w:sz w:val="24"/>
          <w:lang w:bidi="fa-IR"/>
        </w:rPr>
        <w:t>Journal of the Geological Society of India</w:t>
      </w:r>
      <w:r w:rsidRPr="00194789">
        <w:rPr>
          <w:rFonts w:hint="cs"/>
          <w:sz w:val="24"/>
          <w:rtl/>
          <w:lang w:bidi="fa-IR"/>
        </w:rPr>
        <w:t xml:space="preserve">، </w:t>
      </w:r>
      <w:r>
        <w:rPr>
          <w:rFonts w:hint="cs"/>
          <w:sz w:val="24"/>
          <w:rtl/>
          <w:lang w:bidi="fa-IR"/>
        </w:rPr>
        <w:t>2020</w:t>
      </w:r>
      <w:r w:rsidRPr="00194789">
        <w:rPr>
          <w:rFonts w:hint="cs"/>
          <w:sz w:val="24"/>
          <w:rtl/>
          <w:lang w:bidi="fa-IR"/>
        </w:rPr>
        <w:t xml:space="preserve">. </w:t>
      </w:r>
    </w:p>
    <w:p w14:paraId="399F270B" w14:textId="77777777" w:rsidR="00345C08" w:rsidRPr="00194789" w:rsidRDefault="00345C08" w:rsidP="00345C08">
      <w:pPr>
        <w:pStyle w:val="ListParagraph"/>
        <w:numPr>
          <w:ilvl w:val="0"/>
          <w:numId w:val="5"/>
        </w:numPr>
        <w:bidi/>
        <w:jc w:val="both"/>
        <w:rPr>
          <w:sz w:val="24"/>
          <w:lang w:bidi="fa-IR"/>
        </w:rPr>
      </w:pPr>
      <w:r w:rsidRPr="00194789">
        <w:rPr>
          <w:rFonts w:hint="cs"/>
          <w:sz w:val="24"/>
          <w:rtl/>
          <w:lang w:bidi="fa-IR"/>
        </w:rPr>
        <w:t xml:space="preserve">دارنده گواهی آزمون زبان </w:t>
      </w:r>
      <w:r w:rsidRPr="00194789">
        <w:rPr>
          <w:sz w:val="24"/>
          <w:lang w:bidi="fa-IR"/>
        </w:rPr>
        <w:t>UTEPT</w:t>
      </w:r>
      <w:r w:rsidRPr="00194789">
        <w:rPr>
          <w:rFonts w:hint="cs"/>
          <w:sz w:val="24"/>
          <w:rtl/>
          <w:lang w:bidi="fa-IR"/>
        </w:rPr>
        <w:t>، 1395.</w:t>
      </w:r>
    </w:p>
    <w:p w14:paraId="29A9A717" w14:textId="77777777" w:rsidR="001F663D" w:rsidRPr="00194789" w:rsidRDefault="001F663D" w:rsidP="001F663D">
      <w:pPr>
        <w:pStyle w:val="ListParagraph"/>
        <w:numPr>
          <w:ilvl w:val="0"/>
          <w:numId w:val="5"/>
        </w:numPr>
        <w:bidi/>
        <w:jc w:val="both"/>
        <w:rPr>
          <w:sz w:val="24"/>
          <w:lang w:bidi="fa-IR"/>
        </w:rPr>
      </w:pPr>
      <w:r w:rsidRPr="00194789">
        <w:rPr>
          <w:rFonts w:hint="cs"/>
          <w:sz w:val="24"/>
          <w:rtl/>
          <w:lang w:bidi="fa-IR"/>
        </w:rPr>
        <w:t>شرکت در کارگاه دو زمانه‌ی تغییر اقلیم دکتر اردکانی، دانشکده محیط زیست، دانشگاه تهران، اسفند 1395.</w:t>
      </w:r>
    </w:p>
    <w:p w14:paraId="6C7BEBE1" w14:textId="0B1BFBC0" w:rsidR="00B50CBF" w:rsidRDefault="00B50CBF" w:rsidP="00B50CBF">
      <w:pPr>
        <w:pStyle w:val="ListParagraph"/>
        <w:numPr>
          <w:ilvl w:val="0"/>
          <w:numId w:val="5"/>
        </w:numPr>
        <w:bidi/>
        <w:jc w:val="both"/>
        <w:rPr>
          <w:sz w:val="24"/>
          <w:lang w:bidi="fa-IR"/>
        </w:rPr>
      </w:pPr>
      <w:r w:rsidRPr="00194789">
        <w:rPr>
          <w:rFonts w:hint="cs"/>
          <w:sz w:val="24"/>
          <w:rtl/>
          <w:lang w:bidi="fa-IR"/>
        </w:rPr>
        <w:t xml:space="preserve">شرکت در کارگاه تخصصی مباحث نوین علوم زمین و معماری در توسعه شهری، دومین کنگره بین المللی علوم زمین و توسعه شهری، 1395. </w:t>
      </w:r>
    </w:p>
    <w:p w14:paraId="4B95A946" w14:textId="44406F75" w:rsidR="00012196" w:rsidRPr="00194789" w:rsidRDefault="00012196" w:rsidP="00012196">
      <w:pPr>
        <w:pStyle w:val="ListParagraph"/>
        <w:numPr>
          <w:ilvl w:val="0"/>
          <w:numId w:val="5"/>
        </w:numPr>
        <w:bidi/>
        <w:jc w:val="both"/>
        <w:rPr>
          <w:sz w:val="24"/>
          <w:lang w:bidi="fa-IR"/>
        </w:rPr>
      </w:pPr>
      <w:r>
        <w:rPr>
          <w:rFonts w:hint="cs"/>
          <w:sz w:val="24"/>
          <w:rtl/>
          <w:lang w:bidi="fa-IR"/>
        </w:rPr>
        <w:t>شرکت در دوره آموزشی ارزیابی چرخه حیات (</w:t>
      </w:r>
      <w:r>
        <w:rPr>
          <w:sz w:val="24"/>
          <w:lang w:bidi="fa-IR"/>
        </w:rPr>
        <w:t>LCA</w:t>
      </w:r>
      <w:r>
        <w:rPr>
          <w:rFonts w:hint="cs"/>
          <w:sz w:val="24"/>
          <w:rtl/>
          <w:lang w:bidi="fa-IR"/>
        </w:rPr>
        <w:t>)، 10 ساعت، شرکت فن‌پایا (فناوریهای پایش آلودگی هوا و آب و سامانه‌های انرژی)، 1396.</w:t>
      </w:r>
    </w:p>
    <w:p w14:paraId="6914FE5D" w14:textId="77777777" w:rsidR="008F559C" w:rsidRPr="00194789" w:rsidRDefault="008F559C" w:rsidP="008F559C">
      <w:pPr>
        <w:pStyle w:val="ListParagraph"/>
        <w:numPr>
          <w:ilvl w:val="0"/>
          <w:numId w:val="5"/>
        </w:numPr>
        <w:bidi/>
        <w:jc w:val="both"/>
        <w:rPr>
          <w:sz w:val="24"/>
          <w:lang w:bidi="fa-IR"/>
        </w:rPr>
      </w:pPr>
      <w:r w:rsidRPr="00194789">
        <w:rPr>
          <w:rFonts w:hint="cs"/>
          <w:sz w:val="24"/>
          <w:rtl/>
          <w:lang w:bidi="fa-IR"/>
        </w:rPr>
        <w:t xml:space="preserve">شرکت در دومین کنفرانس بین المللی مهندسی محیط زیست، مرکز راهکارهای دستیابی به توسعه پایدار، وزارت علوم تحقیقات و فناوری موسسه آموزش عالی مهر اروند، 2016. </w:t>
      </w:r>
    </w:p>
    <w:p w14:paraId="656F17B7" w14:textId="77777777" w:rsidR="001F663D" w:rsidRPr="00194789" w:rsidRDefault="00A448BE" w:rsidP="001F663D">
      <w:pPr>
        <w:pStyle w:val="ListParagraph"/>
        <w:numPr>
          <w:ilvl w:val="0"/>
          <w:numId w:val="5"/>
        </w:numPr>
        <w:bidi/>
        <w:jc w:val="both"/>
        <w:rPr>
          <w:sz w:val="24"/>
          <w:lang w:bidi="fa-IR"/>
        </w:rPr>
      </w:pPr>
      <w:r w:rsidRPr="00194789">
        <w:rPr>
          <w:rFonts w:hint="cs"/>
          <w:sz w:val="24"/>
          <w:rtl/>
          <w:lang w:bidi="fa-IR"/>
        </w:rPr>
        <w:t xml:space="preserve">عضو کمیته اجرایی اولین رویداد ملی آب، دانشگاه تهران، 18 تا 20 مهر 1394. </w:t>
      </w:r>
    </w:p>
    <w:p w14:paraId="71EDB0D4" w14:textId="77777777" w:rsidR="001F663D" w:rsidRPr="00194789" w:rsidRDefault="001F663D" w:rsidP="001F663D">
      <w:pPr>
        <w:pStyle w:val="ListParagraph"/>
        <w:numPr>
          <w:ilvl w:val="0"/>
          <w:numId w:val="5"/>
        </w:numPr>
        <w:bidi/>
        <w:jc w:val="both"/>
        <w:rPr>
          <w:sz w:val="24"/>
          <w:lang w:bidi="fa-IR"/>
        </w:rPr>
      </w:pPr>
      <w:r w:rsidRPr="00194789">
        <w:rPr>
          <w:rFonts w:hint="cs"/>
          <w:sz w:val="24"/>
          <w:rtl/>
          <w:lang w:bidi="fa-IR"/>
        </w:rPr>
        <w:t>شرکت در همایش وحدت اسلامی؛ چالش‌ها و فرصت‌ها از دیدگاه قرآن که به اهتمام سازمان فعالیت‌های قرآنی دانشگاهیان کشور جهاد دانشگاهی در تاریخ 12/10/93 در سالن سعدی برج میلاد تهران برگزار گردید.</w:t>
      </w:r>
    </w:p>
    <w:p w14:paraId="46A59DB1" w14:textId="77777777" w:rsidR="00A62965" w:rsidRPr="00194789" w:rsidRDefault="00540B87" w:rsidP="00636AB9">
      <w:pPr>
        <w:pStyle w:val="ListParagraph"/>
        <w:numPr>
          <w:ilvl w:val="0"/>
          <w:numId w:val="5"/>
        </w:numPr>
        <w:bidi/>
        <w:jc w:val="both"/>
        <w:rPr>
          <w:sz w:val="24"/>
          <w:lang w:bidi="fa-IR"/>
        </w:rPr>
      </w:pPr>
      <w:r w:rsidRPr="00194789">
        <w:rPr>
          <w:rFonts w:hint="cs"/>
          <w:sz w:val="24"/>
          <w:rtl/>
          <w:lang w:bidi="fa-IR"/>
        </w:rPr>
        <w:t>همکاری در سومین کنفرانس بین‌المللی مدیریت، برنامه‌ریزی و آموزش محیط زیست، 1392.</w:t>
      </w:r>
    </w:p>
    <w:p w14:paraId="5A9F5FB3" w14:textId="77777777" w:rsidR="00A62965" w:rsidRPr="00194789" w:rsidRDefault="00322E30" w:rsidP="00322E30">
      <w:pPr>
        <w:pStyle w:val="ListParagraph"/>
        <w:numPr>
          <w:ilvl w:val="0"/>
          <w:numId w:val="5"/>
        </w:numPr>
        <w:bidi/>
        <w:jc w:val="both"/>
        <w:rPr>
          <w:sz w:val="24"/>
          <w:lang w:bidi="fa-IR"/>
        </w:rPr>
      </w:pPr>
      <w:r w:rsidRPr="00194789">
        <w:rPr>
          <w:rFonts w:hint="cs"/>
          <w:sz w:val="24"/>
          <w:rtl/>
          <w:lang w:bidi="fa-IR"/>
        </w:rPr>
        <w:t xml:space="preserve">شرکت در </w:t>
      </w:r>
      <w:r w:rsidR="00F11C4F" w:rsidRPr="00194789">
        <w:rPr>
          <w:rFonts w:hint="cs"/>
          <w:sz w:val="24"/>
          <w:rtl/>
          <w:lang w:bidi="fa-IR"/>
        </w:rPr>
        <w:t>دوره دانشجو طلبه‌</w:t>
      </w:r>
      <w:r w:rsidR="00F11C4F" w:rsidRPr="00194789">
        <w:rPr>
          <w:rFonts w:hint="cs"/>
          <w:sz w:val="24"/>
          <w:rtl/>
        </w:rPr>
        <w:t>گی</w:t>
      </w:r>
      <w:r w:rsidR="0006391D" w:rsidRPr="00194789">
        <w:rPr>
          <w:rFonts w:hint="cs"/>
          <w:sz w:val="24"/>
          <w:rtl/>
          <w:lang w:bidi="fa-IR"/>
        </w:rPr>
        <w:t xml:space="preserve"> حوزه‌ی</w:t>
      </w:r>
      <w:r w:rsidR="008F0264" w:rsidRPr="00194789">
        <w:rPr>
          <w:rFonts w:hint="cs"/>
          <w:sz w:val="24"/>
          <w:rtl/>
          <w:lang w:bidi="fa-IR"/>
        </w:rPr>
        <w:t xml:space="preserve"> دانشگاهیان دانشگاه فردوسی مشهد</w:t>
      </w:r>
    </w:p>
    <w:p w14:paraId="2F272C0C" w14:textId="77777777" w:rsidR="00A62965" w:rsidRPr="00194789" w:rsidRDefault="004C4419" w:rsidP="00A62965">
      <w:pPr>
        <w:pStyle w:val="ListParagraph"/>
        <w:numPr>
          <w:ilvl w:val="0"/>
          <w:numId w:val="5"/>
        </w:numPr>
        <w:bidi/>
        <w:jc w:val="both"/>
        <w:rPr>
          <w:sz w:val="24"/>
          <w:lang w:bidi="fa-IR"/>
        </w:rPr>
      </w:pPr>
      <w:r w:rsidRPr="00194789">
        <w:rPr>
          <w:rFonts w:hint="cs"/>
          <w:sz w:val="24"/>
          <w:rtl/>
          <w:lang w:bidi="fa-IR"/>
        </w:rPr>
        <w:t xml:space="preserve">عضویت در گروه </w:t>
      </w:r>
      <w:r w:rsidR="0018342E" w:rsidRPr="00194789">
        <w:rPr>
          <w:rFonts w:hint="cs"/>
          <w:sz w:val="24"/>
          <w:rtl/>
          <w:lang w:bidi="fa-IR"/>
        </w:rPr>
        <w:t>مشاوران جوان</w:t>
      </w:r>
      <w:r w:rsidR="00B832DD" w:rsidRPr="00194789">
        <w:rPr>
          <w:rFonts w:hint="cs"/>
          <w:sz w:val="24"/>
          <w:rtl/>
          <w:lang w:bidi="fa-IR"/>
        </w:rPr>
        <w:t xml:space="preserve"> (نخبگان)</w:t>
      </w:r>
      <w:r w:rsidR="0018342E" w:rsidRPr="00194789">
        <w:rPr>
          <w:rFonts w:hint="cs"/>
          <w:sz w:val="24"/>
          <w:rtl/>
          <w:lang w:bidi="fa-IR"/>
        </w:rPr>
        <w:t xml:space="preserve"> </w:t>
      </w:r>
      <w:r w:rsidRPr="00194789">
        <w:rPr>
          <w:rFonts w:hint="cs"/>
          <w:sz w:val="24"/>
          <w:rtl/>
          <w:lang w:bidi="fa-IR"/>
        </w:rPr>
        <w:t>شهرداری مشهد</w:t>
      </w:r>
      <w:r w:rsidR="00C16B47" w:rsidRPr="00194789">
        <w:rPr>
          <w:rFonts w:hint="cs"/>
          <w:sz w:val="24"/>
          <w:rtl/>
          <w:lang w:bidi="fa-IR"/>
        </w:rPr>
        <w:t xml:space="preserve"> </w:t>
      </w:r>
      <w:r w:rsidR="00A35A1F" w:rsidRPr="00194789">
        <w:rPr>
          <w:rFonts w:hint="cs"/>
          <w:sz w:val="24"/>
          <w:rtl/>
          <w:lang w:bidi="fa-IR"/>
        </w:rPr>
        <w:t>به دعوت</w:t>
      </w:r>
      <w:r w:rsidR="00B832DD" w:rsidRPr="00194789">
        <w:rPr>
          <w:rFonts w:hint="cs"/>
          <w:sz w:val="24"/>
          <w:rtl/>
          <w:lang w:bidi="fa-IR"/>
        </w:rPr>
        <w:t xml:space="preserve"> ویژه‌ی </w:t>
      </w:r>
      <w:r w:rsidR="00A35A1F" w:rsidRPr="00194789">
        <w:rPr>
          <w:rFonts w:hint="cs"/>
          <w:sz w:val="24"/>
          <w:rtl/>
          <w:lang w:bidi="fa-IR"/>
        </w:rPr>
        <w:t>شهردار کل مشهد</w:t>
      </w:r>
      <w:r w:rsidR="00B832DD" w:rsidRPr="00194789">
        <w:rPr>
          <w:rFonts w:hint="cs"/>
          <w:sz w:val="24"/>
          <w:rtl/>
          <w:lang w:bidi="fa-IR"/>
        </w:rPr>
        <w:t xml:space="preserve"> </w:t>
      </w:r>
    </w:p>
    <w:p w14:paraId="0CD18FEB" w14:textId="77777777" w:rsidR="00F5358A" w:rsidRPr="00194789" w:rsidRDefault="00F5358A" w:rsidP="00F5358A">
      <w:pPr>
        <w:pStyle w:val="ListParagraph"/>
        <w:numPr>
          <w:ilvl w:val="0"/>
          <w:numId w:val="5"/>
        </w:numPr>
        <w:bidi/>
        <w:jc w:val="both"/>
        <w:rPr>
          <w:sz w:val="24"/>
          <w:lang w:bidi="fa-IR"/>
        </w:rPr>
      </w:pPr>
      <w:r w:rsidRPr="00194789">
        <w:rPr>
          <w:rFonts w:hint="cs"/>
          <w:sz w:val="24"/>
          <w:rtl/>
          <w:lang w:bidi="fa-IR"/>
        </w:rPr>
        <w:t>همکاری در مراسم بزرگداشت هفته آموزش و برگزاری دومین جشنواره آموزش دانشگاه فردوسی، 11-15 اردیبهشت 1389.</w:t>
      </w:r>
    </w:p>
    <w:p w14:paraId="5E8AEFC1" w14:textId="77777777" w:rsidR="001A357B" w:rsidRPr="00194789" w:rsidRDefault="001A357B" w:rsidP="00042710">
      <w:pPr>
        <w:pStyle w:val="ListParagraph"/>
        <w:numPr>
          <w:ilvl w:val="0"/>
          <w:numId w:val="5"/>
        </w:numPr>
        <w:bidi/>
        <w:jc w:val="both"/>
        <w:rPr>
          <w:sz w:val="24"/>
        </w:rPr>
      </w:pPr>
      <w:r w:rsidRPr="00194789">
        <w:rPr>
          <w:rFonts w:hint="cs"/>
          <w:sz w:val="24"/>
          <w:rtl/>
        </w:rPr>
        <w:t xml:space="preserve">برنامه‌ریز و </w:t>
      </w:r>
      <w:r w:rsidR="00042710" w:rsidRPr="00194789">
        <w:rPr>
          <w:rFonts w:hint="cs"/>
          <w:sz w:val="24"/>
          <w:rtl/>
        </w:rPr>
        <w:t>مدیریت</w:t>
      </w:r>
      <w:r w:rsidRPr="00194789">
        <w:rPr>
          <w:rFonts w:hint="cs"/>
          <w:sz w:val="24"/>
          <w:rtl/>
        </w:rPr>
        <w:t xml:space="preserve"> برگزاری نمایشگاه بزرگ هفته منابع طبیعی در دانشکده محیط زیست دانشگاه فردوسی مشهد، 1388. </w:t>
      </w:r>
    </w:p>
    <w:p w14:paraId="2FB1CBF5" w14:textId="77777777" w:rsidR="00D53F1B" w:rsidRDefault="00D53F1B" w:rsidP="009C0C7A">
      <w:pPr>
        <w:bidi/>
        <w:jc w:val="both"/>
        <w:rPr>
          <w:b/>
          <w:bCs/>
          <w:sz w:val="24"/>
          <w:rtl/>
        </w:rPr>
      </w:pPr>
    </w:p>
    <w:p w14:paraId="131CA099" w14:textId="0B860671" w:rsidR="00C81D2F" w:rsidRPr="00194789" w:rsidRDefault="00C43C13" w:rsidP="00D53F1B">
      <w:pPr>
        <w:bidi/>
        <w:jc w:val="both"/>
        <w:rPr>
          <w:sz w:val="24"/>
          <w:rtl/>
        </w:rPr>
      </w:pPr>
      <w:r w:rsidRPr="00194789">
        <w:rPr>
          <w:rFonts w:hint="cs"/>
          <w:b/>
          <w:bCs/>
          <w:sz w:val="24"/>
          <w:rtl/>
        </w:rPr>
        <w:t>فعالیت‌های فرهنگی:</w:t>
      </w:r>
    </w:p>
    <w:p w14:paraId="71CDB233" w14:textId="3C8BF802" w:rsidR="00C4675B" w:rsidRDefault="00C4675B" w:rsidP="001516D5">
      <w:pPr>
        <w:pStyle w:val="ListParagraph"/>
        <w:numPr>
          <w:ilvl w:val="0"/>
          <w:numId w:val="13"/>
        </w:numPr>
        <w:bidi/>
        <w:jc w:val="both"/>
        <w:rPr>
          <w:sz w:val="24"/>
          <w:lang w:bidi="fa-IR"/>
        </w:rPr>
      </w:pPr>
      <w:r>
        <w:rPr>
          <w:rFonts w:hint="cs"/>
          <w:sz w:val="24"/>
          <w:rtl/>
          <w:lang w:bidi="fa-IR"/>
        </w:rPr>
        <w:t>پیشنهاد دهنده و مجری طرح "رشد تولید با مشارکت بانوان</w:t>
      </w:r>
      <w:r w:rsidRPr="00B551AB">
        <w:rPr>
          <w:rFonts w:hint="cs"/>
          <w:sz w:val="24"/>
          <w:rtl/>
          <w:lang w:bidi="fa-IR"/>
        </w:rPr>
        <w:t>" در حسینیه قرآن و عترت مشهد، 1402</w:t>
      </w:r>
    </w:p>
    <w:p w14:paraId="4C49CD1F" w14:textId="0D1B77C0" w:rsidR="001516D5" w:rsidRPr="00194789" w:rsidRDefault="00675597" w:rsidP="00C4675B">
      <w:pPr>
        <w:pStyle w:val="ListParagraph"/>
        <w:numPr>
          <w:ilvl w:val="0"/>
          <w:numId w:val="13"/>
        </w:numPr>
        <w:bidi/>
        <w:jc w:val="both"/>
        <w:rPr>
          <w:sz w:val="24"/>
        </w:rPr>
      </w:pPr>
      <w:r w:rsidRPr="00194789">
        <w:rPr>
          <w:rFonts w:hint="cs"/>
          <w:sz w:val="24"/>
          <w:rtl/>
        </w:rPr>
        <w:t xml:space="preserve">همکاری در برگزاری همایش بزرگ خواهران شهدای شهر مشهد با عنوان "رسالت زینبی"، </w:t>
      </w:r>
      <w:r w:rsidR="002F3F89" w:rsidRPr="00194789">
        <w:rPr>
          <w:rFonts w:hint="cs"/>
          <w:sz w:val="24"/>
          <w:rtl/>
        </w:rPr>
        <w:t>1394.</w:t>
      </w:r>
    </w:p>
    <w:p w14:paraId="464EF94D" w14:textId="77777777" w:rsidR="001516D5" w:rsidRPr="00194789" w:rsidRDefault="00675597" w:rsidP="001516D5">
      <w:pPr>
        <w:pStyle w:val="ListParagraph"/>
        <w:numPr>
          <w:ilvl w:val="0"/>
          <w:numId w:val="13"/>
        </w:numPr>
        <w:bidi/>
        <w:jc w:val="both"/>
        <w:rPr>
          <w:sz w:val="24"/>
        </w:rPr>
      </w:pPr>
      <w:r w:rsidRPr="00194789">
        <w:rPr>
          <w:rFonts w:hint="cs"/>
          <w:sz w:val="24"/>
          <w:rtl/>
        </w:rPr>
        <w:lastRenderedPageBreak/>
        <w:t xml:space="preserve">همکاری در برگزاری نمایشگاه بزرگ "داستان ایستادگی" در هفته دفاع مقدس، 1394. </w:t>
      </w:r>
    </w:p>
    <w:p w14:paraId="5EBECD0C" w14:textId="77777777" w:rsidR="001516D5" w:rsidRPr="00194789" w:rsidRDefault="001516D5" w:rsidP="001516D5">
      <w:pPr>
        <w:pStyle w:val="ListParagraph"/>
        <w:numPr>
          <w:ilvl w:val="0"/>
          <w:numId w:val="13"/>
        </w:numPr>
        <w:bidi/>
        <w:jc w:val="both"/>
        <w:rPr>
          <w:sz w:val="24"/>
        </w:rPr>
      </w:pPr>
      <w:r w:rsidRPr="00194789">
        <w:rPr>
          <w:rFonts w:hint="cs"/>
          <w:sz w:val="24"/>
          <w:rtl/>
        </w:rPr>
        <w:t>شرکت در دوره آموزشی زیارتی شهر مقدس قم با رویکرد مخاطب شناسی و مهارت ارتباط مؤثر، 1393.</w:t>
      </w:r>
    </w:p>
    <w:p w14:paraId="58CD298A" w14:textId="77777777" w:rsidR="00A62965" w:rsidRPr="00194789" w:rsidRDefault="001516D5" w:rsidP="001516D5">
      <w:pPr>
        <w:pStyle w:val="ListParagraph"/>
        <w:numPr>
          <w:ilvl w:val="0"/>
          <w:numId w:val="13"/>
        </w:numPr>
        <w:bidi/>
        <w:jc w:val="both"/>
        <w:rPr>
          <w:sz w:val="24"/>
        </w:rPr>
      </w:pPr>
      <w:r w:rsidRPr="00194789">
        <w:rPr>
          <w:rFonts w:hint="cs"/>
          <w:sz w:val="24"/>
          <w:rtl/>
        </w:rPr>
        <w:t>س</w:t>
      </w:r>
      <w:r w:rsidR="00C43C13" w:rsidRPr="00194789">
        <w:rPr>
          <w:rFonts w:hint="cs"/>
          <w:sz w:val="24"/>
          <w:rtl/>
        </w:rPr>
        <w:t>رپرست دفتر اندیشه و پژوهش دانشکده منابع طبیعی و محیط زیست دانشگاه فردوسی مشهد، 1389-1390.</w:t>
      </w:r>
    </w:p>
    <w:p w14:paraId="51BF675A" w14:textId="77777777" w:rsidR="00A62965" w:rsidRPr="00194789" w:rsidRDefault="00C43C13" w:rsidP="001516D5">
      <w:pPr>
        <w:pStyle w:val="ListParagraph"/>
        <w:numPr>
          <w:ilvl w:val="0"/>
          <w:numId w:val="13"/>
        </w:numPr>
        <w:bidi/>
        <w:jc w:val="both"/>
        <w:rPr>
          <w:sz w:val="24"/>
        </w:rPr>
      </w:pPr>
      <w:r w:rsidRPr="00194789">
        <w:rPr>
          <w:rFonts w:hint="cs"/>
          <w:sz w:val="24"/>
          <w:rtl/>
        </w:rPr>
        <w:t>مسئول ارشد بخش خواهران</w:t>
      </w:r>
      <w:r w:rsidRPr="00194789">
        <w:rPr>
          <w:sz w:val="24"/>
        </w:rPr>
        <w:t xml:space="preserve"> </w:t>
      </w:r>
      <w:r w:rsidRPr="00194789">
        <w:rPr>
          <w:rFonts w:hint="cs"/>
          <w:sz w:val="24"/>
          <w:rtl/>
        </w:rPr>
        <w:t>جشنواره‌های قرآنی ویژه اعضای هیأت علمی، کارکنان و همسر و فرزندان، 1388-1390.</w:t>
      </w:r>
    </w:p>
    <w:p w14:paraId="36ECC7D4" w14:textId="77777777" w:rsidR="00A62965" w:rsidRPr="00194789" w:rsidRDefault="00C43C13" w:rsidP="001516D5">
      <w:pPr>
        <w:pStyle w:val="ListParagraph"/>
        <w:numPr>
          <w:ilvl w:val="0"/>
          <w:numId w:val="13"/>
        </w:numPr>
        <w:bidi/>
        <w:jc w:val="both"/>
        <w:rPr>
          <w:sz w:val="24"/>
        </w:rPr>
      </w:pPr>
      <w:r w:rsidRPr="00194789">
        <w:rPr>
          <w:rFonts w:hint="cs"/>
          <w:sz w:val="24"/>
          <w:rtl/>
        </w:rPr>
        <w:t>عضو کادر اجرایی جشنواره خاتم دانشگاه فردوسی مشهد، 1390.</w:t>
      </w:r>
    </w:p>
    <w:p w14:paraId="34BAEB94" w14:textId="77777777" w:rsidR="00A62965" w:rsidRPr="00194789" w:rsidRDefault="00C43C13" w:rsidP="001516D5">
      <w:pPr>
        <w:pStyle w:val="ListParagraph"/>
        <w:numPr>
          <w:ilvl w:val="0"/>
          <w:numId w:val="13"/>
        </w:numPr>
        <w:bidi/>
        <w:jc w:val="both"/>
        <w:rPr>
          <w:sz w:val="24"/>
        </w:rPr>
      </w:pPr>
      <w:r w:rsidRPr="00194789">
        <w:rPr>
          <w:rFonts w:hint="cs"/>
          <w:sz w:val="24"/>
          <w:rtl/>
        </w:rPr>
        <w:t>همکاری افتخاری با نهاد رهبری دانشگاه فردوسی مشهد، 1388-1390.</w:t>
      </w:r>
    </w:p>
    <w:p w14:paraId="01EC6543" w14:textId="77777777" w:rsidR="00803081" w:rsidRPr="00194789" w:rsidRDefault="00C43C13" w:rsidP="001516D5">
      <w:pPr>
        <w:pStyle w:val="ListParagraph"/>
        <w:numPr>
          <w:ilvl w:val="0"/>
          <w:numId w:val="13"/>
        </w:numPr>
        <w:bidi/>
        <w:jc w:val="both"/>
        <w:rPr>
          <w:sz w:val="24"/>
        </w:rPr>
      </w:pPr>
      <w:r w:rsidRPr="00194789">
        <w:rPr>
          <w:rFonts w:hint="cs"/>
          <w:sz w:val="24"/>
          <w:rtl/>
        </w:rPr>
        <w:t>از جمله پذیرفته‌شدگان مصاحبه‌ی طرح نخبگان فرهنگی فرهنگسرای پایداری شهرداری مشهد و عضویت در گروه معروف یاوران فرهنگسرای پایداری</w:t>
      </w:r>
      <w:r w:rsidR="00803081" w:rsidRPr="00194789">
        <w:rPr>
          <w:rFonts w:hint="cs"/>
          <w:sz w:val="24"/>
          <w:rtl/>
        </w:rPr>
        <w:t>.</w:t>
      </w:r>
    </w:p>
    <w:p w14:paraId="64F55C4E" w14:textId="77777777" w:rsidR="00A62965" w:rsidRPr="00194789" w:rsidRDefault="00C43C13" w:rsidP="001516D5">
      <w:pPr>
        <w:pStyle w:val="ListParagraph"/>
        <w:numPr>
          <w:ilvl w:val="0"/>
          <w:numId w:val="13"/>
        </w:numPr>
        <w:bidi/>
        <w:jc w:val="both"/>
        <w:rPr>
          <w:sz w:val="24"/>
        </w:rPr>
      </w:pPr>
      <w:r w:rsidRPr="00194789">
        <w:rPr>
          <w:rFonts w:hint="cs"/>
          <w:sz w:val="24"/>
          <w:rtl/>
        </w:rPr>
        <w:t>برگزار کننده‌ی اصلی جشن‌های بزرگ دانشگاه فردوسی مشهد از جمله جشن میلاد پر برکت امام رضا علیه‌السلام در طی سال‌های 1389-1390.</w:t>
      </w:r>
    </w:p>
    <w:p w14:paraId="33E3198B" w14:textId="77777777" w:rsidR="00A62965" w:rsidRPr="00194789" w:rsidRDefault="00C43C13" w:rsidP="001516D5">
      <w:pPr>
        <w:pStyle w:val="ListParagraph"/>
        <w:numPr>
          <w:ilvl w:val="0"/>
          <w:numId w:val="13"/>
        </w:numPr>
        <w:bidi/>
        <w:jc w:val="both"/>
        <w:rPr>
          <w:sz w:val="24"/>
        </w:rPr>
      </w:pPr>
      <w:r w:rsidRPr="00194789">
        <w:rPr>
          <w:rFonts w:hint="cs"/>
          <w:sz w:val="24"/>
          <w:rtl/>
        </w:rPr>
        <w:t>برگزار کننده‌ی اردوی فرهنگی-مذهبی ویژه دانشجویان و کارکنان دانشگاه فردوسی مشهد.</w:t>
      </w:r>
    </w:p>
    <w:p w14:paraId="2A57C7FB" w14:textId="77777777" w:rsidR="00C851A7" w:rsidRPr="00194789" w:rsidRDefault="00C43C13" w:rsidP="001516D5">
      <w:pPr>
        <w:pStyle w:val="ListParagraph"/>
        <w:numPr>
          <w:ilvl w:val="0"/>
          <w:numId w:val="13"/>
        </w:numPr>
        <w:bidi/>
        <w:jc w:val="both"/>
        <w:rPr>
          <w:sz w:val="24"/>
        </w:rPr>
      </w:pPr>
      <w:r w:rsidRPr="00194789">
        <w:rPr>
          <w:rFonts w:hint="cs"/>
          <w:sz w:val="24"/>
          <w:rtl/>
        </w:rPr>
        <w:t>مدیریت و برپایی اولین مهد قرآنی ویژه‌ی فرزندان اساتید، اعضای هیأت علمی و کارکنان دانشگاه فردوسی مشهد.</w:t>
      </w:r>
    </w:p>
    <w:p w14:paraId="049FC3E6" w14:textId="77777777" w:rsidR="00C43C13" w:rsidRPr="00194789" w:rsidRDefault="00C43C13" w:rsidP="001516D5">
      <w:pPr>
        <w:pStyle w:val="ListParagraph"/>
        <w:numPr>
          <w:ilvl w:val="0"/>
          <w:numId w:val="13"/>
        </w:numPr>
        <w:bidi/>
        <w:jc w:val="both"/>
        <w:rPr>
          <w:sz w:val="24"/>
          <w:rtl/>
        </w:rPr>
      </w:pPr>
      <w:r w:rsidRPr="00194789">
        <w:rPr>
          <w:rFonts w:hint="cs"/>
          <w:sz w:val="24"/>
          <w:rtl/>
        </w:rPr>
        <w:t>همکاری در برگزاری کرسی‌های آزاد اندیشی دانشگاه فردوسی مشهد، 1389-1390.</w:t>
      </w:r>
    </w:p>
    <w:p w14:paraId="002B0E9F" w14:textId="77777777" w:rsidR="009D3E2E" w:rsidRPr="00A51203" w:rsidRDefault="009D3E2E" w:rsidP="008E34E2">
      <w:pPr>
        <w:bidi/>
        <w:jc w:val="both"/>
        <w:rPr>
          <w:sz w:val="24"/>
        </w:rPr>
      </w:pPr>
    </w:p>
    <w:sectPr w:rsidR="009D3E2E" w:rsidRPr="00A51203" w:rsidSect="007D10EF">
      <w:footerReference w:type="default" r:id="rId47"/>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A7B669" w14:textId="77777777" w:rsidR="005F74B6" w:rsidRDefault="005F74B6" w:rsidP="00AE7DF8">
      <w:pPr>
        <w:spacing w:after="0" w:line="240" w:lineRule="auto"/>
      </w:pPr>
      <w:r>
        <w:separator/>
      </w:r>
    </w:p>
  </w:endnote>
  <w:endnote w:type="continuationSeparator" w:id="0">
    <w:p w14:paraId="352EE2B0" w14:textId="77777777" w:rsidR="005F74B6" w:rsidRDefault="005F74B6" w:rsidP="00AE7D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 Nazanin">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10022FF" w:usb1="C000E47F" w:usb2="00000029" w:usb3="00000000" w:csb0="000001DF" w:csb1="00000000"/>
  </w:font>
  <w:font w:name="Sakkal Majalla">
    <w:panose1 w:val="02000000000000000000"/>
    <w:charset w:val="00"/>
    <w:family w:val="auto"/>
    <w:pitch w:val="variable"/>
    <w:sig w:usb0="A000207F" w:usb1="C000204B" w:usb2="00000008" w:usb3="00000000" w:csb0="000000D3" w:csb1="00000000"/>
  </w:font>
  <w:font w:name="mtr">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174449"/>
      <w:docPartObj>
        <w:docPartGallery w:val="Page Numbers (Bottom of Page)"/>
        <w:docPartUnique/>
      </w:docPartObj>
    </w:sdtPr>
    <w:sdtEndPr>
      <w:rPr>
        <w:noProof/>
      </w:rPr>
    </w:sdtEndPr>
    <w:sdtContent>
      <w:p w14:paraId="2E41A0D8" w14:textId="1C002EF9" w:rsidR="00604B8C" w:rsidRDefault="00604B8C">
        <w:pPr>
          <w:pStyle w:val="Footer"/>
          <w:jc w:val="center"/>
        </w:pPr>
        <w:r>
          <w:fldChar w:fldCharType="begin"/>
        </w:r>
        <w:r>
          <w:instrText xml:space="preserve"> PAGE   \* MERGEFORMAT </w:instrText>
        </w:r>
        <w:r>
          <w:fldChar w:fldCharType="separate"/>
        </w:r>
        <w:r w:rsidR="000375A5">
          <w:rPr>
            <w:noProof/>
          </w:rPr>
          <w:t>5</w:t>
        </w:r>
        <w:r>
          <w:rPr>
            <w:noProof/>
          </w:rPr>
          <w:fldChar w:fldCharType="end"/>
        </w:r>
      </w:p>
    </w:sdtContent>
  </w:sdt>
  <w:p w14:paraId="06B62211" w14:textId="77777777" w:rsidR="00604B8C" w:rsidRDefault="00604B8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E6B4D2" w14:textId="77777777" w:rsidR="005F74B6" w:rsidRDefault="005F74B6" w:rsidP="00AE7DF8">
      <w:pPr>
        <w:spacing w:after="0" w:line="240" w:lineRule="auto"/>
      </w:pPr>
      <w:r>
        <w:separator/>
      </w:r>
    </w:p>
  </w:footnote>
  <w:footnote w:type="continuationSeparator" w:id="0">
    <w:p w14:paraId="43D7F340" w14:textId="77777777" w:rsidR="005F74B6" w:rsidRDefault="005F74B6" w:rsidP="00AE7D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033C0"/>
    <w:multiLevelType w:val="hybridMultilevel"/>
    <w:tmpl w:val="0270E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C428D"/>
    <w:multiLevelType w:val="hybridMultilevel"/>
    <w:tmpl w:val="95AA2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96E93"/>
    <w:multiLevelType w:val="hybridMultilevel"/>
    <w:tmpl w:val="6C14C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E58DB"/>
    <w:multiLevelType w:val="hybridMultilevel"/>
    <w:tmpl w:val="2FCE4E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783026"/>
    <w:multiLevelType w:val="hybridMultilevel"/>
    <w:tmpl w:val="95AA2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BF381D"/>
    <w:multiLevelType w:val="hybridMultilevel"/>
    <w:tmpl w:val="F1BC82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DD5B9C"/>
    <w:multiLevelType w:val="hybridMultilevel"/>
    <w:tmpl w:val="FE9C3142"/>
    <w:lvl w:ilvl="0" w:tplc="0409000F">
      <w:start w:val="1"/>
      <w:numFmt w:val="decimal"/>
      <w:lvlText w:val="%1."/>
      <w:lvlJc w:val="left"/>
      <w:pPr>
        <w:ind w:left="945" w:hanging="360"/>
      </w:p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7" w15:restartNumberingAfterBreak="0">
    <w:nsid w:val="230955A4"/>
    <w:multiLevelType w:val="hybridMultilevel"/>
    <w:tmpl w:val="FD1238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74099E"/>
    <w:multiLevelType w:val="hybridMultilevel"/>
    <w:tmpl w:val="A160658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375F69B6"/>
    <w:multiLevelType w:val="hybridMultilevel"/>
    <w:tmpl w:val="6E32F9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D0763A3"/>
    <w:multiLevelType w:val="hybridMultilevel"/>
    <w:tmpl w:val="44E213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0CD41B1"/>
    <w:multiLevelType w:val="hybridMultilevel"/>
    <w:tmpl w:val="BFF4A184"/>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2" w15:restartNumberingAfterBreak="0">
    <w:nsid w:val="42F203D3"/>
    <w:multiLevelType w:val="hybridMultilevel"/>
    <w:tmpl w:val="AD0C23F8"/>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3" w15:restartNumberingAfterBreak="0">
    <w:nsid w:val="432D53C6"/>
    <w:multiLevelType w:val="hybridMultilevel"/>
    <w:tmpl w:val="208AA742"/>
    <w:lvl w:ilvl="0" w:tplc="0409000F">
      <w:start w:val="1"/>
      <w:numFmt w:val="decimal"/>
      <w:lvlText w:val="%1."/>
      <w:lvlJc w:val="left"/>
      <w:pPr>
        <w:ind w:left="855" w:hanging="360"/>
      </w:p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4" w15:restartNumberingAfterBreak="0">
    <w:nsid w:val="455933BE"/>
    <w:multiLevelType w:val="hybridMultilevel"/>
    <w:tmpl w:val="89EC96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AB149F"/>
    <w:multiLevelType w:val="hybridMultilevel"/>
    <w:tmpl w:val="7698136E"/>
    <w:lvl w:ilvl="0" w:tplc="04090019">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6" w15:restartNumberingAfterBreak="0">
    <w:nsid w:val="56F00B0E"/>
    <w:multiLevelType w:val="hybridMultilevel"/>
    <w:tmpl w:val="826E4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3E60D0"/>
    <w:multiLevelType w:val="hybridMultilevel"/>
    <w:tmpl w:val="8A7EA0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A432E27"/>
    <w:multiLevelType w:val="hybridMultilevel"/>
    <w:tmpl w:val="9C2CD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11"/>
  </w:num>
  <w:num w:numId="4">
    <w:abstractNumId w:val="8"/>
  </w:num>
  <w:num w:numId="5">
    <w:abstractNumId w:val="16"/>
  </w:num>
  <w:num w:numId="6">
    <w:abstractNumId w:val="1"/>
  </w:num>
  <w:num w:numId="7">
    <w:abstractNumId w:val="2"/>
  </w:num>
  <w:num w:numId="8">
    <w:abstractNumId w:val="18"/>
  </w:num>
  <w:num w:numId="9">
    <w:abstractNumId w:val="0"/>
  </w:num>
  <w:num w:numId="10">
    <w:abstractNumId w:val="5"/>
  </w:num>
  <w:num w:numId="11">
    <w:abstractNumId w:val="4"/>
  </w:num>
  <w:num w:numId="12">
    <w:abstractNumId w:val="9"/>
  </w:num>
  <w:num w:numId="13">
    <w:abstractNumId w:val="17"/>
  </w:num>
  <w:num w:numId="14">
    <w:abstractNumId w:val="14"/>
  </w:num>
  <w:num w:numId="15">
    <w:abstractNumId w:val="3"/>
  </w:num>
  <w:num w:numId="16">
    <w:abstractNumId w:val="10"/>
  </w:num>
  <w:num w:numId="17">
    <w:abstractNumId w:val="6"/>
  </w:num>
  <w:num w:numId="18">
    <w:abstractNumId w:val="13"/>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ytzA0sbA0t7Q0M7JQ0lEKTi0uzszPAykwMq4FAOCsTFYtAAAA"/>
  </w:docVars>
  <w:rsids>
    <w:rsidRoot w:val="001E3580"/>
    <w:rsid w:val="0000009F"/>
    <w:rsid w:val="00000736"/>
    <w:rsid w:val="000021AD"/>
    <w:rsid w:val="0000291A"/>
    <w:rsid w:val="00002AC0"/>
    <w:rsid w:val="000040A4"/>
    <w:rsid w:val="000054D3"/>
    <w:rsid w:val="00005671"/>
    <w:rsid w:val="00006770"/>
    <w:rsid w:val="000069FF"/>
    <w:rsid w:val="00006A6C"/>
    <w:rsid w:val="0000776A"/>
    <w:rsid w:val="0000778E"/>
    <w:rsid w:val="00010903"/>
    <w:rsid w:val="00010A44"/>
    <w:rsid w:val="00012196"/>
    <w:rsid w:val="0001299D"/>
    <w:rsid w:val="0001390A"/>
    <w:rsid w:val="00013D86"/>
    <w:rsid w:val="00013E1C"/>
    <w:rsid w:val="000147CE"/>
    <w:rsid w:val="00014CF9"/>
    <w:rsid w:val="00015157"/>
    <w:rsid w:val="00015426"/>
    <w:rsid w:val="0001560C"/>
    <w:rsid w:val="0001598F"/>
    <w:rsid w:val="00015D8F"/>
    <w:rsid w:val="00016979"/>
    <w:rsid w:val="000172F9"/>
    <w:rsid w:val="000173E3"/>
    <w:rsid w:val="00020A35"/>
    <w:rsid w:val="0002184D"/>
    <w:rsid w:val="00022454"/>
    <w:rsid w:val="000227D6"/>
    <w:rsid w:val="00022B2D"/>
    <w:rsid w:val="00022B4C"/>
    <w:rsid w:val="0002308F"/>
    <w:rsid w:val="0002423E"/>
    <w:rsid w:val="000243D1"/>
    <w:rsid w:val="00025913"/>
    <w:rsid w:val="00025BFC"/>
    <w:rsid w:val="000274FB"/>
    <w:rsid w:val="00027564"/>
    <w:rsid w:val="000304F3"/>
    <w:rsid w:val="000308B6"/>
    <w:rsid w:val="00030C79"/>
    <w:rsid w:val="000313D5"/>
    <w:rsid w:val="000326E6"/>
    <w:rsid w:val="0003301F"/>
    <w:rsid w:val="000339DA"/>
    <w:rsid w:val="00034CCA"/>
    <w:rsid w:val="0003548B"/>
    <w:rsid w:val="00035E2F"/>
    <w:rsid w:val="0003604F"/>
    <w:rsid w:val="00036A13"/>
    <w:rsid w:val="000375A5"/>
    <w:rsid w:val="0003761B"/>
    <w:rsid w:val="0003785C"/>
    <w:rsid w:val="000379E4"/>
    <w:rsid w:val="00040786"/>
    <w:rsid w:val="00040FCA"/>
    <w:rsid w:val="000418A5"/>
    <w:rsid w:val="00041DA8"/>
    <w:rsid w:val="00042710"/>
    <w:rsid w:val="000430FF"/>
    <w:rsid w:val="0004453C"/>
    <w:rsid w:val="00044EBF"/>
    <w:rsid w:val="00045044"/>
    <w:rsid w:val="00045315"/>
    <w:rsid w:val="00046B0F"/>
    <w:rsid w:val="000476D4"/>
    <w:rsid w:val="00047945"/>
    <w:rsid w:val="00047F1D"/>
    <w:rsid w:val="000507F9"/>
    <w:rsid w:val="00050DB8"/>
    <w:rsid w:val="0005260D"/>
    <w:rsid w:val="00052655"/>
    <w:rsid w:val="00052BA0"/>
    <w:rsid w:val="000532DB"/>
    <w:rsid w:val="00053960"/>
    <w:rsid w:val="00053F3C"/>
    <w:rsid w:val="00055084"/>
    <w:rsid w:val="00056DD6"/>
    <w:rsid w:val="000573B1"/>
    <w:rsid w:val="000576E2"/>
    <w:rsid w:val="00057776"/>
    <w:rsid w:val="0006064C"/>
    <w:rsid w:val="0006168E"/>
    <w:rsid w:val="0006391D"/>
    <w:rsid w:val="00063957"/>
    <w:rsid w:val="000645B0"/>
    <w:rsid w:val="0006470D"/>
    <w:rsid w:val="000647CD"/>
    <w:rsid w:val="0006503C"/>
    <w:rsid w:val="000656E8"/>
    <w:rsid w:val="00065A36"/>
    <w:rsid w:val="00065C15"/>
    <w:rsid w:val="00066355"/>
    <w:rsid w:val="00067385"/>
    <w:rsid w:val="00067D5E"/>
    <w:rsid w:val="00070836"/>
    <w:rsid w:val="000709E7"/>
    <w:rsid w:val="000714AA"/>
    <w:rsid w:val="00071AF1"/>
    <w:rsid w:val="00071E54"/>
    <w:rsid w:val="00073DE7"/>
    <w:rsid w:val="0007419A"/>
    <w:rsid w:val="000755D5"/>
    <w:rsid w:val="0007593A"/>
    <w:rsid w:val="00075C95"/>
    <w:rsid w:val="000764F1"/>
    <w:rsid w:val="00077A12"/>
    <w:rsid w:val="00077BDC"/>
    <w:rsid w:val="000804DC"/>
    <w:rsid w:val="000804E9"/>
    <w:rsid w:val="000805E0"/>
    <w:rsid w:val="000815CF"/>
    <w:rsid w:val="00083375"/>
    <w:rsid w:val="0008346A"/>
    <w:rsid w:val="000849BB"/>
    <w:rsid w:val="000850EB"/>
    <w:rsid w:val="0008526B"/>
    <w:rsid w:val="0008729C"/>
    <w:rsid w:val="0008752F"/>
    <w:rsid w:val="00087903"/>
    <w:rsid w:val="00087D9D"/>
    <w:rsid w:val="00087DBD"/>
    <w:rsid w:val="00090374"/>
    <w:rsid w:val="00091057"/>
    <w:rsid w:val="00091DA0"/>
    <w:rsid w:val="00093632"/>
    <w:rsid w:val="00095AF6"/>
    <w:rsid w:val="0009612D"/>
    <w:rsid w:val="00096920"/>
    <w:rsid w:val="00096A21"/>
    <w:rsid w:val="00096BA4"/>
    <w:rsid w:val="00096BD8"/>
    <w:rsid w:val="0009747A"/>
    <w:rsid w:val="000974A2"/>
    <w:rsid w:val="000A1088"/>
    <w:rsid w:val="000A1258"/>
    <w:rsid w:val="000A12FF"/>
    <w:rsid w:val="000A16FB"/>
    <w:rsid w:val="000A26A9"/>
    <w:rsid w:val="000A3536"/>
    <w:rsid w:val="000A424A"/>
    <w:rsid w:val="000A4C8A"/>
    <w:rsid w:val="000A54A8"/>
    <w:rsid w:val="000A5B74"/>
    <w:rsid w:val="000A5FD9"/>
    <w:rsid w:val="000A60A6"/>
    <w:rsid w:val="000A6B93"/>
    <w:rsid w:val="000A7B7D"/>
    <w:rsid w:val="000A7FF0"/>
    <w:rsid w:val="000B0D3C"/>
    <w:rsid w:val="000B224B"/>
    <w:rsid w:val="000B238B"/>
    <w:rsid w:val="000B240E"/>
    <w:rsid w:val="000B3DE2"/>
    <w:rsid w:val="000B3F4B"/>
    <w:rsid w:val="000B3FA7"/>
    <w:rsid w:val="000B4867"/>
    <w:rsid w:val="000B4EC1"/>
    <w:rsid w:val="000B5007"/>
    <w:rsid w:val="000B506B"/>
    <w:rsid w:val="000B5866"/>
    <w:rsid w:val="000B5F4E"/>
    <w:rsid w:val="000B7128"/>
    <w:rsid w:val="000B7905"/>
    <w:rsid w:val="000C156C"/>
    <w:rsid w:val="000C1B89"/>
    <w:rsid w:val="000C1E35"/>
    <w:rsid w:val="000C1E49"/>
    <w:rsid w:val="000C2995"/>
    <w:rsid w:val="000C443E"/>
    <w:rsid w:val="000C56EA"/>
    <w:rsid w:val="000C56F5"/>
    <w:rsid w:val="000C6131"/>
    <w:rsid w:val="000C70C1"/>
    <w:rsid w:val="000C7950"/>
    <w:rsid w:val="000C7C1E"/>
    <w:rsid w:val="000D065B"/>
    <w:rsid w:val="000D0C50"/>
    <w:rsid w:val="000D33C9"/>
    <w:rsid w:val="000D3DD0"/>
    <w:rsid w:val="000D41C3"/>
    <w:rsid w:val="000D4D12"/>
    <w:rsid w:val="000D50D3"/>
    <w:rsid w:val="000D5B1F"/>
    <w:rsid w:val="000D5C5A"/>
    <w:rsid w:val="000D6D80"/>
    <w:rsid w:val="000D7CA3"/>
    <w:rsid w:val="000E175B"/>
    <w:rsid w:val="000E1790"/>
    <w:rsid w:val="000E18A9"/>
    <w:rsid w:val="000E49AD"/>
    <w:rsid w:val="000E4DD4"/>
    <w:rsid w:val="000E52BF"/>
    <w:rsid w:val="000E6700"/>
    <w:rsid w:val="000E6954"/>
    <w:rsid w:val="000F1091"/>
    <w:rsid w:val="000F21F8"/>
    <w:rsid w:val="000F29DD"/>
    <w:rsid w:val="000F4B0C"/>
    <w:rsid w:val="000F5B52"/>
    <w:rsid w:val="000F6553"/>
    <w:rsid w:val="000F6849"/>
    <w:rsid w:val="000F7125"/>
    <w:rsid w:val="000F7E7F"/>
    <w:rsid w:val="0010348A"/>
    <w:rsid w:val="001035D4"/>
    <w:rsid w:val="0010515C"/>
    <w:rsid w:val="00105A2C"/>
    <w:rsid w:val="00105E8C"/>
    <w:rsid w:val="001070EC"/>
    <w:rsid w:val="00107BF9"/>
    <w:rsid w:val="00107D16"/>
    <w:rsid w:val="001100CF"/>
    <w:rsid w:val="00112127"/>
    <w:rsid w:val="001129B2"/>
    <w:rsid w:val="00113E19"/>
    <w:rsid w:val="00113EF6"/>
    <w:rsid w:val="00114D4C"/>
    <w:rsid w:val="0011772A"/>
    <w:rsid w:val="00117A54"/>
    <w:rsid w:val="001209ED"/>
    <w:rsid w:val="00120DC4"/>
    <w:rsid w:val="00121049"/>
    <w:rsid w:val="001211E0"/>
    <w:rsid w:val="00121334"/>
    <w:rsid w:val="001216D6"/>
    <w:rsid w:val="001218A2"/>
    <w:rsid w:val="00121E36"/>
    <w:rsid w:val="00121F98"/>
    <w:rsid w:val="0012225C"/>
    <w:rsid w:val="0012243F"/>
    <w:rsid w:val="001237F1"/>
    <w:rsid w:val="00123AA1"/>
    <w:rsid w:val="00124F25"/>
    <w:rsid w:val="00124F42"/>
    <w:rsid w:val="001263C4"/>
    <w:rsid w:val="00126485"/>
    <w:rsid w:val="00127130"/>
    <w:rsid w:val="0012714D"/>
    <w:rsid w:val="0012749E"/>
    <w:rsid w:val="00127B11"/>
    <w:rsid w:val="001307B7"/>
    <w:rsid w:val="001307F7"/>
    <w:rsid w:val="001307FE"/>
    <w:rsid w:val="00130B7C"/>
    <w:rsid w:val="00131559"/>
    <w:rsid w:val="00133467"/>
    <w:rsid w:val="00134FA4"/>
    <w:rsid w:val="001368D0"/>
    <w:rsid w:val="00136910"/>
    <w:rsid w:val="00136E0B"/>
    <w:rsid w:val="0013768F"/>
    <w:rsid w:val="0013798C"/>
    <w:rsid w:val="00137FCC"/>
    <w:rsid w:val="00140948"/>
    <w:rsid w:val="00140981"/>
    <w:rsid w:val="00140BB5"/>
    <w:rsid w:val="00140D92"/>
    <w:rsid w:val="00140E7F"/>
    <w:rsid w:val="001417DA"/>
    <w:rsid w:val="00141A00"/>
    <w:rsid w:val="00141B03"/>
    <w:rsid w:val="00142752"/>
    <w:rsid w:val="00142B9F"/>
    <w:rsid w:val="00142E6B"/>
    <w:rsid w:val="00144D40"/>
    <w:rsid w:val="00145219"/>
    <w:rsid w:val="001453FC"/>
    <w:rsid w:val="00146570"/>
    <w:rsid w:val="00146D8D"/>
    <w:rsid w:val="00147DF2"/>
    <w:rsid w:val="00150134"/>
    <w:rsid w:val="00150294"/>
    <w:rsid w:val="00151465"/>
    <w:rsid w:val="001516D5"/>
    <w:rsid w:val="0015176B"/>
    <w:rsid w:val="001517C3"/>
    <w:rsid w:val="00151FDC"/>
    <w:rsid w:val="00152D87"/>
    <w:rsid w:val="001532C5"/>
    <w:rsid w:val="00153760"/>
    <w:rsid w:val="00153DB8"/>
    <w:rsid w:val="0015460E"/>
    <w:rsid w:val="001577FD"/>
    <w:rsid w:val="00157F53"/>
    <w:rsid w:val="001600CB"/>
    <w:rsid w:val="00160AA8"/>
    <w:rsid w:val="00161152"/>
    <w:rsid w:val="00161893"/>
    <w:rsid w:val="00164162"/>
    <w:rsid w:val="00164853"/>
    <w:rsid w:val="001667A2"/>
    <w:rsid w:val="00166DE7"/>
    <w:rsid w:val="001702BE"/>
    <w:rsid w:val="0017041F"/>
    <w:rsid w:val="00170F2B"/>
    <w:rsid w:val="00171E09"/>
    <w:rsid w:val="00173F86"/>
    <w:rsid w:val="00174503"/>
    <w:rsid w:val="00176BEE"/>
    <w:rsid w:val="00176C14"/>
    <w:rsid w:val="00177E7A"/>
    <w:rsid w:val="001800B5"/>
    <w:rsid w:val="00180ED6"/>
    <w:rsid w:val="00181274"/>
    <w:rsid w:val="00181762"/>
    <w:rsid w:val="001830B5"/>
    <w:rsid w:val="00183171"/>
    <w:rsid w:val="0018342E"/>
    <w:rsid w:val="0018374B"/>
    <w:rsid w:val="00184484"/>
    <w:rsid w:val="001846EF"/>
    <w:rsid w:val="00184CCD"/>
    <w:rsid w:val="00186119"/>
    <w:rsid w:val="0018721F"/>
    <w:rsid w:val="00187F91"/>
    <w:rsid w:val="00190249"/>
    <w:rsid w:val="0019090B"/>
    <w:rsid w:val="00191AC1"/>
    <w:rsid w:val="001939E2"/>
    <w:rsid w:val="0019448B"/>
    <w:rsid w:val="001945D0"/>
    <w:rsid w:val="00194705"/>
    <w:rsid w:val="00194789"/>
    <w:rsid w:val="00195406"/>
    <w:rsid w:val="00197171"/>
    <w:rsid w:val="00197FCC"/>
    <w:rsid w:val="001A07F9"/>
    <w:rsid w:val="001A1A5D"/>
    <w:rsid w:val="001A34D5"/>
    <w:rsid w:val="001A357B"/>
    <w:rsid w:val="001A36B1"/>
    <w:rsid w:val="001A398F"/>
    <w:rsid w:val="001A3C58"/>
    <w:rsid w:val="001A464B"/>
    <w:rsid w:val="001A7087"/>
    <w:rsid w:val="001A7838"/>
    <w:rsid w:val="001A7A87"/>
    <w:rsid w:val="001B1F69"/>
    <w:rsid w:val="001B2CCB"/>
    <w:rsid w:val="001B507B"/>
    <w:rsid w:val="001B5CC5"/>
    <w:rsid w:val="001B5D45"/>
    <w:rsid w:val="001B63E0"/>
    <w:rsid w:val="001B6DB8"/>
    <w:rsid w:val="001B72E8"/>
    <w:rsid w:val="001B7F57"/>
    <w:rsid w:val="001C0527"/>
    <w:rsid w:val="001C0FE1"/>
    <w:rsid w:val="001C1A12"/>
    <w:rsid w:val="001C1CA3"/>
    <w:rsid w:val="001C2702"/>
    <w:rsid w:val="001C3829"/>
    <w:rsid w:val="001C3AEF"/>
    <w:rsid w:val="001C3D39"/>
    <w:rsid w:val="001C416E"/>
    <w:rsid w:val="001C5653"/>
    <w:rsid w:val="001C5AD9"/>
    <w:rsid w:val="001C79B3"/>
    <w:rsid w:val="001D0795"/>
    <w:rsid w:val="001D09A9"/>
    <w:rsid w:val="001D20A5"/>
    <w:rsid w:val="001D3083"/>
    <w:rsid w:val="001D4BE9"/>
    <w:rsid w:val="001D4F7F"/>
    <w:rsid w:val="001D6AC9"/>
    <w:rsid w:val="001D7541"/>
    <w:rsid w:val="001D774E"/>
    <w:rsid w:val="001D7906"/>
    <w:rsid w:val="001E0047"/>
    <w:rsid w:val="001E1950"/>
    <w:rsid w:val="001E1DB7"/>
    <w:rsid w:val="001E1DC7"/>
    <w:rsid w:val="001E20B0"/>
    <w:rsid w:val="001E237F"/>
    <w:rsid w:val="001E282D"/>
    <w:rsid w:val="001E2E2E"/>
    <w:rsid w:val="001E3402"/>
    <w:rsid w:val="001E3580"/>
    <w:rsid w:val="001E40EC"/>
    <w:rsid w:val="001E492E"/>
    <w:rsid w:val="001E49E4"/>
    <w:rsid w:val="001E5BF0"/>
    <w:rsid w:val="001E5D83"/>
    <w:rsid w:val="001E72CC"/>
    <w:rsid w:val="001E78D1"/>
    <w:rsid w:val="001E79E7"/>
    <w:rsid w:val="001E7A1B"/>
    <w:rsid w:val="001E7ECD"/>
    <w:rsid w:val="001F0A94"/>
    <w:rsid w:val="001F0E3B"/>
    <w:rsid w:val="001F2173"/>
    <w:rsid w:val="001F2669"/>
    <w:rsid w:val="001F2DFE"/>
    <w:rsid w:val="001F3357"/>
    <w:rsid w:val="001F57CC"/>
    <w:rsid w:val="001F5852"/>
    <w:rsid w:val="001F663D"/>
    <w:rsid w:val="001F6E1E"/>
    <w:rsid w:val="001F793D"/>
    <w:rsid w:val="001F7AD9"/>
    <w:rsid w:val="002014C0"/>
    <w:rsid w:val="0020159B"/>
    <w:rsid w:val="00201916"/>
    <w:rsid w:val="00201C6E"/>
    <w:rsid w:val="0020237D"/>
    <w:rsid w:val="00202F1C"/>
    <w:rsid w:val="00203063"/>
    <w:rsid w:val="002039F8"/>
    <w:rsid w:val="002063CE"/>
    <w:rsid w:val="00206670"/>
    <w:rsid w:val="002067E9"/>
    <w:rsid w:val="0020684D"/>
    <w:rsid w:val="00206A4A"/>
    <w:rsid w:val="00206B77"/>
    <w:rsid w:val="00206CEB"/>
    <w:rsid w:val="0020731C"/>
    <w:rsid w:val="00207616"/>
    <w:rsid w:val="0021021F"/>
    <w:rsid w:val="00210274"/>
    <w:rsid w:val="00210671"/>
    <w:rsid w:val="00210CC9"/>
    <w:rsid w:val="002117CD"/>
    <w:rsid w:val="002119FF"/>
    <w:rsid w:val="00212116"/>
    <w:rsid w:val="00212BD6"/>
    <w:rsid w:val="00212F50"/>
    <w:rsid w:val="0021363C"/>
    <w:rsid w:val="00214168"/>
    <w:rsid w:val="0021459B"/>
    <w:rsid w:val="00215AAC"/>
    <w:rsid w:val="00216D84"/>
    <w:rsid w:val="0021746B"/>
    <w:rsid w:val="0022040D"/>
    <w:rsid w:val="002211FB"/>
    <w:rsid w:val="002212A2"/>
    <w:rsid w:val="002215AB"/>
    <w:rsid w:val="00221EF5"/>
    <w:rsid w:val="002229D8"/>
    <w:rsid w:val="00222A19"/>
    <w:rsid w:val="002231F4"/>
    <w:rsid w:val="0022329A"/>
    <w:rsid w:val="002246B4"/>
    <w:rsid w:val="00224B53"/>
    <w:rsid w:val="00226385"/>
    <w:rsid w:val="002269CB"/>
    <w:rsid w:val="0022735D"/>
    <w:rsid w:val="0022783B"/>
    <w:rsid w:val="00227C56"/>
    <w:rsid w:val="00227E7B"/>
    <w:rsid w:val="00227F08"/>
    <w:rsid w:val="002301FE"/>
    <w:rsid w:val="00230498"/>
    <w:rsid w:val="00232670"/>
    <w:rsid w:val="002340B4"/>
    <w:rsid w:val="00234150"/>
    <w:rsid w:val="0023435F"/>
    <w:rsid w:val="002351BB"/>
    <w:rsid w:val="00236CFF"/>
    <w:rsid w:val="002372E5"/>
    <w:rsid w:val="00240415"/>
    <w:rsid w:val="0024119F"/>
    <w:rsid w:val="0024132A"/>
    <w:rsid w:val="00241330"/>
    <w:rsid w:val="002431C6"/>
    <w:rsid w:val="00243BB5"/>
    <w:rsid w:val="00244832"/>
    <w:rsid w:val="00244BB9"/>
    <w:rsid w:val="00244CCC"/>
    <w:rsid w:val="00245083"/>
    <w:rsid w:val="00245D8D"/>
    <w:rsid w:val="00246445"/>
    <w:rsid w:val="00246A8B"/>
    <w:rsid w:val="0024774E"/>
    <w:rsid w:val="00247A55"/>
    <w:rsid w:val="00247DB4"/>
    <w:rsid w:val="00250A61"/>
    <w:rsid w:val="002524D9"/>
    <w:rsid w:val="002528C0"/>
    <w:rsid w:val="00255793"/>
    <w:rsid w:val="00257B85"/>
    <w:rsid w:val="00260FE4"/>
    <w:rsid w:val="0026166A"/>
    <w:rsid w:val="00261C10"/>
    <w:rsid w:val="00263213"/>
    <w:rsid w:val="00263CEF"/>
    <w:rsid w:val="0026407A"/>
    <w:rsid w:val="00264144"/>
    <w:rsid w:val="002650BC"/>
    <w:rsid w:val="00267EBB"/>
    <w:rsid w:val="00271449"/>
    <w:rsid w:val="0027249F"/>
    <w:rsid w:val="002743D9"/>
    <w:rsid w:val="00275229"/>
    <w:rsid w:val="00275563"/>
    <w:rsid w:val="00275E72"/>
    <w:rsid w:val="00276AAD"/>
    <w:rsid w:val="00280163"/>
    <w:rsid w:val="00280659"/>
    <w:rsid w:val="00281142"/>
    <w:rsid w:val="00281287"/>
    <w:rsid w:val="00283051"/>
    <w:rsid w:val="00283529"/>
    <w:rsid w:val="002836D2"/>
    <w:rsid w:val="00283DD1"/>
    <w:rsid w:val="00284600"/>
    <w:rsid w:val="00285E67"/>
    <w:rsid w:val="00287AD7"/>
    <w:rsid w:val="00290231"/>
    <w:rsid w:val="002902B9"/>
    <w:rsid w:val="002905A2"/>
    <w:rsid w:val="002913B0"/>
    <w:rsid w:val="002919D2"/>
    <w:rsid w:val="00291D44"/>
    <w:rsid w:val="0029232E"/>
    <w:rsid w:val="00296323"/>
    <w:rsid w:val="0029696A"/>
    <w:rsid w:val="00296AC2"/>
    <w:rsid w:val="002973DC"/>
    <w:rsid w:val="00297CCD"/>
    <w:rsid w:val="002A0DBE"/>
    <w:rsid w:val="002A0F6F"/>
    <w:rsid w:val="002A22D2"/>
    <w:rsid w:val="002A3400"/>
    <w:rsid w:val="002A3A2C"/>
    <w:rsid w:val="002A45DD"/>
    <w:rsid w:val="002A6504"/>
    <w:rsid w:val="002A782F"/>
    <w:rsid w:val="002A79A1"/>
    <w:rsid w:val="002A7DF6"/>
    <w:rsid w:val="002B033F"/>
    <w:rsid w:val="002B0374"/>
    <w:rsid w:val="002B0D9B"/>
    <w:rsid w:val="002B2D41"/>
    <w:rsid w:val="002B35FD"/>
    <w:rsid w:val="002B3C17"/>
    <w:rsid w:val="002B4376"/>
    <w:rsid w:val="002B4D87"/>
    <w:rsid w:val="002B51BF"/>
    <w:rsid w:val="002B6605"/>
    <w:rsid w:val="002B68F9"/>
    <w:rsid w:val="002B7718"/>
    <w:rsid w:val="002B7AB0"/>
    <w:rsid w:val="002C14F1"/>
    <w:rsid w:val="002C1D75"/>
    <w:rsid w:val="002C21C2"/>
    <w:rsid w:val="002C38F7"/>
    <w:rsid w:val="002C4749"/>
    <w:rsid w:val="002C4B99"/>
    <w:rsid w:val="002C577D"/>
    <w:rsid w:val="002C68C4"/>
    <w:rsid w:val="002C6CB2"/>
    <w:rsid w:val="002C6F15"/>
    <w:rsid w:val="002C708B"/>
    <w:rsid w:val="002C77A3"/>
    <w:rsid w:val="002D0148"/>
    <w:rsid w:val="002D024E"/>
    <w:rsid w:val="002D08D1"/>
    <w:rsid w:val="002D0A5F"/>
    <w:rsid w:val="002D1D0C"/>
    <w:rsid w:val="002D2C2D"/>
    <w:rsid w:val="002D2E75"/>
    <w:rsid w:val="002D33AB"/>
    <w:rsid w:val="002D346A"/>
    <w:rsid w:val="002D3FB0"/>
    <w:rsid w:val="002D45CC"/>
    <w:rsid w:val="002D663B"/>
    <w:rsid w:val="002D6D1C"/>
    <w:rsid w:val="002D765D"/>
    <w:rsid w:val="002D7850"/>
    <w:rsid w:val="002D7B93"/>
    <w:rsid w:val="002D7CB2"/>
    <w:rsid w:val="002E1106"/>
    <w:rsid w:val="002E1109"/>
    <w:rsid w:val="002E220D"/>
    <w:rsid w:val="002E2B73"/>
    <w:rsid w:val="002E322F"/>
    <w:rsid w:val="002E3AFB"/>
    <w:rsid w:val="002E3BF4"/>
    <w:rsid w:val="002E621B"/>
    <w:rsid w:val="002E6747"/>
    <w:rsid w:val="002E683A"/>
    <w:rsid w:val="002E77FD"/>
    <w:rsid w:val="002F0F2E"/>
    <w:rsid w:val="002F13B5"/>
    <w:rsid w:val="002F1960"/>
    <w:rsid w:val="002F1A24"/>
    <w:rsid w:val="002F1DAB"/>
    <w:rsid w:val="002F2FD5"/>
    <w:rsid w:val="002F33FF"/>
    <w:rsid w:val="002F367C"/>
    <w:rsid w:val="002F3F89"/>
    <w:rsid w:val="002F401E"/>
    <w:rsid w:val="002F53FE"/>
    <w:rsid w:val="002F5569"/>
    <w:rsid w:val="002F5F6D"/>
    <w:rsid w:val="002F621F"/>
    <w:rsid w:val="002F6236"/>
    <w:rsid w:val="002F6E8D"/>
    <w:rsid w:val="002F725E"/>
    <w:rsid w:val="002F7F2B"/>
    <w:rsid w:val="0030035B"/>
    <w:rsid w:val="003003C8"/>
    <w:rsid w:val="00300751"/>
    <w:rsid w:val="00300AB7"/>
    <w:rsid w:val="00301C2C"/>
    <w:rsid w:val="00301D92"/>
    <w:rsid w:val="00302993"/>
    <w:rsid w:val="00303A5B"/>
    <w:rsid w:val="00304047"/>
    <w:rsid w:val="00304E2F"/>
    <w:rsid w:val="003055FE"/>
    <w:rsid w:val="00305B98"/>
    <w:rsid w:val="00306046"/>
    <w:rsid w:val="00306CFD"/>
    <w:rsid w:val="003113A4"/>
    <w:rsid w:val="003114C6"/>
    <w:rsid w:val="00311D23"/>
    <w:rsid w:val="00313FC9"/>
    <w:rsid w:val="0031434E"/>
    <w:rsid w:val="00314AA7"/>
    <w:rsid w:val="00315329"/>
    <w:rsid w:val="00315349"/>
    <w:rsid w:val="00317B53"/>
    <w:rsid w:val="00317C16"/>
    <w:rsid w:val="003224CA"/>
    <w:rsid w:val="00322E30"/>
    <w:rsid w:val="00322FE0"/>
    <w:rsid w:val="003230CF"/>
    <w:rsid w:val="00323712"/>
    <w:rsid w:val="00323975"/>
    <w:rsid w:val="00324A73"/>
    <w:rsid w:val="00326580"/>
    <w:rsid w:val="00326833"/>
    <w:rsid w:val="00326A0A"/>
    <w:rsid w:val="00326ADA"/>
    <w:rsid w:val="00326DBE"/>
    <w:rsid w:val="00327A15"/>
    <w:rsid w:val="00327F79"/>
    <w:rsid w:val="0033071D"/>
    <w:rsid w:val="003343DC"/>
    <w:rsid w:val="003344A2"/>
    <w:rsid w:val="0033486E"/>
    <w:rsid w:val="00337FCD"/>
    <w:rsid w:val="00340815"/>
    <w:rsid w:val="00340EBB"/>
    <w:rsid w:val="0034189D"/>
    <w:rsid w:val="00341C0E"/>
    <w:rsid w:val="00342FF7"/>
    <w:rsid w:val="003431CF"/>
    <w:rsid w:val="00343C7C"/>
    <w:rsid w:val="003449C0"/>
    <w:rsid w:val="00345C08"/>
    <w:rsid w:val="00345E1D"/>
    <w:rsid w:val="00347BE6"/>
    <w:rsid w:val="00347ECD"/>
    <w:rsid w:val="00350C0B"/>
    <w:rsid w:val="00350E84"/>
    <w:rsid w:val="00351573"/>
    <w:rsid w:val="0035241C"/>
    <w:rsid w:val="00352E5D"/>
    <w:rsid w:val="00353747"/>
    <w:rsid w:val="0035468F"/>
    <w:rsid w:val="0035492B"/>
    <w:rsid w:val="00354B08"/>
    <w:rsid w:val="00354B33"/>
    <w:rsid w:val="00354B92"/>
    <w:rsid w:val="003550F0"/>
    <w:rsid w:val="0035566E"/>
    <w:rsid w:val="00356511"/>
    <w:rsid w:val="0035780C"/>
    <w:rsid w:val="00360393"/>
    <w:rsid w:val="00360675"/>
    <w:rsid w:val="00360AED"/>
    <w:rsid w:val="00361B2E"/>
    <w:rsid w:val="003620AD"/>
    <w:rsid w:val="00362C18"/>
    <w:rsid w:val="00362E1F"/>
    <w:rsid w:val="00363053"/>
    <w:rsid w:val="0036365F"/>
    <w:rsid w:val="003648C4"/>
    <w:rsid w:val="003649C7"/>
    <w:rsid w:val="003658C2"/>
    <w:rsid w:val="00366565"/>
    <w:rsid w:val="00366A12"/>
    <w:rsid w:val="00366EAF"/>
    <w:rsid w:val="00367867"/>
    <w:rsid w:val="003702F9"/>
    <w:rsid w:val="00371498"/>
    <w:rsid w:val="003718E3"/>
    <w:rsid w:val="00371A89"/>
    <w:rsid w:val="003723BC"/>
    <w:rsid w:val="003727A8"/>
    <w:rsid w:val="00373983"/>
    <w:rsid w:val="00373AAB"/>
    <w:rsid w:val="00373D85"/>
    <w:rsid w:val="0037473F"/>
    <w:rsid w:val="00374C3E"/>
    <w:rsid w:val="003756CC"/>
    <w:rsid w:val="003759C0"/>
    <w:rsid w:val="00375E05"/>
    <w:rsid w:val="00375E39"/>
    <w:rsid w:val="003764BF"/>
    <w:rsid w:val="00377C4B"/>
    <w:rsid w:val="0038042E"/>
    <w:rsid w:val="00382A42"/>
    <w:rsid w:val="0038393D"/>
    <w:rsid w:val="00385B41"/>
    <w:rsid w:val="003871CD"/>
    <w:rsid w:val="003879F7"/>
    <w:rsid w:val="0039005A"/>
    <w:rsid w:val="00391DA0"/>
    <w:rsid w:val="00392BB5"/>
    <w:rsid w:val="00392C67"/>
    <w:rsid w:val="003935CD"/>
    <w:rsid w:val="003939D9"/>
    <w:rsid w:val="00396099"/>
    <w:rsid w:val="0039715D"/>
    <w:rsid w:val="003A02BE"/>
    <w:rsid w:val="003A1AE4"/>
    <w:rsid w:val="003A24AD"/>
    <w:rsid w:val="003A34E9"/>
    <w:rsid w:val="003A5B80"/>
    <w:rsid w:val="003A652A"/>
    <w:rsid w:val="003A6F59"/>
    <w:rsid w:val="003B0E20"/>
    <w:rsid w:val="003B1F80"/>
    <w:rsid w:val="003B6C3C"/>
    <w:rsid w:val="003B7372"/>
    <w:rsid w:val="003B749A"/>
    <w:rsid w:val="003B7FB9"/>
    <w:rsid w:val="003C062E"/>
    <w:rsid w:val="003C1594"/>
    <w:rsid w:val="003C2314"/>
    <w:rsid w:val="003C3245"/>
    <w:rsid w:val="003C3EA0"/>
    <w:rsid w:val="003C5937"/>
    <w:rsid w:val="003C64CB"/>
    <w:rsid w:val="003C6DA1"/>
    <w:rsid w:val="003C7599"/>
    <w:rsid w:val="003C7813"/>
    <w:rsid w:val="003C7C4C"/>
    <w:rsid w:val="003C7E3E"/>
    <w:rsid w:val="003D013C"/>
    <w:rsid w:val="003D0A61"/>
    <w:rsid w:val="003D0F44"/>
    <w:rsid w:val="003D21A3"/>
    <w:rsid w:val="003D2492"/>
    <w:rsid w:val="003D2F54"/>
    <w:rsid w:val="003D391A"/>
    <w:rsid w:val="003D479C"/>
    <w:rsid w:val="003D5BAD"/>
    <w:rsid w:val="003D5CA4"/>
    <w:rsid w:val="003D6F11"/>
    <w:rsid w:val="003E083A"/>
    <w:rsid w:val="003E0F22"/>
    <w:rsid w:val="003E1A67"/>
    <w:rsid w:val="003E1ADA"/>
    <w:rsid w:val="003E3DB5"/>
    <w:rsid w:val="003E50E1"/>
    <w:rsid w:val="003E524C"/>
    <w:rsid w:val="003E53E3"/>
    <w:rsid w:val="003E5E6C"/>
    <w:rsid w:val="003F0C86"/>
    <w:rsid w:val="003F0FA7"/>
    <w:rsid w:val="003F148D"/>
    <w:rsid w:val="003F1895"/>
    <w:rsid w:val="003F259B"/>
    <w:rsid w:val="003F3AAD"/>
    <w:rsid w:val="003F3BF6"/>
    <w:rsid w:val="003F482D"/>
    <w:rsid w:val="003F4CED"/>
    <w:rsid w:val="003F4D46"/>
    <w:rsid w:val="003F5A1A"/>
    <w:rsid w:val="003F5E6B"/>
    <w:rsid w:val="003F5EB4"/>
    <w:rsid w:val="003F6161"/>
    <w:rsid w:val="003F769B"/>
    <w:rsid w:val="004001EC"/>
    <w:rsid w:val="004003E2"/>
    <w:rsid w:val="00400C1C"/>
    <w:rsid w:val="0040138C"/>
    <w:rsid w:val="00401669"/>
    <w:rsid w:val="004023A1"/>
    <w:rsid w:val="00402D08"/>
    <w:rsid w:val="004036F9"/>
    <w:rsid w:val="00404AC4"/>
    <w:rsid w:val="00404EE0"/>
    <w:rsid w:val="0040532E"/>
    <w:rsid w:val="00407A7C"/>
    <w:rsid w:val="00407A98"/>
    <w:rsid w:val="00407B48"/>
    <w:rsid w:val="00407EE6"/>
    <w:rsid w:val="00410529"/>
    <w:rsid w:val="004110B8"/>
    <w:rsid w:val="00412EED"/>
    <w:rsid w:val="00413C89"/>
    <w:rsid w:val="00413DAE"/>
    <w:rsid w:val="00413E24"/>
    <w:rsid w:val="00414BB8"/>
    <w:rsid w:val="00417518"/>
    <w:rsid w:val="00417727"/>
    <w:rsid w:val="004178FE"/>
    <w:rsid w:val="00417E79"/>
    <w:rsid w:val="0042047A"/>
    <w:rsid w:val="00420B94"/>
    <w:rsid w:val="00420EC2"/>
    <w:rsid w:val="00420EFF"/>
    <w:rsid w:val="004218C2"/>
    <w:rsid w:val="00421B94"/>
    <w:rsid w:val="00422761"/>
    <w:rsid w:val="00422953"/>
    <w:rsid w:val="0042365E"/>
    <w:rsid w:val="00423F26"/>
    <w:rsid w:val="00423FA1"/>
    <w:rsid w:val="004243B1"/>
    <w:rsid w:val="004251C5"/>
    <w:rsid w:val="004262AE"/>
    <w:rsid w:val="004271C6"/>
    <w:rsid w:val="004278FD"/>
    <w:rsid w:val="00427EFF"/>
    <w:rsid w:val="00431CD4"/>
    <w:rsid w:val="0043270A"/>
    <w:rsid w:val="00432F28"/>
    <w:rsid w:val="004330ED"/>
    <w:rsid w:val="004335C1"/>
    <w:rsid w:val="00436A6F"/>
    <w:rsid w:val="0043701D"/>
    <w:rsid w:val="004375A6"/>
    <w:rsid w:val="0043769D"/>
    <w:rsid w:val="0044157D"/>
    <w:rsid w:val="0044166B"/>
    <w:rsid w:val="00441E74"/>
    <w:rsid w:val="00441FEE"/>
    <w:rsid w:val="00442EC9"/>
    <w:rsid w:val="00443490"/>
    <w:rsid w:val="0044365A"/>
    <w:rsid w:val="00443E83"/>
    <w:rsid w:val="00444B8C"/>
    <w:rsid w:val="00445C05"/>
    <w:rsid w:val="00446036"/>
    <w:rsid w:val="00447376"/>
    <w:rsid w:val="0044740B"/>
    <w:rsid w:val="00450ADD"/>
    <w:rsid w:val="00451175"/>
    <w:rsid w:val="00451279"/>
    <w:rsid w:val="00451AEA"/>
    <w:rsid w:val="004523B5"/>
    <w:rsid w:val="004523F8"/>
    <w:rsid w:val="00452EEA"/>
    <w:rsid w:val="004534B6"/>
    <w:rsid w:val="00454A39"/>
    <w:rsid w:val="004550D0"/>
    <w:rsid w:val="004554BF"/>
    <w:rsid w:val="004556D7"/>
    <w:rsid w:val="004577C8"/>
    <w:rsid w:val="00460FBD"/>
    <w:rsid w:val="00462CAC"/>
    <w:rsid w:val="00462CF9"/>
    <w:rsid w:val="004653C7"/>
    <w:rsid w:val="004653C8"/>
    <w:rsid w:val="00465529"/>
    <w:rsid w:val="004656BD"/>
    <w:rsid w:val="00466B16"/>
    <w:rsid w:val="00466C4F"/>
    <w:rsid w:val="00466E52"/>
    <w:rsid w:val="0047145D"/>
    <w:rsid w:val="00471665"/>
    <w:rsid w:val="004727CA"/>
    <w:rsid w:val="00472921"/>
    <w:rsid w:val="00473103"/>
    <w:rsid w:val="00473295"/>
    <w:rsid w:val="00473B36"/>
    <w:rsid w:val="00475A80"/>
    <w:rsid w:val="004770F4"/>
    <w:rsid w:val="00477D50"/>
    <w:rsid w:val="00480687"/>
    <w:rsid w:val="004806D5"/>
    <w:rsid w:val="00480845"/>
    <w:rsid w:val="0048136B"/>
    <w:rsid w:val="0048191F"/>
    <w:rsid w:val="004821E0"/>
    <w:rsid w:val="00483C5B"/>
    <w:rsid w:val="00484C77"/>
    <w:rsid w:val="0048589B"/>
    <w:rsid w:val="004864EF"/>
    <w:rsid w:val="0048677A"/>
    <w:rsid w:val="00487D54"/>
    <w:rsid w:val="0049004B"/>
    <w:rsid w:val="00490529"/>
    <w:rsid w:val="00490F1B"/>
    <w:rsid w:val="00492933"/>
    <w:rsid w:val="00492A3F"/>
    <w:rsid w:val="00494164"/>
    <w:rsid w:val="00495EBB"/>
    <w:rsid w:val="00495F88"/>
    <w:rsid w:val="00496B8A"/>
    <w:rsid w:val="00496EE2"/>
    <w:rsid w:val="004A1801"/>
    <w:rsid w:val="004A1ADE"/>
    <w:rsid w:val="004A1B69"/>
    <w:rsid w:val="004A1DD2"/>
    <w:rsid w:val="004A276D"/>
    <w:rsid w:val="004A2DA0"/>
    <w:rsid w:val="004A377E"/>
    <w:rsid w:val="004A3A93"/>
    <w:rsid w:val="004A4C4C"/>
    <w:rsid w:val="004A5256"/>
    <w:rsid w:val="004A5EAC"/>
    <w:rsid w:val="004A722E"/>
    <w:rsid w:val="004A7C8E"/>
    <w:rsid w:val="004A7ED2"/>
    <w:rsid w:val="004B0479"/>
    <w:rsid w:val="004B05B5"/>
    <w:rsid w:val="004B13AE"/>
    <w:rsid w:val="004B191F"/>
    <w:rsid w:val="004B25B0"/>
    <w:rsid w:val="004B2F65"/>
    <w:rsid w:val="004B3033"/>
    <w:rsid w:val="004B33F4"/>
    <w:rsid w:val="004B43C9"/>
    <w:rsid w:val="004B4D43"/>
    <w:rsid w:val="004B4E43"/>
    <w:rsid w:val="004B528E"/>
    <w:rsid w:val="004B5E0F"/>
    <w:rsid w:val="004B6819"/>
    <w:rsid w:val="004B682C"/>
    <w:rsid w:val="004B6DCC"/>
    <w:rsid w:val="004B71EA"/>
    <w:rsid w:val="004B7232"/>
    <w:rsid w:val="004C0C71"/>
    <w:rsid w:val="004C252C"/>
    <w:rsid w:val="004C255D"/>
    <w:rsid w:val="004C2B37"/>
    <w:rsid w:val="004C3FF4"/>
    <w:rsid w:val="004C4140"/>
    <w:rsid w:val="004C4419"/>
    <w:rsid w:val="004C4438"/>
    <w:rsid w:val="004C4AAA"/>
    <w:rsid w:val="004C4D0D"/>
    <w:rsid w:val="004C4D6B"/>
    <w:rsid w:val="004C6F97"/>
    <w:rsid w:val="004D0A12"/>
    <w:rsid w:val="004D2676"/>
    <w:rsid w:val="004D3A12"/>
    <w:rsid w:val="004D453F"/>
    <w:rsid w:val="004D48AF"/>
    <w:rsid w:val="004D643A"/>
    <w:rsid w:val="004E05CE"/>
    <w:rsid w:val="004E090D"/>
    <w:rsid w:val="004E0A9E"/>
    <w:rsid w:val="004E1CE3"/>
    <w:rsid w:val="004E1F70"/>
    <w:rsid w:val="004E2DF0"/>
    <w:rsid w:val="004E376A"/>
    <w:rsid w:val="004E5239"/>
    <w:rsid w:val="004E5807"/>
    <w:rsid w:val="004E6323"/>
    <w:rsid w:val="004E6D5C"/>
    <w:rsid w:val="004E7A92"/>
    <w:rsid w:val="004F27EE"/>
    <w:rsid w:val="004F2CD1"/>
    <w:rsid w:val="004F37B3"/>
    <w:rsid w:val="004F3C92"/>
    <w:rsid w:val="004F4228"/>
    <w:rsid w:val="004F5069"/>
    <w:rsid w:val="004F5081"/>
    <w:rsid w:val="004F69F0"/>
    <w:rsid w:val="004F6B32"/>
    <w:rsid w:val="004F7528"/>
    <w:rsid w:val="004F756E"/>
    <w:rsid w:val="0050014F"/>
    <w:rsid w:val="0050113F"/>
    <w:rsid w:val="00502F29"/>
    <w:rsid w:val="005038EC"/>
    <w:rsid w:val="00503BCC"/>
    <w:rsid w:val="005043E1"/>
    <w:rsid w:val="00504566"/>
    <w:rsid w:val="00504928"/>
    <w:rsid w:val="00505828"/>
    <w:rsid w:val="005059B8"/>
    <w:rsid w:val="00506BA1"/>
    <w:rsid w:val="00507942"/>
    <w:rsid w:val="0051067A"/>
    <w:rsid w:val="0051094A"/>
    <w:rsid w:val="00511775"/>
    <w:rsid w:val="00511830"/>
    <w:rsid w:val="005119C8"/>
    <w:rsid w:val="00512DA7"/>
    <w:rsid w:val="005136CF"/>
    <w:rsid w:val="00513E7E"/>
    <w:rsid w:val="005149B1"/>
    <w:rsid w:val="005149EF"/>
    <w:rsid w:val="00516168"/>
    <w:rsid w:val="00516320"/>
    <w:rsid w:val="0051634A"/>
    <w:rsid w:val="00516522"/>
    <w:rsid w:val="00516772"/>
    <w:rsid w:val="005171BF"/>
    <w:rsid w:val="005173F9"/>
    <w:rsid w:val="005176F0"/>
    <w:rsid w:val="005202B7"/>
    <w:rsid w:val="005208EF"/>
    <w:rsid w:val="00520EA1"/>
    <w:rsid w:val="005215E0"/>
    <w:rsid w:val="00523166"/>
    <w:rsid w:val="005245ED"/>
    <w:rsid w:val="00526CB8"/>
    <w:rsid w:val="005273EF"/>
    <w:rsid w:val="00530E62"/>
    <w:rsid w:val="00531DF8"/>
    <w:rsid w:val="005326C7"/>
    <w:rsid w:val="00533629"/>
    <w:rsid w:val="00534125"/>
    <w:rsid w:val="0053494D"/>
    <w:rsid w:val="0053564F"/>
    <w:rsid w:val="00535988"/>
    <w:rsid w:val="005371E4"/>
    <w:rsid w:val="0053794E"/>
    <w:rsid w:val="00540194"/>
    <w:rsid w:val="0054070F"/>
    <w:rsid w:val="00540831"/>
    <w:rsid w:val="00540B87"/>
    <w:rsid w:val="00542A46"/>
    <w:rsid w:val="00542C25"/>
    <w:rsid w:val="00542D27"/>
    <w:rsid w:val="005445B8"/>
    <w:rsid w:val="00544F49"/>
    <w:rsid w:val="00545239"/>
    <w:rsid w:val="00545BD0"/>
    <w:rsid w:val="00545C87"/>
    <w:rsid w:val="00550AEA"/>
    <w:rsid w:val="00551F09"/>
    <w:rsid w:val="00552DFC"/>
    <w:rsid w:val="00553440"/>
    <w:rsid w:val="005549F8"/>
    <w:rsid w:val="00554A8C"/>
    <w:rsid w:val="00554C8B"/>
    <w:rsid w:val="00554D79"/>
    <w:rsid w:val="00555473"/>
    <w:rsid w:val="00555716"/>
    <w:rsid w:val="005564E3"/>
    <w:rsid w:val="005569A2"/>
    <w:rsid w:val="005611CA"/>
    <w:rsid w:val="005613ED"/>
    <w:rsid w:val="00561D2C"/>
    <w:rsid w:val="00562022"/>
    <w:rsid w:val="00562CB6"/>
    <w:rsid w:val="005640D6"/>
    <w:rsid w:val="005652FF"/>
    <w:rsid w:val="005657A7"/>
    <w:rsid w:val="005663F9"/>
    <w:rsid w:val="005664D1"/>
    <w:rsid w:val="005665B3"/>
    <w:rsid w:val="0056663F"/>
    <w:rsid w:val="00566979"/>
    <w:rsid w:val="00566B3A"/>
    <w:rsid w:val="00567FFD"/>
    <w:rsid w:val="005719DE"/>
    <w:rsid w:val="00572131"/>
    <w:rsid w:val="00572AB1"/>
    <w:rsid w:val="00572C0A"/>
    <w:rsid w:val="0057361B"/>
    <w:rsid w:val="00573D52"/>
    <w:rsid w:val="0057578C"/>
    <w:rsid w:val="00575A5B"/>
    <w:rsid w:val="00577B20"/>
    <w:rsid w:val="005809F0"/>
    <w:rsid w:val="0058244C"/>
    <w:rsid w:val="0058293A"/>
    <w:rsid w:val="00582ADC"/>
    <w:rsid w:val="0058324E"/>
    <w:rsid w:val="005832AB"/>
    <w:rsid w:val="00583322"/>
    <w:rsid w:val="00583CF9"/>
    <w:rsid w:val="00583D81"/>
    <w:rsid w:val="00585AE3"/>
    <w:rsid w:val="0058667D"/>
    <w:rsid w:val="0059009A"/>
    <w:rsid w:val="005906AE"/>
    <w:rsid w:val="005914E0"/>
    <w:rsid w:val="00591D58"/>
    <w:rsid w:val="00592299"/>
    <w:rsid w:val="0059237A"/>
    <w:rsid w:val="00592912"/>
    <w:rsid w:val="00593421"/>
    <w:rsid w:val="00593512"/>
    <w:rsid w:val="00593FF7"/>
    <w:rsid w:val="00595DA0"/>
    <w:rsid w:val="00596415"/>
    <w:rsid w:val="00596A5B"/>
    <w:rsid w:val="00597567"/>
    <w:rsid w:val="00597594"/>
    <w:rsid w:val="005A12C6"/>
    <w:rsid w:val="005A1B46"/>
    <w:rsid w:val="005A213A"/>
    <w:rsid w:val="005A357D"/>
    <w:rsid w:val="005A4346"/>
    <w:rsid w:val="005A4C26"/>
    <w:rsid w:val="005A583D"/>
    <w:rsid w:val="005A7241"/>
    <w:rsid w:val="005B43B8"/>
    <w:rsid w:val="005B4652"/>
    <w:rsid w:val="005B4714"/>
    <w:rsid w:val="005B5785"/>
    <w:rsid w:val="005B5873"/>
    <w:rsid w:val="005B590C"/>
    <w:rsid w:val="005B67DD"/>
    <w:rsid w:val="005B7166"/>
    <w:rsid w:val="005B7B18"/>
    <w:rsid w:val="005B7F87"/>
    <w:rsid w:val="005C2FF9"/>
    <w:rsid w:val="005C3849"/>
    <w:rsid w:val="005C386E"/>
    <w:rsid w:val="005C39ED"/>
    <w:rsid w:val="005C3FCF"/>
    <w:rsid w:val="005C4586"/>
    <w:rsid w:val="005C4DBE"/>
    <w:rsid w:val="005C5CA6"/>
    <w:rsid w:val="005C7897"/>
    <w:rsid w:val="005D017A"/>
    <w:rsid w:val="005D01E2"/>
    <w:rsid w:val="005D0E98"/>
    <w:rsid w:val="005D18D3"/>
    <w:rsid w:val="005D1B8B"/>
    <w:rsid w:val="005D1CDB"/>
    <w:rsid w:val="005D1D7B"/>
    <w:rsid w:val="005D2D2E"/>
    <w:rsid w:val="005D3C6B"/>
    <w:rsid w:val="005D49F0"/>
    <w:rsid w:val="005D5640"/>
    <w:rsid w:val="005D66C1"/>
    <w:rsid w:val="005D7EEE"/>
    <w:rsid w:val="005E03F1"/>
    <w:rsid w:val="005E0A50"/>
    <w:rsid w:val="005E2289"/>
    <w:rsid w:val="005E25E1"/>
    <w:rsid w:val="005E4057"/>
    <w:rsid w:val="005E4E6E"/>
    <w:rsid w:val="005E57E8"/>
    <w:rsid w:val="005E5E05"/>
    <w:rsid w:val="005E668B"/>
    <w:rsid w:val="005E6E8A"/>
    <w:rsid w:val="005F045A"/>
    <w:rsid w:val="005F0612"/>
    <w:rsid w:val="005F0CC5"/>
    <w:rsid w:val="005F0EB2"/>
    <w:rsid w:val="005F124F"/>
    <w:rsid w:val="005F1987"/>
    <w:rsid w:val="005F3178"/>
    <w:rsid w:val="005F55B2"/>
    <w:rsid w:val="005F74B6"/>
    <w:rsid w:val="005F7607"/>
    <w:rsid w:val="00600143"/>
    <w:rsid w:val="00602134"/>
    <w:rsid w:val="006029F4"/>
    <w:rsid w:val="006034C6"/>
    <w:rsid w:val="00604B8C"/>
    <w:rsid w:val="0060695C"/>
    <w:rsid w:val="00607382"/>
    <w:rsid w:val="006075FD"/>
    <w:rsid w:val="00607BA2"/>
    <w:rsid w:val="00610DCE"/>
    <w:rsid w:val="0061128D"/>
    <w:rsid w:val="006118FC"/>
    <w:rsid w:val="00612365"/>
    <w:rsid w:val="006126A8"/>
    <w:rsid w:val="00612DE8"/>
    <w:rsid w:val="00612E01"/>
    <w:rsid w:val="0061341A"/>
    <w:rsid w:val="0061414B"/>
    <w:rsid w:val="00614336"/>
    <w:rsid w:val="0061436A"/>
    <w:rsid w:val="00615A77"/>
    <w:rsid w:val="00615FC5"/>
    <w:rsid w:val="006165B0"/>
    <w:rsid w:val="006167CA"/>
    <w:rsid w:val="00620450"/>
    <w:rsid w:val="00622232"/>
    <w:rsid w:val="00622A2D"/>
    <w:rsid w:val="00622AD7"/>
    <w:rsid w:val="00624F4A"/>
    <w:rsid w:val="00625089"/>
    <w:rsid w:val="00626505"/>
    <w:rsid w:val="00631C85"/>
    <w:rsid w:val="006320AF"/>
    <w:rsid w:val="00632282"/>
    <w:rsid w:val="006332F9"/>
    <w:rsid w:val="00633C6A"/>
    <w:rsid w:val="00633D51"/>
    <w:rsid w:val="00634D27"/>
    <w:rsid w:val="00634E77"/>
    <w:rsid w:val="00635429"/>
    <w:rsid w:val="00635A87"/>
    <w:rsid w:val="00635E53"/>
    <w:rsid w:val="00636AB9"/>
    <w:rsid w:val="00637AAA"/>
    <w:rsid w:val="00637BFB"/>
    <w:rsid w:val="00640DBC"/>
    <w:rsid w:val="0064216E"/>
    <w:rsid w:val="006422BF"/>
    <w:rsid w:val="00644191"/>
    <w:rsid w:val="00644443"/>
    <w:rsid w:val="00644B95"/>
    <w:rsid w:val="00645D80"/>
    <w:rsid w:val="0064604E"/>
    <w:rsid w:val="00646C5F"/>
    <w:rsid w:val="006470F0"/>
    <w:rsid w:val="00650D2F"/>
    <w:rsid w:val="0065232C"/>
    <w:rsid w:val="00652831"/>
    <w:rsid w:val="0065427A"/>
    <w:rsid w:val="0065531C"/>
    <w:rsid w:val="00656E3B"/>
    <w:rsid w:val="006574C3"/>
    <w:rsid w:val="00660373"/>
    <w:rsid w:val="00660390"/>
    <w:rsid w:val="00660915"/>
    <w:rsid w:val="00661158"/>
    <w:rsid w:val="006611DE"/>
    <w:rsid w:val="00661A77"/>
    <w:rsid w:val="00662092"/>
    <w:rsid w:val="00663667"/>
    <w:rsid w:val="00663702"/>
    <w:rsid w:val="00665B11"/>
    <w:rsid w:val="00665B82"/>
    <w:rsid w:val="006670A6"/>
    <w:rsid w:val="00667465"/>
    <w:rsid w:val="00667D52"/>
    <w:rsid w:val="00670066"/>
    <w:rsid w:val="006703AC"/>
    <w:rsid w:val="006712D2"/>
    <w:rsid w:val="0067197F"/>
    <w:rsid w:val="006721F9"/>
    <w:rsid w:val="0067227D"/>
    <w:rsid w:val="00672CD1"/>
    <w:rsid w:val="006739E8"/>
    <w:rsid w:val="00675597"/>
    <w:rsid w:val="00677638"/>
    <w:rsid w:val="006810E4"/>
    <w:rsid w:val="006816ED"/>
    <w:rsid w:val="0068285D"/>
    <w:rsid w:val="00682865"/>
    <w:rsid w:val="0068366B"/>
    <w:rsid w:val="00683843"/>
    <w:rsid w:val="00683964"/>
    <w:rsid w:val="0068487E"/>
    <w:rsid w:val="00685A3A"/>
    <w:rsid w:val="00686FC5"/>
    <w:rsid w:val="0068723A"/>
    <w:rsid w:val="0069095B"/>
    <w:rsid w:val="00691532"/>
    <w:rsid w:val="00691F4D"/>
    <w:rsid w:val="006921B8"/>
    <w:rsid w:val="006922AB"/>
    <w:rsid w:val="0069315B"/>
    <w:rsid w:val="00693EDD"/>
    <w:rsid w:val="006945F6"/>
    <w:rsid w:val="00694FB9"/>
    <w:rsid w:val="0069534E"/>
    <w:rsid w:val="0069596F"/>
    <w:rsid w:val="006959F5"/>
    <w:rsid w:val="00695A8B"/>
    <w:rsid w:val="00696691"/>
    <w:rsid w:val="00696E9F"/>
    <w:rsid w:val="00697658"/>
    <w:rsid w:val="006A23B7"/>
    <w:rsid w:val="006A2F9A"/>
    <w:rsid w:val="006A3178"/>
    <w:rsid w:val="006A43E1"/>
    <w:rsid w:val="006A5440"/>
    <w:rsid w:val="006A5ADF"/>
    <w:rsid w:val="006A5B98"/>
    <w:rsid w:val="006B0095"/>
    <w:rsid w:val="006B0A02"/>
    <w:rsid w:val="006B1605"/>
    <w:rsid w:val="006B16E7"/>
    <w:rsid w:val="006B1D20"/>
    <w:rsid w:val="006B28AC"/>
    <w:rsid w:val="006B2CD1"/>
    <w:rsid w:val="006B32D7"/>
    <w:rsid w:val="006B34C9"/>
    <w:rsid w:val="006B34F0"/>
    <w:rsid w:val="006B379E"/>
    <w:rsid w:val="006B39F7"/>
    <w:rsid w:val="006B4C9E"/>
    <w:rsid w:val="006B4D4D"/>
    <w:rsid w:val="006B4FE1"/>
    <w:rsid w:val="006B57B9"/>
    <w:rsid w:val="006B60AA"/>
    <w:rsid w:val="006B668E"/>
    <w:rsid w:val="006C1865"/>
    <w:rsid w:val="006C1945"/>
    <w:rsid w:val="006C2C40"/>
    <w:rsid w:val="006C34C5"/>
    <w:rsid w:val="006C4808"/>
    <w:rsid w:val="006C72E1"/>
    <w:rsid w:val="006C7A4D"/>
    <w:rsid w:val="006D055A"/>
    <w:rsid w:val="006D1199"/>
    <w:rsid w:val="006D1428"/>
    <w:rsid w:val="006D19BF"/>
    <w:rsid w:val="006D3026"/>
    <w:rsid w:val="006D30D3"/>
    <w:rsid w:val="006D6FAE"/>
    <w:rsid w:val="006D741E"/>
    <w:rsid w:val="006D7BB2"/>
    <w:rsid w:val="006D7D93"/>
    <w:rsid w:val="006E1C4A"/>
    <w:rsid w:val="006E1E05"/>
    <w:rsid w:val="006E1F96"/>
    <w:rsid w:val="006E2973"/>
    <w:rsid w:val="006E32A6"/>
    <w:rsid w:val="006E3F45"/>
    <w:rsid w:val="006E431A"/>
    <w:rsid w:val="006E4522"/>
    <w:rsid w:val="006E6140"/>
    <w:rsid w:val="006E7113"/>
    <w:rsid w:val="006E76C2"/>
    <w:rsid w:val="006F106D"/>
    <w:rsid w:val="006F10C2"/>
    <w:rsid w:val="006F1B9C"/>
    <w:rsid w:val="006F2556"/>
    <w:rsid w:val="006F2667"/>
    <w:rsid w:val="006F2764"/>
    <w:rsid w:val="006F385B"/>
    <w:rsid w:val="006F3EB4"/>
    <w:rsid w:val="006F4EE3"/>
    <w:rsid w:val="006F5C8B"/>
    <w:rsid w:val="006F7927"/>
    <w:rsid w:val="00700142"/>
    <w:rsid w:val="00700522"/>
    <w:rsid w:val="007006B7"/>
    <w:rsid w:val="00701174"/>
    <w:rsid w:val="00701298"/>
    <w:rsid w:val="00701C0B"/>
    <w:rsid w:val="00701F85"/>
    <w:rsid w:val="00702586"/>
    <w:rsid w:val="00703BD7"/>
    <w:rsid w:val="00703BE8"/>
    <w:rsid w:val="00703EE0"/>
    <w:rsid w:val="00704E79"/>
    <w:rsid w:val="007066CD"/>
    <w:rsid w:val="0070780A"/>
    <w:rsid w:val="007079A9"/>
    <w:rsid w:val="00707F61"/>
    <w:rsid w:val="0071028D"/>
    <w:rsid w:val="0071045C"/>
    <w:rsid w:val="007105A9"/>
    <w:rsid w:val="00710751"/>
    <w:rsid w:val="00711213"/>
    <w:rsid w:val="007152AF"/>
    <w:rsid w:val="0071571A"/>
    <w:rsid w:val="0071594B"/>
    <w:rsid w:val="00715F2F"/>
    <w:rsid w:val="00716FB6"/>
    <w:rsid w:val="007173B4"/>
    <w:rsid w:val="0071766E"/>
    <w:rsid w:val="007211AA"/>
    <w:rsid w:val="00721FE4"/>
    <w:rsid w:val="00722592"/>
    <w:rsid w:val="007234D2"/>
    <w:rsid w:val="00723C75"/>
    <w:rsid w:val="0072484A"/>
    <w:rsid w:val="00725379"/>
    <w:rsid w:val="00726815"/>
    <w:rsid w:val="00726AAA"/>
    <w:rsid w:val="007277AD"/>
    <w:rsid w:val="007277B3"/>
    <w:rsid w:val="00730456"/>
    <w:rsid w:val="007304E2"/>
    <w:rsid w:val="007305EC"/>
    <w:rsid w:val="0073165F"/>
    <w:rsid w:val="00732922"/>
    <w:rsid w:val="0073360E"/>
    <w:rsid w:val="00735368"/>
    <w:rsid w:val="0073546A"/>
    <w:rsid w:val="00735942"/>
    <w:rsid w:val="007401E3"/>
    <w:rsid w:val="00740C4B"/>
    <w:rsid w:val="00740C56"/>
    <w:rsid w:val="00740D86"/>
    <w:rsid w:val="00741F02"/>
    <w:rsid w:val="007420DD"/>
    <w:rsid w:val="00742FD5"/>
    <w:rsid w:val="0074418A"/>
    <w:rsid w:val="0074598E"/>
    <w:rsid w:val="00745F4C"/>
    <w:rsid w:val="0074674C"/>
    <w:rsid w:val="00750F30"/>
    <w:rsid w:val="00751C1B"/>
    <w:rsid w:val="00752A62"/>
    <w:rsid w:val="00754379"/>
    <w:rsid w:val="00755759"/>
    <w:rsid w:val="007564AA"/>
    <w:rsid w:val="007579AB"/>
    <w:rsid w:val="00761C27"/>
    <w:rsid w:val="00762206"/>
    <w:rsid w:val="007624BB"/>
    <w:rsid w:val="00762D51"/>
    <w:rsid w:val="00762FDC"/>
    <w:rsid w:val="00763D8C"/>
    <w:rsid w:val="00764404"/>
    <w:rsid w:val="00764D81"/>
    <w:rsid w:val="00765107"/>
    <w:rsid w:val="00765565"/>
    <w:rsid w:val="007660A9"/>
    <w:rsid w:val="007666E3"/>
    <w:rsid w:val="007669D6"/>
    <w:rsid w:val="00766A04"/>
    <w:rsid w:val="00767E93"/>
    <w:rsid w:val="00770260"/>
    <w:rsid w:val="00770C0E"/>
    <w:rsid w:val="00770F55"/>
    <w:rsid w:val="0077211B"/>
    <w:rsid w:val="00772DDE"/>
    <w:rsid w:val="007730E5"/>
    <w:rsid w:val="00774C4D"/>
    <w:rsid w:val="007755E3"/>
    <w:rsid w:val="00776A11"/>
    <w:rsid w:val="00776A8A"/>
    <w:rsid w:val="00777AA1"/>
    <w:rsid w:val="00777AC8"/>
    <w:rsid w:val="00777BBA"/>
    <w:rsid w:val="007821AE"/>
    <w:rsid w:val="007824AC"/>
    <w:rsid w:val="00782571"/>
    <w:rsid w:val="00783072"/>
    <w:rsid w:val="00783930"/>
    <w:rsid w:val="00783D8C"/>
    <w:rsid w:val="00783E42"/>
    <w:rsid w:val="007858F5"/>
    <w:rsid w:val="007872D4"/>
    <w:rsid w:val="007873F6"/>
    <w:rsid w:val="007877B6"/>
    <w:rsid w:val="00790CB1"/>
    <w:rsid w:val="00792063"/>
    <w:rsid w:val="0079276F"/>
    <w:rsid w:val="00792CE7"/>
    <w:rsid w:val="00793D54"/>
    <w:rsid w:val="007950DC"/>
    <w:rsid w:val="0079595F"/>
    <w:rsid w:val="0079626A"/>
    <w:rsid w:val="007967A3"/>
    <w:rsid w:val="007A1639"/>
    <w:rsid w:val="007A1B28"/>
    <w:rsid w:val="007A2691"/>
    <w:rsid w:val="007A45DD"/>
    <w:rsid w:val="007A4920"/>
    <w:rsid w:val="007A4FC6"/>
    <w:rsid w:val="007A5D00"/>
    <w:rsid w:val="007B0837"/>
    <w:rsid w:val="007B0864"/>
    <w:rsid w:val="007B0B5B"/>
    <w:rsid w:val="007B1C3D"/>
    <w:rsid w:val="007B238B"/>
    <w:rsid w:val="007B2C92"/>
    <w:rsid w:val="007B3365"/>
    <w:rsid w:val="007B49B6"/>
    <w:rsid w:val="007B6AA9"/>
    <w:rsid w:val="007B7507"/>
    <w:rsid w:val="007B7C5B"/>
    <w:rsid w:val="007C0550"/>
    <w:rsid w:val="007C06E7"/>
    <w:rsid w:val="007C0896"/>
    <w:rsid w:val="007C16F7"/>
    <w:rsid w:val="007C20E6"/>
    <w:rsid w:val="007C22FD"/>
    <w:rsid w:val="007C3373"/>
    <w:rsid w:val="007C3737"/>
    <w:rsid w:val="007C3C4D"/>
    <w:rsid w:val="007C454F"/>
    <w:rsid w:val="007C4F44"/>
    <w:rsid w:val="007C68FF"/>
    <w:rsid w:val="007C69F9"/>
    <w:rsid w:val="007C6A06"/>
    <w:rsid w:val="007C72F3"/>
    <w:rsid w:val="007D0C56"/>
    <w:rsid w:val="007D10EF"/>
    <w:rsid w:val="007D1364"/>
    <w:rsid w:val="007D154A"/>
    <w:rsid w:val="007D1AD1"/>
    <w:rsid w:val="007D2020"/>
    <w:rsid w:val="007D2D3A"/>
    <w:rsid w:val="007D3AAA"/>
    <w:rsid w:val="007D4162"/>
    <w:rsid w:val="007D68BA"/>
    <w:rsid w:val="007D69A3"/>
    <w:rsid w:val="007D7608"/>
    <w:rsid w:val="007D7B5A"/>
    <w:rsid w:val="007E08C0"/>
    <w:rsid w:val="007E275F"/>
    <w:rsid w:val="007E2F4B"/>
    <w:rsid w:val="007E3CEA"/>
    <w:rsid w:val="007E515B"/>
    <w:rsid w:val="007E6036"/>
    <w:rsid w:val="007E6A97"/>
    <w:rsid w:val="007E6E31"/>
    <w:rsid w:val="007E7A5A"/>
    <w:rsid w:val="007F0774"/>
    <w:rsid w:val="007F36B0"/>
    <w:rsid w:val="007F5F00"/>
    <w:rsid w:val="007F5F6D"/>
    <w:rsid w:val="007F6300"/>
    <w:rsid w:val="007F7CAF"/>
    <w:rsid w:val="008000E7"/>
    <w:rsid w:val="00800448"/>
    <w:rsid w:val="0080046A"/>
    <w:rsid w:val="00800584"/>
    <w:rsid w:val="008012B0"/>
    <w:rsid w:val="008016A9"/>
    <w:rsid w:val="008019A0"/>
    <w:rsid w:val="00802081"/>
    <w:rsid w:val="00802253"/>
    <w:rsid w:val="00802EAC"/>
    <w:rsid w:val="00803081"/>
    <w:rsid w:val="008032B1"/>
    <w:rsid w:val="00803FE5"/>
    <w:rsid w:val="0080469C"/>
    <w:rsid w:val="008050A8"/>
    <w:rsid w:val="00805C49"/>
    <w:rsid w:val="00806A97"/>
    <w:rsid w:val="00806EBC"/>
    <w:rsid w:val="00807790"/>
    <w:rsid w:val="00807911"/>
    <w:rsid w:val="008105A0"/>
    <w:rsid w:val="00810B22"/>
    <w:rsid w:val="00810B68"/>
    <w:rsid w:val="00810F06"/>
    <w:rsid w:val="0081264E"/>
    <w:rsid w:val="00813300"/>
    <w:rsid w:val="0081399A"/>
    <w:rsid w:val="00813DBA"/>
    <w:rsid w:val="00814DAB"/>
    <w:rsid w:val="00815842"/>
    <w:rsid w:val="008163A0"/>
    <w:rsid w:val="00816487"/>
    <w:rsid w:val="00816D93"/>
    <w:rsid w:val="00816DD8"/>
    <w:rsid w:val="00817EF9"/>
    <w:rsid w:val="00820131"/>
    <w:rsid w:val="008204F8"/>
    <w:rsid w:val="00820BEC"/>
    <w:rsid w:val="008214EE"/>
    <w:rsid w:val="00822174"/>
    <w:rsid w:val="00822580"/>
    <w:rsid w:val="00822CDE"/>
    <w:rsid w:val="00822ED3"/>
    <w:rsid w:val="00823A7B"/>
    <w:rsid w:val="008245C4"/>
    <w:rsid w:val="00824CC8"/>
    <w:rsid w:val="008273A1"/>
    <w:rsid w:val="008273F6"/>
    <w:rsid w:val="00827556"/>
    <w:rsid w:val="00827C58"/>
    <w:rsid w:val="00830B2E"/>
    <w:rsid w:val="00831373"/>
    <w:rsid w:val="00831BA2"/>
    <w:rsid w:val="00832781"/>
    <w:rsid w:val="0083329C"/>
    <w:rsid w:val="008341C2"/>
    <w:rsid w:val="00834B6B"/>
    <w:rsid w:val="00835D20"/>
    <w:rsid w:val="00837173"/>
    <w:rsid w:val="00837A5D"/>
    <w:rsid w:val="00837C32"/>
    <w:rsid w:val="0084012D"/>
    <w:rsid w:val="008403E6"/>
    <w:rsid w:val="00840A62"/>
    <w:rsid w:val="008414A2"/>
    <w:rsid w:val="00842380"/>
    <w:rsid w:val="00843189"/>
    <w:rsid w:val="0084377A"/>
    <w:rsid w:val="00843DAB"/>
    <w:rsid w:val="0084579B"/>
    <w:rsid w:val="00845B21"/>
    <w:rsid w:val="00845BC4"/>
    <w:rsid w:val="00845D02"/>
    <w:rsid w:val="00845E04"/>
    <w:rsid w:val="008460E6"/>
    <w:rsid w:val="0084716E"/>
    <w:rsid w:val="00850079"/>
    <w:rsid w:val="00850733"/>
    <w:rsid w:val="00850944"/>
    <w:rsid w:val="008512EB"/>
    <w:rsid w:val="008515C0"/>
    <w:rsid w:val="00851AE4"/>
    <w:rsid w:val="00852D39"/>
    <w:rsid w:val="00853A98"/>
    <w:rsid w:val="00853F87"/>
    <w:rsid w:val="00855A66"/>
    <w:rsid w:val="00856E65"/>
    <w:rsid w:val="008573AE"/>
    <w:rsid w:val="00857AFB"/>
    <w:rsid w:val="00860B53"/>
    <w:rsid w:val="008614D0"/>
    <w:rsid w:val="00862060"/>
    <w:rsid w:val="008627A7"/>
    <w:rsid w:val="00863C49"/>
    <w:rsid w:val="00865602"/>
    <w:rsid w:val="00865B94"/>
    <w:rsid w:val="0086653C"/>
    <w:rsid w:val="00866915"/>
    <w:rsid w:val="00867897"/>
    <w:rsid w:val="00870B88"/>
    <w:rsid w:val="008713BD"/>
    <w:rsid w:val="0087166C"/>
    <w:rsid w:val="008727A8"/>
    <w:rsid w:val="00873681"/>
    <w:rsid w:val="00873CA4"/>
    <w:rsid w:val="00873D31"/>
    <w:rsid w:val="0087500C"/>
    <w:rsid w:val="00875BDA"/>
    <w:rsid w:val="00877273"/>
    <w:rsid w:val="0087761B"/>
    <w:rsid w:val="00880E63"/>
    <w:rsid w:val="00881096"/>
    <w:rsid w:val="00881E0B"/>
    <w:rsid w:val="008829A6"/>
    <w:rsid w:val="00883E92"/>
    <w:rsid w:val="00884882"/>
    <w:rsid w:val="00884942"/>
    <w:rsid w:val="00887653"/>
    <w:rsid w:val="0088785D"/>
    <w:rsid w:val="00890EB0"/>
    <w:rsid w:val="00891576"/>
    <w:rsid w:val="008916C1"/>
    <w:rsid w:val="00891D7E"/>
    <w:rsid w:val="00891D9D"/>
    <w:rsid w:val="00892514"/>
    <w:rsid w:val="00893538"/>
    <w:rsid w:val="0089367D"/>
    <w:rsid w:val="00894759"/>
    <w:rsid w:val="0089479E"/>
    <w:rsid w:val="00894CDB"/>
    <w:rsid w:val="0089535B"/>
    <w:rsid w:val="0089582B"/>
    <w:rsid w:val="00895F3E"/>
    <w:rsid w:val="008974C3"/>
    <w:rsid w:val="008A0542"/>
    <w:rsid w:val="008A0C4C"/>
    <w:rsid w:val="008A0F49"/>
    <w:rsid w:val="008A1AC5"/>
    <w:rsid w:val="008A2E26"/>
    <w:rsid w:val="008A3142"/>
    <w:rsid w:val="008A37CB"/>
    <w:rsid w:val="008A3A5D"/>
    <w:rsid w:val="008A4237"/>
    <w:rsid w:val="008A4F24"/>
    <w:rsid w:val="008A6EA1"/>
    <w:rsid w:val="008A6F43"/>
    <w:rsid w:val="008A7A1D"/>
    <w:rsid w:val="008B0DAA"/>
    <w:rsid w:val="008B0ED8"/>
    <w:rsid w:val="008B2D21"/>
    <w:rsid w:val="008B485D"/>
    <w:rsid w:val="008B4EEC"/>
    <w:rsid w:val="008B4F1E"/>
    <w:rsid w:val="008B651F"/>
    <w:rsid w:val="008B655A"/>
    <w:rsid w:val="008B662F"/>
    <w:rsid w:val="008B6944"/>
    <w:rsid w:val="008B6BDE"/>
    <w:rsid w:val="008B7A47"/>
    <w:rsid w:val="008C01F9"/>
    <w:rsid w:val="008C0F44"/>
    <w:rsid w:val="008C1985"/>
    <w:rsid w:val="008C25BF"/>
    <w:rsid w:val="008C310A"/>
    <w:rsid w:val="008C3DF4"/>
    <w:rsid w:val="008C49E8"/>
    <w:rsid w:val="008C4F1F"/>
    <w:rsid w:val="008C66C8"/>
    <w:rsid w:val="008C6E3E"/>
    <w:rsid w:val="008C7F9A"/>
    <w:rsid w:val="008D05AF"/>
    <w:rsid w:val="008D0884"/>
    <w:rsid w:val="008D0A8E"/>
    <w:rsid w:val="008D0EAC"/>
    <w:rsid w:val="008D13FF"/>
    <w:rsid w:val="008D22F4"/>
    <w:rsid w:val="008D282D"/>
    <w:rsid w:val="008D2D7E"/>
    <w:rsid w:val="008D324D"/>
    <w:rsid w:val="008D4316"/>
    <w:rsid w:val="008D564F"/>
    <w:rsid w:val="008D5896"/>
    <w:rsid w:val="008D60AF"/>
    <w:rsid w:val="008D7211"/>
    <w:rsid w:val="008D748E"/>
    <w:rsid w:val="008D796F"/>
    <w:rsid w:val="008E182E"/>
    <w:rsid w:val="008E1E66"/>
    <w:rsid w:val="008E25B5"/>
    <w:rsid w:val="008E34E2"/>
    <w:rsid w:val="008E45B5"/>
    <w:rsid w:val="008E4858"/>
    <w:rsid w:val="008E4FDA"/>
    <w:rsid w:val="008E580C"/>
    <w:rsid w:val="008E669E"/>
    <w:rsid w:val="008E73B1"/>
    <w:rsid w:val="008F0264"/>
    <w:rsid w:val="008F092A"/>
    <w:rsid w:val="008F0FF3"/>
    <w:rsid w:val="008F1C55"/>
    <w:rsid w:val="008F1CC4"/>
    <w:rsid w:val="008F24B4"/>
    <w:rsid w:val="008F559C"/>
    <w:rsid w:val="008F6765"/>
    <w:rsid w:val="008F7448"/>
    <w:rsid w:val="00901833"/>
    <w:rsid w:val="009021F5"/>
    <w:rsid w:val="009023FD"/>
    <w:rsid w:val="009025F1"/>
    <w:rsid w:val="00902A8C"/>
    <w:rsid w:val="0090488C"/>
    <w:rsid w:val="00904E90"/>
    <w:rsid w:val="0090536A"/>
    <w:rsid w:val="00905C22"/>
    <w:rsid w:val="009069FA"/>
    <w:rsid w:val="00906F86"/>
    <w:rsid w:val="00907112"/>
    <w:rsid w:val="009076B7"/>
    <w:rsid w:val="0091028F"/>
    <w:rsid w:val="00910B28"/>
    <w:rsid w:val="009110A6"/>
    <w:rsid w:val="0091150C"/>
    <w:rsid w:val="00911ABE"/>
    <w:rsid w:val="00913E40"/>
    <w:rsid w:val="009141E9"/>
    <w:rsid w:val="00914414"/>
    <w:rsid w:val="00914611"/>
    <w:rsid w:val="00916685"/>
    <w:rsid w:val="00916EC1"/>
    <w:rsid w:val="009206DD"/>
    <w:rsid w:val="00920EB2"/>
    <w:rsid w:val="00921187"/>
    <w:rsid w:val="00921790"/>
    <w:rsid w:val="009230D7"/>
    <w:rsid w:val="009239E4"/>
    <w:rsid w:val="00923C12"/>
    <w:rsid w:val="00923C6B"/>
    <w:rsid w:val="009249C8"/>
    <w:rsid w:val="00924E5F"/>
    <w:rsid w:val="0092519A"/>
    <w:rsid w:val="009260AC"/>
    <w:rsid w:val="009260C6"/>
    <w:rsid w:val="00926C80"/>
    <w:rsid w:val="00931368"/>
    <w:rsid w:val="009314BF"/>
    <w:rsid w:val="00932A46"/>
    <w:rsid w:val="0093615B"/>
    <w:rsid w:val="0093657E"/>
    <w:rsid w:val="00940BF2"/>
    <w:rsid w:val="00941715"/>
    <w:rsid w:val="0094261B"/>
    <w:rsid w:val="00942BC9"/>
    <w:rsid w:val="009437AB"/>
    <w:rsid w:val="00943CA3"/>
    <w:rsid w:val="00944B11"/>
    <w:rsid w:val="00944EC0"/>
    <w:rsid w:val="00945B86"/>
    <w:rsid w:val="00945D50"/>
    <w:rsid w:val="0095084D"/>
    <w:rsid w:val="009513D3"/>
    <w:rsid w:val="00951B0F"/>
    <w:rsid w:val="00951F4A"/>
    <w:rsid w:val="009526C0"/>
    <w:rsid w:val="00952B1C"/>
    <w:rsid w:val="00953C31"/>
    <w:rsid w:val="009544BB"/>
    <w:rsid w:val="00955A6C"/>
    <w:rsid w:val="009567CE"/>
    <w:rsid w:val="009568D9"/>
    <w:rsid w:val="00956979"/>
    <w:rsid w:val="009614F3"/>
    <w:rsid w:val="00961ED3"/>
    <w:rsid w:val="00963712"/>
    <w:rsid w:val="00966670"/>
    <w:rsid w:val="00967EA8"/>
    <w:rsid w:val="00970E50"/>
    <w:rsid w:val="00971B4F"/>
    <w:rsid w:val="009735E6"/>
    <w:rsid w:val="00973819"/>
    <w:rsid w:val="0097385B"/>
    <w:rsid w:val="009747E5"/>
    <w:rsid w:val="0097629E"/>
    <w:rsid w:val="009763A2"/>
    <w:rsid w:val="0097704F"/>
    <w:rsid w:val="00977379"/>
    <w:rsid w:val="009774E3"/>
    <w:rsid w:val="0098010D"/>
    <w:rsid w:val="00980F39"/>
    <w:rsid w:val="00982492"/>
    <w:rsid w:val="009828CA"/>
    <w:rsid w:val="00982C2B"/>
    <w:rsid w:val="009831B4"/>
    <w:rsid w:val="009831E9"/>
    <w:rsid w:val="00983431"/>
    <w:rsid w:val="00983B20"/>
    <w:rsid w:val="00983F8C"/>
    <w:rsid w:val="00985FAD"/>
    <w:rsid w:val="009865D1"/>
    <w:rsid w:val="009865F3"/>
    <w:rsid w:val="00987D74"/>
    <w:rsid w:val="0099034B"/>
    <w:rsid w:val="009910D7"/>
    <w:rsid w:val="009919B1"/>
    <w:rsid w:val="009922E1"/>
    <w:rsid w:val="00992E77"/>
    <w:rsid w:val="00992F32"/>
    <w:rsid w:val="0099334A"/>
    <w:rsid w:val="00993F1A"/>
    <w:rsid w:val="00993F35"/>
    <w:rsid w:val="009940E5"/>
    <w:rsid w:val="00994500"/>
    <w:rsid w:val="00994848"/>
    <w:rsid w:val="00995626"/>
    <w:rsid w:val="0099570B"/>
    <w:rsid w:val="0099590D"/>
    <w:rsid w:val="00995E13"/>
    <w:rsid w:val="00997DED"/>
    <w:rsid w:val="009A0CFB"/>
    <w:rsid w:val="009A0FE6"/>
    <w:rsid w:val="009A18B9"/>
    <w:rsid w:val="009A1C84"/>
    <w:rsid w:val="009A2279"/>
    <w:rsid w:val="009A437A"/>
    <w:rsid w:val="009A5030"/>
    <w:rsid w:val="009A5C2E"/>
    <w:rsid w:val="009A7FEB"/>
    <w:rsid w:val="009B005A"/>
    <w:rsid w:val="009B2138"/>
    <w:rsid w:val="009B2226"/>
    <w:rsid w:val="009B2368"/>
    <w:rsid w:val="009B3454"/>
    <w:rsid w:val="009B3615"/>
    <w:rsid w:val="009B3F1B"/>
    <w:rsid w:val="009B401E"/>
    <w:rsid w:val="009B500B"/>
    <w:rsid w:val="009B5D30"/>
    <w:rsid w:val="009B6074"/>
    <w:rsid w:val="009B7639"/>
    <w:rsid w:val="009C06F4"/>
    <w:rsid w:val="009C09F1"/>
    <w:rsid w:val="009C0C7A"/>
    <w:rsid w:val="009C19DA"/>
    <w:rsid w:val="009C1C0C"/>
    <w:rsid w:val="009C2095"/>
    <w:rsid w:val="009C2707"/>
    <w:rsid w:val="009C3098"/>
    <w:rsid w:val="009C532E"/>
    <w:rsid w:val="009C5DD0"/>
    <w:rsid w:val="009C6F5E"/>
    <w:rsid w:val="009C6F71"/>
    <w:rsid w:val="009C78CC"/>
    <w:rsid w:val="009D0464"/>
    <w:rsid w:val="009D07ED"/>
    <w:rsid w:val="009D0AE4"/>
    <w:rsid w:val="009D1ACB"/>
    <w:rsid w:val="009D1EB6"/>
    <w:rsid w:val="009D2159"/>
    <w:rsid w:val="009D2C9D"/>
    <w:rsid w:val="009D3491"/>
    <w:rsid w:val="009D3B53"/>
    <w:rsid w:val="009D3E2E"/>
    <w:rsid w:val="009D5280"/>
    <w:rsid w:val="009D573C"/>
    <w:rsid w:val="009D586D"/>
    <w:rsid w:val="009D5B08"/>
    <w:rsid w:val="009D5DCE"/>
    <w:rsid w:val="009D67A5"/>
    <w:rsid w:val="009D6956"/>
    <w:rsid w:val="009D7DAF"/>
    <w:rsid w:val="009E0167"/>
    <w:rsid w:val="009E0D44"/>
    <w:rsid w:val="009E0E57"/>
    <w:rsid w:val="009E147F"/>
    <w:rsid w:val="009E1E1F"/>
    <w:rsid w:val="009E2DBD"/>
    <w:rsid w:val="009E308D"/>
    <w:rsid w:val="009E35CD"/>
    <w:rsid w:val="009E39AD"/>
    <w:rsid w:val="009E39F4"/>
    <w:rsid w:val="009E4256"/>
    <w:rsid w:val="009E541B"/>
    <w:rsid w:val="009E5468"/>
    <w:rsid w:val="009E619D"/>
    <w:rsid w:val="009E641A"/>
    <w:rsid w:val="009E674B"/>
    <w:rsid w:val="009E6EFB"/>
    <w:rsid w:val="009E71D7"/>
    <w:rsid w:val="009E7D97"/>
    <w:rsid w:val="009F0548"/>
    <w:rsid w:val="009F17A5"/>
    <w:rsid w:val="009F19AC"/>
    <w:rsid w:val="009F19DA"/>
    <w:rsid w:val="009F2C3C"/>
    <w:rsid w:val="009F2EDF"/>
    <w:rsid w:val="009F3EA2"/>
    <w:rsid w:val="009F5560"/>
    <w:rsid w:val="009F6623"/>
    <w:rsid w:val="00A001E4"/>
    <w:rsid w:val="00A0194D"/>
    <w:rsid w:val="00A01A40"/>
    <w:rsid w:val="00A02021"/>
    <w:rsid w:val="00A023D9"/>
    <w:rsid w:val="00A0324F"/>
    <w:rsid w:val="00A0441B"/>
    <w:rsid w:val="00A047F8"/>
    <w:rsid w:val="00A052A6"/>
    <w:rsid w:val="00A05905"/>
    <w:rsid w:val="00A05A03"/>
    <w:rsid w:val="00A0622B"/>
    <w:rsid w:val="00A07C11"/>
    <w:rsid w:val="00A106E4"/>
    <w:rsid w:val="00A10B8F"/>
    <w:rsid w:val="00A10FA6"/>
    <w:rsid w:val="00A13A2A"/>
    <w:rsid w:val="00A14396"/>
    <w:rsid w:val="00A15458"/>
    <w:rsid w:val="00A15728"/>
    <w:rsid w:val="00A16112"/>
    <w:rsid w:val="00A16F21"/>
    <w:rsid w:val="00A16FF1"/>
    <w:rsid w:val="00A1757F"/>
    <w:rsid w:val="00A17B22"/>
    <w:rsid w:val="00A20127"/>
    <w:rsid w:val="00A21BC5"/>
    <w:rsid w:val="00A221DD"/>
    <w:rsid w:val="00A2257D"/>
    <w:rsid w:val="00A2346E"/>
    <w:rsid w:val="00A23D73"/>
    <w:rsid w:val="00A243D4"/>
    <w:rsid w:val="00A25771"/>
    <w:rsid w:val="00A26541"/>
    <w:rsid w:val="00A26623"/>
    <w:rsid w:val="00A2723B"/>
    <w:rsid w:val="00A27546"/>
    <w:rsid w:val="00A27FBA"/>
    <w:rsid w:val="00A303EE"/>
    <w:rsid w:val="00A31070"/>
    <w:rsid w:val="00A32203"/>
    <w:rsid w:val="00A329C0"/>
    <w:rsid w:val="00A32F20"/>
    <w:rsid w:val="00A3309A"/>
    <w:rsid w:val="00A333CF"/>
    <w:rsid w:val="00A336C4"/>
    <w:rsid w:val="00A337BC"/>
    <w:rsid w:val="00A345DD"/>
    <w:rsid w:val="00A3555F"/>
    <w:rsid w:val="00A35A1F"/>
    <w:rsid w:val="00A363C1"/>
    <w:rsid w:val="00A36AB3"/>
    <w:rsid w:val="00A40678"/>
    <w:rsid w:val="00A4197C"/>
    <w:rsid w:val="00A41A4F"/>
    <w:rsid w:val="00A448BE"/>
    <w:rsid w:val="00A44EAD"/>
    <w:rsid w:val="00A46A67"/>
    <w:rsid w:val="00A47C2B"/>
    <w:rsid w:val="00A47D95"/>
    <w:rsid w:val="00A47FFE"/>
    <w:rsid w:val="00A51203"/>
    <w:rsid w:val="00A51424"/>
    <w:rsid w:val="00A519C6"/>
    <w:rsid w:val="00A52693"/>
    <w:rsid w:val="00A53063"/>
    <w:rsid w:val="00A53234"/>
    <w:rsid w:val="00A53349"/>
    <w:rsid w:val="00A540CF"/>
    <w:rsid w:val="00A5445F"/>
    <w:rsid w:val="00A54AEE"/>
    <w:rsid w:val="00A54B8D"/>
    <w:rsid w:val="00A54F75"/>
    <w:rsid w:val="00A56C5E"/>
    <w:rsid w:val="00A56F53"/>
    <w:rsid w:val="00A60752"/>
    <w:rsid w:val="00A62965"/>
    <w:rsid w:val="00A62BB0"/>
    <w:rsid w:val="00A6338B"/>
    <w:rsid w:val="00A64385"/>
    <w:rsid w:val="00A64A10"/>
    <w:rsid w:val="00A64CC6"/>
    <w:rsid w:val="00A64EE1"/>
    <w:rsid w:val="00A6602F"/>
    <w:rsid w:val="00A66C6E"/>
    <w:rsid w:val="00A66C86"/>
    <w:rsid w:val="00A7380C"/>
    <w:rsid w:val="00A73ECA"/>
    <w:rsid w:val="00A7471C"/>
    <w:rsid w:val="00A74844"/>
    <w:rsid w:val="00A74968"/>
    <w:rsid w:val="00A74AE8"/>
    <w:rsid w:val="00A7524D"/>
    <w:rsid w:val="00A75279"/>
    <w:rsid w:val="00A75BF3"/>
    <w:rsid w:val="00A77E13"/>
    <w:rsid w:val="00A801C0"/>
    <w:rsid w:val="00A8028C"/>
    <w:rsid w:val="00A8167F"/>
    <w:rsid w:val="00A8254F"/>
    <w:rsid w:val="00A83A21"/>
    <w:rsid w:val="00A840F7"/>
    <w:rsid w:val="00A8445C"/>
    <w:rsid w:val="00A86652"/>
    <w:rsid w:val="00A872CF"/>
    <w:rsid w:val="00A879BB"/>
    <w:rsid w:val="00A87B2C"/>
    <w:rsid w:val="00A87F74"/>
    <w:rsid w:val="00A90DDD"/>
    <w:rsid w:val="00A93E28"/>
    <w:rsid w:val="00A950EF"/>
    <w:rsid w:val="00A95A85"/>
    <w:rsid w:val="00A96403"/>
    <w:rsid w:val="00A96548"/>
    <w:rsid w:val="00A97F4D"/>
    <w:rsid w:val="00AA0D05"/>
    <w:rsid w:val="00AA1059"/>
    <w:rsid w:val="00AA1CE9"/>
    <w:rsid w:val="00AA1F81"/>
    <w:rsid w:val="00AA21A3"/>
    <w:rsid w:val="00AA3491"/>
    <w:rsid w:val="00AA431A"/>
    <w:rsid w:val="00AA53E5"/>
    <w:rsid w:val="00AA6667"/>
    <w:rsid w:val="00AA6D73"/>
    <w:rsid w:val="00AB0547"/>
    <w:rsid w:val="00AB0778"/>
    <w:rsid w:val="00AB0A12"/>
    <w:rsid w:val="00AB1128"/>
    <w:rsid w:val="00AB138F"/>
    <w:rsid w:val="00AB2067"/>
    <w:rsid w:val="00AB22C6"/>
    <w:rsid w:val="00AB4838"/>
    <w:rsid w:val="00AB568D"/>
    <w:rsid w:val="00AB5B9E"/>
    <w:rsid w:val="00AB5E02"/>
    <w:rsid w:val="00AB6DE0"/>
    <w:rsid w:val="00AB7066"/>
    <w:rsid w:val="00AC11BC"/>
    <w:rsid w:val="00AC16DF"/>
    <w:rsid w:val="00AC1D8E"/>
    <w:rsid w:val="00AC2279"/>
    <w:rsid w:val="00AC2627"/>
    <w:rsid w:val="00AC2D78"/>
    <w:rsid w:val="00AC32C0"/>
    <w:rsid w:val="00AC4BC0"/>
    <w:rsid w:val="00AC4C69"/>
    <w:rsid w:val="00AC4D94"/>
    <w:rsid w:val="00AC5D95"/>
    <w:rsid w:val="00AC7BDE"/>
    <w:rsid w:val="00AC7D23"/>
    <w:rsid w:val="00AD0522"/>
    <w:rsid w:val="00AD0810"/>
    <w:rsid w:val="00AD08E8"/>
    <w:rsid w:val="00AD2B72"/>
    <w:rsid w:val="00AD2FBC"/>
    <w:rsid w:val="00AD3001"/>
    <w:rsid w:val="00AD4611"/>
    <w:rsid w:val="00AD4FE9"/>
    <w:rsid w:val="00AD58D5"/>
    <w:rsid w:val="00AD6925"/>
    <w:rsid w:val="00AE05CB"/>
    <w:rsid w:val="00AE156F"/>
    <w:rsid w:val="00AE1DF1"/>
    <w:rsid w:val="00AE2104"/>
    <w:rsid w:val="00AE2357"/>
    <w:rsid w:val="00AE30E0"/>
    <w:rsid w:val="00AE34AD"/>
    <w:rsid w:val="00AE4017"/>
    <w:rsid w:val="00AE4C71"/>
    <w:rsid w:val="00AE5D2E"/>
    <w:rsid w:val="00AE66EB"/>
    <w:rsid w:val="00AE7DF8"/>
    <w:rsid w:val="00AF0697"/>
    <w:rsid w:val="00AF1FBD"/>
    <w:rsid w:val="00AF23AA"/>
    <w:rsid w:val="00AF26E1"/>
    <w:rsid w:val="00AF2B45"/>
    <w:rsid w:val="00AF37D4"/>
    <w:rsid w:val="00AF41C9"/>
    <w:rsid w:val="00AF4969"/>
    <w:rsid w:val="00AF5545"/>
    <w:rsid w:val="00AF7019"/>
    <w:rsid w:val="00AF74E9"/>
    <w:rsid w:val="00AF7A3C"/>
    <w:rsid w:val="00B006F6"/>
    <w:rsid w:val="00B008C8"/>
    <w:rsid w:val="00B009F2"/>
    <w:rsid w:val="00B01474"/>
    <w:rsid w:val="00B01A2C"/>
    <w:rsid w:val="00B02145"/>
    <w:rsid w:val="00B0292E"/>
    <w:rsid w:val="00B04953"/>
    <w:rsid w:val="00B04AA6"/>
    <w:rsid w:val="00B04FA3"/>
    <w:rsid w:val="00B0724F"/>
    <w:rsid w:val="00B078B0"/>
    <w:rsid w:val="00B10BEE"/>
    <w:rsid w:val="00B1141A"/>
    <w:rsid w:val="00B11A43"/>
    <w:rsid w:val="00B11E73"/>
    <w:rsid w:val="00B13701"/>
    <w:rsid w:val="00B1470E"/>
    <w:rsid w:val="00B14A56"/>
    <w:rsid w:val="00B154B8"/>
    <w:rsid w:val="00B155E0"/>
    <w:rsid w:val="00B15B5F"/>
    <w:rsid w:val="00B1690A"/>
    <w:rsid w:val="00B175EF"/>
    <w:rsid w:val="00B176A3"/>
    <w:rsid w:val="00B17CA1"/>
    <w:rsid w:val="00B20F17"/>
    <w:rsid w:val="00B21475"/>
    <w:rsid w:val="00B2153D"/>
    <w:rsid w:val="00B2186C"/>
    <w:rsid w:val="00B21E8D"/>
    <w:rsid w:val="00B222B3"/>
    <w:rsid w:val="00B236E5"/>
    <w:rsid w:val="00B24975"/>
    <w:rsid w:val="00B253FC"/>
    <w:rsid w:val="00B25458"/>
    <w:rsid w:val="00B260A9"/>
    <w:rsid w:val="00B26BEE"/>
    <w:rsid w:val="00B26E4D"/>
    <w:rsid w:val="00B27EB1"/>
    <w:rsid w:val="00B3044C"/>
    <w:rsid w:val="00B3085A"/>
    <w:rsid w:val="00B31C7A"/>
    <w:rsid w:val="00B32021"/>
    <w:rsid w:val="00B32039"/>
    <w:rsid w:val="00B3310E"/>
    <w:rsid w:val="00B33A7E"/>
    <w:rsid w:val="00B34182"/>
    <w:rsid w:val="00B35769"/>
    <w:rsid w:val="00B35DEF"/>
    <w:rsid w:val="00B36851"/>
    <w:rsid w:val="00B36F76"/>
    <w:rsid w:val="00B37671"/>
    <w:rsid w:val="00B3781B"/>
    <w:rsid w:val="00B37C8C"/>
    <w:rsid w:val="00B37FA0"/>
    <w:rsid w:val="00B40E66"/>
    <w:rsid w:val="00B41BDB"/>
    <w:rsid w:val="00B42281"/>
    <w:rsid w:val="00B45B27"/>
    <w:rsid w:val="00B47543"/>
    <w:rsid w:val="00B47798"/>
    <w:rsid w:val="00B50A48"/>
    <w:rsid w:val="00B50CBF"/>
    <w:rsid w:val="00B510DE"/>
    <w:rsid w:val="00B51838"/>
    <w:rsid w:val="00B51E2F"/>
    <w:rsid w:val="00B5226E"/>
    <w:rsid w:val="00B5245E"/>
    <w:rsid w:val="00B54F2D"/>
    <w:rsid w:val="00B551AB"/>
    <w:rsid w:val="00B55604"/>
    <w:rsid w:val="00B55CBA"/>
    <w:rsid w:val="00B56707"/>
    <w:rsid w:val="00B60F28"/>
    <w:rsid w:val="00B612ED"/>
    <w:rsid w:val="00B61699"/>
    <w:rsid w:val="00B62B81"/>
    <w:rsid w:val="00B63C78"/>
    <w:rsid w:val="00B64D99"/>
    <w:rsid w:val="00B652D5"/>
    <w:rsid w:val="00B65C87"/>
    <w:rsid w:val="00B66033"/>
    <w:rsid w:val="00B66181"/>
    <w:rsid w:val="00B66847"/>
    <w:rsid w:val="00B669F6"/>
    <w:rsid w:val="00B66EAC"/>
    <w:rsid w:val="00B66ED7"/>
    <w:rsid w:val="00B6769D"/>
    <w:rsid w:val="00B72F05"/>
    <w:rsid w:val="00B730AE"/>
    <w:rsid w:val="00B74FA7"/>
    <w:rsid w:val="00B757D7"/>
    <w:rsid w:val="00B75E15"/>
    <w:rsid w:val="00B765A5"/>
    <w:rsid w:val="00B77705"/>
    <w:rsid w:val="00B77852"/>
    <w:rsid w:val="00B809D3"/>
    <w:rsid w:val="00B827B2"/>
    <w:rsid w:val="00B832DD"/>
    <w:rsid w:val="00B83E3F"/>
    <w:rsid w:val="00B84119"/>
    <w:rsid w:val="00B8443C"/>
    <w:rsid w:val="00B844C7"/>
    <w:rsid w:val="00B8453C"/>
    <w:rsid w:val="00B84C78"/>
    <w:rsid w:val="00B85B65"/>
    <w:rsid w:val="00B86811"/>
    <w:rsid w:val="00B86B12"/>
    <w:rsid w:val="00B86B62"/>
    <w:rsid w:val="00B87ADF"/>
    <w:rsid w:val="00B87FCB"/>
    <w:rsid w:val="00B90497"/>
    <w:rsid w:val="00B904E4"/>
    <w:rsid w:val="00B909DA"/>
    <w:rsid w:val="00B918C7"/>
    <w:rsid w:val="00B91F94"/>
    <w:rsid w:val="00B9421C"/>
    <w:rsid w:val="00B9477C"/>
    <w:rsid w:val="00B95B2F"/>
    <w:rsid w:val="00B96B92"/>
    <w:rsid w:val="00B96E4D"/>
    <w:rsid w:val="00B97635"/>
    <w:rsid w:val="00BA1055"/>
    <w:rsid w:val="00BA16F7"/>
    <w:rsid w:val="00BA2477"/>
    <w:rsid w:val="00BA279E"/>
    <w:rsid w:val="00BA3B2C"/>
    <w:rsid w:val="00BA4239"/>
    <w:rsid w:val="00BA548E"/>
    <w:rsid w:val="00BA5826"/>
    <w:rsid w:val="00BA6533"/>
    <w:rsid w:val="00BA7049"/>
    <w:rsid w:val="00BA723A"/>
    <w:rsid w:val="00BB0D66"/>
    <w:rsid w:val="00BB11F2"/>
    <w:rsid w:val="00BB1352"/>
    <w:rsid w:val="00BB1D4C"/>
    <w:rsid w:val="00BB1DD1"/>
    <w:rsid w:val="00BB1EE6"/>
    <w:rsid w:val="00BB3272"/>
    <w:rsid w:val="00BB42FE"/>
    <w:rsid w:val="00BB4685"/>
    <w:rsid w:val="00BB5256"/>
    <w:rsid w:val="00BB5BA7"/>
    <w:rsid w:val="00BB5BB3"/>
    <w:rsid w:val="00BB6CF3"/>
    <w:rsid w:val="00BC0070"/>
    <w:rsid w:val="00BC058F"/>
    <w:rsid w:val="00BC127A"/>
    <w:rsid w:val="00BC171E"/>
    <w:rsid w:val="00BC273E"/>
    <w:rsid w:val="00BC33B7"/>
    <w:rsid w:val="00BC3F73"/>
    <w:rsid w:val="00BC4AE1"/>
    <w:rsid w:val="00BC55FD"/>
    <w:rsid w:val="00BC5EAF"/>
    <w:rsid w:val="00BC6186"/>
    <w:rsid w:val="00BC653A"/>
    <w:rsid w:val="00BC7257"/>
    <w:rsid w:val="00BC75DA"/>
    <w:rsid w:val="00BD0539"/>
    <w:rsid w:val="00BD0A02"/>
    <w:rsid w:val="00BD1466"/>
    <w:rsid w:val="00BD16FF"/>
    <w:rsid w:val="00BD3438"/>
    <w:rsid w:val="00BD3C76"/>
    <w:rsid w:val="00BD3CF4"/>
    <w:rsid w:val="00BD43F2"/>
    <w:rsid w:val="00BD57E2"/>
    <w:rsid w:val="00BD5AD9"/>
    <w:rsid w:val="00BD5F7D"/>
    <w:rsid w:val="00BD6392"/>
    <w:rsid w:val="00BD6C93"/>
    <w:rsid w:val="00BD71DD"/>
    <w:rsid w:val="00BD75FE"/>
    <w:rsid w:val="00BD7E54"/>
    <w:rsid w:val="00BD7F4E"/>
    <w:rsid w:val="00BD7F9F"/>
    <w:rsid w:val="00BE0631"/>
    <w:rsid w:val="00BE2D4D"/>
    <w:rsid w:val="00BE39B3"/>
    <w:rsid w:val="00BE4447"/>
    <w:rsid w:val="00BE4742"/>
    <w:rsid w:val="00BE4E6E"/>
    <w:rsid w:val="00BE5DEF"/>
    <w:rsid w:val="00BE7131"/>
    <w:rsid w:val="00BF0041"/>
    <w:rsid w:val="00BF0454"/>
    <w:rsid w:val="00BF0A24"/>
    <w:rsid w:val="00BF0B1F"/>
    <w:rsid w:val="00BF0DC3"/>
    <w:rsid w:val="00BF2302"/>
    <w:rsid w:val="00BF25C2"/>
    <w:rsid w:val="00BF2C51"/>
    <w:rsid w:val="00BF4E43"/>
    <w:rsid w:val="00BF5381"/>
    <w:rsid w:val="00C01403"/>
    <w:rsid w:val="00C02559"/>
    <w:rsid w:val="00C0339C"/>
    <w:rsid w:val="00C03422"/>
    <w:rsid w:val="00C035E2"/>
    <w:rsid w:val="00C03DB7"/>
    <w:rsid w:val="00C03F5E"/>
    <w:rsid w:val="00C04781"/>
    <w:rsid w:val="00C04FA1"/>
    <w:rsid w:val="00C0589B"/>
    <w:rsid w:val="00C05B21"/>
    <w:rsid w:val="00C06524"/>
    <w:rsid w:val="00C06FF2"/>
    <w:rsid w:val="00C07706"/>
    <w:rsid w:val="00C07E72"/>
    <w:rsid w:val="00C10396"/>
    <w:rsid w:val="00C118E4"/>
    <w:rsid w:val="00C11E98"/>
    <w:rsid w:val="00C12720"/>
    <w:rsid w:val="00C1319C"/>
    <w:rsid w:val="00C131E8"/>
    <w:rsid w:val="00C14203"/>
    <w:rsid w:val="00C1485B"/>
    <w:rsid w:val="00C14FF3"/>
    <w:rsid w:val="00C150BF"/>
    <w:rsid w:val="00C16B47"/>
    <w:rsid w:val="00C17132"/>
    <w:rsid w:val="00C17D32"/>
    <w:rsid w:val="00C203B5"/>
    <w:rsid w:val="00C2051B"/>
    <w:rsid w:val="00C206B7"/>
    <w:rsid w:val="00C22391"/>
    <w:rsid w:val="00C257DF"/>
    <w:rsid w:val="00C265ED"/>
    <w:rsid w:val="00C272F1"/>
    <w:rsid w:val="00C27E04"/>
    <w:rsid w:val="00C303B8"/>
    <w:rsid w:val="00C30945"/>
    <w:rsid w:val="00C313BC"/>
    <w:rsid w:val="00C31511"/>
    <w:rsid w:val="00C31AE4"/>
    <w:rsid w:val="00C31DE3"/>
    <w:rsid w:val="00C31F74"/>
    <w:rsid w:val="00C322F1"/>
    <w:rsid w:val="00C323FB"/>
    <w:rsid w:val="00C3428D"/>
    <w:rsid w:val="00C3456B"/>
    <w:rsid w:val="00C3539C"/>
    <w:rsid w:val="00C35537"/>
    <w:rsid w:val="00C36846"/>
    <w:rsid w:val="00C37038"/>
    <w:rsid w:val="00C37090"/>
    <w:rsid w:val="00C37372"/>
    <w:rsid w:val="00C373B0"/>
    <w:rsid w:val="00C4162A"/>
    <w:rsid w:val="00C41838"/>
    <w:rsid w:val="00C43B8F"/>
    <w:rsid w:val="00C43C13"/>
    <w:rsid w:val="00C44F63"/>
    <w:rsid w:val="00C452FC"/>
    <w:rsid w:val="00C4552E"/>
    <w:rsid w:val="00C4675B"/>
    <w:rsid w:val="00C46805"/>
    <w:rsid w:val="00C46DA8"/>
    <w:rsid w:val="00C47747"/>
    <w:rsid w:val="00C47BCD"/>
    <w:rsid w:val="00C507CB"/>
    <w:rsid w:val="00C50A2C"/>
    <w:rsid w:val="00C51459"/>
    <w:rsid w:val="00C51AC3"/>
    <w:rsid w:val="00C525A7"/>
    <w:rsid w:val="00C53CCA"/>
    <w:rsid w:val="00C5529B"/>
    <w:rsid w:val="00C554A8"/>
    <w:rsid w:val="00C555A7"/>
    <w:rsid w:val="00C55B18"/>
    <w:rsid w:val="00C56F88"/>
    <w:rsid w:val="00C57585"/>
    <w:rsid w:val="00C60005"/>
    <w:rsid w:val="00C60076"/>
    <w:rsid w:val="00C60D6B"/>
    <w:rsid w:val="00C614AA"/>
    <w:rsid w:val="00C61F77"/>
    <w:rsid w:val="00C62EA5"/>
    <w:rsid w:val="00C63370"/>
    <w:rsid w:val="00C63409"/>
    <w:rsid w:val="00C64569"/>
    <w:rsid w:val="00C64A4C"/>
    <w:rsid w:val="00C6549D"/>
    <w:rsid w:val="00C6576C"/>
    <w:rsid w:val="00C66520"/>
    <w:rsid w:val="00C6675F"/>
    <w:rsid w:val="00C6683D"/>
    <w:rsid w:val="00C66863"/>
    <w:rsid w:val="00C66948"/>
    <w:rsid w:val="00C66E21"/>
    <w:rsid w:val="00C672B3"/>
    <w:rsid w:val="00C67BD0"/>
    <w:rsid w:val="00C70082"/>
    <w:rsid w:val="00C71047"/>
    <w:rsid w:val="00C73196"/>
    <w:rsid w:val="00C735F9"/>
    <w:rsid w:val="00C736EC"/>
    <w:rsid w:val="00C754E9"/>
    <w:rsid w:val="00C778F7"/>
    <w:rsid w:val="00C77E0D"/>
    <w:rsid w:val="00C804DA"/>
    <w:rsid w:val="00C80D28"/>
    <w:rsid w:val="00C81D2F"/>
    <w:rsid w:val="00C8235C"/>
    <w:rsid w:val="00C82EB9"/>
    <w:rsid w:val="00C84008"/>
    <w:rsid w:val="00C84B2C"/>
    <w:rsid w:val="00C8512C"/>
    <w:rsid w:val="00C851A7"/>
    <w:rsid w:val="00C85F0E"/>
    <w:rsid w:val="00C864D8"/>
    <w:rsid w:val="00C86A82"/>
    <w:rsid w:val="00C86CB6"/>
    <w:rsid w:val="00C87106"/>
    <w:rsid w:val="00C902BF"/>
    <w:rsid w:val="00C90906"/>
    <w:rsid w:val="00C910E0"/>
    <w:rsid w:val="00C91E84"/>
    <w:rsid w:val="00C928BF"/>
    <w:rsid w:val="00C936FB"/>
    <w:rsid w:val="00C93EA1"/>
    <w:rsid w:val="00C96901"/>
    <w:rsid w:val="00C9734E"/>
    <w:rsid w:val="00C97918"/>
    <w:rsid w:val="00C97B4E"/>
    <w:rsid w:val="00CA0B40"/>
    <w:rsid w:val="00CA0EF0"/>
    <w:rsid w:val="00CA15CA"/>
    <w:rsid w:val="00CA1A45"/>
    <w:rsid w:val="00CA2D70"/>
    <w:rsid w:val="00CA2EEC"/>
    <w:rsid w:val="00CA4F57"/>
    <w:rsid w:val="00CA51EF"/>
    <w:rsid w:val="00CA5682"/>
    <w:rsid w:val="00CA5A56"/>
    <w:rsid w:val="00CA6CBD"/>
    <w:rsid w:val="00CA7640"/>
    <w:rsid w:val="00CB0008"/>
    <w:rsid w:val="00CB011B"/>
    <w:rsid w:val="00CB0F09"/>
    <w:rsid w:val="00CB2400"/>
    <w:rsid w:val="00CB2D0F"/>
    <w:rsid w:val="00CB2EBF"/>
    <w:rsid w:val="00CB2F0A"/>
    <w:rsid w:val="00CB3001"/>
    <w:rsid w:val="00CB44F0"/>
    <w:rsid w:val="00CB4DDD"/>
    <w:rsid w:val="00CB5AE1"/>
    <w:rsid w:val="00CB615F"/>
    <w:rsid w:val="00CB6554"/>
    <w:rsid w:val="00CB6F1C"/>
    <w:rsid w:val="00CB6FC6"/>
    <w:rsid w:val="00CC0664"/>
    <w:rsid w:val="00CC071C"/>
    <w:rsid w:val="00CC0E60"/>
    <w:rsid w:val="00CC2B8F"/>
    <w:rsid w:val="00CC3AF8"/>
    <w:rsid w:val="00CC4278"/>
    <w:rsid w:val="00CC44BD"/>
    <w:rsid w:val="00CC4791"/>
    <w:rsid w:val="00CC481A"/>
    <w:rsid w:val="00CC505E"/>
    <w:rsid w:val="00CC5F35"/>
    <w:rsid w:val="00CC6012"/>
    <w:rsid w:val="00CC79E9"/>
    <w:rsid w:val="00CD0F25"/>
    <w:rsid w:val="00CD1B7E"/>
    <w:rsid w:val="00CD2683"/>
    <w:rsid w:val="00CD294F"/>
    <w:rsid w:val="00CD2B6D"/>
    <w:rsid w:val="00CD3352"/>
    <w:rsid w:val="00CD3DC9"/>
    <w:rsid w:val="00CD429A"/>
    <w:rsid w:val="00CD4A4C"/>
    <w:rsid w:val="00CD4B1B"/>
    <w:rsid w:val="00CD51B2"/>
    <w:rsid w:val="00CD532E"/>
    <w:rsid w:val="00CD6074"/>
    <w:rsid w:val="00CD670A"/>
    <w:rsid w:val="00CD6BE8"/>
    <w:rsid w:val="00CD7535"/>
    <w:rsid w:val="00CD79A8"/>
    <w:rsid w:val="00CD7DDE"/>
    <w:rsid w:val="00CE1C88"/>
    <w:rsid w:val="00CE1E75"/>
    <w:rsid w:val="00CE2E2C"/>
    <w:rsid w:val="00CE3B23"/>
    <w:rsid w:val="00CE3E6D"/>
    <w:rsid w:val="00CE57CC"/>
    <w:rsid w:val="00CE64CE"/>
    <w:rsid w:val="00CE6BFA"/>
    <w:rsid w:val="00CE6EDA"/>
    <w:rsid w:val="00CE72BD"/>
    <w:rsid w:val="00CE7778"/>
    <w:rsid w:val="00CF0306"/>
    <w:rsid w:val="00CF0F6A"/>
    <w:rsid w:val="00CF11FE"/>
    <w:rsid w:val="00CF1282"/>
    <w:rsid w:val="00CF189B"/>
    <w:rsid w:val="00CF1A0D"/>
    <w:rsid w:val="00CF2243"/>
    <w:rsid w:val="00CF341A"/>
    <w:rsid w:val="00CF73A0"/>
    <w:rsid w:val="00CF73E9"/>
    <w:rsid w:val="00CF7507"/>
    <w:rsid w:val="00CF7856"/>
    <w:rsid w:val="00CF7877"/>
    <w:rsid w:val="00D00119"/>
    <w:rsid w:val="00D008F4"/>
    <w:rsid w:val="00D00992"/>
    <w:rsid w:val="00D018D7"/>
    <w:rsid w:val="00D02144"/>
    <w:rsid w:val="00D031AB"/>
    <w:rsid w:val="00D03668"/>
    <w:rsid w:val="00D0444D"/>
    <w:rsid w:val="00D059B1"/>
    <w:rsid w:val="00D05A89"/>
    <w:rsid w:val="00D05BA9"/>
    <w:rsid w:val="00D07152"/>
    <w:rsid w:val="00D074DA"/>
    <w:rsid w:val="00D07A9F"/>
    <w:rsid w:val="00D07B73"/>
    <w:rsid w:val="00D07C06"/>
    <w:rsid w:val="00D07EE0"/>
    <w:rsid w:val="00D10069"/>
    <w:rsid w:val="00D103C8"/>
    <w:rsid w:val="00D10473"/>
    <w:rsid w:val="00D10EF6"/>
    <w:rsid w:val="00D11AA7"/>
    <w:rsid w:val="00D127E5"/>
    <w:rsid w:val="00D158BF"/>
    <w:rsid w:val="00D15EE0"/>
    <w:rsid w:val="00D17663"/>
    <w:rsid w:val="00D17A82"/>
    <w:rsid w:val="00D17BD4"/>
    <w:rsid w:val="00D21E04"/>
    <w:rsid w:val="00D2201C"/>
    <w:rsid w:val="00D22E8C"/>
    <w:rsid w:val="00D233FD"/>
    <w:rsid w:val="00D24D03"/>
    <w:rsid w:val="00D25653"/>
    <w:rsid w:val="00D259F0"/>
    <w:rsid w:val="00D26891"/>
    <w:rsid w:val="00D320B6"/>
    <w:rsid w:val="00D32B96"/>
    <w:rsid w:val="00D34825"/>
    <w:rsid w:val="00D373C6"/>
    <w:rsid w:val="00D40AFB"/>
    <w:rsid w:val="00D4200A"/>
    <w:rsid w:val="00D4240E"/>
    <w:rsid w:val="00D43FBA"/>
    <w:rsid w:val="00D455FE"/>
    <w:rsid w:val="00D456B2"/>
    <w:rsid w:val="00D462A2"/>
    <w:rsid w:val="00D47209"/>
    <w:rsid w:val="00D47F9B"/>
    <w:rsid w:val="00D5029F"/>
    <w:rsid w:val="00D505D4"/>
    <w:rsid w:val="00D50A03"/>
    <w:rsid w:val="00D51E1A"/>
    <w:rsid w:val="00D51E30"/>
    <w:rsid w:val="00D532FC"/>
    <w:rsid w:val="00D53F1B"/>
    <w:rsid w:val="00D53F41"/>
    <w:rsid w:val="00D550C7"/>
    <w:rsid w:val="00D554AB"/>
    <w:rsid w:val="00D57443"/>
    <w:rsid w:val="00D57C8A"/>
    <w:rsid w:val="00D57DFA"/>
    <w:rsid w:val="00D6129B"/>
    <w:rsid w:val="00D61890"/>
    <w:rsid w:val="00D6202F"/>
    <w:rsid w:val="00D6354A"/>
    <w:rsid w:val="00D63ABE"/>
    <w:rsid w:val="00D65508"/>
    <w:rsid w:val="00D65CFC"/>
    <w:rsid w:val="00D65D06"/>
    <w:rsid w:val="00D702FF"/>
    <w:rsid w:val="00D7060E"/>
    <w:rsid w:val="00D70614"/>
    <w:rsid w:val="00D72044"/>
    <w:rsid w:val="00D728F1"/>
    <w:rsid w:val="00D72C87"/>
    <w:rsid w:val="00D73106"/>
    <w:rsid w:val="00D734F4"/>
    <w:rsid w:val="00D76436"/>
    <w:rsid w:val="00D80831"/>
    <w:rsid w:val="00D80BB7"/>
    <w:rsid w:val="00D84593"/>
    <w:rsid w:val="00D84E49"/>
    <w:rsid w:val="00D853D3"/>
    <w:rsid w:val="00D85EA0"/>
    <w:rsid w:val="00D86BD1"/>
    <w:rsid w:val="00D86DAD"/>
    <w:rsid w:val="00D87F92"/>
    <w:rsid w:val="00D9014A"/>
    <w:rsid w:val="00D907C5"/>
    <w:rsid w:val="00D90D34"/>
    <w:rsid w:val="00D92D75"/>
    <w:rsid w:val="00D933F6"/>
    <w:rsid w:val="00D93EC4"/>
    <w:rsid w:val="00D9431C"/>
    <w:rsid w:val="00D9449C"/>
    <w:rsid w:val="00D94563"/>
    <w:rsid w:val="00D9564B"/>
    <w:rsid w:val="00D96033"/>
    <w:rsid w:val="00DA021F"/>
    <w:rsid w:val="00DA1C1E"/>
    <w:rsid w:val="00DA204A"/>
    <w:rsid w:val="00DA2B68"/>
    <w:rsid w:val="00DA39A2"/>
    <w:rsid w:val="00DA4207"/>
    <w:rsid w:val="00DA43C7"/>
    <w:rsid w:val="00DA52C5"/>
    <w:rsid w:val="00DA53EC"/>
    <w:rsid w:val="00DA59D9"/>
    <w:rsid w:val="00DA5AFF"/>
    <w:rsid w:val="00DA5D09"/>
    <w:rsid w:val="00DA7C52"/>
    <w:rsid w:val="00DB0170"/>
    <w:rsid w:val="00DB17CC"/>
    <w:rsid w:val="00DB4232"/>
    <w:rsid w:val="00DB50B8"/>
    <w:rsid w:val="00DB67E1"/>
    <w:rsid w:val="00DC0153"/>
    <w:rsid w:val="00DC055B"/>
    <w:rsid w:val="00DC11E7"/>
    <w:rsid w:val="00DC151D"/>
    <w:rsid w:val="00DC2076"/>
    <w:rsid w:val="00DC24C9"/>
    <w:rsid w:val="00DC2E23"/>
    <w:rsid w:val="00DC30B5"/>
    <w:rsid w:val="00DC338E"/>
    <w:rsid w:val="00DC3BBC"/>
    <w:rsid w:val="00DC43DE"/>
    <w:rsid w:val="00DC4964"/>
    <w:rsid w:val="00DC4E4A"/>
    <w:rsid w:val="00DC5B0D"/>
    <w:rsid w:val="00DD0281"/>
    <w:rsid w:val="00DD1116"/>
    <w:rsid w:val="00DD2146"/>
    <w:rsid w:val="00DD2E33"/>
    <w:rsid w:val="00DD3344"/>
    <w:rsid w:val="00DD3351"/>
    <w:rsid w:val="00DD4551"/>
    <w:rsid w:val="00DD74B8"/>
    <w:rsid w:val="00DE00CA"/>
    <w:rsid w:val="00DE00EC"/>
    <w:rsid w:val="00DE044D"/>
    <w:rsid w:val="00DE0818"/>
    <w:rsid w:val="00DE0978"/>
    <w:rsid w:val="00DE1320"/>
    <w:rsid w:val="00DE191C"/>
    <w:rsid w:val="00DE1D9A"/>
    <w:rsid w:val="00DE26B1"/>
    <w:rsid w:val="00DE2788"/>
    <w:rsid w:val="00DE36C2"/>
    <w:rsid w:val="00DE37FC"/>
    <w:rsid w:val="00DE565C"/>
    <w:rsid w:val="00DE581F"/>
    <w:rsid w:val="00DE6C82"/>
    <w:rsid w:val="00DE73A1"/>
    <w:rsid w:val="00DE7C96"/>
    <w:rsid w:val="00DF0143"/>
    <w:rsid w:val="00DF42CE"/>
    <w:rsid w:val="00DF4520"/>
    <w:rsid w:val="00DF51B4"/>
    <w:rsid w:val="00DF592B"/>
    <w:rsid w:val="00DF7F37"/>
    <w:rsid w:val="00E010ED"/>
    <w:rsid w:val="00E017BC"/>
    <w:rsid w:val="00E01DBC"/>
    <w:rsid w:val="00E02232"/>
    <w:rsid w:val="00E0263D"/>
    <w:rsid w:val="00E031CD"/>
    <w:rsid w:val="00E038A6"/>
    <w:rsid w:val="00E038B1"/>
    <w:rsid w:val="00E04308"/>
    <w:rsid w:val="00E070EC"/>
    <w:rsid w:val="00E07CDD"/>
    <w:rsid w:val="00E102DC"/>
    <w:rsid w:val="00E104E5"/>
    <w:rsid w:val="00E10D57"/>
    <w:rsid w:val="00E11360"/>
    <w:rsid w:val="00E127BD"/>
    <w:rsid w:val="00E131C9"/>
    <w:rsid w:val="00E135A6"/>
    <w:rsid w:val="00E13C1F"/>
    <w:rsid w:val="00E140F0"/>
    <w:rsid w:val="00E15D01"/>
    <w:rsid w:val="00E15DEF"/>
    <w:rsid w:val="00E160A1"/>
    <w:rsid w:val="00E2003C"/>
    <w:rsid w:val="00E20760"/>
    <w:rsid w:val="00E228F1"/>
    <w:rsid w:val="00E22EFE"/>
    <w:rsid w:val="00E24380"/>
    <w:rsid w:val="00E25320"/>
    <w:rsid w:val="00E25A1D"/>
    <w:rsid w:val="00E25AA5"/>
    <w:rsid w:val="00E25F4A"/>
    <w:rsid w:val="00E262AC"/>
    <w:rsid w:val="00E2668C"/>
    <w:rsid w:val="00E2693E"/>
    <w:rsid w:val="00E2759A"/>
    <w:rsid w:val="00E279FA"/>
    <w:rsid w:val="00E3004B"/>
    <w:rsid w:val="00E300A3"/>
    <w:rsid w:val="00E30637"/>
    <w:rsid w:val="00E30952"/>
    <w:rsid w:val="00E30D07"/>
    <w:rsid w:val="00E329A3"/>
    <w:rsid w:val="00E33ED5"/>
    <w:rsid w:val="00E34490"/>
    <w:rsid w:val="00E34699"/>
    <w:rsid w:val="00E355B1"/>
    <w:rsid w:val="00E355E7"/>
    <w:rsid w:val="00E35BD2"/>
    <w:rsid w:val="00E35C9C"/>
    <w:rsid w:val="00E35D44"/>
    <w:rsid w:val="00E36C4F"/>
    <w:rsid w:val="00E36C63"/>
    <w:rsid w:val="00E36D7E"/>
    <w:rsid w:val="00E37EEE"/>
    <w:rsid w:val="00E4174B"/>
    <w:rsid w:val="00E43169"/>
    <w:rsid w:val="00E43806"/>
    <w:rsid w:val="00E43F13"/>
    <w:rsid w:val="00E44A2A"/>
    <w:rsid w:val="00E45356"/>
    <w:rsid w:val="00E454D2"/>
    <w:rsid w:val="00E459F6"/>
    <w:rsid w:val="00E45B98"/>
    <w:rsid w:val="00E4669A"/>
    <w:rsid w:val="00E473C5"/>
    <w:rsid w:val="00E47918"/>
    <w:rsid w:val="00E47D11"/>
    <w:rsid w:val="00E47EA0"/>
    <w:rsid w:val="00E50146"/>
    <w:rsid w:val="00E50B2C"/>
    <w:rsid w:val="00E50ED1"/>
    <w:rsid w:val="00E51E32"/>
    <w:rsid w:val="00E52124"/>
    <w:rsid w:val="00E52245"/>
    <w:rsid w:val="00E525BD"/>
    <w:rsid w:val="00E538FC"/>
    <w:rsid w:val="00E551EE"/>
    <w:rsid w:val="00E561C7"/>
    <w:rsid w:val="00E56E70"/>
    <w:rsid w:val="00E56FC4"/>
    <w:rsid w:val="00E57E8F"/>
    <w:rsid w:val="00E604DA"/>
    <w:rsid w:val="00E61662"/>
    <w:rsid w:val="00E62DF7"/>
    <w:rsid w:val="00E639B8"/>
    <w:rsid w:val="00E63ACB"/>
    <w:rsid w:val="00E64D29"/>
    <w:rsid w:val="00E65BBC"/>
    <w:rsid w:val="00E66AA5"/>
    <w:rsid w:val="00E67CF1"/>
    <w:rsid w:val="00E70782"/>
    <w:rsid w:val="00E70DE5"/>
    <w:rsid w:val="00E71912"/>
    <w:rsid w:val="00E71920"/>
    <w:rsid w:val="00E719B1"/>
    <w:rsid w:val="00E72762"/>
    <w:rsid w:val="00E72B76"/>
    <w:rsid w:val="00E7408A"/>
    <w:rsid w:val="00E75BB1"/>
    <w:rsid w:val="00E763F6"/>
    <w:rsid w:val="00E80785"/>
    <w:rsid w:val="00E82860"/>
    <w:rsid w:val="00E82913"/>
    <w:rsid w:val="00E82C89"/>
    <w:rsid w:val="00E83990"/>
    <w:rsid w:val="00E83E0B"/>
    <w:rsid w:val="00E8513B"/>
    <w:rsid w:val="00E86074"/>
    <w:rsid w:val="00E863BF"/>
    <w:rsid w:val="00E87B7E"/>
    <w:rsid w:val="00E87FCB"/>
    <w:rsid w:val="00E90385"/>
    <w:rsid w:val="00E91380"/>
    <w:rsid w:val="00E91DCB"/>
    <w:rsid w:val="00E93824"/>
    <w:rsid w:val="00E93C42"/>
    <w:rsid w:val="00E9408E"/>
    <w:rsid w:val="00E94108"/>
    <w:rsid w:val="00E94E27"/>
    <w:rsid w:val="00E96A9A"/>
    <w:rsid w:val="00E97BB7"/>
    <w:rsid w:val="00EA082B"/>
    <w:rsid w:val="00EA26CA"/>
    <w:rsid w:val="00EA2BAA"/>
    <w:rsid w:val="00EA3A20"/>
    <w:rsid w:val="00EA4192"/>
    <w:rsid w:val="00EA4432"/>
    <w:rsid w:val="00EA5272"/>
    <w:rsid w:val="00EA7228"/>
    <w:rsid w:val="00EA7387"/>
    <w:rsid w:val="00EB1622"/>
    <w:rsid w:val="00EB1E0D"/>
    <w:rsid w:val="00EB2423"/>
    <w:rsid w:val="00EB54CD"/>
    <w:rsid w:val="00EB6671"/>
    <w:rsid w:val="00EB6738"/>
    <w:rsid w:val="00EC0C89"/>
    <w:rsid w:val="00EC14F4"/>
    <w:rsid w:val="00EC1837"/>
    <w:rsid w:val="00EC1B0A"/>
    <w:rsid w:val="00EC2097"/>
    <w:rsid w:val="00EC287E"/>
    <w:rsid w:val="00EC31CD"/>
    <w:rsid w:val="00EC3917"/>
    <w:rsid w:val="00EC40C0"/>
    <w:rsid w:val="00EC4AB9"/>
    <w:rsid w:val="00EC5C14"/>
    <w:rsid w:val="00EC5CAD"/>
    <w:rsid w:val="00ED0F3B"/>
    <w:rsid w:val="00ED1156"/>
    <w:rsid w:val="00ED1688"/>
    <w:rsid w:val="00ED1AB5"/>
    <w:rsid w:val="00ED28B0"/>
    <w:rsid w:val="00ED29EB"/>
    <w:rsid w:val="00ED2D3D"/>
    <w:rsid w:val="00ED2DED"/>
    <w:rsid w:val="00ED2EF7"/>
    <w:rsid w:val="00ED2F2C"/>
    <w:rsid w:val="00ED48F0"/>
    <w:rsid w:val="00ED53B0"/>
    <w:rsid w:val="00ED5847"/>
    <w:rsid w:val="00ED5982"/>
    <w:rsid w:val="00ED65AE"/>
    <w:rsid w:val="00EE0017"/>
    <w:rsid w:val="00EE110A"/>
    <w:rsid w:val="00EE119C"/>
    <w:rsid w:val="00EE2AA7"/>
    <w:rsid w:val="00EE2D7A"/>
    <w:rsid w:val="00EE3152"/>
    <w:rsid w:val="00EE39F5"/>
    <w:rsid w:val="00EE4CC8"/>
    <w:rsid w:val="00EE5CD6"/>
    <w:rsid w:val="00EE6BCF"/>
    <w:rsid w:val="00EE7B44"/>
    <w:rsid w:val="00EF008A"/>
    <w:rsid w:val="00EF05D0"/>
    <w:rsid w:val="00EF1D4A"/>
    <w:rsid w:val="00EF2405"/>
    <w:rsid w:val="00EF31CC"/>
    <w:rsid w:val="00EF3208"/>
    <w:rsid w:val="00EF3911"/>
    <w:rsid w:val="00EF45E3"/>
    <w:rsid w:val="00EF4848"/>
    <w:rsid w:val="00EF5487"/>
    <w:rsid w:val="00EF582D"/>
    <w:rsid w:val="00EF58D7"/>
    <w:rsid w:val="00EF5AAC"/>
    <w:rsid w:val="00EF5AF0"/>
    <w:rsid w:val="00EF651B"/>
    <w:rsid w:val="00EF71CC"/>
    <w:rsid w:val="00EF72D0"/>
    <w:rsid w:val="00EF79E8"/>
    <w:rsid w:val="00EF7F5F"/>
    <w:rsid w:val="00F00634"/>
    <w:rsid w:val="00F00679"/>
    <w:rsid w:val="00F01931"/>
    <w:rsid w:val="00F03A23"/>
    <w:rsid w:val="00F03AF4"/>
    <w:rsid w:val="00F04964"/>
    <w:rsid w:val="00F0502D"/>
    <w:rsid w:val="00F059A1"/>
    <w:rsid w:val="00F05E90"/>
    <w:rsid w:val="00F062FB"/>
    <w:rsid w:val="00F067FE"/>
    <w:rsid w:val="00F07D79"/>
    <w:rsid w:val="00F11880"/>
    <w:rsid w:val="00F11C4F"/>
    <w:rsid w:val="00F120A4"/>
    <w:rsid w:val="00F12E7E"/>
    <w:rsid w:val="00F13C9D"/>
    <w:rsid w:val="00F13EFA"/>
    <w:rsid w:val="00F1683B"/>
    <w:rsid w:val="00F20085"/>
    <w:rsid w:val="00F20A28"/>
    <w:rsid w:val="00F2129A"/>
    <w:rsid w:val="00F22134"/>
    <w:rsid w:val="00F227B6"/>
    <w:rsid w:val="00F233BE"/>
    <w:rsid w:val="00F2463B"/>
    <w:rsid w:val="00F2491B"/>
    <w:rsid w:val="00F24F55"/>
    <w:rsid w:val="00F25D0C"/>
    <w:rsid w:val="00F262DC"/>
    <w:rsid w:val="00F266A7"/>
    <w:rsid w:val="00F278FC"/>
    <w:rsid w:val="00F3034B"/>
    <w:rsid w:val="00F305AF"/>
    <w:rsid w:val="00F317CF"/>
    <w:rsid w:val="00F31C4B"/>
    <w:rsid w:val="00F320C8"/>
    <w:rsid w:val="00F33604"/>
    <w:rsid w:val="00F33717"/>
    <w:rsid w:val="00F339EF"/>
    <w:rsid w:val="00F34031"/>
    <w:rsid w:val="00F340E7"/>
    <w:rsid w:val="00F341D7"/>
    <w:rsid w:val="00F34860"/>
    <w:rsid w:val="00F358EA"/>
    <w:rsid w:val="00F36086"/>
    <w:rsid w:val="00F3628C"/>
    <w:rsid w:val="00F36D95"/>
    <w:rsid w:val="00F36DAC"/>
    <w:rsid w:val="00F402ED"/>
    <w:rsid w:val="00F40635"/>
    <w:rsid w:val="00F407F2"/>
    <w:rsid w:val="00F4083F"/>
    <w:rsid w:val="00F40DDD"/>
    <w:rsid w:val="00F40F99"/>
    <w:rsid w:val="00F41A54"/>
    <w:rsid w:val="00F423CE"/>
    <w:rsid w:val="00F42E43"/>
    <w:rsid w:val="00F448FD"/>
    <w:rsid w:val="00F44D32"/>
    <w:rsid w:val="00F457F2"/>
    <w:rsid w:val="00F4746A"/>
    <w:rsid w:val="00F50214"/>
    <w:rsid w:val="00F513FD"/>
    <w:rsid w:val="00F517DB"/>
    <w:rsid w:val="00F51DD5"/>
    <w:rsid w:val="00F51F96"/>
    <w:rsid w:val="00F53398"/>
    <w:rsid w:val="00F5358A"/>
    <w:rsid w:val="00F53E3A"/>
    <w:rsid w:val="00F53EA7"/>
    <w:rsid w:val="00F54331"/>
    <w:rsid w:val="00F55C22"/>
    <w:rsid w:val="00F56BEC"/>
    <w:rsid w:val="00F60BAD"/>
    <w:rsid w:val="00F61087"/>
    <w:rsid w:val="00F6150D"/>
    <w:rsid w:val="00F61511"/>
    <w:rsid w:val="00F61A38"/>
    <w:rsid w:val="00F61C53"/>
    <w:rsid w:val="00F623F4"/>
    <w:rsid w:val="00F62948"/>
    <w:rsid w:val="00F63159"/>
    <w:rsid w:val="00F6317C"/>
    <w:rsid w:val="00F640B3"/>
    <w:rsid w:val="00F65C34"/>
    <w:rsid w:val="00F67006"/>
    <w:rsid w:val="00F6720C"/>
    <w:rsid w:val="00F67223"/>
    <w:rsid w:val="00F67A39"/>
    <w:rsid w:val="00F7007D"/>
    <w:rsid w:val="00F70154"/>
    <w:rsid w:val="00F7335B"/>
    <w:rsid w:val="00F73C14"/>
    <w:rsid w:val="00F744A5"/>
    <w:rsid w:val="00F7549F"/>
    <w:rsid w:val="00F75D10"/>
    <w:rsid w:val="00F76B96"/>
    <w:rsid w:val="00F76CA4"/>
    <w:rsid w:val="00F77E2E"/>
    <w:rsid w:val="00F801D1"/>
    <w:rsid w:val="00F80594"/>
    <w:rsid w:val="00F833D0"/>
    <w:rsid w:val="00F833E4"/>
    <w:rsid w:val="00F83817"/>
    <w:rsid w:val="00F83B1F"/>
    <w:rsid w:val="00F84823"/>
    <w:rsid w:val="00F84A2D"/>
    <w:rsid w:val="00F85094"/>
    <w:rsid w:val="00F86260"/>
    <w:rsid w:val="00F8627A"/>
    <w:rsid w:val="00F86576"/>
    <w:rsid w:val="00F874AF"/>
    <w:rsid w:val="00F87608"/>
    <w:rsid w:val="00F879B3"/>
    <w:rsid w:val="00F900A9"/>
    <w:rsid w:val="00F90569"/>
    <w:rsid w:val="00F90ED2"/>
    <w:rsid w:val="00F9114E"/>
    <w:rsid w:val="00F91886"/>
    <w:rsid w:val="00F91975"/>
    <w:rsid w:val="00F92E7E"/>
    <w:rsid w:val="00F93504"/>
    <w:rsid w:val="00F94130"/>
    <w:rsid w:val="00F946C6"/>
    <w:rsid w:val="00F94CFB"/>
    <w:rsid w:val="00F975CD"/>
    <w:rsid w:val="00FA15BE"/>
    <w:rsid w:val="00FA19AA"/>
    <w:rsid w:val="00FA243D"/>
    <w:rsid w:val="00FA2562"/>
    <w:rsid w:val="00FA2F3A"/>
    <w:rsid w:val="00FA3433"/>
    <w:rsid w:val="00FA3D45"/>
    <w:rsid w:val="00FA4C47"/>
    <w:rsid w:val="00FA5693"/>
    <w:rsid w:val="00FA5B82"/>
    <w:rsid w:val="00FA5D2E"/>
    <w:rsid w:val="00FA6147"/>
    <w:rsid w:val="00FA6C94"/>
    <w:rsid w:val="00FA6CC5"/>
    <w:rsid w:val="00FA6CFB"/>
    <w:rsid w:val="00FA6EBE"/>
    <w:rsid w:val="00FB0192"/>
    <w:rsid w:val="00FB04EA"/>
    <w:rsid w:val="00FB0890"/>
    <w:rsid w:val="00FB167F"/>
    <w:rsid w:val="00FB1BFE"/>
    <w:rsid w:val="00FB28B1"/>
    <w:rsid w:val="00FB2BE6"/>
    <w:rsid w:val="00FB2D85"/>
    <w:rsid w:val="00FB2ED7"/>
    <w:rsid w:val="00FB34C0"/>
    <w:rsid w:val="00FB3BEC"/>
    <w:rsid w:val="00FB43E0"/>
    <w:rsid w:val="00FB48F7"/>
    <w:rsid w:val="00FB588E"/>
    <w:rsid w:val="00FB6987"/>
    <w:rsid w:val="00FB7ECD"/>
    <w:rsid w:val="00FC2099"/>
    <w:rsid w:val="00FC3B5D"/>
    <w:rsid w:val="00FC4BB3"/>
    <w:rsid w:val="00FC519A"/>
    <w:rsid w:val="00FC5376"/>
    <w:rsid w:val="00FC5924"/>
    <w:rsid w:val="00FC644E"/>
    <w:rsid w:val="00FC6EB7"/>
    <w:rsid w:val="00FC77B3"/>
    <w:rsid w:val="00FC7AE5"/>
    <w:rsid w:val="00FC7DA3"/>
    <w:rsid w:val="00FC7F88"/>
    <w:rsid w:val="00FD00AB"/>
    <w:rsid w:val="00FD0400"/>
    <w:rsid w:val="00FD0DF9"/>
    <w:rsid w:val="00FD13AE"/>
    <w:rsid w:val="00FD2685"/>
    <w:rsid w:val="00FD363E"/>
    <w:rsid w:val="00FD3A16"/>
    <w:rsid w:val="00FD3C20"/>
    <w:rsid w:val="00FD4336"/>
    <w:rsid w:val="00FD5BC6"/>
    <w:rsid w:val="00FD5F0C"/>
    <w:rsid w:val="00FD5F4B"/>
    <w:rsid w:val="00FE1814"/>
    <w:rsid w:val="00FE2F91"/>
    <w:rsid w:val="00FE311A"/>
    <w:rsid w:val="00FE3B8C"/>
    <w:rsid w:val="00FE48DC"/>
    <w:rsid w:val="00FE6B6D"/>
    <w:rsid w:val="00FE6CE0"/>
    <w:rsid w:val="00FF03C1"/>
    <w:rsid w:val="00FF054D"/>
    <w:rsid w:val="00FF177F"/>
    <w:rsid w:val="00FF3287"/>
    <w:rsid w:val="00FF386D"/>
    <w:rsid w:val="00FF3AF6"/>
    <w:rsid w:val="00FF3CF2"/>
    <w:rsid w:val="00FF46FA"/>
    <w:rsid w:val="00FF65FA"/>
    <w:rsid w:val="00FF6936"/>
    <w:rsid w:val="00FF6E4F"/>
    <w:rsid w:val="00FF73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E41F7"/>
  <w15:chartTrackingRefBased/>
  <w15:docId w15:val="{84096895-01BB-4359-942A-190F0B7E5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sz w:val="28"/>
        <w:szCs w:val="28"/>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75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65D06"/>
    <w:pPr>
      <w:spacing w:before="100" w:beforeAutospacing="1" w:after="100" w:afterAutospacing="1" w:line="240" w:lineRule="auto"/>
    </w:pPr>
    <w:rPr>
      <w:rFonts w:eastAsia="Times New Roman" w:cs="Times New Roman"/>
      <w:sz w:val="24"/>
      <w:szCs w:val="24"/>
    </w:rPr>
  </w:style>
  <w:style w:type="character" w:customStyle="1" w:styleId="apple-converted-space">
    <w:name w:val="apple-converted-space"/>
    <w:basedOn w:val="DefaultParagraphFont"/>
    <w:rsid w:val="005371E4"/>
  </w:style>
  <w:style w:type="paragraph" w:styleId="ListParagraph">
    <w:name w:val="List Paragraph"/>
    <w:basedOn w:val="Normal"/>
    <w:uiPriority w:val="34"/>
    <w:qFormat/>
    <w:rsid w:val="00902A8C"/>
    <w:pPr>
      <w:ind w:left="720"/>
      <w:contextualSpacing/>
    </w:pPr>
  </w:style>
  <w:style w:type="character" w:styleId="Hyperlink">
    <w:name w:val="Hyperlink"/>
    <w:basedOn w:val="DefaultParagraphFont"/>
    <w:uiPriority w:val="99"/>
    <w:unhideWhenUsed/>
    <w:rsid w:val="00535988"/>
    <w:rPr>
      <w:color w:val="0563C1" w:themeColor="hyperlink"/>
      <w:u w:val="single"/>
    </w:rPr>
  </w:style>
  <w:style w:type="character" w:styleId="CommentReference">
    <w:name w:val="annotation reference"/>
    <w:basedOn w:val="DefaultParagraphFont"/>
    <w:uiPriority w:val="99"/>
    <w:semiHidden/>
    <w:unhideWhenUsed/>
    <w:rsid w:val="003C3EA0"/>
    <w:rPr>
      <w:sz w:val="16"/>
      <w:szCs w:val="16"/>
    </w:rPr>
  </w:style>
  <w:style w:type="paragraph" w:styleId="CommentText">
    <w:name w:val="annotation text"/>
    <w:basedOn w:val="Normal"/>
    <w:link w:val="CommentTextChar"/>
    <w:uiPriority w:val="99"/>
    <w:semiHidden/>
    <w:unhideWhenUsed/>
    <w:rsid w:val="003C3EA0"/>
    <w:pPr>
      <w:spacing w:line="240" w:lineRule="auto"/>
    </w:pPr>
    <w:rPr>
      <w:sz w:val="20"/>
      <w:szCs w:val="20"/>
    </w:rPr>
  </w:style>
  <w:style w:type="character" w:customStyle="1" w:styleId="CommentTextChar">
    <w:name w:val="Comment Text Char"/>
    <w:basedOn w:val="DefaultParagraphFont"/>
    <w:link w:val="CommentText"/>
    <w:uiPriority w:val="99"/>
    <w:semiHidden/>
    <w:rsid w:val="003C3EA0"/>
    <w:rPr>
      <w:sz w:val="20"/>
      <w:szCs w:val="20"/>
    </w:rPr>
  </w:style>
  <w:style w:type="paragraph" w:styleId="CommentSubject">
    <w:name w:val="annotation subject"/>
    <w:basedOn w:val="CommentText"/>
    <w:next w:val="CommentText"/>
    <w:link w:val="CommentSubjectChar"/>
    <w:uiPriority w:val="99"/>
    <w:semiHidden/>
    <w:unhideWhenUsed/>
    <w:rsid w:val="003C3EA0"/>
    <w:rPr>
      <w:b/>
      <w:bCs/>
    </w:rPr>
  </w:style>
  <w:style w:type="character" w:customStyle="1" w:styleId="CommentSubjectChar">
    <w:name w:val="Comment Subject Char"/>
    <w:basedOn w:val="CommentTextChar"/>
    <w:link w:val="CommentSubject"/>
    <w:uiPriority w:val="99"/>
    <w:semiHidden/>
    <w:rsid w:val="003C3EA0"/>
    <w:rPr>
      <w:b/>
      <w:bCs/>
      <w:sz w:val="20"/>
      <w:szCs w:val="20"/>
    </w:rPr>
  </w:style>
  <w:style w:type="paragraph" w:styleId="BalloonText">
    <w:name w:val="Balloon Text"/>
    <w:basedOn w:val="Normal"/>
    <w:link w:val="BalloonTextChar"/>
    <w:uiPriority w:val="99"/>
    <w:semiHidden/>
    <w:unhideWhenUsed/>
    <w:rsid w:val="003C3E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3EA0"/>
    <w:rPr>
      <w:rFonts w:ascii="Segoe UI" w:hAnsi="Segoe UI" w:cs="Segoe UI"/>
      <w:sz w:val="18"/>
      <w:szCs w:val="18"/>
    </w:rPr>
  </w:style>
  <w:style w:type="character" w:styleId="FollowedHyperlink">
    <w:name w:val="FollowedHyperlink"/>
    <w:basedOn w:val="DefaultParagraphFont"/>
    <w:uiPriority w:val="99"/>
    <w:semiHidden/>
    <w:unhideWhenUsed/>
    <w:rsid w:val="0040138C"/>
    <w:rPr>
      <w:color w:val="954F72" w:themeColor="followedHyperlink"/>
      <w:u w:val="single"/>
    </w:rPr>
  </w:style>
  <w:style w:type="paragraph" w:customStyle="1" w:styleId="gmail-msolistparagraph">
    <w:name w:val="gmail-msolistparagraph"/>
    <w:basedOn w:val="Normal"/>
    <w:rsid w:val="00153760"/>
    <w:pPr>
      <w:spacing w:before="100" w:beforeAutospacing="1" w:after="100" w:afterAutospacing="1" w:line="240" w:lineRule="auto"/>
    </w:pPr>
    <w:rPr>
      <w:rFonts w:eastAsia="Times New Roman" w:cs="Times New Roman"/>
      <w:sz w:val="24"/>
      <w:szCs w:val="24"/>
    </w:rPr>
  </w:style>
  <w:style w:type="character" w:styleId="Emphasis">
    <w:name w:val="Emphasis"/>
    <w:basedOn w:val="DefaultParagraphFont"/>
    <w:uiPriority w:val="20"/>
    <w:qFormat/>
    <w:rsid w:val="00153760"/>
    <w:rPr>
      <w:i/>
      <w:iCs/>
    </w:rPr>
  </w:style>
  <w:style w:type="character" w:customStyle="1" w:styleId="UnresolvedMention1">
    <w:name w:val="Unresolved Mention1"/>
    <w:basedOn w:val="DefaultParagraphFont"/>
    <w:uiPriority w:val="99"/>
    <w:semiHidden/>
    <w:unhideWhenUsed/>
    <w:rsid w:val="008E1E66"/>
    <w:rPr>
      <w:color w:val="605E5C"/>
      <w:shd w:val="clear" w:color="auto" w:fill="E1DFDD"/>
    </w:rPr>
  </w:style>
  <w:style w:type="paragraph" w:styleId="Header">
    <w:name w:val="header"/>
    <w:basedOn w:val="Normal"/>
    <w:link w:val="HeaderChar"/>
    <w:uiPriority w:val="99"/>
    <w:unhideWhenUsed/>
    <w:rsid w:val="00604B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4B8C"/>
  </w:style>
  <w:style w:type="paragraph" w:styleId="Footer">
    <w:name w:val="footer"/>
    <w:basedOn w:val="Normal"/>
    <w:link w:val="FooterChar"/>
    <w:uiPriority w:val="99"/>
    <w:unhideWhenUsed/>
    <w:rsid w:val="00604B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4B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586145">
      <w:bodyDiv w:val="1"/>
      <w:marLeft w:val="0"/>
      <w:marRight w:val="0"/>
      <w:marTop w:val="0"/>
      <w:marBottom w:val="0"/>
      <w:divBdr>
        <w:top w:val="none" w:sz="0" w:space="0" w:color="auto"/>
        <w:left w:val="none" w:sz="0" w:space="0" w:color="auto"/>
        <w:bottom w:val="none" w:sz="0" w:space="0" w:color="auto"/>
        <w:right w:val="none" w:sz="0" w:space="0" w:color="auto"/>
      </w:divBdr>
    </w:div>
    <w:div w:id="384762403">
      <w:bodyDiv w:val="1"/>
      <w:marLeft w:val="0"/>
      <w:marRight w:val="0"/>
      <w:marTop w:val="0"/>
      <w:marBottom w:val="0"/>
      <w:divBdr>
        <w:top w:val="none" w:sz="0" w:space="0" w:color="auto"/>
        <w:left w:val="none" w:sz="0" w:space="0" w:color="auto"/>
        <w:bottom w:val="none" w:sz="0" w:space="0" w:color="auto"/>
        <w:right w:val="none" w:sz="0" w:space="0" w:color="auto"/>
      </w:divBdr>
    </w:div>
    <w:div w:id="452091934">
      <w:bodyDiv w:val="1"/>
      <w:marLeft w:val="0"/>
      <w:marRight w:val="0"/>
      <w:marTop w:val="0"/>
      <w:marBottom w:val="0"/>
      <w:divBdr>
        <w:top w:val="none" w:sz="0" w:space="0" w:color="auto"/>
        <w:left w:val="none" w:sz="0" w:space="0" w:color="auto"/>
        <w:bottom w:val="none" w:sz="0" w:space="0" w:color="auto"/>
        <w:right w:val="none" w:sz="0" w:space="0" w:color="auto"/>
      </w:divBdr>
      <w:divsChild>
        <w:div w:id="1733383816">
          <w:marLeft w:val="0"/>
          <w:marRight w:val="0"/>
          <w:marTop w:val="0"/>
          <w:marBottom w:val="0"/>
          <w:divBdr>
            <w:top w:val="none" w:sz="0" w:space="0" w:color="auto"/>
            <w:left w:val="none" w:sz="0" w:space="0" w:color="auto"/>
            <w:bottom w:val="none" w:sz="0" w:space="0" w:color="auto"/>
            <w:right w:val="none" w:sz="0" w:space="0" w:color="auto"/>
          </w:divBdr>
          <w:divsChild>
            <w:div w:id="1053044433">
              <w:marLeft w:val="0"/>
              <w:marRight w:val="0"/>
              <w:marTop w:val="0"/>
              <w:marBottom w:val="0"/>
              <w:divBdr>
                <w:top w:val="none" w:sz="0" w:space="0" w:color="auto"/>
                <w:left w:val="none" w:sz="0" w:space="0" w:color="auto"/>
                <w:bottom w:val="none" w:sz="0" w:space="0" w:color="auto"/>
                <w:right w:val="none" w:sz="0" w:space="0" w:color="auto"/>
              </w:divBdr>
            </w:div>
            <w:div w:id="428433417">
              <w:marLeft w:val="0"/>
              <w:marRight w:val="0"/>
              <w:marTop w:val="0"/>
              <w:marBottom w:val="0"/>
              <w:divBdr>
                <w:top w:val="none" w:sz="0" w:space="0" w:color="auto"/>
                <w:left w:val="none" w:sz="0" w:space="0" w:color="auto"/>
                <w:bottom w:val="none" w:sz="0" w:space="0" w:color="auto"/>
                <w:right w:val="none" w:sz="0" w:space="0" w:color="auto"/>
              </w:divBdr>
            </w:div>
            <w:div w:id="1758402064">
              <w:marLeft w:val="0"/>
              <w:marRight w:val="0"/>
              <w:marTop w:val="0"/>
              <w:marBottom w:val="0"/>
              <w:divBdr>
                <w:top w:val="none" w:sz="0" w:space="0" w:color="auto"/>
                <w:left w:val="none" w:sz="0" w:space="0" w:color="auto"/>
                <w:bottom w:val="none" w:sz="0" w:space="0" w:color="auto"/>
                <w:right w:val="none" w:sz="0" w:space="0" w:color="auto"/>
              </w:divBdr>
            </w:div>
            <w:div w:id="1778481960">
              <w:marLeft w:val="0"/>
              <w:marRight w:val="0"/>
              <w:marTop w:val="0"/>
              <w:marBottom w:val="0"/>
              <w:divBdr>
                <w:top w:val="none" w:sz="0" w:space="0" w:color="auto"/>
                <w:left w:val="none" w:sz="0" w:space="0" w:color="auto"/>
                <w:bottom w:val="none" w:sz="0" w:space="0" w:color="auto"/>
                <w:right w:val="none" w:sz="0" w:space="0" w:color="auto"/>
              </w:divBdr>
            </w:div>
            <w:div w:id="1487936423">
              <w:marLeft w:val="0"/>
              <w:marRight w:val="0"/>
              <w:marTop w:val="0"/>
              <w:marBottom w:val="0"/>
              <w:divBdr>
                <w:top w:val="none" w:sz="0" w:space="0" w:color="auto"/>
                <w:left w:val="none" w:sz="0" w:space="0" w:color="auto"/>
                <w:bottom w:val="none" w:sz="0" w:space="0" w:color="auto"/>
                <w:right w:val="none" w:sz="0" w:space="0" w:color="auto"/>
              </w:divBdr>
            </w:div>
          </w:divsChild>
        </w:div>
        <w:div w:id="1258439448">
          <w:marLeft w:val="0"/>
          <w:marRight w:val="0"/>
          <w:marTop w:val="0"/>
          <w:marBottom w:val="0"/>
          <w:divBdr>
            <w:top w:val="none" w:sz="0" w:space="0" w:color="auto"/>
            <w:left w:val="none" w:sz="0" w:space="0" w:color="auto"/>
            <w:bottom w:val="none" w:sz="0" w:space="0" w:color="auto"/>
            <w:right w:val="none" w:sz="0" w:space="0" w:color="auto"/>
          </w:divBdr>
        </w:div>
      </w:divsChild>
    </w:div>
    <w:div w:id="618758127">
      <w:bodyDiv w:val="1"/>
      <w:marLeft w:val="0"/>
      <w:marRight w:val="0"/>
      <w:marTop w:val="0"/>
      <w:marBottom w:val="0"/>
      <w:divBdr>
        <w:top w:val="none" w:sz="0" w:space="0" w:color="auto"/>
        <w:left w:val="none" w:sz="0" w:space="0" w:color="auto"/>
        <w:bottom w:val="none" w:sz="0" w:space="0" w:color="auto"/>
        <w:right w:val="none" w:sz="0" w:space="0" w:color="auto"/>
      </w:divBdr>
    </w:div>
    <w:div w:id="689455111">
      <w:bodyDiv w:val="1"/>
      <w:marLeft w:val="0"/>
      <w:marRight w:val="0"/>
      <w:marTop w:val="0"/>
      <w:marBottom w:val="0"/>
      <w:divBdr>
        <w:top w:val="none" w:sz="0" w:space="0" w:color="auto"/>
        <w:left w:val="none" w:sz="0" w:space="0" w:color="auto"/>
        <w:bottom w:val="none" w:sz="0" w:space="0" w:color="auto"/>
        <w:right w:val="none" w:sz="0" w:space="0" w:color="auto"/>
      </w:divBdr>
    </w:div>
    <w:div w:id="755856951">
      <w:bodyDiv w:val="1"/>
      <w:marLeft w:val="0"/>
      <w:marRight w:val="0"/>
      <w:marTop w:val="0"/>
      <w:marBottom w:val="0"/>
      <w:divBdr>
        <w:top w:val="none" w:sz="0" w:space="0" w:color="auto"/>
        <w:left w:val="none" w:sz="0" w:space="0" w:color="auto"/>
        <w:bottom w:val="none" w:sz="0" w:space="0" w:color="auto"/>
        <w:right w:val="none" w:sz="0" w:space="0" w:color="auto"/>
      </w:divBdr>
    </w:div>
    <w:div w:id="1492064884">
      <w:bodyDiv w:val="1"/>
      <w:marLeft w:val="0"/>
      <w:marRight w:val="0"/>
      <w:marTop w:val="0"/>
      <w:marBottom w:val="0"/>
      <w:divBdr>
        <w:top w:val="none" w:sz="0" w:space="0" w:color="auto"/>
        <w:left w:val="none" w:sz="0" w:space="0" w:color="auto"/>
        <w:bottom w:val="none" w:sz="0" w:space="0" w:color="auto"/>
        <w:right w:val="none" w:sz="0" w:space="0" w:color="auto"/>
      </w:divBdr>
    </w:div>
    <w:div w:id="1620381363">
      <w:bodyDiv w:val="1"/>
      <w:marLeft w:val="0"/>
      <w:marRight w:val="0"/>
      <w:marTop w:val="0"/>
      <w:marBottom w:val="0"/>
      <w:divBdr>
        <w:top w:val="none" w:sz="0" w:space="0" w:color="auto"/>
        <w:left w:val="none" w:sz="0" w:space="0" w:color="auto"/>
        <w:bottom w:val="none" w:sz="0" w:space="0" w:color="auto"/>
        <w:right w:val="none" w:sz="0" w:space="0" w:color="auto"/>
      </w:divBdr>
      <w:divsChild>
        <w:div w:id="452137776">
          <w:marLeft w:val="0"/>
          <w:marRight w:val="0"/>
          <w:marTop w:val="0"/>
          <w:marBottom w:val="0"/>
          <w:divBdr>
            <w:top w:val="none" w:sz="0" w:space="0" w:color="auto"/>
            <w:left w:val="none" w:sz="0" w:space="0" w:color="auto"/>
            <w:bottom w:val="none" w:sz="0" w:space="0" w:color="auto"/>
            <w:right w:val="none" w:sz="0" w:space="0" w:color="auto"/>
          </w:divBdr>
        </w:div>
      </w:divsChild>
    </w:div>
    <w:div w:id="1754010875">
      <w:bodyDiv w:val="1"/>
      <w:marLeft w:val="0"/>
      <w:marRight w:val="0"/>
      <w:marTop w:val="0"/>
      <w:marBottom w:val="0"/>
      <w:divBdr>
        <w:top w:val="none" w:sz="0" w:space="0" w:color="auto"/>
        <w:left w:val="none" w:sz="0" w:space="0" w:color="auto"/>
        <w:bottom w:val="none" w:sz="0" w:space="0" w:color="auto"/>
        <w:right w:val="none" w:sz="0" w:space="0" w:color="auto"/>
      </w:divBdr>
      <w:divsChild>
        <w:div w:id="1248804919">
          <w:marLeft w:val="0"/>
          <w:marRight w:val="0"/>
          <w:marTop w:val="0"/>
          <w:marBottom w:val="0"/>
          <w:divBdr>
            <w:top w:val="none" w:sz="0" w:space="0" w:color="auto"/>
            <w:left w:val="none" w:sz="0" w:space="0" w:color="auto"/>
            <w:bottom w:val="none" w:sz="0" w:space="0" w:color="auto"/>
            <w:right w:val="none" w:sz="0" w:space="0" w:color="auto"/>
          </w:divBdr>
          <w:divsChild>
            <w:div w:id="793447961">
              <w:marLeft w:val="0"/>
              <w:marRight w:val="0"/>
              <w:marTop w:val="0"/>
              <w:marBottom w:val="0"/>
              <w:divBdr>
                <w:top w:val="none" w:sz="0" w:space="0" w:color="auto"/>
                <w:left w:val="none" w:sz="0" w:space="0" w:color="auto"/>
                <w:bottom w:val="none" w:sz="0" w:space="0" w:color="auto"/>
                <w:right w:val="none" w:sz="0" w:space="0" w:color="auto"/>
              </w:divBdr>
            </w:div>
            <w:div w:id="1824349795">
              <w:marLeft w:val="0"/>
              <w:marRight w:val="0"/>
              <w:marTop w:val="0"/>
              <w:marBottom w:val="0"/>
              <w:divBdr>
                <w:top w:val="none" w:sz="0" w:space="0" w:color="auto"/>
                <w:left w:val="none" w:sz="0" w:space="0" w:color="auto"/>
                <w:bottom w:val="none" w:sz="0" w:space="0" w:color="auto"/>
                <w:right w:val="none" w:sz="0" w:space="0" w:color="auto"/>
              </w:divBdr>
            </w:div>
            <w:div w:id="552078740">
              <w:marLeft w:val="0"/>
              <w:marRight w:val="0"/>
              <w:marTop w:val="0"/>
              <w:marBottom w:val="0"/>
              <w:divBdr>
                <w:top w:val="none" w:sz="0" w:space="0" w:color="auto"/>
                <w:left w:val="none" w:sz="0" w:space="0" w:color="auto"/>
                <w:bottom w:val="none" w:sz="0" w:space="0" w:color="auto"/>
                <w:right w:val="none" w:sz="0" w:space="0" w:color="auto"/>
              </w:divBdr>
            </w:div>
            <w:div w:id="1857304136">
              <w:marLeft w:val="0"/>
              <w:marRight w:val="0"/>
              <w:marTop w:val="0"/>
              <w:marBottom w:val="0"/>
              <w:divBdr>
                <w:top w:val="none" w:sz="0" w:space="0" w:color="auto"/>
                <w:left w:val="none" w:sz="0" w:space="0" w:color="auto"/>
                <w:bottom w:val="none" w:sz="0" w:space="0" w:color="auto"/>
                <w:right w:val="none" w:sz="0" w:space="0" w:color="auto"/>
              </w:divBdr>
            </w:div>
            <w:div w:id="1838030055">
              <w:marLeft w:val="0"/>
              <w:marRight w:val="0"/>
              <w:marTop w:val="0"/>
              <w:marBottom w:val="0"/>
              <w:divBdr>
                <w:top w:val="none" w:sz="0" w:space="0" w:color="auto"/>
                <w:left w:val="none" w:sz="0" w:space="0" w:color="auto"/>
                <w:bottom w:val="none" w:sz="0" w:space="0" w:color="auto"/>
                <w:right w:val="none" w:sz="0" w:space="0" w:color="auto"/>
              </w:divBdr>
            </w:div>
          </w:divsChild>
        </w:div>
        <w:div w:id="6268580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extroad.com/JAEBS-July-%202017.html" TargetMode="External"/><Relationship Id="rId18" Type="http://schemas.openxmlformats.org/officeDocument/2006/relationships/hyperlink" Target="https://jrur.ut.ac.ir/article_61072.html" TargetMode="External"/><Relationship Id="rId26" Type="http://schemas.openxmlformats.org/officeDocument/2006/relationships/hyperlink" Target="http://gaij.usb.ac.ir/article_2838.html" TargetMode="External"/><Relationship Id="rId39" Type="http://schemas.openxmlformats.org/officeDocument/2006/relationships/hyperlink" Target="https://www.journals.elsevier.com/journal-of-great-lakes-research" TargetMode="External"/><Relationship Id="rId21" Type="http://schemas.openxmlformats.org/officeDocument/2006/relationships/hyperlink" Target="http://ee.journals.pnu.ac.ir/article_2027.html" TargetMode="External"/><Relationship Id="rId34" Type="http://schemas.openxmlformats.org/officeDocument/2006/relationships/hyperlink" Target="https://www.civilica.com/Paper-ESPME04-ESPME04_874.html" TargetMode="External"/><Relationship Id="rId42" Type="http://schemas.openxmlformats.org/officeDocument/2006/relationships/hyperlink" Target="http://www.envirobiotechjournals.com/journal_details.php?jid=3"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books.google.com/books?hl=en&amp;lr=&amp;id=kjeMDwAAQBAJ&amp;oi=fnd&amp;pg=PA288&amp;dq=effect+of+environmental+sciences+on+female+high+school+students+in+the+Iranian+education+system+(a+case+study:+district+19+of+Tehran).%22+&amp;ots=ea8qNYpZMm&amp;sig=HoRkT4_BPdRSgFxQKelgMKCYpDU" TargetMode="External"/><Relationship Id="rId29" Type="http://schemas.openxmlformats.org/officeDocument/2006/relationships/hyperlink" Target="https://www.amazon.co.uk/Environmental-Planning-Management-Fatemeh-Alavipoor/dp/1527511839" TargetMode="External"/><Relationship Id="rId11" Type="http://schemas.openxmlformats.org/officeDocument/2006/relationships/hyperlink" Target="https://www.gjesm.net/article_17871.html" TargetMode="External"/><Relationship Id="rId24" Type="http://schemas.openxmlformats.org/officeDocument/2006/relationships/hyperlink" Target="https://doi.org/10.22034/jest.2020.10940" TargetMode="External"/><Relationship Id="rId32" Type="http://schemas.openxmlformats.org/officeDocument/2006/relationships/hyperlink" Target="https://www.civilica.com/Paper-ESUD02-ESUD02_176.html" TargetMode="External"/><Relationship Id="rId37" Type="http://schemas.openxmlformats.org/officeDocument/2006/relationships/hyperlink" Target="https://www.civilica.com/Paper-ESUD02-ESUD02_154.html" TargetMode="External"/><Relationship Id="rId40" Type="http://schemas.openxmlformats.org/officeDocument/2006/relationships/hyperlink" Target="https://www.inderscience.com/mobile/inauthors/cfp.php?id=3638" TargetMode="External"/><Relationship Id="rId45" Type="http://schemas.openxmlformats.org/officeDocument/2006/relationships/hyperlink" Target="https://inwascon.org.my/" TargetMode="External"/><Relationship Id="rId5" Type="http://schemas.openxmlformats.org/officeDocument/2006/relationships/webSettings" Target="webSettings.xml"/><Relationship Id="rId15" Type="http://schemas.openxmlformats.org/officeDocument/2006/relationships/hyperlink" Target="https://link.springer.com/article/10.1007/s11356-019-05901-9" TargetMode="External"/><Relationship Id="rId23" Type="http://schemas.openxmlformats.org/officeDocument/2006/relationships/hyperlink" Target="http://jest.srbiau.ac.ir/mobile/article_14532.html" TargetMode="External"/><Relationship Id="rId28" Type="http://schemas.openxmlformats.org/officeDocument/2006/relationships/hyperlink" Target="https://books.google.com/books?id=kjeMDwAAQBAJ&amp;pg=PR4&amp;lpg=PR4&amp;dq=environmental+planning+and+management%2Bcambridge+scholar+publishing&amp;source=bl&amp;ots=ea7rOXjXOl&amp;sig=ACfU3U2JMNSeCgr1h-jVjJdoIot3cMsyLg&amp;hl=en&amp;sa=X&amp;ved=2ahUKEwiF4Pu6nNLjAhULX30KHVYPDxYQ6AEwBHoECAgQAQ" TargetMode="External"/><Relationship Id="rId36" Type="http://schemas.openxmlformats.org/officeDocument/2006/relationships/hyperlink" Target="https://www.civilica.com/Paper-EICONF02-EICONF02_078.html" TargetMode="External"/><Relationship Id="rId49" Type="http://schemas.openxmlformats.org/officeDocument/2006/relationships/theme" Target="theme/theme1.xml"/><Relationship Id="rId10" Type="http://schemas.openxmlformats.org/officeDocument/2006/relationships/hyperlink" Target="https://www.ncbi.nlm.nih.gov/pubmed/27329055" TargetMode="External"/><Relationship Id="rId19" Type="http://schemas.openxmlformats.org/officeDocument/2006/relationships/hyperlink" Target="https://dx.doi.org/10.22111/gdij.2016.2717" TargetMode="External"/><Relationship Id="rId31" Type="http://schemas.openxmlformats.org/officeDocument/2006/relationships/hyperlink" Target="https://www.worldcat.org/title/environmental-planning-and-management/oclc/1089683951" TargetMode="External"/><Relationship Id="rId44" Type="http://schemas.openxmlformats.org/officeDocument/2006/relationships/hyperlink" Target="https://www.zibelinepub.com/journal-clean-was-jcleanwas/" TargetMode="External"/><Relationship Id="rId4" Type="http://schemas.openxmlformats.org/officeDocument/2006/relationships/settings" Target="settings.xml"/><Relationship Id="rId9" Type="http://schemas.openxmlformats.org/officeDocument/2006/relationships/hyperlink" Target="https://www.cwejournal.org/vol9no3/environmental-impact-assessment-eia-of-gas-pipeline-transmission-case-study-duzduzan-ahar/" TargetMode="External"/><Relationship Id="rId14" Type="http://schemas.openxmlformats.org/officeDocument/2006/relationships/hyperlink" Target="https://doi.org/10.1007/s11356-019-05901-9" TargetMode="External"/><Relationship Id="rId22" Type="http://schemas.openxmlformats.org/officeDocument/2006/relationships/hyperlink" Target="https://dx.doi.org/10.22034/jest.2019.14532" TargetMode="External"/><Relationship Id="rId27" Type="http://schemas.openxmlformats.org/officeDocument/2006/relationships/hyperlink" Target="https://www.cambridgescholars.com/environmental-planning-and-management" TargetMode="External"/><Relationship Id="rId30" Type="http://schemas.openxmlformats.org/officeDocument/2006/relationships/hyperlink" Target="https://www.ncbi.nlm.nih.gov/pubmed/31332686" TargetMode="External"/><Relationship Id="rId35" Type="http://schemas.openxmlformats.org/officeDocument/2006/relationships/hyperlink" Target="https://www.civilica.com/Paper-EICONF02-EICONF02_079.html" TargetMode="External"/><Relationship Id="rId43" Type="http://schemas.openxmlformats.org/officeDocument/2006/relationships/hyperlink" Target="https://www.scirp.org/journal/oje/" TargetMode="Externa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sciencedirect.com/science/article/abs/pii/S1364032117314429" TargetMode="External"/><Relationship Id="rId17" Type="http://schemas.openxmlformats.org/officeDocument/2006/relationships/hyperlink" Target="https://entornogeografico.univalle.edu.co/index.php/entornogeografico/article/view/13697" TargetMode="External"/><Relationship Id="rId25" Type="http://schemas.openxmlformats.org/officeDocument/2006/relationships/hyperlink" Target="https://sanad.iau.ir/fa/Article/837070" TargetMode="External"/><Relationship Id="rId33" Type="http://schemas.openxmlformats.org/officeDocument/2006/relationships/hyperlink" Target="https://www.civilica.com/Paper-ESPME04-ESPME04_873.html" TargetMode="External"/><Relationship Id="rId38" Type="http://schemas.openxmlformats.org/officeDocument/2006/relationships/hyperlink" Target="https://link.springer.com/article/10.1007/s11356-019-05901-9" TargetMode="External"/><Relationship Id="rId46" Type="http://schemas.openxmlformats.org/officeDocument/2006/relationships/hyperlink" Target="https://www.iospress.nl/journal/asian-journal-of-water-environment-and-pollution/" TargetMode="External"/><Relationship Id="rId20" Type="http://schemas.openxmlformats.org/officeDocument/2006/relationships/hyperlink" Target="http://gdij.usb.ac.ir/article_2717.html" TargetMode="External"/><Relationship Id="rId41" Type="http://schemas.openxmlformats.org/officeDocument/2006/relationships/hyperlink" Target="http://www.discoveryjournals.org/climate_change/current_issue/v3/n11/index.htm"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391979-5D89-4C0D-AE43-E7EF2A8D0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1</Pages>
  <Words>3022</Words>
  <Characters>1723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emeh</dc:creator>
  <cp:keywords/>
  <dc:description/>
  <cp:lastModifiedBy>PC</cp:lastModifiedBy>
  <cp:revision>11</cp:revision>
  <cp:lastPrinted>2023-12-28T20:04:00Z</cp:lastPrinted>
  <dcterms:created xsi:type="dcterms:W3CDTF">2024-08-15T06:33:00Z</dcterms:created>
  <dcterms:modified xsi:type="dcterms:W3CDTF">2024-08-15T07:53:00Z</dcterms:modified>
</cp:coreProperties>
</file>